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93564A" w14:textId="77777777" w:rsidR="001037D8" w:rsidRPr="00CE722E" w:rsidRDefault="002568D7" w:rsidP="00C40115">
      <w:pPr>
        <w:pStyle w:val="NoSpacing"/>
        <w:rPr>
          <w:rFonts w:ascii="Times New Roman" w:hAnsi="Times New Roman"/>
          <w:b/>
          <w:sz w:val="24"/>
          <w:szCs w:val="24"/>
        </w:rPr>
      </w:pPr>
      <w:r w:rsidRPr="00C45782">
        <w:rPr>
          <w:rFonts w:ascii="Times New Roman" w:hAnsi="Times New Roman"/>
          <w:noProof/>
          <w:lang w:val="en-IN" w:eastAsia="en-IN"/>
        </w:rPr>
        <mc:AlternateContent>
          <mc:Choice Requires="wpg">
            <w:drawing>
              <wp:anchor distT="0" distB="0" distL="114300" distR="114300" simplePos="0" relativeHeight="251684864" behindDoc="1" locked="0" layoutInCell="1" allowOverlap="1" wp14:anchorId="0387874F" wp14:editId="015E9B66">
                <wp:simplePos x="0" y="0"/>
                <wp:positionH relativeFrom="margin">
                  <wp:posOffset>4067175</wp:posOffset>
                </wp:positionH>
                <wp:positionV relativeFrom="paragraph">
                  <wp:posOffset>170626</wp:posOffset>
                </wp:positionV>
                <wp:extent cx="1595755" cy="594995"/>
                <wp:effectExtent l="0" t="0" r="4445" b="0"/>
                <wp:wrapSquare wrapText="bothSides"/>
                <wp:docPr id="3" name="Group 3"/>
                <wp:cNvGraphicFramePr/>
                <a:graphic xmlns:a="http://schemas.openxmlformats.org/drawingml/2006/main">
                  <a:graphicData uri="http://schemas.microsoft.com/office/word/2010/wordprocessingGroup">
                    <wpg:wgp>
                      <wpg:cNvGrpSpPr/>
                      <wpg:grpSpPr>
                        <a:xfrm>
                          <a:off x="0" y="0"/>
                          <a:ext cx="1595755" cy="594995"/>
                          <a:chOff x="0" y="0"/>
                          <a:chExt cx="6311058" cy="2374898"/>
                        </a:xfrm>
                      </wpg:grpSpPr>
                      <wps:wsp>
                        <wps:cNvPr id="6" name="Shape 6"/>
                        <wps:cNvSpPr/>
                        <wps:spPr>
                          <a:xfrm>
                            <a:off x="3370438" y="313695"/>
                            <a:ext cx="459016" cy="1098537"/>
                          </a:xfrm>
                          <a:custGeom>
                            <a:avLst/>
                            <a:gdLst/>
                            <a:ahLst/>
                            <a:cxnLst/>
                            <a:rect l="0" t="0" r="0" b="0"/>
                            <a:pathLst>
                              <a:path w="459016" h="1098537">
                                <a:moveTo>
                                  <a:pt x="0" y="0"/>
                                </a:moveTo>
                                <a:lnTo>
                                  <a:pt x="459016" y="0"/>
                                </a:lnTo>
                                <a:lnTo>
                                  <a:pt x="459016" y="205870"/>
                                </a:lnTo>
                                <a:lnTo>
                                  <a:pt x="453542" y="205550"/>
                                </a:lnTo>
                                <a:lnTo>
                                  <a:pt x="247929" y="205550"/>
                                </a:lnTo>
                                <a:lnTo>
                                  <a:pt x="247929" y="577482"/>
                                </a:lnTo>
                                <a:lnTo>
                                  <a:pt x="453542" y="577482"/>
                                </a:lnTo>
                                <a:lnTo>
                                  <a:pt x="459016" y="577151"/>
                                </a:lnTo>
                                <a:lnTo>
                                  <a:pt x="459016" y="784644"/>
                                </a:lnTo>
                                <a:lnTo>
                                  <a:pt x="247929" y="784644"/>
                                </a:lnTo>
                                <a:lnTo>
                                  <a:pt x="247929" y="1098537"/>
                                </a:lnTo>
                                <a:lnTo>
                                  <a:pt x="0" y="1098537"/>
                                </a:lnTo>
                                <a:lnTo>
                                  <a:pt x="0" y="0"/>
                                </a:lnTo>
                                <a:close/>
                              </a:path>
                            </a:pathLst>
                          </a:custGeom>
                          <a:ln w="0" cap="flat">
                            <a:miter lim="127000"/>
                          </a:ln>
                        </wps:spPr>
                        <wps:style>
                          <a:lnRef idx="0">
                            <a:srgbClr val="000000">
                              <a:alpha val="0"/>
                            </a:srgbClr>
                          </a:lnRef>
                          <a:fillRef idx="1">
                            <a:srgbClr val="2D3E73"/>
                          </a:fillRef>
                          <a:effectRef idx="0">
                            <a:scrgbClr r="0" g="0" b="0"/>
                          </a:effectRef>
                          <a:fontRef idx="none"/>
                        </wps:style>
                        <wps:bodyPr/>
                      </wps:wsp>
                      <wps:wsp>
                        <wps:cNvPr id="10" name="Shape 7"/>
                        <wps:cNvSpPr/>
                        <wps:spPr>
                          <a:xfrm>
                            <a:off x="2169881" y="313695"/>
                            <a:ext cx="977697" cy="1115797"/>
                          </a:xfrm>
                          <a:custGeom>
                            <a:avLst/>
                            <a:gdLst/>
                            <a:ahLst/>
                            <a:cxnLst/>
                            <a:rect l="0" t="0" r="0" b="0"/>
                            <a:pathLst>
                              <a:path w="977697" h="1115797">
                                <a:moveTo>
                                  <a:pt x="0" y="0"/>
                                </a:moveTo>
                                <a:lnTo>
                                  <a:pt x="247942" y="0"/>
                                </a:lnTo>
                                <a:lnTo>
                                  <a:pt x="247942" y="644982"/>
                                </a:lnTo>
                                <a:cubicBezTo>
                                  <a:pt x="247942" y="723443"/>
                                  <a:pt x="270193" y="785432"/>
                                  <a:pt x="314655" y="830910"/>
                                </a:cubicBezTo>
                                <a:cubicBezTo>
                                  <a:pt x="359118" y="876453"/>
                                  <a:pt x="418503" y="899211"/>
                                  <a:pt x="492785" y="899211"/>
                                </a:cubicBezTo>
                                <a:cubicBezTo>
                                  <a:pt x="564985" y="899211"/>
                                  <a:pt x="622478" y="876719"/>
                                  <a:pt x="665417" y="831736"/>
                                </a:cubicBezTo>
                                <a:cubicBezTo>
                                  <a:pt x="708292" y="786752"/>
                                  <a:pt x="729768" y="724472"/>
                                  <a:pt x="729768" y="644982"/>
                                </a:cubicBezTo>
                                <a:lnTo>
                                  <a:pt x="729768" y="0"/>
                                </a:lnTo>
                                <a:lnTo>
                                  <a:pt x="977697" y="0"/>
                                </a:lnTo>
                                <a:lnTo>
                                  <a:pt x="977697" y="644982"/>
                                </a:lnTo>
                                <a:cubicBezTo>
                                  <a:pt x="977697" y="741274"/>
                                  <a:pt x="958101" y="824662"/>
                                  <a:pt x="918845" y="895287"/>
                                </a:cubicBezTo>
                                <a:cubicBezTo>
                                  <a:pt x="879640" y="965899"/>
                                  <a:pt x="823379" y="1020318"/>
                                  <a:pt x="750126" y="1058520"/>
                                </a:cubicBezTo>
                                <a:cubicBezTo>
                                  <a:pt x="676923" y="1096671"/>
                                  <a:pt x="590576" y="1115797"/>
                                  <a:pt x="491211" y="1115797"/>
                                </a:cubicBezTo>
                                <a:cubicBezTo>
                                  <a:pt x="391795" y="1115797"/>
                                  <a:pt x="304991" y="1096671"/>
                                  <a:pt x="230708" y="1058520"/>
                                </a:cubicBezTo>
                                <a:cubicBezTo>
                                  <a:pt x="156388" y="1020318"/>
                                  <a:pt x="99378" y="965899"/>
                                  <a:pt x="59652" y="895287"/>
                                </a:cubicBezTo>
                                <a:cubicBezTo>
                                  <a:pt x="19901" y="824662"/>
                                  <a:pt x="0" y="741274"/>
                                  <a:pt x="0" y="644982"/>
                                </a:cubicBezTo>
                                <a:lnTo>
                                  <a:pt x="0" y="0"/>
                                </a:lnTo>
                                <a:close/>
                              </a:path>
                            </a:pathLst>
                          </a:custGeom>
                          <a:ln w="0" cap="flat">
                            <a:miter lim="127000"/>
                          </a:ln>
                        </wps:spPr>
                        <wps:style>
                          <a:lnRef idx="0">
                            <a:srgbClr val="000000">
                              <a:alpha val="0"/>
                            </a:srgbClr>
                          </a:lnRef>
                          <a:fillRef idx="1">
                            <a:srgbClr val="2D3E73"/>
                          </a:fillRef>
                          <a:effectRef idx="0">
                            <a:scrgbClr r="0" g="0" b="0"/>
                          </a:effectRef>
                          <a:fontRef idx="none"/>
                        </wps:style>
                        <wps:bodyPr/>
                      </wps:wsp>
                      <wps:wsp>
                        <wps:cNvPr id="16" name="Shape 8"/>
                        <wps:cNvSpPr/>
                        <wps:spPr>
                          <a:xfrm>
                            <a:off x="4434444" y="313695"/>
                            <a:ext cx="853770" cy="1098537"/>
                          </a:xfrm>
                          <a:custGeom>
                            <a:avLst/>
                            <a:gdLst/>
                            <a:ahLst/>
                            <a:cxnLst/>
                            <a:rect l="0" t="0" r="0" b="0"/>
                            <a:pathLst>
                              <a:path w="853770" h="1098537">
                                <a:moveTo>
                                  <a:pt x="0" y="0"/>
                                </a:moveTo>
                                <a:lnTo>
                                  <a:pt x="836473" y="0"/>
                                </a:lnTo>
                                <a:lnTo>
                                  <a:pt x="836473" y="205550"/>
                                </a:lnTo>
                                <a:lnTo>
                                  <a:pt x="247967" y="205550"/>
                                </a:lnTo>
                                <a:lnTo>
                                  <a:pt x="247967" y="444119"/>
                                </a:lnTo>
                                <a:lnTo>
                                  <a:pt x="700621" y="444119"/>
                                </a:lnTo>
                                <a:lnTo>
                                  <a:pt x="700621" y="649694"/>
                                </a:lnTo>
                                <a:lnTo>
                                  <a:pt x="247967" y="649694"/>
                                </a:lnTo>
                                <a:lnTo>
                                  <a:pt x="247967" y="892924"/>
                                </a:lnTo>
                                <a:lnTo>
                                  <a:pt x="853770" y="892924"/>
                                </a:lnTo>
                                <a:lnTo>
                                  <a:pt x="853770" y="1098537"/>
                                </a:lnTo>
                                <a:lnTo>
                                  <a:pt x="0" y="1098537"/>
                                </a:lnTo>
                                <a:lnTo>
                                  <a:pt x="0" y="0"/>
                                </a:lnTo>
                                <a:close/>
                              </a:path>
                            </a:pathLst>
                          </a:custGeom>
                          <a:ln w="0" cap="flat">
                            <a:miter lim="127000"/>
                          </a:ln>
                        </wps:spPr>
                        <wps:style>
                          <a:lnRef idx="0">
                            <a:srgbClr val="000000">
                              <a:alpha val="0"/>
                            </a:srgbClr>
                          </a:lnRef>
                          <a:fillRef idx="1">
                            <a:srgbClr val="2D3E73"/>
                          </a:fillRef>
                          <a:effectRef idx="0">
                            <a:scrgbClr r="0" g="0" b="0"/>
                          </a:effectRef>
                          <a:fontRef idx="none"/>
                        </wps:style>
                        <wps:bodyPr/>
                      </wps:wsp>
                      <wps:wsp>
                        <wps:cNvPr id="17" name="Shape 9"/>
                        <wps:cNvSpPr/>
                        <wps:spPr>
                          <a:xfrm>
                            <a:off x="3829454" y="313695"/>
                            <a:ext cx="446494" cy="784644"/>
                          </a:xfrm>
                          <a:custGeom>
                            <a:avLst/>
                            <a:gdLst/>
                            <a:ahLst/>
                            <a:cxnLst/>
                            <a:rect l="0" t="0" r="0" b="0"/>
                            <a:pathLst>
                              <a:path w="446494" h="784644">
                                <a:moveTo>
                                  <a:pt x="0" y="0"/>
                                </a:moveTo>
                                <a:lnTo>
                                  <a:pt x="7112" y="0"/>
                                </a:lnTo>
                                <a:cubicBezTo>
                                  <a:pt x="147269" y="0"/>
                                  <a:pt x="255575" y="33185"/>
                                  <a:pt x="331940" y="99632"/>
                                </a:cubicBezTo>
                                <a:cubicBezTo>
                                  <a:pt x="408331" y="166078"/>
                                  <a:pt x="446494" y="259969"/>
                                  <a:pt x="446494" y="381343"/>
                                </a:cubicBezTo>
                                <a:cubicBezTo>
                                  <a:pt x="446494" y="508978"/>
                                  <a:pt x="408051" y="608101"/>
                                  <a:pt x="331140" y="678726"/>
                                </a:cubicBezTo>
                                <a:cubicBezTo>
                                  <a:pt x="254267" y="749364"/>
                                  <a:pt x="146215" y="784644"/>
                                  <a:pt x="7112" y="784644"/>
                                </a:cubicBezTo>
                                <a:lnTo>
                                  <a:pt x="0" y="784644"/>
                                </a:lnTo>
                                <a:lnTo>
                                  <a:pt x="0" y="577151"/>
                                </a:lnTo>
                                <a:lnTo>
                                  <a:pt x="44001" y="574491"/>
                                </a:lnTo>
                                <a:cubicBezTo>
                                  <a:pt x="90391" y="568509"/>
                                  <a:pt x="127527" y="553555"/>
                                  <a:pt x="155397" y="529628"/>
                                </a:cubicBezTo>
                                <a:cubicBezTo>
                                  <a:pt x="192532" y="497738"/>
                                  <a:pt x="211087" y="450914"/>
                                  <a:pt x="211087" y="389166"/>
                                </a:cubicBezTo>
                                <a:cubicBezTo>
                                  <a:pt x="211087" y="328498"/>
                                  <a:pt x="192532" y="282727"/>
                                  <a:pt x="155397" y="251841"/>
                                </a:cubicBezTo>
                                <a:cubicBezTo>
                                  <a:pt x="127527" y="228714"/>
                                  <a:pt x="90391" y="214239"/>
                                  <a:pt x="44001" y="208446"/>
                                </a:cubicBezTo>
                                <a:lnTo>
                                  <a:pt x="0" y="205870"/>
                                </a:lnTo>
                                <a:lnTo>
                                  <a:pt x="0" y="0"/>
                                </a:lnTo>
                                <a:close/>
                              </a:path>
                            </a:pathLst>
                          </a:custGeom>
                          <a:ln w="0" cap="flat">
                            <a:miter lim="127000"/>
                          </a:ln>
                        </wps:spPr>
                        <wps:style>
                          <a:lnRef idx="0">
                            <a:srgbClr val="000000">
                              <a:alpha val="0"/>
                            </a:srgbClr>
                          </a:lnRef>
                          <a:fillRef idx="1">
                            <a:srgbClr val="2D3E73"/>
                          </a:fillRef>
                          <a:effectRef idx="0">
                            <a:scrgbClr r="0" g="0" b="0"/>
                          </a:effectRef>
                          <a:fontRef idx="none"/>
                        </wps:style>
                        <wps:bodyPr/>
                      </wps:wsp>
                      <wps:wsp>
                        <wps:cNvPr id="18" name="Shape 10"/>
                        <wps:cNvSpPr/>
                        <wps:spPr>
                          <a:xfrm>
                            <a:off x="5459258" y="293299"/>
                            <a:ext cx="848982" cy="1133069"/>
                          </a:xfrm>
                          <a:custGeom>
                            <a:avLst/>
                            <a:gdLst/>
                            <a:ahLst/>
                            <a:cxnLst/>
                            <a:rect l="0" t="0" r="0" b="0"/>
                            <a:pathLst>
                              <a:path w="848982" h="1133069">
                                <a:moveTo>
                                  <a:pt x="425259" y="0"/>
                                </a:moveTo>
                                <a:cubicBezTo>
                                  <a:pt x="513004" y="0"/>
                                  <a:pt x="712914" y="17729"/>
                                  <a:pt x="829525" y="67399"/>
                                </a:cubicBezTo>
                                <a:lnTo>
                                  <a:pt x="694944" y="252616"/>
                                </a:lnTo>
                                <a:cubicBezTo>
                                  <a:pt x="586550" y="222987"/>
                                  <a:pt x="471792" y="213411"/>
                                  <a:pt x="404863" y="213411"/>
                                </a:cubicBezTo>
                                <a:cubicBezTo>
                                  <a:pt x="361975" y="213411"/>
                                  <a:pt x="327977" y="221234"/>
                                  <a:pt x="302857" y="236957"/>
                                </a:cubicBezTo>
                                <a:cubicBezTo>
                                  <a:pt x="277787" y="252641"/>
                                  <a:pt x="265239" y="275654"/>
                                  <a:pt x="265239" y="306007"/>
                                </a:cubicBezTo>
                                <a:cubicBezTo>
                                  <a:pt x="265239" y="344691"/>
                                  <a:pt x="283235" y="374244"/>
                                  <a:pt x="319341" y="394665"/>
                                </a:cubicBezTo>
                                <a:cubicBezTo>
                                  <a:pt x="355447" y="415049"/>
                                  <a:pt x="411163" y="436258"/>
                                  <a:pt x="486473" y="458191"/>
                                </a:cubicBezTo>
                                <a:cubicBezTo>
                                  <a:pt x="561848" y="480212"/>
                                  <a:pt x="623824" y="502183"/>
                                  <a:pt x="672440" y="524154"/>
                                </a:cubicBezTo>
                                <a:cubicBezTo>
                                  <a:pt x="721106" y="546125"/>
                                  <a:pt x="762685" y="579069"/>
                                  <a:pt x="797216" y="622999"/>
                                </a:cubicBezTo>
                                <a:cubicBezTo>
                                  <a:pt x="831735" y="666941"/>
                                  <a:pt x="848982" y="725005"/>
                                  <a:pt x="848982" y="797217"/>
                                </a:cubicBezTo>
                                <a:cubicBezTo>
                                  <a:pt x="848982" y="867321"/>
                                  <a:pt x="830428" y="927722"/>
                                  <a:pt x="793305" y="978484"/>
                                </a:cubicBezTo>
                                <a:cubicBezTo>
                                  <a:pt x="756145" y="1029195"/>
                                  <a:pt x="705141" y="1067638"/>
                                  <a:pt x="640270" y="1093775"/>
                                </a:cubicBezTo>
                                <a:cubicBezTo>
                                  <a:pt x="575398" y="1119962"/>
                                  <a:pt x="501662" y="1133069"/>
                                  <a:pt x="418998" y="1133069"/>
                                </a:cubicBezTo>
                                <a:cubicBezTo>
                                  <a:pt x="333070" y="1133069"/>
                                  <a:pt x="147688" y="1114895"/>
                                  <a:pt x="8013" y="1054824"/>
                                </a:cubicBezTo>
                                <a:lnTo>
                                  <a:pt x="138874" y="874674"/>
                                </a:lnTo>
                                <a:cubicBezTo>
                                  <a:pt x="224612" y="906450"/>
                                  <a:pt x="382079" y="921182"/>
                                  <a:pt x="422135" y="921182"/>
                                </a:cubicBezTo>
                                <a:cubicBezTo>
                                  <a:pt x="473430" y="921182"/>
                                  <a:pt x="513410" y="911771"/>
                                  <a:pt x="542213" y="892962"/>
                                </a:cubicBezTo>
                                <a:cubicBezTo>
                                  <a:pt x="570954" y="874090"/>
                                  <a:pt x="585381" y="846899"/>
                                  <a:pt x="585381" y="811352"/>
                                </a:cubicBezTo>
                                <a:cubicBezTo>
                                  <a:pt x="585381" y="783107"/>
                                  <a:pt x="575652" y="759828"/>
                                  <a:pt x="556348" y="741477"/>
                                </a:cubicBezTo>
                                <a:cubicBezTo>
                                  <a:pt x="536956" y="723189"/>
                                  <a:pt x="512356" y="708266"/>
                                  <a:pt x="482561" y="696786"/>
                                </a:cubicBezTo>
                                <a:cubicBezTo>
                                  <a:pt x="452768" y="685241"/>
                                  <a:pt x="411657" y="672198"/>
                                  <a:pt x="359346" y="657530"/>
                                </a:cubicBezTo>
                                <a:cubicBezTo>
                                  <a:pt x="284048" y="636613"/>
                                  <a:pt x="222593" y="615696"/>
                                  <a:pt x="174980" y="594728"/>
                                </a:cubicBezTo>
                                <a:cubicBezTo>
                                  <a:pt x="127368" y="573837"/>
                                  <a:pt x="86296" y="541947"/>
                                  <a:pt x="51791" y="499034"/>
                                </a:cubicBezTo>
                                <a:cubicBezTo>
                                  <a:pt x="17246" y="456146"/>
                                  <a:pt x="0" y="399110"/>
                                  <a:pt x="0" y="327977"/>
                                </a:cubicBezTo>
                                <a:cubicBezTo>
                                  <a:pt x="0" y="262052"/>
                                  <a:pt x="17767" y="204241"/>
                                  <a:pt x="53339" y="154559"/>
                                </a:cubicBezTo>
                                <a:cubicBezTo>
                                  <a:pt x="88925" y="104838"/>
                                  <a:pt x="138633" y="66662"/>
                                  <a:pt x="202437" y="39992"/>
                                </a:cubicBezTo>
                                <a:cubicBezTo>
                                  <a:pt x="266230" y="13322"/>
                                  <a:pt x="340550" y="0"/>
                                  <a:pt x="425259" y="0"/>
                                </a:cubicBezTo>
                                <a:close/>
                              </a:path>
                            </a:pathLst>
                          </a:custGeom>
                          <a:ln w="0" cap="flat">
                            <a:miter lim="127000"/>
                          </a:ln>
                        </wps:spPr>
                        <wps:style>
                          <a:lnRef idx="0">
                            <a:srgbClr val="000000">
                              <a:alpha val="0"/>
                            </a:srgbClr>
                          </a:lnRef>
                          <a:fillRef idx="1">
                            <a:srgbClr val="2D3E73"/>
                          </a:fillRef>
                          <a:effectRef idx="0">
                            <a:scrgbClr r="0" g="0" b="0"/>
                          </a:effectRef>
                          <a:fontRef idx="none"/>
                        </wps:style>
                        <wps:bodyPr/>
                      </wps:wsp>
                      <wps:wsp>
                        <wps:cNvPr id="24" name="Shape 11"/>
                        <wps:cNvSpPr/>
                        <wps:spPr>
                          <a:xfrm>
                            <a:off x="253" y="2"/>
                            <a:ext cx="1440193" cy="1722793"/>
                          </a:xfrm>
                          <a:custGeom>
                            <a:avLst/>
                            <a:gdLst/>
                            <a:ahLst/>
                            <a:cxnLst/>
                            <a:rect l="0" t="0" r="0" b="0"/>
                            <a:pathLst>
                              <a:path w="1440193" h="1722793">
                                <a:moveTo>
                                  <a:pt x="0" y="0"/>
                                </a:moveTo>
                                <a:lnTo>
                                  <a:pt x="940" y="0"/>
                                </a:lnTo>
                                <a:lnTo>
                                  <a:pt x="384061" y="221171"/>
                                </a:lnTo>
                                <a:lnTo>
                                  <a:pt x="384061" y="1085304"/>
                                </a:lnTo>
                                <a:lnTo>
                                  <a:pt x="720103" y="1279322"/>
                                </a:lnTo>
                                <a:lnTo>
                                  <a:pt x="1056132" y="1085304"/>
                                </a:lnTo>
                                <a:lnTo>
                                  <a:pt x="1056132" y="609206"/>
                                </a:lnTo>
                                <a:lnTo>
                                  <a:pt x="1440193" y="830923"/>
                                </a:lnTo>
                                <a:lnTo>
                                  <a:pt x="1440193" y="1307021"/>
                                </a:lnTo>
                                <a:lnTo>
                                  <a:pt x="1205865" y="1442314"/>
                                </a:lnTo>
                                <a:lnTo>
                                  <a:pt x="1104151" y="1501026"/>
                                </a:lnTo>
                                <a:lnTo>
                                  <a:pt x="720103" y="1722793"/>
                                </a:lnTo>
                                <a:lnTo>
                                  <a:pt x="336067" y="1501026"/>
                                </a:lnTo>
                                <a:lnTo>
                                  <a:pt x="234353" y="1442314"/>
                                </a:lnTo>
                                <a:lnTo>
                                  <a:pt x="0" y="1307021"/>
                                </a:lnTo>
                                <a:lnTo>
                                  <a:pt x="0" y="0"/>
                                </a:lnTo>
                                <a:close/>
                              </a:path>
                            </a:pathLst>
                          </a:custGeom>
                          <a:ln w="0" cap="flat">
                            <a:miter lim="127000"/>
                          </a:ln>
                        </wps:spPr>
                        <wps:style>
                          <a:lnRef idx="0">
                            <a:srgbClr val="000000">
                              <a:alpha val="0"/>
                            </a:srgbClr>
                          </a:lnRef>
                          <a:fillRef idx="1">
                            <a:srgbClr val="E6453F"/>
                          </a:fillRef>
                          <a:effectRef idx="0">
                            <a:scrgbClr r="0" g="0" b="0"/>
                          </a:effectRef>
                          <a:fontRef idx="none"/>
                        </wps:style>
                        <wps:bodyPr/>
                      </wps:wsp>
                      <wps:wsp>
                        <wps:cNvPr id="25" name="Shape 12"/>
                        <wps:cNvSpPr/>
                        <wps:spPr>
                          <a:xfrm>
                            <a:off x="720349" y="0"/>
                            <a:ext cx="720090" cy="667830"/>
                          </a:xfrm>
                          <a:custGeom>
                            <a:avLst/>
                            <a:gdLst/>
                            <a:ahLst/>
                            <a:cxnLst/>
                            <a:rect l="0" t="0" r="0" b="0"/>
                            <a:pathLst>
                              <a:path w="720090" h="667830">
                                <a:moveTo>
                                  <a:pt x="719163" y="0"/>
                                </a:moveTo>
                                <a:lnTo>
                                  <a:pt x="720090" y="0"/>
                                </a:lnTo>
                                <a:lnTo>
                                  <a:pt x="720090" y="504698"/>
                                </a:lnTo>
                                <a:lnTo>
                                  <a:pt x="437579" y="667830"/>
                                </a:lnTo>
                                <a:lnTo>
                                  <a:pt x="0" y="415201"/>
                                </a:lnTo>
                                <a:lnTo>
                                  <a:pt x="719163" y="0"/>
                                </a:lnTo>
                                <a:close/>
                              </a:path>
                            </a:pathLst>
                          </a:custGeom>
                          <a:ln w="0" cap="flat">
                            <a:miter lim="127000"/>
                          </a:ln>
                        </wps:spPr>
                        <wps:style>
                          <a:lnRef idx="0">
                            <a:srgbClr val="000000">
                              <a:alpha val="0"/>
                            </a:srgbClr>
                          </a:lnRef>
                          <a:fillRef idx="1">
                            <a:srgbClr val="FCC325"/>
                          </a:fillRef>
                          <a:effectRef idx="0">
                            <a:scrgbClr r="0" g="0" b="0"/>
                          </a:effectRef>
                          <a:fontRef idx="none"/>
                        </wps:style>
                        <wps:bodyPr/>
                      </wps:wsp>
                      <wps:wsp>
                        <wps:cNvPr id="26" name="Shape 13"/>
                        <wps:cNvSpPr/>
                        <wps:spPr>
                          <a:xfrm>
                            <a:off x="0" y="2083635"/>
                            <a:ext cx="243853" cy="290881"/>
                          </a:xfrm>
                          <a:custGeom>
                            <a:avLst/>
                            <a:gdLst/>
                            <a:ahLst/>
                            <a:cxnLst/>
                            <a:rect l="0" t="0" r="0" b="0"/>
                            <a:pathLst>
                              <a:path w="243853" h="290881">
                                <a:moveTo>
                                  <a:pt x="0" y="0"/>
                                </a:moveTo>
                                <a:lnTo>
                                  <a:pt x="48565" y="0"/>
                                </a:lnTo>
                                <a:lnTo>
                                  <a:pt x="48565" y="159448"/>
                                </a:lnTo>
                                <a:cubicBezTo>
                                  <a:pt x="48565" y="185801"/>
                                  <a:pt x="55182" y="206680"/>
                                  <a:pt x="68377" y="222085"/>
                                </a:cubicBezTo>
                                <a:cubicBezTo>
                                  <a:pt x="81559" y="237452"/>
                                  <a:pt x="99377" y="245135"/>
                                  <a:pt x="121895" y="245135"/>
                                </a:cubicBezTo>
                                <a:cubicBezTo>
                                  <a:pt x="144412" y="245135"/>
                                  <a:pt x="162293" y="237452"/>
                                  <a:pt x="175489" y="222085"/>
                                </a:cubicBezTo>
                                <a:cubicBezTo>
                                  <a:pt x="188671" y="206680"/>
                                  <a:pt x="195225" y="185801"/>
                                  <a:pt x="195225" y="159448"/>
                                </a:cubicBezTo>
                                <a:lnTo>
                                  <a:pt x="195225" y="0"/>
                                </a:lnTo>
                                <a:lnTo>
                                  <a:pt x="243853" y="0"/>
                                </a:lnTo>
                                <a:lnTo>
                                  <a:pt x="243853" y="161506"/>
                                </a:lnTo>
                                <a:cubicBezTo>
                                  <a:pt x="243853" y="202971"/>
                                  <a:pt x="232474" y="234912"/>
                                  <a:pt x="209703" y="257289"/>
                                </a:cubicBezTo>
                                <a:cubicBezTo>
                                  <a:pt x="186868" y="279679"/>
                                  <a:pt x="157594" y="290881"/>
                                  <a:pt x="121895" y="290881"/>
                                </a:cubicBezTo>
                                <a:cubicBezTo>
                                  <a:pt x="86195" y="290881"/>
                                  <a:pt x="56998" y="279679"/>
                                  <a:pt x="34150" y="257289"/>
                                </a:cubicBezTo>
                                <a:cubicBezTo>
                                  <a:pt x="11379" y="234912"/>
                                  <a:pt x="0" y="202971"/>
                                  <a:pt x="0" y="161506"/>
                                </a:cubicBez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7" name="Shape 14"/>
                        <wps:cNvSpPr/>
                        <wps:spPr>
                          <a:xfrm>
                            <a:off x="320083" y="2083631"/>
                            <a:ext cx="264516" cy="287985"/>
                          </a:xfrm>
                          <a:custGeom>
                            <a:avLst/>
                            <a:gdLst/>
                            <a:ahLst/>
                            <a:cxnLst/>
                            <a:rect l="0" t="0" r="0" b="0"/>
                            <a:pathLst>
                              <a:path w="264516" h="287985">
                                <a:moveTo>
                                  <a:pt x="0" y="0"/>
                                </a:moveTo>
                                <a:lnTo>
                                  <a:pt x="48641" y="0"/>
                                </a:lnTo>
                                <a:lnTo>
                                  <a:pt x="215887" y="215074"/>
                                </a:lnTo>
                                <a:lnTo>
                                  <a:pt x="215887" y="0"/>
                                </a:lnTo>
                                <a:lnTo>
                                  <a:pt x="264516" y="0"/>
                                </a:lnTo>
                                <a:lnTo>
                                  <a:pt x="264516" y="287985"/>
                                </a:lnTo>
                                <a:lnTo>
                                  <a:pt x="211773" y="287985"/>
                                </a:lnTo>
                                <a:lnTo>
                                  <a:pt x="48641" y="77864"/>
                                </a:lnTo>
                                <a:lnTo>
                                  <a:pt x="48641" y="287985"/>
                                </a:lnTo>
                                <a:lnTo>
                                  <a:pt x="0" y="287985"/>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8" name="Shape 270"/>
                        <wps:cNvSpPr/>
                        <wps:spPr>
                          <a:xfrm>
                            <a:off x="664497" y="2083626"/>
                            <a:ext cx="48628" cy="287985"/>
                          </a:xfrm>
                          <a:custGeom>
                            <a:avLst/>
                            <a:gdLst/>
                            <a:ahLst/>
                            <a:cxnLst/>
                            <a:rect l="0" t="0" r="0" b="0"/>
                            <a:pathLst>
                              <a:path w="48628" h="287985">
                                <a:moveTo>
                                  <a:pt x="0" y="0"/>
                                </a:moveTo>
                                <a:lnTo>
                                  <a:pt x="48628" y="0"/>
                                </a:lnTo>
                                <a:lnTo>
                                  <a:pt x="48628" y="287985"/>
                                </a:lnTo>
                                <a:lnTo>
                                  <a:pt x="0" y="287985"/>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9" name="Shape 16"/>
                        <wps:cNvSpPr/>
                        <wps:spPr>
                          <a:xfrm>
                            <a:off x="754301" y="2083628"/>
                            <a:ext cx="285928" cy="287985"/>
                          </a:xfrm>
                          <a:custGeom>
                            <a:avLst/>
                            <a:gdLst/>
                            <a:ahLst/>
                            <a:cxnLst/>
                            <a:rect l="0" t="0" r="0" b="0"/>
                            <a:pathLst>
                              <a:path w="285928" h="287985">
                                <a:moveTo>
                                  <a:pt x="0" y="0"/>
                                </a:moveTo>
                                <a:lnTo>
                                  <a:pt x="54420" y="0"/>
                                </a:lnTo>
                                <a:lnTo>
                                  <a:pt x="142989" y="215074"/>
                                </a:lnTo>
                                <a:lnTo>
                                  <a:pt x="231572" y="0"/>
                                </a:lnTo>
                                <a:lnTo>
                                  <a:pt x="285928" y="0"/>
                                </a:lnTo>
                                <a:lnTo>
                                  <a:pt x="170142" y="287985"/>
                                </a:lnTo>
                                <a:lnTo>
                                  <a:pt x="115786" y="287985"/>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30" name="Shape 17"/>
                        <wps:cNvSpPr/>
                        <wps:spPr>
                          <a:xfrm>
                            <a:off x="1081397" y="2083631"/>
                            <a:ext cx="207264" cy="287985"/>
                          </a:xfrm>
                          <a:custGeom>
                            <a:avLst/>
                            <a:gdLst/>
                            <a:ahLst/>
                            <a:cxnLst/>
                            <a:rect l="0" t="0" r="0" b="0"/>
                            <a:pathLst>
                              <a:path w="207264" h="287985">
                                <a:moveTo>
                                  <a:pt x="0" y="0"/>
                                </a:moveTo>
                                <a:lnTo>
                                  <a:pt x="202311" y="0"/>
                                </a:lnTo>
                                <a:lnTo>
                                  <a:pt x="202311" y="45733"/>
                                </a:lnTo>
                                <a:lnTo>
                                  <a:pt x="48628" y="45733"/>
                                </a:lnTo>
                                <a:lnTo>
                                  <a:pt x="48628" y="121971"/>
                                </a:lnTo>
                                <a:lnTo>
                                  <a:pt x="186614" y="121971"/>
                                </a:lnTo>
                                <a:lnTo>
                                  <a:pt x="186614" y="165227"/>
                                </a:lnTo>
                                <a:lnTo>
                                  <a:pt x="48628" y="165227"/>
                                </a:lnTo>
                                <a:lnTo>
                                  <a:pt x="48628" y="242252"/>
                                </a:lnTo>
                                <a:lnTo>
                                  <a:pt x="207264" y="242252"/>
                                </a:lnTo>
                                <a:lnTo>
                                  <a:pt x="207264" y="287985"/>
                                </a:lnTo>
                                <a:lnTo>
                                  <a:pt x="0" y="287985"/>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31" name="Shape 18"/>
                        <wps:cNvSpPr/>
                        <wps:spPr>
                          <a:xfrm>
                            <a:off x="1350865" y="2083633"/>
                            <a:ext cx="114338" cy="287985"/>
                          </a:xfrm>
                          <a:custGeom>
                            <a:avLst/>
                            <a:gdLst/>
                            <a:ahLst/>
                            <a:cxnLst/>
                            <a:rect l="0" t="0" r="0" b="0"/>
                            <a:pathLst>
                              <a:path w="114338" h="287985">
                                <a:moveTo>
                                  <a:pt x="0" y="0"/>
                                </a:moveTo>
                                <a:lnTo>
                                  <a:pt x="107099" y="0"/>
                                </a:lnTo>
                                <a:lnTo>
                                  <a:pt x="114338" y="712"/>
                                </a:lnTo>
                                <a:lnTo>
                                  <a:pt x="114338" y="44403"/>
                                </a:lnTo>
                                <a:lnTo>
                                  <a:pt x="110452" y="44094"/>
                                </a:lnTo>
                                <a:lnTo>
                                  <a:pt x="48628" y="44094"/>
                                </a:lnTo>
                                <a:lnTo>
                                  <a:pt x="48628" y="147079"/>
                                </a:lnTo>
                                <a:lnTo>
                                  <a:pt x="109157" y="147079"/>
                                </a:lnTo>
                                <a:lnTo>
                                  <a:pt x="114338" y="146602"/>
                                </a:lnTo>
                                <a:lnTo>
                                  <a:pt x="114338" y="193760"/>
                                </a:lnTo>
                                <a:lnTo>
                                  <a:pt x="112509" y="191186"/>
                                </a:lnTo>
                                <a:lnTo>
                                  <a:pt x="48628" y="191186"/>
                                </a:lnTo>
                                <a:lnTo>
                                  <a:pt x="48628" y="287985"/>
                                </a:lnTo>
                                <a:lnTo>
                                  <a:pt x="0" y="287985"/>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32" name="Shape 19"/>
                        <wps:cNvSpPr/>
                        <wps:spPr>
                          <a:xfrm>
                            <a:off x="1465203" y="2084346"/>
                            <a:ext cx="128753" cy="287273"/>
                          </a:xfrm>
                          <a:custGeom>
                            <a:avLst/>
                            <a:gdLst/>
                            <a:ahLst/>
                            <a:cxnLst/>
                            <a:rect l="0" t="0" r="0" b="0"/>
                            <a:pathLst>
                              <a:path w="128753" h="287273">
                                <a:moveTo>
                                  <a:pt x="0" y="0"/>
                                </a:moveTo>
                                <a:lnTo>
                                  <a:pt x="49335" y="4855"/>
                                </a:lnTo>
                                <a:cubicBezTo>
                                  <a:pt x="65056" y="8565"/>
                                  <a:pt x="77648" y="14128"/>
                                  <a:pt x="87135" y="21538"/>
                                </a:cubicBezTo>
                                <a:cubicBezTo>
                                  <a:pt x="106108" y="36372"/>
                                  <a:pt x="115570" y="60133"/>
                                  <a:pt x="115570" y="92810"/>
                                </a:cubicBezTo>
                                <a:cubicBezTo>
                                  <a:pt x="115570" y="140347"/>
                                  <a:pt x="94856" y="170268"/>
                                  <a:pt x="53365" y="182612"/>
                                </a:cubicBezTo>
                                <a:lnTo>
                                  <a:pt x="128753" y="287273"/>
                                </a:lnTo>
                                <a:lnTo>
                                  <a:pt x="66942" y="287273"/>
                                </a:lnTo>
                                <a:lnTo>
                                  <a:pt x="0" y="193048"/>
                                </a:lnTo>
                                <a:lnTo>
                                  <a:pt x="0" y="145890"/>
                                </a:lnTo>
                                <a:lnTo>
                                  <a:pt x="29445" y="143180"/>
                                </a:lnTo>
                                <a:cubicBezTo>
                                  <a:pt x="38789" y="141055"/>
                                  <a:pt x="45930" y="137864"/>
                                  <a:pt x="50851" y="133603"/>
                                </a:cubicBezTo>
                                <a:cubicBezTo>
                                  <a:pt x="60757" y="125107"/>
                                  <a:pt x="65710" y="111441"/>
                                  <a:pt x="65710" y="92620"/>
                                </a:cubicBezTo>
                                <a:cubicBezTo>
                                  <a:pt x="65710" y="73799"/>
                                  <a:pt x="60630" y="60870"/>
                                  <a:pt x="50470" y="53898"/>
                                </a:cubicBezTo>
                                <a:cubicBezTo>
                                  <a:pt x="45383" y="50392"/>
                                  <a:pt x="38306" y="47764"/>
                                  <a:pt x="29245" y="46011"/>
                                </a:cubicBezTo>
                                <a:lnTo>
                                  <a:pt x="0" y="43690"/>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33" name="Shape 20"/>
                        <wps:cNvSpPr/>
                        <wps:spPr>
                          <a:xfrm>
                            <a:off x="1627277" y="2076651"/>
                            <a:ext cx="222898" cy="298247"/>
                          </a:xfrm>
                          <a:custGeom>
                            <a:avLst/>
                            <a:gdLst/>
                            <a:ahLst/>
                            <a:cxnLst/>
                            <a:rect l="0" t="0" r="0" b="0"/>
                            <a:pathLst>
                              <a:path w="222898" h="298247">
                                <a:moveTo>
                                  <a:pt x="112509" y="0"/>
                                </a:moveTo>
                                <a:cubicBezTo>
                                  <a:pt x="130912" y="0"/>
                                  <a:pt x="149174" y="3023"/>
                                  <a:pt x="167259" y="9068"/>
                                </a:cubicBezTo>
                                <a:cubicBezTo>
                                  <a:pt x="185395" y="15075"/>
                                  <a:pt x="201092" y="23597"/>
                                  <a:pt x="214275" y="34595"/>
                                </a:cubicBezTo>
                                <a:lnTo>
                                  <a:pt x="188290" y="71272"/>
                                </a:lnTo>
                                <a:cubicBezTo>
                                  <a:pt x="179794" y="63589"/>
                                  <a:pt x="168211" y="57252"/>
                                  <a:pt x="153683" y="52299"/>
                                </a:cubicBezTo>
                                <a:cubicBezTo>
                                  <a:pt x="139141" y="47371"/>
                                  <a:pt x="124790" y="44895"/>
                                  <a:pt x="110642" y="44895"/>
                                </a:cubicBezTo>
                                <a:cubicBezTo>
                                  <a:pt x="96495" y="44895"/>
                                  <a:pt x="84912" y="47803"/>
                                  <a:pt x="75845" y="53556"/>
                                </a:cubicBezTo>
                                <a:cubicBezTo>
                                  <a:pt x="66764" y="59309"/>
                                  <a:pt x="62205" y="68021"/>
                                  <a:pt x="62205" y="79693"/>
                                </a:cubicBezTo>
                                <a:cubicBezTo>
                                  <a:pt x="62205" y="91377"/>
                                  <a:pt x="66764" y="100317"/>
                                  <a:pt x="75845" y="106502"/>
                                </a:cubicBezTo>
                                <a:cubicBezTo>
                                  <a:pt x="84912" y="112662"/>
                                  <a:pt x="104140" y="119317"/>
                                  <a:pt x="133667" y="126467"/>
                                </a:cubicBezTo>
                                <a:cubicBezTo>
                                  <a:pt x="163195" y="133604"/>
                                  <a:pt x="185458" y="143637"/>
                                  <a:pt x="200444" y="156540"/>
                                </a:cubicBezTo>
                                <a:cubicBezTo>
                                  <a:pt x="215430" y="169469"/>
                                  <a:pt x="222898" y="188481"/>
                                  <a:pt x="222898" y="213589"/>
                                </a:cubicBezTo>
                                <a:cubicBezTo>
                                  <a:pt x="222898" y="238747"/>
                                  <a:pt x="213436" y="259131"/>
                                  <a:pt x="194463" y="274777"/>
                                </a:cubicBezTo>
                                <a:cubicBezTo>
                                  <a:pt x="175552" y="290436"/>
                                  <a:pt x="150647" y="298247"/>
                                  <a:pt x="119901" y="298247"/>
                                </a:cubicBezTo>
                                <a:cubicBezTo>
                                  <a:pt x="74879" y="298247"/>
                                  <a:pt x="34861" y="282753"/>
                                  <a:pt x="0" y="251701"/>
                                </a:cubicBezTo>
                                <a:lnTo>
                                  <a:pt x="30493" y="215036"/>
                                </a:lnTo>
                                <a:cubicBezTo>
                                  <a:pt x="59627" y="240322"/>
                                  <a:pt x="89802" y="252933"/>
                                  <a:pt x="121133" y="252933"/>
                                </a:cubicBezTo>
                                <a:cubicBezTo>
                                  <a:pt x="136766" y="252933"/>
                                  <a:pt x="149238" y="249581"/>
                                  <a:pt x="158433" y="242862"/>
                                </a:cubicBezTo>
                                <a:cubicBezTo>
                                  <a:pt x="167640" y="236144"/>
                                  <a:pt x="172199" y="227190"/>
                                  <a:pt x="172199" y="216078"/>
                                </a:cubicBezTo>
                                <a:cubicBezTo>
                                  <a:pt x="172199" y="204953"/>
                                  <a:pt x="167894" y="196291"/>
                                  <a:pt x="159271" y="190119"/>
                                </a:cubicBezTo>
                                <a:cubicBezTo>
                                  <a:pt x="150597" y="183934"/>
                                  <a:pt x="135661" y="178308"/>
                                  <a:pt x="114567" y="173228"/>
                                </a:cubicBezTo>
                                <a:cubicBezTo>
                                  <a:pt x="93409" y="168148"/>
                                  <a:pt x="77318" y="163487"/>
                                  <a:pt x="66320" y="159207"/>
                                </a:cubicBezTo>
                                <a:cubicBezTo>
                                  <a:pt x="55321" y="154966"/>
                                  <a:pt x="45606" y="149403"/>
                                  <a:pt x="37109" y="142545"/>
                                </a:cubicBezTo>
                                <a:cubicBezTo>
                                  <a:pt x="20066" y="129616"/>
                                  <a:pt x="11583" y="109868"/>
                                  <a:pt x="11583" y="83210"/>
                                </a:cubicBezTo>
                                <a:cubicBezTo>
                                  <a:pt x="11583" y="56579"/>
                                  <a:pt x="21222" y="36017"/>
                                  <a:pt x="40589" y="21616"/>
                                </a:cubicBezTo>
                                <a:cubicBezTo>
                                  <a:pt x="59957" y="7201"/>
                                  <a:pt x="83947" y="0"/>
                                  <a:pt x="112509"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34" name="Shape 271"/>
                        <wps:cNvSpPr/>
                        <wps:spPr>
                          <a:xfrm>
                            <a:off x="1910316" y="2083626"/>
                            <a:ext cx="48628" cy="287985"/>
                          </a:xfrm>
                          <a:custGeom>
                            <a:avLst/>
                            <a:gdLst/>
                            <a:ahLst/>
                            <a:cxnLst/>
                            <a:rect l="0" t="0" r="0" b="0"/>
                            <a:pathLst>
                              <a:path w="48628" h="287985">
                                <a:moveTo>
                                  <a:pt x="0" y="0"/>
                                </a:moveTo>
                                <a:lnTo>
                                  <a:pt x="48628" y="0"/>
                                </a:lnTo>
                                <a:lnTo>
                                  <a:pt x="48628" y="287985"/>
                                </a:lnTo>
                                <a:lnTo>
                                  <a:pt x="0" y="287985"/>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35" name="Shape 22"/>
                        <wps:cNvSpPr/>
                        <wps:spPr>
                          <a:xfrm>
                            <a:off x="2011689" y="2083629"/>
                            <a:ext cx="223279" cy="287985"/>
                          </a:xfrm>
                          <a:custGeom>
                            <a:avLst/>
                            <a:gdLst/>
                            <a:ahLst/>
                            <a:cxnLst/>
                            <a:rect l="0" t="0" r="0" b="0"/>
                            <a:pathLst>
                              <a:path w="223279" h="287985">
                                <a:moveTo>
                                  <a:pt x="0" y="0"/>
                                </a:moveTo>
                                <a:lnTo>
                                  <a:pt x="223279" y="0"/>
                                </a:lnTo>
                                <a:lnTo>
                                  <a:pt x="223279" y="44514"/>
                                </a:lnTo>
                                <a:lnTo>
                                  <a:pt x="135928" y="44514"/>
                                </a:lnTo>
                                <a:lnTo>
                                  <a:pt x="135928" y="287985"/>
                                </a:lnTo>
                                <a:lnTo>
                                  <a:pt x="87300" y="287985"/>
                                </a:lnTo>
                                <a:lnTo>
                                  <a:pt x="87300" y="44514"/>
                                </a:lnTo>
                                <a:lnTo>
                                  <a:pt x="0" y="44514"/>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36" name="Shape 23"/>
                        <wps:cNvSpPr/>
                        <wps:spPr>
                          <a:xfrm>
                            <a:off x="2244433" y="2083628"/>
                            <a:ext cx="263665" cy="287985"/>
                          </a:xfrm>
                          <a:custGeom>
                            <a:avLst/>
                            <a:gdLst/>
                            <a:ahLst/>
                            <a:cxnLst/>
                            <a:rect l="0" t="0" r="0" b="0"/>
                            <a:pathLst>
                              <a:path w="263665" h="287985">
                                <a:moveTo>
                                  <a:pt x="0" y="0"/>
                                </a:moveTo>
                                <a:lnTo>
                                  <a:pt x="53124" y="0"/>
                                </a:lnTo>
                                <a:lnTo>
                                  <a:pt x="131800" y="131039"/>
                                </a:lnTo>
                                <a:lnTo>
                                  <a:pt x="210477" y="0"/>
                                </a:lnTo>
                                <a:lnTo>
                                  <a:pt x="263665" y="0"/>
                                </a:lnTo>
                                <a:lnTo>
                                  <a:pt x="156502" y="174295"/>
                                </a:lnTo>
                                <a:lnTo>
                                  <a:pt x="156502" y="287985"/>
                                </a:lnTo>
                                <a:lnTo>
                                  <a:pt x="107099" y="287985"/>
                                </a:lnTo>
                                <a:lnTo>
                                  <a:pt x="107099" y="174295"/>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37" name="Shape 24"/>
                        <wps:cNvSpPr/>
                        <wps:spPr>
                          <a:xfrm>
                            <a:off x="2622611" y="2083636"/>
                            <a:ext cx="421856" cy="287973"/>
                          </a:xfrm>
                          <a:custGeom>
                            <a:avLst/>
                            <a:gdLst/>
                            <a:ahLst/>
                            <a:cxnLst/>
                            <a:rect l="0" t="0" r="0" b="0"/>
                            <a:pathLst>
                              <a:path w="421856" h="287973">
                                <a:moveTo>
                                  <a:pt x="0" y="0"/>
                                </a:moveTo>
                                <a:lnTo>
                                  <a:pt x="52298" y="0"/>
                                </a:lnTo>
                                <a:lnTo>
                                  <a:pt x="124790" y="207226"/>
                                </a:lnTo>
                                <a:lnTo>
                                  <a:pt x="189116" y="0"/>
                                </a:lnTo>
                                <a:lnTo>
                                  <a:pt x="232740" y="0"/>
                                </a:lnTo>
                                <a:lnTo>
                                  <a:pt x="297053" y="207226"/>
                                </a:lnTo>
                                <a:lnTo>
                                  <a:pt x="369557" y="0"/>
                                </a:lnTo>
                                <a:lnTo>
                                  <a:pt x="421856" y="0"/>
                                </a:lnTo>
                                <a:lnTo>
                                  <a:pt x="321310" y="287973"/>
                                </a:lnTo>
                                <a:lnTo>
                                  <a:pt x="273126" y="287973"/>
                                </a:lnTo>
                                <a:lnTo>
                                  <a:pt x="212598" y="90627"/>
                                </a:lnTo>
                                <a:lnTo>
                                  <a:pt x="209245" y="90627"/>
                                </a:lnTo>
                                <a:lnTo>
                                  <a:pt x="148717" y="287973"/>
                                </a:lnTo>
                                <a:lnTo>
                                  <a:pt x="100533" y="287973"/>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38" name="Shape 272"/>
                        <wps:cNvSpPr/>
                        <wps:spPr>
                          <a:xfrm>
                            <a:off x="3089359" y="2083626"/>
                            <a:ext cx="48628" cy="287985"/>
                          </a:xfrm>
                          <a:custGeom>
                            <a:avLst/>
                            <a:gdLst/>
                            <a:ahLst/>
                            <a:cxnLst/>
                            <a:rect l="0" t="0" r="0" b="0"/>
                            <a:pathLst>
                              <a:path w="48628" h="287985">
                                <a:moveTo>
                                  <a:pt x="0" y="0"/>
                                </a:moveTo>
                                <a:lnTo>
                                  <a:pt x="48628" y="0"/>
                                </a:lnTo>
                                <a:lnTo>
                                  <a:pt x="48628" y="287985"/>
                                </a:lnTo>
                                <a:lnTo>
                                  <a:pt x="0" y="287985"/>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39" name="Shape 26"/>
                        <wps:cNvSpPr/>
                        <wps:spPr>
                          <a:xfrm>
                            <a:off x="3190749" y="2083629"/>
                            <a:ext cx="223279" cy="287985"/>
                          </a:xfrm>
                          <a:custGeom>
                            <a:avLst/>
                            <a:gdLst/>
                            <a:ahLst/>
                            <a:cxnLst/>
                            <a:rect l="0" t="0" r="0" b="0"/>
                            <a:pathLst>
                              <a:path w="223279" h="287985">
                                <a:moveTo>
                                  <a:pt x="0" y="0"/>
                                </a:moveTo>
                                <a:lnTo>
                                  <a:pt x="223279" y="0"/>
                                </a:lnTo>
                                <a:lnTo>
                                  <a:pt x="223279" y="44514"/>
                                </a:lnTo>
                                <a:lnTo>
                                  <a:pt x="135915" y="44514"/>
                                </a:lnTo>
                                <a:lnTo>
                                  <a:pt x="135915" y="287985"/>
                                </a:lnTo>
                                <a:lnTo>
                                  <a:pt x="87287" y="287985"/>
                                </a:lnTo>
                                <a:lnTo>
                                  <a:pt x="87287" y="44514"/>
                                </a:lnTo>
                                <a:lnTo>
                                  <a:pt x="0" y="44514"/>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40" name="Shape 27"/>
                        <wps:cNvSpPr/>
                        <wps:spPr>
                          <a:xfrm>
                            <a:off x="3466775" y="2083628"/>
                            <a:ext cx="240195" cy="287985"/>
                          </a:xfrm>
                          <a:custGeom>
                            <a:avLst/>
                            <a:gdLst/>
                            <a:ahLst/>
                            <a:cxnLst/>
                            <a:rect l="0" t="0" r="0" b="0"/>
                            <a:pathLst>
                              <a:path w="240195" h="287985">
                                <a:moveTo>
                                  <a:pt x="0" y="0"/>
                                </a:moveTo>
                                <a:lnTo>
                                  <a:pt x="48628" y="0"/>
                                </a:lnTo>
                                <a:lnTo>
                                  <a:pt x="48628" y="124854"/>
                                </a:lnTo>
                                <a:lnTo>
                                  <a:pt x="191567" y="124854"/>
                                </a:lnTo>
                                <a:lnTo>
                                  <a:pt x="191567" y="0"/>
                                </a:lnTo>
                                <a:lnTo>
                                  <a:pt x="240195" y="0"/>
                                </a:lnTo>
                                <a:lnTo>
                                  <a:pt x="240195" y="287985"/>
                                </a:lnTo>
                                <a:lnTo>
                                  <a:pt x="191567" y="287985"/>
                                </a:lnTo>
                                <a:lnTo>
                                  <a:pt x="191567" y="170180"/>
                                </a:lnTo>
                                <a:lnTo>
                                  <a:pt x="48628" y="170180"/>
                                </a:lnTo>
                                <a:lnTo>
                                  <a:pt x="48628" y="287985"/>
                                </a:lnTo>
                                <a:lnTo>
                                  <a:pt x="0" y="287985"/>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41" name="Shape 28"/>
                        <wps:cNvSpPr/>
                        <wps:spPr>
                          <a:xfrm>
                            <a:off x="3859808" y="2083637"/>
                            <a:ext cx="152845" cy="287972"/>
                          </a:xfrm>
                          <a:custGeom>
                            <a:avLst/>
                            <a:gdLst/>
                            <a:ahLst/>
                            <a:cxnLst/>
                            <a:rect l="0" t="0" r="0" b="0"/>
                            <a:pathLst>
                              <a:path w="152845" h="287972">
                                <a:moveTo>
                                  <a:pt x="126924" y="0"/>
                                </a:moveTo>
                                <a:lnTo>
                                  <a:pt x="152845" y="0"/>
                                </a:lnTo>
                                <a:lnTo>
                                  <a:pt x="152845" y="58916"/>
                                </a:lnTo>
                                <a:lnTo>
                                  <a:pt x="152845" y="58915"/>
                                </a:lnTo>
                                <a:lnTo>
                                  <a:pt x="100546" y="177571"/>
                                </a:lnTo>
                                <a:lnTo>
                                  <a:pt x="152845" y="177571"/>
                                </a:lnTo>
                                <a:lnTo>
                                  <a:pt x="152845" y="222466"/>
                                </a:lnTo>
                                <a:lnTo>
                                  <a:pt x="80734" y="222466"/>
                                </a:lnTo>
                                <a:lnTo>
                                  <a:pt x="51918" y="287972"/>
                                </a:lnTo>
                                <a:lnTo>
                                  <a:pt x="0" y="287972"/>
                                </a:lnTo>
                                <a:lnTo>
                                  <a:pt x="126924"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42" name="Shape 29"/>
                        <wps:cNvSpPr/>
                        <wps:spPr>
                          <a:xfrm>
                            <a:off x="4012653" y="2083637"/>
                            <a:ext cx="152831" cy="287972"/>
                          </a:xfrm>
                          <a:custGeom>
                            <a:avLst/>
                            <a:gdLst/>
                            <a:ahLst/>
                            <a:cxnLst/>
                            <a:rect l="0" t="0" r="0" b="0"/>
                            <a:pathLst>
                              <a:path w="152831" h="287972">
                                <a:moveTo>
                                  <a:pt x="0" y="0"/>
                                </a:moveTo>
                                <a:lnTo>
                                  <a:pt x="25984" y="0"/>
                                </a:lnTo>
                                <a:lnTo>
                                  <a:pt x="152831" y="287972"/>
                                </a:lnTo>
                                <a:lnTo>
                                  <a:pt x="100927" y="287972"/>
                                </a:lnTo>
                                <a:lnTo>
                                  <a:pt x="72110" y="222466"/>
                                </a:lnTo>
                                <a:lnTo>
                                  <a:pt x="0" y="222466"/>
                                </a:lnTo>
                                <a:lnTo>
                                  <a:pt x="0" y="177571"/>
                                </a:lnTo>
                                <a:lnTo>
                                  <a:pt x="52298" y="177571"/>
                                </a:lnTo>
                                <a:lnTo>
                                  <a:pt x="0" y="58916"/>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43" name="Shape 30"/>
                        <wps:cNvSpPr/>
                        <wps:spPr>
                          <a:xfrm>
                            <a:off x="4318327" y="2083629"/>
                            <a:ext cx="111677" cy="287985"/>
                          </a:xfrm>
                          <a:custGeom>
                            <a:avLst/>
                            <a:gdLst/>
                            <a:ahLst/>
                            <a:cxnLst/>
                            <a:rect l="0" t="0" r="0" b="0"/>
                            <a:pathLst>
                              <a:path w="111677" h="287985">
                                <a:moveTo>
                                  <a:pt x="0" y="0"/>
                                </a:moveTo>
                                <a:lnTo>
                                  <a:pt x="98882" y="0"/>
                                </a:lnTo>
                                <a:lnTo>
                                  <a:pt x="111677" y="1421"/>
                                </a:lnTo>
                                <a:lnTo>
                                  <a:pt x="111677" y="45317"/>
                                </a:lnTo>
                                <a:lnTo>
                                  <a:pt x="98107" y="44094"/>
                                </a:lnTo>
                                <a:lnTo>
                                  <a:pt x="48641" y="44094"/>
                                </a:lnTo>
                                <a:lnTo>
                                  <a:pt x="48641" y="159461"/>
                                </a:lnTo>
                                <a:lnTo>
                                  <a:pt x="105054" y="159461"/>
                                </a:lnTo>
                                <a:lnTo>
                                  <a:pt x="111677" y="158706"/>
                                </a:lnTo>
                                <a:lnTo>
                                  <a:pt x="111677" y="202202"/>
                                </a:lnTo>
                                <a:lnTo>
                                  <a:pt x="99707" y="203517"/>
                                </a:lnTo>
                                <a:lnTo>
                                  <a:pt x="48641" y="203517"/>
                                </a:lnTo>
                                <a:lnTo>
                                  <a:pt x="48641" y="287985"/>
                                </a:lnTo>
                                <a:lnTo>
                                  <a:pt x="0" y="287985"/>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44" name="Shape 31"/>
                        <wps:cNvSpPr/>
                        <wps:spPr>
                          <a:xfrm>
                            <a:off x="4430004" y="2085051"/>
                            <a:ext cx="112897" cy="200781"/>
                          </a:xfrm>
                          <a:custGeom>
                            <a:avLst/>
                            <a:gdLst/>
                            <a:ahLst/>
                            <a:cxnLst/>
                            <a:rect l="0" t="0" r="0" b="0"/>
                            <a:pathLst>
                              <a:path w="112897" h="200781">
                                <a:moveTo>
                                  <a:pt x="0" y="0"/>
                                </a:moveTo>
                                <a:lnTo>
                                  <a:pt x="43848" y="4871"/>
                                </a:lnTo>
                                <a:cubicBezTo>
                                  <a:pt x="59776" y="9066"/>
                                  <a:pt x="72752" y="15355"/>
                                  <a:pt x="82785" y="23737"/>
                                </a:cubicBezTo>
                                <a:cubicBezTo>
                                  <a:pt x="102863" y="40489"/>
                                  <a:pt x="112897" y="66308"/>
                                  <a:pt x="112897" y="101169"/>
                                </a:cubicBezTo>
                                <a:cubicBezTo>
                                  <a:pt x="112897" y="136043"/>
                                  <a:pt x="102660" y="161608"/>
                                  <a:pt x="82214" y="177788"/>
                                </a:cubicBezTo>
                                <a:cubicBezTo>
                                  <a:pt x="71952" y="185897"/>
                                  <a:pt x="58988" y="191974"/>
                                  <a:pt x="43299" y="196024"/>
                                </a:cubicBezTo>
                                <a:lnTo>
                                  <a:pt x="0" y="200781"/>
                                </a:lnTo>
                                <a:lnTo>
                                  <a:pt x="0" y="157285"/>
                                </a:lnTo>
                                <a:lnTo>
                                  <a:pt x="27335" y="154168"/>
                                </a:lnTo>
                                <a:cubicBezTo>
                                  <a:pt x="36500" y="151588"/>
                                  <a:pt x="43510" y="147721"/>
                                  <a:pt x="48368" y="142571"/>
                                </a:cubicBezTo>
                                <a:cubicBezTo>
                                  <a:pt x="58160" y="132271"/>
                                  <a:pt x="63036" y="117158"/>
                                  <a:pt x="63036" y="97258"/>
                                </a:cubicBezTo>
                                <a:cubicBezTo>
                                  <a:pt x="63036" y="77344"/>
                                  <a:pt x="56864" y="63260"/>
                                  <a:pt x="44507" y="55017"/>
                                </a:cubicBezTo>
                                <a:cubicBezTo>
                                  <a:pt x="38303" y="50903"/>
                                  <a:pt x="30359" y="47816"/>
                                  <a:pt x="20679" y="45759"/>
                                </a:cubicBezTo>
                                <a:lnTo>
                                  <a:pt x="0" y="43896"/>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45" name="Shape 32"/>
                        <wps:cNvSpPr/>
                        <wps:spPr>
                          <a:xfrm>
                            <a:off x="4596414" y="2083635"/>
                            <a:ext cx="243865" cy="290881"/>
                          </a:xfrm>
                          <a:custGeom>
                            <a:avLst/>
                            <a:gdLst/>
                            <a:ahLst/>
                            <a:cxnLst/>
                            <a:rect l="0" t="0" r="0" b="0"/>
                            <a:pathLst>
                              <a:path w="243865" h="290881">
                                <a:moveTo>
                                  <a:pt x="0" y="0"/>
                                </a:moveTo>
                                <a:lnTo>
                                  <a:pt x="48565" y="0"/>
                                </a:lnTo>
                                <a:lnTo>
                                  <a:pt x="48565" y="159448"/>
                                </a:lnTo>
                                <a:cubicBezTo>
                                  <a:pt x="48565" y="185801"/>
                                  <a:pt x="55194" y="206680"/>
                                  <a:pt x="68377" y="222085"/>
                                </a:cubicBezTo>
                                <a:cubicBezTo>
                                  <a:pt x="81572" y="237452"/>
                                  <a:pt x="99378" y="245135"/>
                                  <a:pt x="121907" y="245135"/>
                                </a:cubicBezTo>
                                <a:cubicBezTo>
                                  <a:pt x="144412" y="245135"/>
                                  <a:pt x="162306" y="237452"/>
                                  <a:pt x="175489" y="222085"/>
                                </a:cubicBezTo>
                                <a:cubicBezTo>
                                  <a:pt x="188684" y="206680"/>
                                  <a:pt x="195237" y="185801"/>
                                  <a:pt x="195237" y="159448"/>
                                </a:cubicBezTo>
                                <a:lnTo>
                                  <a:pt x="195237" y="0"/>
                                </a:lnTo>
                                <a:lnTo>
                                  <a:pt x="243865" y="0"/>
                                </a:lnTo>
                                <a:lnTo>
                                  <a:pt x="243865" y="161506"/>
                                </a:lnTo>
                                <a:cubicBezTo>
                                  <a:pt x="243865" y="202971"/>
                                  <a:pt x="232486" y="234912"/>
                                  <a:pt x="209715" y="257289"/>
                                </a:cubicBezTo>
                                <a:cubicBezTo>
                                  <a:pt x="186868" y="279679"/>
                                  <a:pt x="157594" y="290881"/>
                                  <a:pt x="121907" y="290881"/>
                                </a:cubicBezTo>
                                <a:cubicBezTo>
                                  <a:pt x="86195" y="290881"/>
                                  <a:pt x="56998" y="279679"/>
                                  <a:pt x="34163" y="257289"/>
                                </a:cubicBezTo>
                                <a:cubicBezTo>
                                  <a:pt x="11392" y="234912"/>
                                  <a:pt x="0" y="202971"/>
                                  <a:pt x="0" y="161506"/>
                                </a:cubicBez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46" name="Shape 33"/>
                        <wps:cNvSpPr/>
                        <wps:spPr>
                          <a:xfrm>
                            <a:off x="4916508" y="2083633"/>
                            <a:ext cx="114339" cy="287985"/>
                          </a:xfrm>
                          <a:custGeom>
                            <a:avLst/>
                            <a:gdLst/>
                            <a:ahLst/>
                            <a:cxnLst/>
                            <a:rect l="0" t="0" r="0" b="0"/>
                            <a:pathLst>
                              <a:path w="114339" h="287985">
                                <a:moveTo>
                                  <a:pt x="0" y="0"/>
                                </a:moveTo>
                                <a:lnTo>
                                  <a:pt x="107112" y="0"/>
                                </a:lnTo>
                                <a:lnTo>
                                  <a:pt x="114339" y="711"/>
                                </a:lnTo>
                                <a:lnTo>
                                  <a:pt x="114339" y="44404"/>
                                </a:lnTo>
                                <a:lnTo>
                                  <a:pt x="110440" y="44094"/>
                                </a:lnTo>
                                <a:lnTo>
                                  <a:pt x="48629" y="44094"/>
                                </a:lnTo>
                                <a:lnTo>
                                  <a:pt x="48629" y="147079"/>
                                </a:lnTo>
                                <a:lnTo>
                                  <a:pt x="109169" y="147079"/>
                                </a:lnTo>
                                <a:lnTo>
                                  <a:pt x="114339" y="146603"/>
                                </a:lnTo>
                                <a:lnTo>
                                  <a:pt x="114339" y="193761"/>
                                </a:lnTo>
                                <a:lnTo>
                                  <a:pt x="112509" y="191186"/>
                                </a:lnTo>
                                <a:lnTo>
                                  <a:pt x="48629" y="191186"/>
                                </a:lnTo>
                                <a:lnTo>
                                  <a:pt x="48629" y="287985"/>
                                </a:lnTo>
                                <a:lnTo>
                                  <a:pt x="0" y="287985"/>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47" name="Shape 34"/>
                        <wps:cNvSpPr/>
                        <wps:spPr>
                          <a:xfrm>
                            <a:off x="5030847" y="2084345"/>
                            <a:ext cx="128752" cy="287274"/>
                          </a:xfrm>
                          <a:custGeom>
                            <a:avLst/>
                            <a:gdLst/>
                            <a:ahLst/>
                            <a:cxnLst/>
                            <a:rect l="0" t="0" r="0" b="0"/>
                            <a:pathLst>
                              <a:path w="128752" h="287274">
                                <a:moveTo>
                                  <a:pt x="0" y="0"/>
                                </a:moveTo>
                                <a:lnTo>
                                  <a:pt x="49336" y="4856"/>
                                </a:lnTo>
                                <a:cubicBezTo>
                                  <a:pt x="65055" y="8566"/>
                                  <a:pt x="77647" y="14129"/>
                                  <a:pt x="87134" y="21539"/>
                                </a:cubicBezTo>
                                <a:cubicBezTo>
                                  <a:pt x="106121" y="36373"/>
                                  <a:pt x="115570" y="60134"/>
                                  <a:pt x="115570" y="92811"/>
                                </a:cubicBezTo>
                                <a:cubicBezTo>
                                  <a:pt x="115570" y="140348"/>
                                  <a:pt x="94856" y="170269"/>
                                  <a:pt x="53365" y="182613"/>
                                </a:cubicBezTo>
                                <a:lnTo>
                                  <a:pt x="128752" y="287274"/>
                                </a:lnTo>
                                <a:lnTo>
                                  <a:pt x="66942" y="287274"/>
                                </a:lnTo>
                                <a:lnTo>
                                  <a:pt x="0" y="193049"/>
                                </a:lnTo>
                                <a:lnTo>
                                  <a:pt x="0" y="145892"/>
                                </a:lnTo>
                                <a:lnTo>
                                  <a:pt x="29451" y="143181"/>
                                </a:lnTo>
                                <a:cubicBezTo>
                                  <a:pt x="38795" y="141056"/>
                                  <a:pt x="45935" y="137865"/>
                                  <a:pt x="50850" y="133604"/>
                                </a:cubicBezTo>
                                <a:cubicBezTo>
                                  <a:pt x="60757" y="125107"/>
                                  <a:pt x="65709" y="111442"/>
                                  <a:pt x="65709" y="92621"/>
                                </a:cubicBezTo>
                                <a:cubicBezTo>
                                  <a:pt x="65709" y="73800"/>
                                  <a:pt x="60642" y="60871"/>
                                  <a:pt x="50469" y="53899"/>
                                </a:cubicBezTo>
                                <a:cubicBezTo>
                                  <a:pt x="45389" y="50393"/>
                                  <a:pt x="38312" y="47765"/>
                                  <a:pt x="29248" y="46012"/>
                                </a:cubicBezTo>
                                <a:lnTo>
                                  <a:pt x="0" y="43692"/>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48" name="Shape 35"/>
                        <wps:cNvSpPr/>
                        <wps:spPr>
                          <a:xfrm>
                            <a:off x="5216391" y="2083629"/>
                            <a:ext cx="111678" cy="287985"/>
                          </a:xfrm>
                          <a:custGeom>
                            <a:avLst/>
                            <a:gdLst/>
                            <a:ahLst/>
                            <a:cxnLst/>
                            <a:rect l="0" t="0" r="0" b="0"/>
                            <a:pathLst>
                              <a:path w="111678" h="287985">
                                <a:moveTo>
                                  <a:pt x="0" y="0"/>
                                </a:moveTo>
                                <a:lnTo>
                                  <a:pt x="98882" y="0"/>
                                </a:lnTo>
                                <a:lnTo>
                                  <a:pt x="111678" y="1421"/>
                                </a:lnTo>
                                <a:lnTo>
                                  <a:pt x="111678" y="45317"/>
                                </a:lnTo>
                                <a:lnTo>
                                  <a:pt x="98108" y="44094"/>
                                </a:lnTo>
                                <a:lnTo>
                                  <a:pt x="48641" y="44094"/>
                                </a:lnTo>
                                <a:lnTo>
                                  <a:pt x="48641" y="159461"/>
                                </a:lnTo>
                                <a:lnTo>
                                  <a:pt x="105055" y="159461"/>
                                </a:lnTo>
                                <a:lnTo>
                                  <a:pt x="111678" y="158706"/>
                                </a:lnTo>
                                <a:lnTo>
                                  <a:pt x="111678" y="202204"/>
                                </a:lnTo>
                                <a:lnTo>
                                  <a:pt x="99721" y="203517"/>
                                </a:lnTo>
                                <a:lnTo>
                                  <a:pt x="48641" y="203517"/>
                                </a:lnTo>
                                <a:lnTo>
                                  <a:pt x="48641" y="287985"/>
                                </a:lnTo>
                                <a:lnTo>
                                  <a:pt x="0" y="287985"/>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49" name="Shape 36"/>
                        <wps:cNvSpPr/>
                        <wps:spPr>
                          <a:xfrm>
                            <a:off x="5328069" y="2085051"/>
                            <a:ext cx="112897" cy="200782"/>
                          </a:xfrm>
                          <a:custGeom>
                            <a:avLst/>
                            <a:gdLst/>
                            <a:ahLst/>
                            <a:cxnLst/>
                            <a:rect l="0" t="0" r="0" b="0"/>
                            <a:pathLst>
                              <a:path w="112897" h="200782">
                                <a:moveTo>
                                  <a:pt x="0" y="0"/>
                                </a:moveTo>
                                <a:lnTo>
                                  <a:pt x="43850" y="4871"/>
                                </a:lnTo>
                                <a:cubicBezTo>
                                  <a:pt x="59779" y="9066"/>
                                  <a:pt x="72758" y="15355"/>
                                  <a:pt x="82798" y="23737"/>
                                </a:cubicBezTo>
                                <a:cubicBezTo>
                                  <a:pt x="102863" y="40489"/>
                                  <a:pt x="112897" y="66308"/>
                                  <a:pt x="112897" y="101169"/>
                                </a:cubicBezTo>
                                <a:cubicBezTo>
                                  <a:pt x="112897" y="136043"/>
                                  <a:pt x="102660" y="161608"/>
                                  <a:pt x="82214" y="177788"/>
                                </a:cubicBezTo>
                                <a:cubicBezTo>
                                  <a:pt x="71952" y="185897"/>
                                  <a:pt x="58989" y="191974"/>
                                  <a:pt x="43300" y="196024"/>
                                </a:cubicBezTo>
                                <a:lnTo>
                                  <a:pt x="0" y="200782"/>
                                </a:lnTo>
                                <a:lnTo>
                                  <a:pt x="0" y="157285"/>
                                </a:lnTo>
                                <a:lnTo>
                                  <a:pt x="27342" y="154168"/>
                                </a:lnTo>
                                <a:cubicBezTo>
                                  <a:pt x="36509" y="151588"/>
                                  <a:pt x="43523" y="147721"/>
                                  <a:pt x="48381" y="142571"/>
                                </a:cubicBezTo>
                                <a:cubicBezTo>
                                  <a:pt x="58160" y="132271"/>
                                  <a:pt x="63036" y="117158"/>
                                  <a:pt x="63036" y="97258"/>
                                </a:cubicBezTo>
                                <a:cubicBezTo>
                                  <a:pt x="63036" y="77344"/>
                                  <a:pt x="56865" y="63260"/>
                                  <a:pt x="44520" y="55017"/>
                                </a:cubicBezTo>
                                <a:cubicBezTo>
                                  <a:pt x="38309" y="50903"/>
                                  <a:pt x="30362" y="47816"/>
                                  <a:pt x="20681" y="45759"/>
                                </a:cubicBezTo>
                                <a:lnTo>
                                  <a:pt x="0" y="43896"/>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50" name="Shape 37"/>
                        <wps:cNvSpPr/>
                        <wps:spPr>
                          <a:xfrm>
                            <a:off x="5479685" y="2076652"/>
                            <a:ext cx="151626" cy="297866"/>
                          </a:xfrm>
                          <a:custGeom>
                            <a:avLst/>
                            <a:gdLst/>
                            <a:ahLst/>
                            <a:cxnLst/>
                            <a:rect l="0" t="0" r="0" b="0"/>
                            <a:pathLst>
                              <a:path w="151626" h="297866">
                                <a:moveTo>
                                  <a:pt x="151626" y="0"/>
                                </a:moveTo>
                                <a:lnTo>
                                  <a:pt x="151626" y="44488"/>
                                </a:lnTo>
                                <a:cubicBezTo>
                                  <a:pt x="123063" y="44488"/>
                                  <a:pt x="98934" y="54635"/>
                                  <a:pt x="79325" y="74968"/>
                                </a:cubicBezTo>
                                <a:cubicBezTo>
                                  <a:pt x="59703" y="95301"/>
                                  <a:pt x="49861" y="119939"/>
                                  <a:pt x="49861" y="148908"/>
                                </a:cubicBezTo>
                                <a:cubicBezTo>
                                  <a:pt x="49861" y="177889"/>
                                  <a:pt x="59703" y="202565"/>
                                  <a:pt x="79325" y="222860"/>
                                </a:cubicBezTo>
                                <a:cubicBezTo>
                                  <a:pt x="98934" y="243180"/>
                                  <a:pt x="123063" y="253352"/>
                                  <a:pt x="151626" y="253352"/>
                                </a:cubicBezTo>
                                <a:lnTo>
                                  <a:pt x="151626" y="297866"/>
                                </a:lnTo>
                                <a:cubicBezTo>
                                  <a:pt x="108789" y="297866"/>
                                  <a:pt x="72758" y="283654"/>
                                  <a:pt x="43688" y="255207"/>
                                </a:cubicBezTo>
                                <a:cubicBezTo>
                                  <a:pt x="14554" y="226784"/>
                                  <a:pt x="0" y="191364"/>
                                  <a:pt x="0" y="148908"/>
                                </a:cubicBezTo>
                                <a:cubicBezTo>
                                  <a:pt x="0" y="106489"/>
                                  <a:pt x="14554" y="71044"/>
                                  <a:pt x="43688" y="42608"/>
                                </a:cubicBezTo>
                                <a:cubicBezTo>
                                  <a:pt x="72758" y="14211"/>
                                  <a:pt x="108789" y="0"/>
                                  <a:pt x="151626"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51" name="Shape 38"/>
                        <wps:cNvSpPr/>
                        <wps:spPr>
                          <a:xfrm>
                            <a:off x="5631311" y="2076652"/>
                            <a:ext cx="151612" cy="297866"/>
                          </a:xfrm>
                          <a:custGeom>
                            <a:avLst/>
                            <a:gdLst/>
                            <a:ahLst/>
                            <a:cxnLst/>
                            <a:rect l="0" t="0" r="0" b="0"/>
                            <a:pathLst>
                              <a:path w="151612" h="297866">
                                <a:moveTo>
                                  <a:pt x="0" y="0"/>
                                </a:moveTo>
                                <a:cubicBezTo>
                                  <a:pt x="42850" y="0"/>
                                  <a:pt x="78804" y="14211"/>
                                  <a:pt x="107950" y="42608"/>
                                </a:cubicBezTo>
                                <a:cubicBezTo>
                                  <a:pt x="137020" y="71044"/>
                                  <a:pt x="151612" y="106489"/>
                                  <a:pt x="151612" y="148908"/>
                                </a:cubicBezTo>
                                <a:cubicBezTo>
                                  <a:pt x="151612" y="191364"/>
                                  <a:pt x="137020" y="226784"/>
                                  <a:pt x="107950" y="255207"/>
                                </a:cubicBezTo>
                                <a:cubicBezTo>
                                  <a:pt x="78804" y="283654"/>
                                  <a:pt x="42850" y="297866"/>
                                  <a:pt x="0" y="297866"/>
                                </a:cubicBezTo>
                                <a:lnTo>
                                  <a:pt x="0" y="253352"/>
                                </a:lnTo>
                                <a:cubicBezTo>
                                  <a:pt x="28563" y="253352"/>
                                  <a:pt x="52680" y="243180"/>
                                  <a:pt x="72301" y="222860"/>
                                </a:cubicBezTo>
                                <a:cubicBezTo>
                                  <a:pt x="91922" y="202565"/>
                                  <a:pt x="101765" y="177889"/>
                                  <a:pt x="101765" y="148908"/>
                                </a:cubicBezTo>
                                <a:cubicBezTo>
                                  <a:pt x="101765" y="119939"/>
                                  <a:pt x="91922" y="95301"/>
                                  <a:pt x="72301" y="74968"/>
                                </a:cubicBezTo>
                                <a:cubicBezTo>
                                  <a:pt x="52680" y="54635"/>
                                  <a:pt x="28563" y="44488"/>
                                  <a:pt x="0" y="44488"/>
                                </a:cubicBez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52" name="Shape 39"/>
                        <wps:cNvSpPr/>
                        <wps:spPr>
                          <a:xfrm>
                            <a:off x="5820813" y="2076651"/>
                            <a:ext cx="222897" cy="298247"/>
                          </a:xfrm>
                          <a:custGeom>
                            <a:avLst/>
                            <a:gdLst/>
                            <a:ahLst/>
                            <a:cxnLst/>
                            <a:rect l="0" t="0" r="0" b="0"/>
                            <a:pathLst>
                              <a:path w="222897" h="298247">
                                <a:moveTo>
                                  <a:pt x="112509" y="0"/>
                                </a:moveTo>
                                <a:cubicBezTo>
                                  <a:pt x="130911" y="0"/>
                                  <a:pt x="149174" y="3023"/>
                                  <a:pt x="167259" y="9068"/>
                                </a:cubicBezTo>
                                <a:cubicBezTo>
                                  <a:pt x="185394" y="15075"/>
                                  <a:pt x="201092" y="23597"/>
                                  <a:pt x="214274" y="34595"/>
                                </a:cubicBezTo>
                                <a:lnTo>
                                  <a:pt x="188290" y="71272"/>
                                </a:lnTo>
                                <a:cubicBezTo>
                                  <a:pt x="179794" y="63589"/>
                                  <a:pt x="168211" y="57252"/>
                                  <a:pt x="153682" y="52299"/>
                                </a:cubicBezTo>
                                <a:cubicBezTo>
                                  <a:pt x="139141" y="47371"/>
                                  <a:pt x="124790" y="44895"/>
                                  <a:pt x="110642" y="44895"/>
                                </a:cubicBezTo>
                                <a:cubicBezTo>
                                  <a:pt x="96494" y="44895"/>
                                  <a:pt x="84924" y="47803"/>
                                  <a:pt x="75844" y="53556"/>
                                </a:cubicBezTo>
                                <a:cubicBezTo>
                                  <a:pt x="66777" y="59309"/>
                                  <a:pt x="62217" y="68021"/>
                                  <a:pt x="62217" y="79693"/>
                                </a:cubicBezTo>
                                <a:cubicBezTo>
                                  <a:pt x="62217" y="91377"/>
                                  <a:pt x="66777" y="100317"/>
                                  <a:pt x="75844" y="106502"/>
                                </a:cubicBezTo>
                                <a:cubicBezTo>
                                  <a:pt x="84924" y="112662"/>
                                  <a:pt x="104153" y="119317"/>
                                  <a:pt x="133667" y="126467"/>
                                </a:cubicBezTo>
                                <a:cubicBezTo>
                                  <a:pt x="163207" y="133604"/>
                                  <a:pt x="185471" y="143637"/>
                                  <a:pt x="200444" y="156540"/>
                                </a:cubicBezTo>
                                <a:cubicBezTo>
                                  <a:pt x="215443" y="169469"/>
                                  <a:pt x="222897" y="188481"/>
                                  <a:pt x="222897" y="213589"/>
                                </a:cubicBezTo>
                                <a:cubicBezTo>
                                  <a:pt x="222897" y="238747"/>
                                  <a:pt x="213448" y="259131"/>
                                  <a:pt x="194475" y="274777"/>
                                </a:cubicBezTo>
                                <a:cubicBezTo>
                                  <a:pt x="175552" y="290436"/>
                                  <a:pt x="150660" y="298247"/>
                                  <a:pt x="119900" y="298247"/>
                                </a:cubicBezTo>
                                <a:cubicBezTo>
                                  <a:pt x="74892" y="298247"/>
                                  <a:pt x="34861" y="282753"/>
                                  <a:pt x="0" y="251701"/>
                                </a:cubicBezTo>
                                <a:lnTo>
                                  <a:pt x="30493" y="215036"/>
                                </a:lnTo>
                                <a:cubicBezTo>
                                  <a:pt x="59626" y="240322"/>
                                  <a:pt x="89801" y="252933"/>
                                  <a:pt x="121132" y="252933"/>
                                </a:cubicBezTo>
                                <a:cubicBezTo>
                                  <a:pt x="136766" y="252933"/>
                                  <a:pt x="149237" y="249581"/>
                                  <a:pt x="158445" y="242862"/>
                                </a:cubicBezTo>
                                <a:cubicBezTo>
                                  <a:pt x="167639" y="236144"/>
                                  <a:pt x="172212" y="227190"/>
                                  <a:pt x="172212" y="216078"/>
                                </a:cubicBezTo>
                                <a:cubicBezTo>
                                  <a:pt x="172212" y="204953"/>
                                  <a:pt x="167906" y="196291"/>
                                  <a:pt x="159283" y="190119"/>
                                </a:cubicBezTo>
                                <a:cubicBezTo>
                                  <a:pt x="150596" y="183934"/>
                                  <a:pt x="135674" y="178308"/>
                                  <a:pt x="114579" y="173228"/>
                                </a:cubicBezTo>
                                <a:cubicBezTo>
                                  <a:pt x="93408" y="168148"/>
                                  <a:pt x="77330" y="163487"/>
                                  <a:pt x="66332" y="159207"/>
                                </a:cubicBezTo>
                                <a:cubicBezTo>
                                  <a:pt x="55334" y="154966"/>
                                  <a:pt x="45618" y="149403"/>
                                  <a:pt x="37122" y="142545"/>
                                </a:cubicBezTo>
                                <a:cubicBezTo>
                                  <a:pt x="20079" y="129616"/>
                                  <a:pt x="11582" y="109868"/>
                                  <a:pt x="11582" y="83210"/>
                                </a:cubicBezTo>
                                <a:cubicBezTo>
                                  <a:pt x="11582" y="56579"/>
                                  <a:pt x="21234" y="36017"/>
                                  <a:pt x="40589" y="21616"/>
                                </a:cubicBezTo>
                                <a:cubicBezTo>
                                  <a:pt x="59956" y="7201"/>
                                  <a:pt x="83947" y="0"/>
                                  <a:pt x="112509"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53" name="Shape 40"/>
                        <wps:cNvSpPr/>
                        <wps:spPr>
                          <a:xfrm>
                            <a:off x="6103794" y="2083631"/>
                            <a:ext cx="207264" cy="287985"/>
                          </a:xfrm>
                          <a:custGeom>
                            <a:avLst/>
                            <a:gdLst/>
                            <a:ahLst/>
                            <a:cxnLst/>
                            <a:rect l="0" t="0" r="0" b="0"/>
                            <a:pathLst>
                              <a:path w="207264" h="287985">
                                <a:moveTo>
                                  <a:pt x="0" y="0"/>
                                </a:moveTo>
                                <a:lnTo>
                                  <a:pt x="202311" y="0"/>
                                </a:lnTo>
                                <a:lnTo>
                                  <a:pt x="202311" y="45733"/>
                                </a:lnTo>
                                <a:lnTo>
                                  <a:pt x="48628" y="45733"/>
                                </a:lnTo>
                                <a:lnTo>
                                  <a:pt x="48628" y="121971"/>
                                </a:lnTo>
                                <a:lnTo>
                                  <a:pt x="186613" y="121971"/>
                                </a:lnTo>
                                <a:lnTo>
                                  <a:pt x="186613" y="165227"/>
                                </a:lnTo>
                                <a:lnTo>
                                  <a:pt x="48628" y="165227"/>
                                </a:lnTo>
                                <a:lnTo>
                                  <a:pt x="48628" y="242252"/>
                                </a:lnTo>
                                <a:lnTo>
                                  <a:pt x="207264" y="242252"/>
                                </a:lnTo>
                                <a:lnTo>
                                  <a:pt x="207264" y="287985"/>
                                </a:lnTo>
                                <a:lnTo>
                                  <a:pt x="0" y="287985"/>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g:wgp>
                  </a:graphicData>
                </a:graphic>
              </wp:anchor>
            </w:drawing>
          </mc:Choice>
          <mc:Fallback>
            <w:pict>
              <v:group w14:anchorId="67244F4C" id="Group 3" o:spid="_x0000_s1026" style="position:absolute;margin-left:320.25pt;margin-top:13.45pt;width:125.65pt;height:46.85pt;z-index:-251631616;mso-position-horizontal-relative:margin" coordsize="63110,237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">
                <v:shape id="Shape 6" o:spid="_x0000_s1027" style="position:absolute;left:33704;top:3136;width:4590;height:10986;visibility:visible;mso-wrap-style:square;v-text-anchor:top" coordsize="459016,1098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" path="m,l459016,r,205870l453542,205550r-205613,l247929,577482r205613,l459016,577151r,207493l247929,784644r,313893l,1098537,,xe" fillcolor="#2d3e73" stroked="f" strokeweight="0">
                  <v:stroke miterlimit="83231f" joinstyle="miter"/>
                  <v:path arrowok="t" textboxrect="0,0,459016,1098537"/>
                </v:shape>
                <v:shape id="Shape 7" o:spid="_x0000_s1028" style="position:absolute;left:21698;top:3136;width:9777;height:11158;visibility:visible;mso-wrap-style:square;v-text-anchor:top" coordsize="977697,1115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" path="m,l247942,r,644982c247942,723443,270193,785432,314655,830910v44463,45543,103848,68301,178130,68301c564985,899211,622478,876719,665417,831736v42875,-44984,64351,-107264,64351,-186754l729768,,977697,r,644982c977697,741274,958101,824662,918845,895287v-39205,70612,-95466,125031,-168719,163233c676923,1096671,590576,1115797,491211,1115797v-99416,,-186220,-19126,-260503,-57277c156388,1020318,99378,965899,59652,895287,19901,824662,,741274,,644982l,xe" fillcolor="#2d3e73" stroked="f" strokeweight="0">
                  <v:stroke miterlimit="83231f" joinstyle="miter"/>
                  <v:path arrowok="t" textboxrect="0,0,977697,1115797"/>
                </v:shape>
                <v:shape id="Shape 8" o:spid="_x0000_s1029" style="position:absolute;left:44344;top:3136;width:8538;height:10986;visibility:visible;mso-wrap-style:square;v-text-anchor:top" coordsize="853770,1098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" path="m,l836473,r,205550l247967,205550r,238569l700621,444119r,205575l247967,649694r,243230l853770,892924r,205613l,1098537,,xe" fillcolor="#2d3e73" stroked="f" strokeweight="0">
                  <v:stroke miterlimit="83231f" joinstyle="miter"/>
                  <v:path arrowok="t" textboxrect="0,0,853770,1098537"/>
                </v:shape>
                <v:shape id="Shape 9" o:spid="_x0000_s1030" style="position:absolute;left:38294;top:3136;width:4465;height:7847;visibility:visible;mso-wrap-style:square;v-text-anchor:top" coordsize="446494,784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" path="m,l7112,c147269,,255575,33185,331940,99632v76391,66446,114554,160337,114554,281711c446494,508978,408051,608101,331140,678726,254267,749364,146215,784644,7112,784644r-7112,l,577151r44001,-2660c90391,568509,127527,553555,155397,529628v37135,-31890,55690,-78714,55690,-140462c211087,328498,192532,282727,155397,251841,127527,228714,90391,214239,44001,208446l,205870,,xe" fillcolor="#2d3e73" stroked="f" strokeweight="0">
                  <v:stroke miterlimit="83231f" joinstyle="miter"/>
                  <v:path arrowok="t" textboxrect="0,0,446494,784644"/>
                </v:shape>
                <v:shape id="Shape 10" o:spid="_x0000_s1031" style="position:absolute;left:54592;top:2932;width:8490;height:11331;visibility:visible;mso-wrap-style:square;v-text-anchor:top" coordsize="848982,1133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" path="m425259,v87745,,287655,17729,404266,67399l694944,252616c586550,222987,471792,213411,404863,213411v-42888,,-76886,7823,-102006,23546c277787,252641,265239,275654,265239,306007v,38684,17996,68237,54102,88658c355447,415049,411163,436258,486473,458191v75375,22021,137351,43992,185967,65963c721106,546125,762685,579069,797216,622999v34519,43942,51766,102006,51766,174218c848982,867321,830428,927722,793305,978484v-37160,50711,-88164,89154,-153035,115291c575398,1119962,501662,1133069,418998,1133069v-85928,,-271310,-18174,-410985,-78245l138874,874674v85738,31776,243205,46508,283261,46508c473430,921182,513410,911771,542213,892962v28741,-18872,43168,-46063,43168,-81610c585381,783107,575652,759828,556348,741477,536956,723189,512356,708266,482561,696786,452768,685241,411657,672198,359346,657530,284048,636613,222593,615696,174980,594728,127368,573837,86296,541947,51791,499034,17246,456146,,399110,,327977,,262052,17767,204241,53339,154559,88925,104838,138633,66662,202437,39992,266230,13322,340550,,425259,xe" fillcolor="#2d3e73" stroked="f" strokeweight="0">
                  <v:stroke miterlimit="83231f" joinstyle="miter"/>
                  <v:path arrowok="t" textboxrect="0,0,848982,1133069"/>
                </v:shape>
                <v:shape id="Shape 11" o:spid="_x0000_s1032" style="position:absolute;left:2;width:14402;height:17227;visibility:visible;mso-wrap-style:square;v-text-anchor:top" coordsize="1440193,1722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" path="m,l940,,384061,221171r,864133l720103,1279322r336029,-194018l1056132,609206r384061,221717l1440193,1307021r-234328,135293l1104151,1501026,720103,1722793,336067,1501026,234353,1442314,,1307021,,xe" fillcolor="#e6453f" stroked="f" strokeweight="0">
                  <v:stroke miterlimit="83231f" joinstyle="miter"/>
                  <v:path arrowok="t" textboxrect="0,0,1440193,1722793"/>
                </v:shape>
                <v:shape id="Shape 12" o:spid="_x0000_s1033" style="position:absolute;left:7203;width:7201;height:6678;visibility:visible;mso-wrap-style:square;v-text-anchor:top" coordsize="720090,667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" path="m719163,r927,l720090,504698,437579,667830,,415201,719163,xe" fillcolor="#fcc325" stroked="f" strokeweight="0">
                  <v:stroke miterlimit="83231f" joinstyle="miter"/>
                  <v:path arrowok="t" textboxrect="0,0,720090,667830"/>
                </v:shape>
                <v:shape id="Shape 13" o:spid="_x0000_s1034" style="position:absolute;top:20836;width:2438;height:2909;visibility:visible;mso-wrap-style:square;v-text-anchor:top" coordsize="243853,2908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" path="m,l48565,r,159448c48565,185801,55182,206680,68377,222085v13182,15367,31000,23050,53518,23050c144412,245135,162293,237452,175489,222085v13182,-15405,19736,-36284,19736,-62637l195225,r48628,l243853,161506v,41465,-11379,73406,-34150,95783c186868,279679,157594,290881,121895,290881v-35700,,-64897,-11202,-87745,-33592c11379,234912,,202971,,161506l,xe" fillcolor="#181717" stroked="f" strokeweight="0">
                  <v:stroke miterlimit="83231f" joinstyle="miter"/>
                  <v:path arrowok="t" textboxrect="0,0,243853,290881"/>
                </v:shape>
                <v:shape id="Shape 14" o:spid="_x0000_s1035" style="position:absolute;left:3200;top:20836;width:2645;height:2880;visibility:visible;mso-wrap-style:square;v-text-anchor:top" coordsize="264516,287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" path="m,l48641,,215887,215074,215887,r48629,l264516,287985r-52743,l48641,77864r,210121l,287985,,xe" fillcolor="#181717" stroked="f" strokeweight="0">
                  <v:stroke miterlimit="83231f" joinstyle="miter"/>
                  <v:path arrowok="t" textboxrect="0,0,264516,287985"/>
                </v:shape>
                <v:shape id="Shape 270" o:spid="_x0000_s1036" style="position:absolute;left:6644;top:20836;width:487;height:2880;visibility:visible;mso-wrap-style:square;v-text-anchor:top" coordsize="48628,287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" path="m,l48628,r,287985l,287985,,e" fillcolor="#181717" stroked="f" strokeweight="0">
                  <v:stroke miterlimit="83231f" joinstyle="miter"/>
                  <v:path arrowok="t" textboxrect="0,0,48628,287985"/>
                </v:shape>
                <v:shape id="Shape 16" o:spid="_x0000_s1037" style="position:absolute;left:7543;top:20836;width:2859;height:2880;visibility:visible;mso-wrap-style:square;v-text-anchor:top" coordsize="285928,287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" path="m,l54420,r88569,215074l231572,r54356,l170142,287985r-54356,l,xe" fillcolor="#181717" stroked="f" strokeweight="0">
                  <v:stroke miterlimit="83231f" joinstyle="miter"/>
                  <v:path arrowok="t" textboxrect="0,0,285928,287985"/>
                </v:shape>
                <v:shape id="Shape 17" o:spid="_x0000_s1038" style="position:absolute;left:10813;top:20836;width:2073;height:2880;visibility:visible;mso-wrap-style:square;v-text-anchor:top" coordsize="207264,287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" path="m,l202311,r,45733l48628,45733r,76238l186614,121971r,43256l48628,165227r,77025l207264,242252r,45733l,287985,,xe" fillcolor="#181717" stroked="f" strokeweight="0">
                  <v:stroke miterlimit="83231f" joinstyle="miter"/>
                  <v:path arrowok="t" textboxrect="0,0,207264,287985"/>
                </v:shape>
                <v:shape id="Shape 18" o:spid="_x0000_s1039" style="position:absolute;left:13508;top:20836;width:1144;height:2880;visibility:visible;mso-wrap-style:square;v-text-anchor:top" coordsize="114338,287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" path="m,l107099,r7239,712l114338,44403r-3886,-309l48628,44094r,102985l109157,147079r5181,-477l114338,193760r-1829,-2574l48628,191186r,96799l,287985,,xe" fillcolor="#181717" stroked="f" strokeweight="0">
                  <v:stroke miterlimit="83231f" joinstyle="miter"/>
                  <v:path arrowok="t" textboxrect="0,0,114338,287985"/>
                </v:shape>
                <v:shape id="Shape 19" o:spid="_x0000_s1040" style="position:absolute;left:14652;top:20843;width:1287;height:2873;visibility:visible;mso-wrap-style:square;v-text-anchor:top" coordsize="128753,28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" path="m,l49335,4855v15721,3710,28313,9273,37800,16683c106108,36372,115570,60133,115570,92810v,47537,-20714,77458,-62205,89802l128753,287273r-61811,l,193048,,145890r29445,-2710c38789,141055,45930,137864,50851,133603v9906,-8496,14859,-22162,14859,-40983c65710,73799,60630,60870,50470,53898,45383,50392,38306,47764,29245,46011l,43690,,xe" fillcolor="#181717" stroked="f" strokeweight="0">
                  <v:stroke miterlimit="83231f" joinstyle="miter"/>
                  <v:path arrowok="t" textboxrect="0,0,128753,287273"/>
                </v:shape>
                <v:shape id="Shape 20" o:spid="_x0000_s1041" style="position:absolute;left:16272;top:20766;width:2229;height:2982;visibility:visible;mso-wrap-style:square;v-text-anchor:top" coordsize="222898,298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" path="m112509,v18403,,36665,3023,54750,9068c185395,15075,201092,23597,214275,34595l188290,71272c179794,63589,168211,57252,153683,52299,139141,47371,124790,44895,110642,44895v-14147,,-25730,2908,-34797,8661c66764,59309,62205,68021,62205,79693v,11684,4559,20624,13640,26809c84912,112662,104140,119317,133667,126467v29528,7137,51791,17170,66777,30073c215430,169469,222898,188481,222898,213589v,25158,-9462,45542,-28435,61188c175552,290436,150647,298247,119901,298247,74879,298247,34861,282753,,251701l30493,215036v29134,25286,59309,37897,90640,37897c136766,252933,149238,249581,158433,242862v9207,-6718,13766,-15672,13766,-26784c172199,204953,167894,196291,159271,190119v-8674,-6185,-23610,-11811,-44704,-16891c93409,168148,77318,163487,66320,159207,55321,154966,45606,149403,37109,142545,20066,129616,11583,109868,11583,83210v,-26631,9639,-47193,29006,-61594c59957,7201,83947,,112509,xe" fillcolor="#181717" stroked="f" strokeweight="0">
                  <v:stroke miterlimit="83231f" joinstyle="miter"/>
                  <v:path arrowok="t" textboxrect="0,0,222898,298247"/>
                </v:shape>
                <v:shape id="Shape 271" o:spid="_x0000_s1042" style="position:absolute;left:19103;top:20836;width:486;height:2880;visibility:visible;mso-wrap-style:square;v-text-anchor:top" coordsize="48628,287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" path="m,l48628,r,287985l,287985,,e" fillcolor="#181717" stroked="f" strokeweight="0">
                  <v:stroke miterlimit="83231f" joinstyle="miter"/>
                  <v:path arrowok="t" textboxrect="0,0,48628,287985"/>
                </v:shape>
                <v:shape id="Shape 22" o:spid="_x0000_s1043" style="position:absolute;left:20116;top:20836;width:2233;height:2880;visibility:visible;mso-wrap-style:square;v-text-anchor:top" coordsize="223279,287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" path="m,l223279,r,44514l135928,44514r,243471l87300,287985r,-243471l,44514,,xe" fillcolor="#181717" stroked="f" strokeweight="0">
                  <v:stroke miterlimit="83231f" joinstyle="miter"/>
                  <v:path arrowok="t" textboxrect="0,0,223279,287985"/>
                </v:shape>
                <v:shape id="Shape 23" o:spid="_x0000_s1044" style="position:absolute;left:22444;top:20836;width:2636;height:2880;visibility:visible;mso-wrap-style:square;v-text-anchor:top" coordsize="263665,287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" path="m,l53124,r78676,131039l210477,r53188,l156502,174295r,113690l107099,287985r,-113690l,xe" fillcolor="#181717" stroked="f" strokeweight="0">
                  <v:stroke miterlimit="83231f" joinstyle="miter"/>
                  <v:path arrowok="t" textboxrect="0,0,263665,287985"/>
                </v:shape>
                <v:shape id="Shape 24" o:spid="_x0000_s1045" style="position:absolute;left:26226;top:20836;width:4218;height:2880;visibility:visible;mso-wrap-style:square;v-text-anchor:top" coordsize="421856,287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" path="m,l52298,r72492,207226l189116,r43624,l297053,207226,369557,r52299,l321310,287973r-48184,l212598,90627r-3353,l148717,287973r-48184,l,xe" fillcolor="#181717" stroked="f" strokeweight="0">
                  <v:stroke miterlimit="83231f" joinstyle="miter"/>
                  <v:path arrowok="t" textboxrect="0,0,421856,287973"/>
                </v:shape>
                <v:shape id="Shape 272" o:spid="_x0000_s1046" style="position:absolute;left:30893;top:20836;width:486;height:2880;visibility:visible;mso-wrap-style:square;v-text-anchor:top" coordsize="48628,287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" path="m,l48628,r,287985l,287985,,e" fillcolor="#181717" stroked="f" strokeweight="0">
                  <v:stroke miterlimit="83231f" joinstyle="miter"/>
                  <v:path arrowok="t" textboxrect="0,0,48628,287985"/>
                </v:shape>
                <v:shape id="Shape 26" o:spid="_x0000_s1047" style="position:absolute;left:31907;top:20836;width:2233;height:2880;visibility:visible;mso-wrap-style:square;v-text-anchor:top" coordsize="223279,287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" path="m,l223279,r,44514l135915,44514r,243471l87287,287985r,-243471l,44514,,xe" fillcolor="#181717" stroked="f" strokeweight="0">
                  <v:stroke miterlimit="83231f" joinstyle="miter"/>
                  <v:path arrowok="t" textboxrect="0,0,223279,287985"/>
                </v:shape>
                <v:shape id="Shape 27" o:spid="_x0000_s1048" style="position:absolute;left:34667;top:20836;width:2402;height:2880;visibility:visible;mso-wrap-style:square;v-text-anchor:top" coordsize="240195,287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" path="m,l48628,r,124854l191567,124854,191567,r48628,l240195,287985r-48628,l191567,170180r-142939,l48628,287985,,287985,,xe" fillcolor="#181717" stroked="f" strokeweight="0">
                  <v:stroke miterlimit="83231f" joinstyle="miter"/>
                  <v:path arrowok="t" textboxrect="0,0,240195,287985"/>
                </v:shape>
                <v:shape id="Shape 28" o:spid="_x0000_s1049" style="position:absolute;left:38598;top:20836;width:1528;height:2880;visibility:visible;mso-wrap-style:square;v-text-anchor:top" coordsize="152845,287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" path="m126924,r25921,l152845,58916r,-1l100546,177571r52299,l152845,222466r-72111,l51918,287972,,287972,126924,xe" fillcolor="#181717" stroked="f" strokeweight="0">
                  <v:stroke miterlimit="83231f" joinstyle="miter"/>
                  <v:path arrowok="t" textboxrect="0,0,152845,287972"/>
                </v:shape>
                <v:shape id="Shape 29" o:spid="_x0000_s1050" style="position:absolute;left:40126;top:20836;width:1528;height:2880;visibility:visible;mso-wrap-style:square;v-text-anchor:top" coordsize="152831,287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" path="m,l25984,,152831,287972r-51904,l72110,222466,,222466,,177571r52298,l,58916,,xe" fillcolor="#181717" stroked="f" strokeweight="0">
                  <v:stroke miterlimit="83231f" joinstyle="miter"/>
                  <v:path arrowok="t" textboxrect="0,0,152831,287972"/>
                </v:shape>
                <v:shape id="Shape 30" o:spid="_x0000_s1051" style="position:absolute;left:43183;top:20836;width:1117;height:2880;visibility:visible;mso-wrap-style:square;v-text-anchor:top" coordsize="111677,287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" path="m,l98882,r12795,1421l111677,45317,98107,44094r-49466,l48641,159461r56413,l111677,158706r,43496l99707,203517r-51066,l48641,287985,,287985,,xe" fillcolor="#181717" stroked="f" strokeweight="0">
                  <v:stroke miterlimit="83231f" joinstyle="miter"/>
                  <v:path arrowok="t" textboxrect="0,0,111677,287985"/>
                </v:shape>
                <v:shape id="Shape 31" o:spid="_x0000_s1052" style="position:absolute;left:44300;top:20850;width:1129;height:2008;visibility:visible;mso-wrap-style:square;v-text-anchor:top" coordsize="112897,2007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" path="m,l43848,4871c59776,9066,72752,15355,82785,23737v20078,16752,30112,42571,30112,77432c112897,136043,102660,161608,82214,177788v-10262,8109,-23226,14186,-38915,18236l,200781,,157285r27335,-3117c36500,151588,43510,147721,48368,142571,58160,132271,63036,117158,63036,97258v,-19914,-6172,-33998,-18529,-42241c38303,50903,30359,47816,20679,45759l,43896,,xe" fillcolor="#181717" stroked="f" strokeweight="0">
                  <v:stroke miterlimit="83231f" joinstyle="miter"/>
                  <v:path arrowok="t" textboxrect="0,0,112897,200781"/>
                </v:shape>
                <v:shape id="Shape 32" o:spid="_x0000_s1053" style="position:absolute;left:45964;top:20836;width:2438;height:2909;visibility:visible;mso-wrap-style:square;v-text-anchor:top" coordsize="243865,2908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" path="m,l48565,r,159448c48565,185801,55194,206680,68377,222085v13195,15367,31001,23050,53530,23050c144412,245135,162306,237452,175489,222085v13195,-15405,19748,-36284,19748,-62637l195237,r48628,l243865,161506v,41465,-11379,73406,-34150,95783c186868,279679,157594,290881,121907,290881v-35712,,-64909,-11202,-87744,-33592c11392,234912,,202971,,161506l,xe" fillcolor="#181717" stroked="f" strokeweight="0">
                  <v:stroke miterlimit="83231f" joinstyle="miter"/>
                  <v:path arrowok="t" textboxrect="0,0,243865,290881"/>
                </v:shape>
                <v:shape id="Shape 33" o:spid="_x0000_s1054" style="position:absolute;left:49165;top:20836;width:1143;height:2880;visibility:visible;mso-wrap-style:square;v-text-anchor:top" coordsize="114339,287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" path="m,l107112,r7227,711l114339,44404r-3899,-310l48629,44094r,102985l109169,147079r5170,-476l114339,193761r-1830,-2575l48629,191186r,96799l,287985,,xe" fillcolor="#181717" stroked="f" strokeweight="0">
                  <v:stroke miterlimit="83231f" joinstyle="miter"/>
                  <v:path arrowok="t" textboxrect="0,0,114339,287985"/>
                </v:shape>
                <v:shape id="Shape 34" o:spid="_x0000_s1055" style="position:absolute;left:50308;top:20843;width:1287;height:2873;visibility:visible;mso-wrap-style:square;v-text-anchor:top" coordsize="128752,287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" path="m,l49336,4856v15719,3710,28311,9273,37798,16683c106121,36373,115570,60134,115570,92811v,47537,-20714,77458,-62205,89802l128752,287274r-61810,l,193049,,145892r29451,-2711c38795,141056,45935,137865,50850,133604v9907,-8497,14859,-22162,14859,-40983c65709,73800,60642,60871,50469,53899,45389,50393,38312,47765,29248,46012l,43692,,xe" fillcolor="#181717" stroked="f" strokeweight="0">
                  <v:stroke miterlimit="83231f" joinstyle="miter"/>
                  <v:path arrowok="t" textboxrect="0,0,128752,287274"/>
                </v:shape>
                <v:shape id="Shape 35" o:spid="_x0000_s1056" style="position:absolute;left:52163;top:20836;width:1117;height:2880;visibility:visible;mso-wrap-style:square;v-text-anchor:top" coordsize="111678,287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" path="m,l98882,r12796,1421l111678,45317,98108,44094r-49467,l48641,159461r56414,l111678,158706r,43498l99721,203517r-51080,l48641,287985,,287985,,xe" fillcolor="#181717" stroked="f" strokeweight="0">
                  <v:stroke miterlimit="83231f" joinstyle="miter"/>
                  <v:path arrowok="t" textboxrect="0,0,111678,287985"/>
                </v:shape>
                <v:shape id="Shape 36" o:spid="_x0000_s1057" style="position:absolute;left:53280;top:20850;width:1129;height:2008;visibility:visible;mso-wrap-style:square;v-text-anchor:top" coordsize="112897,200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" path="m,l43850,4871c59779,9066,72758,15355,82798,23737v20065,16752,30099,42571,30099,77432c112897,136043,102660,161608,82214,177788v-10262,8109,-23225,14186,-38914,18236l,200782,,157285r27342,-3117c36509,151588,43523,147721,48381,142571,58160,132271,63036,117158,63036,97258v,-19914,-6171,-33998,-18516,-42241c38309,50903,30362,47816,20681,45759l,43896,,xe" fillcolor="#181717" stroked="f" strokeweight="0">
                  <v:stroke miterlimit="83231f" joinstyle="miter"/>
                  <v:path arrowok="t" textboxrect="0,0,112897,200782"/>
                </v:shape>
                <v:shape id="Shape 37" o:spid="_x0000_s1058" style="position:absolute;left:54796;top:20766;width:1517;height:2979;visibility:visible;mso-wrap-style:square;v-text-anchor:top" coordsize="151626,2978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" path="m151626,r,44488c123063,44488,98934,54635,79325,74968,59703,95301,49861,119939,49861,148908v,28981,9842,53657,29464,73952c98934,243180,123063,253352,151626,253352r,44514c108789,297866,72758,283654,43688,255207,14554,226784,,191364,,148908,,106489,14554,71044,43688,42608,72758,14211,108789,,151626,xe" fillcolor="#181717" stroked="f" strokeweight="0">
                  <v:stroke miterlimit="83231f" joinstyle="miter"/>
                  <v:path arrowok="t" textboxrect="0,0,151626,297866"/>
                </v:shape>
                <v:shape id="Shape 38" o:spid="_x0000_s1059" style="position:absolute;left:56313;top:20766;width:1516;height:2979;visibility:visible;mso-wrap-style:square;v-text-anchor:top" coordsize="151612,2978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" path="m,c42850,,78804,14211,107950,42608v29070,28436,43662,63881,43662,106300c151612,191364,137020,226784,107950,255207,78804,283654,42850,297866,,297866l,253352v28563,,52680,-10172,72301,-30492c91922,202565,101765,177889,101765,148908v,-28969,-9843,-53607,-29464,-73940c52680,54635,28563,44488,,44488l,xe" fillcolor="#181717" stroked="f" strokeweight="0">
                  <v:stroke miterlimit="83231f" joinstyle="miter"/>
                  <v:path arrowok="t" textboxrect="0,0,151612,297866"/>
                </v:shape>
                <v:shape id="Shape 39" o:spid="_x0000_s1060" style="position:absolute;left:58208;top:20766;width:2229;height:2982;visibility:visible;mso-wrap-style:square;v-text-anchor:top" coordsize="222897,298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" path="m112509,v18402,,36665,3023,54750,9068c185394,15075,201092,23597,214274,34595l188290,71272c179794,63589,168211,57252,153682,52299,139141,47371,124790,44895,110642,44895v-14148,,-25718,2908,-34798,8661c66777,59309,62217,68021,62217,79693v,11684,4560,20624,13627,26809c84924,112662,104153,119317,133667,126467v29540,7137,51804,17170,66777,30073c215443,169469,222897,188481,222897,213589v,25158,-9449,45542,-28422,61188c175552,290436,150660,298247,119900,298247,74892,298247,34861,282753,,251701l30493,215036v29133,25286,59308,37897,90639,37897c136766,252933,149237,249581,158445,242862v9194,-6718,13767,-15672,13767,-26784c172212,204953,167906,196291,159283,190119v-8687,-6185,-23609,-11811,-44704,-16891c93408,168148,77330,163487,66332,159207,55334,154966,45618,149403,37122,142545,20079,129616,11582,109868,11582,83210v,-26631,9652,-47193,29007,-61594c59956,7201,83947,,112509,xe" fillcolor="#181717" stroked="f" strokeweight="0">
                  <v:stroke miterlimit="83231f" joinstyle="miter"/>
                  <v:path arrowok="t" textboxrect="0,0,222897,298247"/>
                </v:shape>
                <v:shape id="Shape 40" o:spid="_x0000_s1061" style="position:absolute;left:61037;top:20836;width:2073;height:2880;visibility:visible;mso-wrap-style:square;v-text-anchor:top" coordsize="207264,287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" path="m,l202311,r,45733l48628,45733r,76238l186613,121971r,43256l48628,165227r,77025l207264,242252r,45733l,287985,,xe" fillcolor="#181717" stroked="f" strokeweight="0">
                  <v:stroke miterlimit="83231f" joinstyle="miter"/>
                  <v:path arrowok="t" textboxrect="0,0,207264,287985"/>
                </v:shape>
                <w10:wrap type="square" anchorx="margin"/>
              </v:group>
            </w:pict>
          </mc:Fallback>
        </mc:AlternateContent>
      </w:r>
      <w:r w:rsidR="00433D11" w:rsidRPr="00CE722E">
        <w:rPr>
          <w:rFonts w:ascii="Times New Roman" w:hAnsi="Times New Roman"/>
          <w:noProof/>
          <w:sz w:val="24"/>
          <w:szCs w:val="24"/>
          <w:lang w:val="en-IN" w:eastAsia="en-IN"/>
        </w:rPr>
        <mc:AlternateContent>
          <mc:Choice Requires="wps">
            <w:drawing>
              <wp:anchor distT="0" distB="0" distL="114300" distR="114300" simplePos="0" relativeHeight="251660288" behindDoc="0" locked="0" layoutInCell="0" allowOverlap="1" wp14:anchorId="257C464A" wp14:editId="2BA13B22">
                <wp:simplePos x="0" y="0"/>
                <wp:positionH relativeFrom="page">
                  <wp:posOffset>-184150</wp:posOffset>
                </wp:positionH>
                <wp:positionV relativeFrom="page">
                  <wp:posOffset>11430</wp:posOffset>
                </wp:positionV>
                <wp:extent cx="8148955" cy="806450"/>
                <wp:effectExtent l="6350" t="11430" r="5715" b="5080"/>
                <wp:wrapNone/>
                <wp:docPr id="1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48955" cy="806450"/>
                        </a:xfrm>
                        <a:prstGeom prst="rect">
                          <a:avLst/>
                        </a:prstGeom>
                        <a:solidFill>
                          <a:srgbClr val="4BACC6"/>
                        </a:solidFill>
                        <a:ln w="9525">
                          <a:solidFill>
                            <a:srgbClr val="31849B"/>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44869D23" id="Rectangle 2" o:spid="_x0000_s1026" style="position:absolute;margin-left:-14.5pt;margin-top:.9pt;width:641.65pt;height:63.5pt;z-index:251660288;visibility:visible;mso-wrap-style:square;mso-width-percent:1050;mso-height-percent:900;mso-wrap-distance-left:9pt;mso-wrap-distance-top:0;mso-wrap-distance-right:9pt;mso-wrap-distance-bottom:0;mso-position-horizontal:absolute;mso-position-horizontal-relative:page;mso-position-vertical:absolute;mso-position-vertical-relative:page;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" o:allowincell="f" fillcolor="#4bacc6" strokecolor="#31849b">
                <w10:wrap anchorx="page" anchory="page"/>
              </v:rect>
            </w:pict>
          </mc:Fallback>
        </mc:AlternateContent>
      </w:r>
      <w:r w:rsidR="00433D11" w:rsidRPr="00CE722E">
        <w:rPr>
          <w:rFonts w:ascii="Times New Roman" w:hAnsi="Times New Roman"/>
          <w:noProof/>
          <w:sz w:val="24"/>
          <w:szCs w:val="24"/>
          <w:lang w:val="en-IN" w:eastAsia="en-IN"/>
        </w:rPr>
        <mc:AlternateContent>
          <mc:Choice Requires="wps">
            <w:drawing>
              <wp:anchor distT="0" distB="0" distL="114300" distR="114300" simplePos="0" relativeHeight="251661312" behindDoc="0" locked="0" layoutInCell="0" allowOverlap="1" wp14:anchorId="636659CF" wp14:editId="68904336">
                <wp:simplePos x="0" y="0"/>
                <wp:positionH relativeFrom="page">
                  <wp:align>center</wp:align>
                </wp:positionH>
                <wp:positionV relativeFrom="page">
                  <wp:align>bottom</wp:align>
                </wp:positionV>
                <wp:extent cx="8138795" cy="806450"/>
                <wp:effectExtent l="9525" t="9525" r="12700" b="6985"/>
                <wp:wrapNone/>
                <wp:docPr id="1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38795" cy="806450"/>
                        </a:xfrm>
                        <a:prstGeom prst="rect">
                          <a:avLst/>
                        </a:prstGeom>
                        <a:solidFill>
                          <a:srgbClr val="4BACC6"/>
                        </a:solidFill>
                        <a:ln w="9525">
                          <a:solidFill>
                            <a:srgbClr val="31849B"/>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61FAC505" id="Rectangle 3" o:spid="_x0000_s1026" style="position:absolute;margin-left:0;margin-top:0;width:640.85pt;height:63.5pt;z-index:251661312;visibility:visible;mso-wrap-style:square;mso-width-percent:1050;mso-height-percent:900;mso-wrap-distance-left:9pt;mso-wrap-distance-top:0;mso-wrap-distance-right:9pt;mso-wrap-distance-bottom:0;mso-position-horizontal:center;mso-position-horizontal-relative:page;mso-position-vertical:bottom;mso-position-vertical-relative:page;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" o:allowincell="f" fillcolor="#4bacc6" strokecolor="#31849b">
                <w10:wrap anchorx="page" anchory="page"/>
              </v:rect>
            </w:pict>
          </mc:Fallback>
        </mc:AlternateContent>
      </w:r>
      <w:r w:rsidR="00433D11" w:rsidRPr="00CE722E">
        <w:rPr>
          <w:rFonts w:ascii="Times New Roman" w:hAnsi="Times New Roman"/>
          <w:noProof/>
          <w:sz w:val="24"/>
          <w:szCs w:val="24"/>
          <w:lang w:val="en-IN" w:eastAsia="en-IN"/>
        </w:rPr>
        <mc:AlternateContent>
          <mc:Choice Requires="wps">
            <w:drawing>
              <wp:anchor distT="0" distB="0" distL="114300" distR="114300" simplePos="0" relativeHeight="251663360" behindDoc="0" locked="0" layoutInCell="0" allowOverlap="1" wp14:anchorId="016F4B15" wp14:editId="25A01DA7">
                <wp:simplePos x="0" y="0"/>
                <wp:positionH relativeFrom="page">
                  <wp:posOffset>411480</wp:posOffset>
                </wp:positionH>
                <wp:positionV relativeFrom="page">
                  <wp:posOffset>-246380</wp:posOffset>
                </wp:positionV>
                <wp:extent cx="90805" cy="10539095"/>
                <wp:effectExtent l="11430" t="10795" r="12065" b="11430"/>
                <wp:wrapNone/>
                <wp:docPr id="1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0539095"/>
                        </a:xfrm>
                        <a:prstGeom prst="rect">
                          <a:avLst/>
                        </a:prstGeom>
                        <a:solidFill>
                          <a:srgbClr val="FFFFFF"/>
                        </a:solidFill>
                        <a:ln w="9525">
                          <a:solidFill>
                            <a:srgbClr val="31849B"/>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7A794D23" id="Rectangle 5" o:spid="_x0000_s1026" style="position:absolute;margin-left:32.4pt;margin-top:-19.4pt;width:7.15pt;height:829.85pt;z-index:251663360;visibility:visible;mso-wrap-style:square;mso-width-percent:0;mso-height-percent:1050;mso-wrap-distance-left:9pt;mso-wrap-distance-top:0;mso-wrap-distance-right:9pt;mso-wrap-distance-bottom:0;mso-position-horizontal:absolute;mso-position-horizontal-relative:page;mso-position-vertical:absolute;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" o:allowincell="f" strokecolor="#31849b">
                <w10:wrap anchorx="page" anchory="page"/>
              </v:rect>
            </w:pict>
          </mc:Fallback>
        </mc:AlternateContent>
      </w:r>
      <w:r w:rsidR="00433D11" w:rsidRPr="00CE722E">
        <w:rPr>
          <w:rFonts w:ascii="Times New Roman" w:hAnsi="Times New Roman"/>
          <w:noProof/>
          <w:sz w:val="24"/>
          <w:szCs w:val="24"/>
          <w:lang w:val="en-IN" w:eastAsia="en-IN"/>
        </w:rPr>
        <mc:AlternateContent>
          <mc:Choice Requires="wps">
            <w:drawing>
              <wp:anchor distT="0" distB="0" distL="114300" distR="114300" simplePos="0" relativeHeight="251662336" behindDoc="0" locked="0" layoutInCell="0" allowOverlap="1" wp14:anchorId="0A9E4BEA" wp14:editId="75D3107B">
                <wp:simplePos x="0" y="0"/>
                <wp:positionH relativeFrom="page">
                  <wp:posOffset>7269480</wp:posOffset>
                </wp:positionH>
                <wp:positionV relativeFrom="page">
                  <wp:posOffset>-246380</wp:posOffset>
                </wp:positionV>
                <wp:extent cx="90805" cy="10539095"/>
                <wp:effectExtent l="11430" t="10795" r="12065" b="11430"/>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0539095"/>
                        </a:xfrm>
                        <a:prstGeom prst="rect">
                          <a:avLst/>
                        </a:prstGeom>
                        <a:solidFill>
                          <a:srgbClr val="FFFFFF"/>
                        </a:solidFill>
                        <a:ln w="9525">
                          <a:solidFill>
                            <a:srgbClr val="31849B"/>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002797B0" id="Rectangle 4" o:spid="_x0000_s1026" style="position:absolute;margin-left:572.4pt;margin-top:-19.4pt;width:7.15pt;height:829.85pt;z-index:251662336;visibility:visible;mso-wrap-style:square;mso-width-percent:0;mso-height-percent:1050;mso-wrap-distance-left:9pt;mso-wrap-distance-top:0;mso-wrap-distance-right:9pt;mso-wrap-distance-bottom:0;mso-position-horizontal:absolute;mso-position-horizontal-relative:page;mso-position-vertical:absolute;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" o:allowincell="f" strokecolor="#31849b">
                <w10:wrap anchorx="page" anchory="page"/>
              </v:rect>
            </w:pict>
          </mc:Fallback>
        </mc:AlternateContent>
      </w:r>
      <w:r w:rsidR="00C40115" w:rsidRPr="00CE722E">
        <w:rPr>
          <w:rFonts w:ascii="Times New Roman" w:hAnsi="Times New Roman"/>
          <w:b/>
          <w:sz w:val="24"/>
          <w:szCs w:val="24"/>
        </w:rPr>
        <w:tab/>
        <w:t xml:space="preserve">  </w:t>
      </w:r>
    </w:p>
    <w:p w14:paraId="3E624713" w14:textId="77777777" w:rsidR="002568D7" w:rsidRDefault="002568D7" w:rsidP="002568D7">
      <w:pPr>
        <w:pStyle w:val="NoSpacing"/>
        <w:jc w:val="right"/>
        <w:rPr>
          <w:rFonts w:ascii="Times New Roman" w:hAnsi="Times New Roman"/>
          <w:b/>
          <w:sz w:val="20"/>
          <w:szCs w:val="24"/>
        </w:rPr>
      </w:pPr>
    </w:p>
    <w:p w14:paraId="5B4D76D9" w14:textId="77777777" w:rsidR="002568D7" w:rsidRDefault="002568D7" w:rsidP="002568D7">
      <w:pPr>
        <w:pStyle w:val="NoSpacing"/>
        <w:jc w:val="right"/>
        <w:rPr>
          <w:rFonts w:ascii="Times New Roman" w:hAnsi="Times New Roman"/>
          <w:b/>
          <w:sz w:val="20"/>
          <w:szCs w:val="24"/>
        </w:rPr>
      </w:pPr>
    </w:p>
    <w:p w14:paraId="45D53F98" w14:textId="77777777" w:rsidR="002568D7" w:rsidRDefault="002568D7" w:rsidP="002568D7">
      <w:pPr>
        <w:pStyle w:val="NoSpacing"/>
        <w:jc w:val="right"/>
        <w:rPr>
          <w:rFonts w:ascii="Times New Roman" w:hAnsi="Times New Roman"/>
          <w:b/>
          <w:sz w:val="20"/>
          <w:szCs w:val="24"/>
        </w:rPr>
      </w:pPr>
    </w:p>
    <w:p w14:paraId="20F57F1D" w14:textId="77777777" w:rsidR="002568D7" w:rsidRDefault="002568D7" w:rsidP="002568D7">
      <w:pPr>
        <w:pStyle w:val="NoSpacing"/>
        <w:jc w:val="right"/>
        <w:rPr>
          <w:rFonts w:ascii="Times New Roman" w:hAnsi="Times New Roman"/>
          <w:b/>
          <w:sz w:val="20"/>
          <w:szCs w:val="24"/>
        </w:rPr>
      </w:pPr>
    </w:p>
    <w:p w14:paraId="051A4DA9" w14:textId="77777777" w:rsidR="002568D7" w:rsidRDefault="002568D7" w:rsidP="002568D7">
      <w:pPr>
        <w:pStyle w:val="NoSpacing"/>
        <w:jc w:val="right"/>
        <w:rPr>
          <w:rFonts w:ascii="Times New Roman" w:hAnsi="Times New Roman"/>
          <w:b/>
          <w:sz w:val="20"/>
          <w:szCs w:val="24"/>
        </w:rPr>
      </w:pPr>
    </w:p>
    <w:p w14:paraId="5D2202DE" w14:textId="77777777" w:rsidR="002568D7" w:rsidRDefault="002568D7" w:rsidP="002568D7">
      <w:pPr>
        <w:pStyle w:val="NoSpacing"/>
        <w:jc w:val="right"/>
        <w:rPr>
          <w:rFonts w:ascii="Times New Roman" w:hAnsi="Times New Roman"/>
          <w:b/>
          <w:sz w:val="20"/>
          <w:szCs w:val="24"/>
        </w:rPr>
      </w:pPr>
      <w:r w:rsidRPr="00C45782">
        <w:rPr>
          <w:rFonts w:ascii="Times New Roman" w:hAnsi="Times New Roman"/>
          <w:b/>
          <w:sz w:val="20"/>
          <w:szCs w:val="24"/>
        </w:rPr>
        <w:t>Format No. QSP/7.1/01.F01 (B)</w:t>
      </w:r>
      <w:r w:rsidRPr="00C45782">
        <w:rPr>
          <w:rFonts w:ascii="Times New Roman" w:hAnsi="Times New Roman"/>
          <w:b/>
          <w:sz w:val="20"/>
          <w:szCs w:val="24"/>
        </w:rPr>
        <w:tab/>
      </w:r>
      <w:r w:rsidRPr="00C45782">
        <w:rPr>
          <w:rFonts w:ascii="Times New Roman" w:hAnsi="Times New Roman"/>
          <w:b/>
          <w:sz w:val="20"/>
          <w:szCs w:val="24"/>
        </w:rPr>
        <w:tab/>
        <w:t xml:space="preserve">              </w:t>
      </w:r>
      <w:r>
        <w:rPr>
          <w:rFonts w:ascii="Times New Roman" w:hAnsi="Times New Roman"/>
          <w:b/>
          <w:sz w:val="20"/>
          <w:szCs w:val="24"/>
        </w:rPr>
        <w:tab/>
      </w:r>
      <w:r>
        <w:rPr>
          <w:rFonts w:ascii="Times New Roman" w:hAnsi="Times New Roman"/>
          <w:b/>
          <w:sz w:val="20"/>
          <w:szCs w:val="24"/>
        </w:rPr>
        <w:tab/>
      </w:r>
      <w:r w:rsidRPr="00C45782">
        <w:rPr>
          <w:rFonts w:ascii="Times New Roman" w:hAnsi="Times New Roman"/>
          <w:b/>
          <w:sz w:val="20"/>
          <w:szCs w:val="24"/>
        </w:rPr>
        <w:t>Issue No. 05, Rev. No. 5,Dated: Jan 1, 2017</w:t>
      </w:r>
    </w:p>
    <w:p w14:paraId="7CD4DA82" w14:textId="77777777" w:rsidR="002568D7" w:rsidRPr="00C45782" w:rsidRDefault="002568D7" w:rsidP="002568D7">
      <w:pPr>
        <w:pStyle w:val="NoSpacing"/>
        <w:rPr>
          <w:rFonts w:ascii="Times New Roman" w:hAnsi="Times New Roman"/>
          <w:b/>
          <w:sz w:val="20"/>
          <w:szCs w:val="24"/>
        </w:rPr>
      </w:pPr>
    </w:p>
    <w:p w14:paraId="0CCFA198" w14:textId="77777777" w:rsidR="002568D7" w:rsidRPr="00C45782" w:rsidRDefault="002568D7" w:rsidP="002568D7">
      <w:pPr>
        <w:pBdr>
          <w:bottom w:val="single" w:sz="12" w:space="1" w:color="auto"/>
        </w:pBdr>
        <w:spacing w:line="240" w:lineRule="auto"/>
        <w:jc w:val="center"/>
        <w:rPr>
          <w:rFonts w:ascii="Times New Roman" w:hAnsi="Times New Roman"/>
          <w:b/>
        </w:rPr>
      </w:pPr>
    </w:p>
    <w:p w14:paraId="1476FB25" w14:textId="77777777" w:rsidR="002568D7" w:rsidRPr="00C45782" w:rsidRDefault="002568D7" w:rsidP="002568D7">
      <w:pPr>
        <w:spacing w:line="240" w:lineRule="auto"/>
        <w:jc w:val="center"/>
        <w:rPr>
          <w:rFonts w:ascii="Times New Roman" w:hAnsi="Times New Roman"/>
          <w:b/>
          <w:sz w:val="28"/>
          <w:szCs w:val="28"/>
        </w:rPr>
      </w:pPr>
      <w:r w:rsidRPr="00C45782">
        <w:rPr>
          <w:rFonts w:ascii="Times New Roman" w:hAnsi="Times New Roman"/>
          <w:b/>
          <w:sz w:val="28"/>
          <w:szCs w:val="28"/>
        </w:rPr>
        <w:t>UNIVERSITY OF PETROLEUM &amp; ENERGY STUDIES</w:t>
      </w:r>
    </w:p>
    <w:p w14:paraId="338D7363" w14:textId="77777777" w:rsidR="002568D7" w:rsidRPr="00C45782" w:rsidRDefault="002568D7" w:rsidP="002568D7">
      <w:pPr>
        <w:spacing w:line="240" w:lineRule="auto"/>
        <w:jc w:val="center"/>
        <w:rPr>
          <w:rFonts w:ascii="Times New Roman" w:hAnsi="Times New Roman"/>
          <w:b/>
          <w:sz w:val="28"/>
          <w:szCs w:val="28"/>
        </w:rPr>
      </w:pPr>
      <w:r>
        <w:rPr>
          <w:rFonts w:ascii="Times New Roman" w:hAnsi="Times New Roman"/>
          <w:b/>
          <w:sz w:val="28"/>
          <w:szCs w:val="28"/>
        </w:rPr>
        <w:t>School of Computer Science</w:t>
      </w:r>
    </w:p>
    <w:p w14:paraId="5490789A" w14:textId="77777777" w:rsidR="002568D7" w:rsidRPr="00C45782" w:rsidRDefault="002568D7" w:rsidP="002568D7">
      <w:pPr>
        <w:pBdr>
          <w:bottom w:val="single" w:sz="12" w:space="1" w:color="auto"/>
        </w:pBdr>
        <w:spacing w:before="200" w:line="240" w:lineRule="auto"/>
        <w:jc w:val="center"/>
        <w:rPr>
          <w:rFonts w:ascii="Times New Roman" w:hAnsi="Times New Roman"/>
          <w:b/>
          <w:sz w:val="28"/>
          <w:szCs w:val="28"/>
        </w:rPr>
      </w:pPr>
      <w:r w:rsidRPr="00C45782">
        <w:rPr>
          <w:rFonts w:ascii="Times New Roman" w:hAnsi="Times New Roman"/>
          <w:b/>
          <w:sz w:val="28"/>
          <w:szCs w:val="28"/>
        </w:rPr>
        <w:t>Dehradun</w:t>
      </w:r>
    </w:p>
    <w:p w14:paraId="456F8B67" w14:textId="77777777" w:rsidR="002568D7" w:rsidRPr="00C45782" w:rsidRDefault="002568D7" w:rsidP="002568D7">
      <w:pPr>
        <w:pBdr>
          <w:bottom w:val="single" w:sz="12" w:space="1" w:color="auto"/>
        </w:pBdr>
        <w:spacing w:before="200" w:line="240" w:lineRule="auto"/>
        <w:jc w:val="center"/>
        <w:rPr>
          <w:rFonts w:ascii="Times New Roman" w:hAnsi="Times New Roman"/>
          <w:b/>
          <w:sz w:val="2"/>
          <w:szCs w:val="28"/>
        </w:rPr>
      </w:pPr>
    </w:p>
    <w:p w14:paraId="6343D7FD" w14:textId="77777777" w:rsidR="002568D7" w:rsidRDefault="002568D7" w:rsidP="002568D7">
      <w:pPr>
        <w:jc w:val="center"/>
        <w:rPr>
          <w:rFonts w:ascii="Times New Roman" w:hAnsi="Times New Roman"/>
          <w:b/>
          <w:sz w:val="32"/>
        </w:rPr>
      </w:pPr>
      <w:r w:rsidRPr="00C45782">
        <w:rPr>
          <w:rFonts w:ascii="Times New Roman" w:hAnsi="Times New Roman"/>
          <w:b/>
          <w:sz w:val="32"/>
        </w:rPr>
        <w:t>COURSE PLAN</w:t>
      </w:r>
    </w:p>
    <w:p w14:paraId="3CC2027E" w14:textId="5E2857C0" w:rsidR="0047247A" w:rsidRPr="00CE722E" w:rsidRDefault="0047247A" w:rsidP="00722289">
      <w:pPr>
        <w:spacing w:line="240" w:lineRule="auto"/>
        <w:ind w:left="720" w:firstLine="720"/>
        <w:rPr>
          <w:rFonts w:ascii="Times New Roman" w:hAnsi="Times New Roman"/>
          <w:b/>
          <w:sz w:val="24"/>
          <w:szCs w:val="24"/>
        </w:rPr>
      </w:pPr>
      <w:r w:rsidRPr="00CE722E">
        <w:rPr>
          <w:rFonts w:ascii="Times New Roman" w:hAnsi="Times New Roman"/>
          <w:sz w:val="24"/>
          <w:szCs w:val="24"/>
        </w:rPr>
        <w:t>Programme</w:t>
      </w:r>
      <w:r w:rsidRPr="00CE722E">
        <w:rPr>
          <w:rFonts w:ascii="Times New Roman" w:hAnsi="Times New Roman"/>
          <w:sz w:val="24"/>
          <w:szCs w:val="24"/>
        </w:rPr>
        <w:tab/>
        <w:t xml:space="preserve">: </w:t>
      </w:r>
      <w:r w:rsidR="00DB696D">
        <w:rPr>
          <w:rFonts w:ascii="Times New Roman" w:hAnsi="Times New Roman"/>
          <w:sz w:val="24"/>
          <w:szCs w:val="24"/>
        </w:rPr>
        <w:t>B. Tech CSE-Al&amp;ML</w:t>
      </w:r>
    </w:p>
    <w:p w14:paraId="79E65FBB" w14:textId="7051420C" w:rsidR="000D7121" w:rsidRDefault="005451F4" w:rsidP="000D7121">
      <w:pPr>
        <w:spacing w:line="240" w:lineRule="auto"/>
        <w:ind w:left="720" w:right="-1080" w:firstLine="720"/>
        <w:rPr>
          <w:rFonts w:ascii="Times New Roman" w:hAnsi="Times New Roman"/>
          <w:sz w:val="24"/>
          <w:szCs w:val="24"/>
        </w:rPr>
      </w:pPr>
      <w:r w:rsidRPr="00CE722E">
        <w:rPr>
          <w:rFonts w:ascii="Times New Roman" w:hAnsi="Times New Roman"/>
          <w:sz w:val="24"/>
          <w:szCs w:val="24"/>
        </w:rPr>
        <w:t xml:space="preserve">Course </w:t>
      </w:r>
      <w:r w:rsidR="00722289" w:rsidRPr="00CE722E">
        <w:rPr>
          <w:rFonts w:ascii="Times New Roman" w:hAnsi="Times New Roman"/>
          <w:sz w:val="24"/>
          <w:szCs w:val="24"/>
        </w:rPr>
        <w:tab/>
        <w:t xml:space="preserve">: </w:t>
      </w:r>
      <w:r w:rsidR="000D7121" w:rsidRPr="000D7121">
        <w:rPr>
          <w:rFonts w:ascii="Times New Roman" w:hAnsi="Times New Roman"/>
          <w:sz w:val="24"/>
          <w:szCs w:val="24"/>
        </w:rPr>
        <w:t xml:space="preserve"> </w:t>
      </w:r>
      <w:r w:rsidR="00DB696D" w:rsidRPr="00DB696D">
        <w:rPr>
          <w:rFonts w:ascii="Times New Roman" w:hAnsi="Times New Roman"/>
          <w:sz w:val="24"/>
          <w:szCs w:val="24"/>
        </w:rPr>
        <w:t>Computational Linguistics and Natural Language Processing Lab</w:t>
      </w:r>
    </w:p>
    <w:p w14:paraId="15F37F79" w14:textId="357876F1" w:rsidR="00722289" w:rsidRPr="00CE722E" w:rsidRDefault="00722289" w:rsidP="000D7121">
      <w:pPr>
        <w:spacing w:line="240" w:lineRule="auto"/>
        <w:ind w:left="720" w:right="-1080" w:firstLine="720"/>
        <w:rPr>
          <w:rFonts w:ascii="Times New Roman" w:hAnsi="Times New Roman"/>
          <w:sz w:val="24"/>
          <w:szCs w:val="24"/>
        </w:rPr>
      </w:pPr>
      <w:r w:rsidRPr="00CE722E">
        <w:rPr>
          <w:rFonts w:ascii="Times New Roman" w:hAnsi="Times New Roman"/>
          <w:sz w:val="24"/>
          <w:szCs w:val="24"/>
        </w:rPr>
        <w:t>Subject Code</w:t>
      </w:r>
      <w:r w:rsidRPr="00CE722E">
        <w:rPr>
          <w:rFonts w:ascii="Times New Roman" w:hAnsi="Times New Roman"/>
          <w:sz w:val="24"/>
          <w:szCs w:val="24"/>
        </w:rPr>
        <w:tab/>
        <w:t xml:space="preserve">:  </w:t>
      </w:r>
      <w:r w:rsidR="00DB696D">
        <w:rPr>
          <w:rFonts w:ascii="Times New Roman" w:hAnsi="Times New Roman"/>
          <w:sz w:val="24"/>
          <w:szCs w:val="24"/>
        </w:rPr>
        <w:t>CSEG3124</w:t>
      </w:r>
    </w:p>
    <w:p w14:paraId="396E0638" w14:textId="77777777" w:rsidR="00722289" w:rsidRPr="00CE722E" w:rsidRDefault="00722289" w:rsidP="00722289">
      <w:pPr>
        <w:spacing w:line="240" w:lineRule="auto"/>
        <w:ind w:left="720" w:firstLine="720"/>
        <w:rPr>
          <w:rFonts w:ascii="Times New Roman" w:hAnsi="Times New Roman"/>
          <w:sz w:val="24"/>
          <w:szCs w:val="24"/>
        </w:rPr>
      </w:pPr>
      <w:r w:rsidRPr="00CE722E">
        <w:rPr>
          <w:rFonts w:ascii="Times New Roman" w:hAnsi="Times New Roman"/>
          <w:sz w:val="24"/>
          <w:szCs w:val="24"/>
        </w:rPr>
        <w:t>No. of credits</w:t>
      </w:r>
      <w:r w:rsidRPr="00CE722E">
        <w:rPr>
          <w:rFonts w:ascii="Times New Roman" w:hAnsi="Times New Roman"/>
          <w:sz w:val="24"/>
          <w:szCs w:val="24"/>
        </w:rPr>
        <w:tab/>
        <w:t xml:space="preserve">: </w:t>
      </w:r>
      <w:r w:rsidR="006A53E3">
        <w:rPr>
          <w:rFonts w:ascii="Times New Roman" w:hAnsi="Times New Roman"/>
          <w:sz w:val="24"/>
          <w:szCs w:val="24"/>
        </w:rPr>
        <w:t>1</w:t>
      </w:r>
    </w:p>
    <w:p w14:paraId="4CF17433" w14:textId="46B934C8" w:rsidR="0047247A" w:rsidRPr="00CE722E" w:rsidRDefault="00775790" w:rsidP="00722289">
      <w:pPr>
        <w:spacing w:line="240" w:lineRule="auto"/>
        <w:ind w:left="720" w:right="-1080" w:firstLine="720"/>
        <w:rPr>
          <w:rFonts w:ascii="Times New Roman" w:hAnsi="Times New Roman"/>
          <w:sz w:val="24"/>
          <w:szCs w:val="24"/>
        </w:rPr>
      </w:pPr>
      <w:r w:rsidRPr="00CE722E">
        <w:rPr>
          <w:rFonts w:ascii="Times New Roman" w:hAnsi="Times New Roman"/>
          <w:sz w:val="24"/>
          <w:szCs w:val="24"/>
        </w:rPr>
        <w:t>Semester</w:t>
      </w:r>
      <w:r w:rsidRPr="00CE722E">
        <w:rPr>
          <w:rFonts w:ascii="Times New Roman" w:hAnsi="Times New Roman"/>
          <w:sz w:val="24"/>
          <w:szCs w:val="24"/>
        </w:rPr>
        <w:tab/>
        <w:t xml:space="preserve"> :</w:t>
      </w:r>
      <w:r w:rsidR="007E6079">
        <w:rPr>
          <w:rFonts w:ascii="Times New Roman" w:hAnsi="Times New Roman"/>
          <w:sz w:val="24"/>
          <w:szCs w:val="24"/>
        </w:rPr>
        <w:t xml:space="preserve"> </w:t>
      </w:r>
      <w:r w:rsidR="003B0FFC">
        <w:rPr>
          <w:rFonts w:ascii="Times New Roman" w:hAnsi="Times New Roman"/>
          <w:sz w:val="24"/>
          <w:szCs w:val="24"/>
        </w:rPr>
        <w:t>V</w:t>
      </w:r>
      <w:r w:rsidR="00DB696D">
        <w:rPr>
          <w:rFonts w:ascii="Times New Roman" w:hAnsi="Times New Roman"/>
          <w:sz w:val="24"/>
          <w:szCs w:val="24"/>
        </w:rPr>
        <w:t>I</w:t>
      </w:r>
      <w:r w:rsidR="0047247A" w:rsidRPr="00CE722E">
        <w:rPr>
          <w:rFonts w:ascii="Times New Roman" w:hAnsi="Times New Roman"/>
          <w:sz w:val="24"/>
          <w:szCs w:val="24"/>
        </w:rPr>
        <w:tab/>
      </w:r>
      <w:r w:rsidR="0047247A" w:rsidRPr="00CE722E">
        <w:rPr>
          <w:rFonts w:ascii="Times New Roman" w:hAnsi="Times New Roman"/>
          <w:sz w:val="24"/>
          <w:szCs w:val="24"/>
        </w:rPr>
        <w:tab/>
      </w:r>
      <w:r w:rsidR="0047247A" w:rsidRPr="00CE722E">
        <w:rPr>
          <w:rFonts w:ascii="Times New Roman" w:hAnsi="Times New Roman"/>
          <w:sz w:val="24"/>
          <w:szCs w:val="24"/>
        </w:rPr>
        <w:tab/>
      </w:r>
      <w:r w:rsidR="0047247A" w:rsidRPr="00CE722E">
        <w:rPr>
          <w:rFonts w:ascii="Times New Roman" w:hAnsi="Times New Roman"/>
          <w:sz w:val="24"/>
          <w:szCs w:val="24"/>
        </w:rPr>
        <w:tab/>
      </w:r>
    </w:p>
    <w:p w14:paraId="6603AAE8" w14:textId="499DDF2A" w:rsidR="0047247A" w:rsidRPr="00CE722E" w:rsidRDefault="0047247A" w:rsidP="00722289">
      <w:pPr>
        <w:spacing w:line="240" w:lineRule="auto"/>
        <w:ind w:left="1440" w:right="-1080"/>
        <w:rPr>
          <w:rFonts w:ascii="Times New Roman" w:hAnsi="Times New Roman"/>
          <w:sz w:val="24"/>
          <w:szCs w:val="24"/>
        </w:rPr>
      </w:pPr>
      <w:r w:rsidRPr="00CE722E">
        <w:rPr>
          <w:rFonts w:ascii="Times New Roman" w:hAnsi="Times New Roman"/>
          <w:sz w:val="24"/>
          <w:szCs w:val="24"/>
        </w:rPr>
        <w:t>Session</w:t>
      </w:r>
      <w:r w:rsidRPr="00CE722E">
        <w:rPr>
          <w:rFonts w:ascii="Times New Roman" w:hAnsi="Times New Roman"/>
          <w:sz w:val="24"/>
          <w:szCs w:val="24"/>
        </w:rPr>
        <w:tab/>
      </w:r>
      <w:r w:rsidR="00775790" w:rsidRPr="00CE722E">
        <w:rPr>
          <w:rFonts w:ascii="Times New Roman" w:hAnsi="Times New Roman"/>
          <w:sz w:val="24"/>
          <w:szCs w:val="24"/>
        </w:rPr>
        <w:t xml:space="preserve">: </w:t>
      </w:r>
      <w:r w:rsidR="00DB696D">
        <w:rPr>
          <w:rFonts w:ascii="Times New Roman" w:hAnsi="Times New Roman"/>
          <w:sz w:val="24"/>
          <w:szCs w:val="24"/>
        </w:rPr>
        <w:t xml:space="preserve"> Jan 202</w:t>
      </w:r>
      <w:r w:rsidR="004F79F9">
        <w:rPr>
          <w:rFonts w:ascii="Times New Roman" w:hAnsi="Times New Roman"/>
          <w:sz w:val="24"/>
          <w:szCs w:val="24"/>
        </w:rPr>
        <w:t>3</w:t>
      </w:r>
      <w:r w:rsidR="00A144A6">
        <w:rPr>
          <w:rFonts w:ascii="Times New Roman" w:hAnsi="Times New Roman"/>
          <w:sz w:val="24"/>
          <w:szCs w:val="24"/>
        </w:rPr>
        <w:t>-</w:t>
      </w:r>
      <w:r w:rsidR="00DB696D">
        <w:rPr>
          <w:rFonts w:ascii="Times New Roman" w:hAnsi="Times New Roman"/>
          <w:sz w:val="24"/>
          <w:szCs w:val="24"/>
        </w:rPr>
        <w:t xml:space="preserve"> June 2</w:t>
      </w:r>
      <w:r w:rsidR="004F79F9">
        <w:rPr>
          <w:rFonts w:ascii="Times New Roman" w:hAnsi="Times New Roman"/>
          <w:sz w:val="24"/>
          <w:szCs w:val="24"/>
        </w:rPr>
        <w:t>3</w:t>
      </w:r>
    </w:p>
    <w:p w14:paraId="35C07314" w14:textId="4A9386B3" w:rsidR="0047247A" w:rsidRPr="00CE722E" w:rsidRDefault="00775790" w:rsidP="00722289">
      <w:pPr>
        <w:spacing w:line="240" w:lineRule="auto"/>
        <w:ind w:left="720" w:firstLine="720"/>
        <w:rPr>
          <w:rFonts w:ascii="Times New Roman" w:hAnsi="Times New Roman"/>
          <w:sz w:val="24"/>
          <w:szCs w:val="24"/>
        </w:rPr>
      </w:pPr>
      <w:r w:rsidRPr="00CE722E">
        <w:rPr>
          <w:rFonts w:ascii="Times New Roman" w:hAnsi="Times New Roman"/>
          <w:sz w:val="24"/>
          <w:szCs w:val="24"/>
        </w:rPr>
        <w:t xml:space="preserve">Batch </w:t>
      </w:r>
      <w:r w:rsidRPr="00CE722E">
        <w:rPr>
          <w:rFonts w:ascii="Times New Roman" w:hAnsi="Times New Roman"/>
          <w:sz w:val="24"/>
          <w:szCs w:val="24"/>
        </w:rPr>
        <w:tab/>
      </w:r>
      <w:r w:rsidRPr="00CE722E">
        <w:rPr>
          <w:rFonts w:ascii="Times New Roman" w:hAnsi="Times New Roman"/>
          <w:sz w:val="24"/>
          <w:szCs w:val="24"/>
        </w:rPr>
        <w:tab/>
        <w:t xml:space="preserve">:  </w:t>
      </w:r>
      <w:r w:rsidR="00DB696D">
        <w:rPr>
          <w:rFonts w:ascii="Times New Roman" w:hAnsi="Times New Roman"/>
          <w:sz w:val="24"/>
          <w:szCs w:val="24"/>
        </w:rPr>
        <w:t>20</w:t>
      </w:r>
      <w:r w:rsidR="004F79F9">
        <w:rPr>
          <w:rFonts w:ascii="Times New Roman" w:hAnsi="Times New Roman"/>
          <w:sz w:val="24"/>
          <w:szCs w:val="24"/>
        </w:rPr>
        <w:t>20</w:t>
      </w:r>
      <w:r w:rsidR="00070CD2">
        <w:rPr>
          <w:rFonts w:ascii="Times New Roman" w:hAnsi="Times New Roman"/>
          <w:sz w:val="24"/>
          <w:szCs w:val="24"/>
        </w:rPr>
        <w:t>-20</w:t>
      </w:r>
      <w:r w:rsidR="0057454F">
        <w:rPr>
          <w:rFonts w:ascii="Times New Roman" w:hAnsi="Times New Roman"/>
          <w:sz w:val="24"/>
          <w:szCs w:val="24"/>
        </w:rPr>
        <w:t>2</w:t>
      </w:r>
      <w:r w:rsidR="004F79F9">
        <w:rPr>
          <w:rFonts w:ascii="Times New Roman" w:hAnsi="Times New Roman"/>
          <w:sz w:val="24"/>
          <w:szCs w:val="24"/>
        </w:rPr>
        <w:t>4</w:t>
      </w:r>
    </w:p>
    <w:p w14:paraId="330B9637" w14:textId="0207011C" w:rsidR="0047247A" w:rsidRPr="00CE722E" w:rsidRDefault="00775790" w:rsidP="007E6079">
      <w:pPr>
        <w:ind w:left="1440"/>
        <w:rPr>
          <w:rFonts w:ascii="Times New Roman" w:hAnsi="Times New Roman"/>
          <w:sz w:val="24"/>
          <w:szCs w:val="24"/>
        </w:rPr>
      </w:pPr>
      <w:r w:rsidRPr="00CE722E">
        <w:rPr>
          <w:rFonts w:ascii="Times New Roman" w:hAnsi="Times New Roman"/>
          <w:sz w:val="24"/>
          <w:szCs w:val="24"/>
        </w:rPr>
        <w:t xml:space="preserve">Prepared by </w:t>
      </w:r>
      <w:r w:rsidRPr="00CE722E">
        <w:rPr>
          <w:rFonts w:ascii="Times New Roman" w:hAnsi="Times New Roman"/>
          <w:sz w:val="24"/>
          <w:szCs w:val="24"/>
        </w:rPr>
        <w:tab/>
        <w:t xml:space="preserve">: </w:t>
      </w:r>
      <w:r w:rsidR="009572B7">
        <w:rPr>
          <w:rFonts w:ascii="Times New Roman" w:hAnsi="Times New Roman"/>
          <w:sz w:val="24"/>
          <w:szCs w:val="24"/>
        </w:rPr>
        <w:t>Dr. Achala Shakya</w:t>
      </w:r>
    </w:p>
    <w:p w14:paraId="5E8E8E8D" w14:textId="1FE3078D" w:rsidR="0047247A" w:rsidRDefault="002C5CDE" w:rsidP="0047247A">
      <w:pPr>
        <w:spacing w:line="240" w:lineRule="auto"/>
        <w:ind w:left="720" w:firstLine="720"/>
        <w:jc w:val="both"/>
        <w:rPr>
          <w:rFonts w:ascii="Times New Roman" w:hAnsi="Times New Roman"/>
          <w:sz w:val="24"/>
          <w:szCs w:val="24"/>
        </w:rPr>
      </w:pPr>
      <w:r>
        <w:rPr>
          <w:rFonts w:ascii="Times New Roman" w:hAnsi="Times New Roman"/>
          <w:sz w:val="24"/>
          <w:szCs w:val="24"/>
        </w:rPr>
        <w:t>Email</w:t>
      </w:r>
      <w:r>
        <w:rPr>
          <w:rFonts w:ascii="Times New Roman" w:hAnsi="Times New Roman"/>
          <w:sz w:val="24"/>
          <w:szCs w:val="24"/>
        </w:rPr>
        <w:tab/>
      </w:r>
      <w:r w:rsidR="001722AF">
        <w:rPr>
          <w:rFonts w:ascii="Times New Roman" w:hAnsi="Times New Roman"/>
          <w:sz w:val="24"/>
          <w:szCs w:val="24"/>
        </w:rPr>
        <w:t xml:space="preserve">            </w:t>
      </w:r>
      <w:r w:rsidR="00380183" w:rsidRPr="00CE722E">
        <w:rPr>
          <w:rFonts w:ascii="Times New Roman" w:hAnsi="Times New Roman"/>
          <w:sz w:val="24"/>
          <w:szCs w:val="24"/>
        </w:rPr>
        <w:t>:</w:t>
      </w:r>
      <w:r>
        <w:rPr>
          <w:rFonts w:ascii="Times New Roman" w:hAnsi="Times New Roman"/>
          <w:sz w:val="24"/>
          <w:szCs w:val="24"/>
        </w:rPr>
        <w:t xml:space="preserve">  </w:t>
      </w:r>
      <w:r w:rsidR="009572B7">
        <w:rPr>
          <w:rFonts w:ascii="Times New Roman" w:hAnsi="Times New Roman"/>
          <w:sz w:val="24"/>
          <w:szCs w:val="24"/>
        </w:rPr>
        <w:t>achala.shakya</w:t>
      </w:r>
      <w:r w:rsidR="001722AF">
        <w:rPr>
          <w:rFonts w:ascii="Times New Roman" w:hAnsi="Times New Roman"/>
          <w:sz w:val="24"/>
          <w:szCs w:val="24"/>
        </w:rPr>
        <w:t>@ddn.upes.ac.in</w:t>
      </w:r>
    </w:p>
    <w:p w14:paraId="1DFF9782" w14:textId="77777777" w:rsidR="00C244B2" w:rsidRPr="00CE722E" w:rsidRDefault="00C244B2" w:rsidP="0047247A">
      <w:pPr>
        <w:spacing w:line="240" w:lineRule="auto"/>
        <w:ind w:left="720" w:firstLine="720"/>
        <w:jc w:val="both"/>
        <w:rPr>
          <w:rFonts w:ascii="Times New Roman" w:hAnsi="Times New Roman"/>
          <w:sz w:val="24"/>
          <w:szCs w:val="24"/>
        </w:rPr>
      </w:pPr>
    </w:p>
    <w:p w14:paraId="7164195C" w14:textId="77777777" w:rsidR="00C244B2" w:rsidRPr="00035A4A" w:rsidRDefault="0047247A" w:rsidP="00C244B2">
      <w:pPr>
        <w:jc w:val="center"/>
        <w:rPr>
          <w:rFonts w:ascii="Times New Roman" w:hAnsi="Times New Roman"/>
          <w:b/>
          <w:sz w:val="24"/>
          <w:szCs w:val="24"/>
        </w:rPr>
      </w:pPr>
      <w:r w:rsidRPr="00CE722E">
        <w:rPr>
          <w:rFonts w:ascii="Times New Roman" w:hAnsi="Times New Roman"/>
          <w:b/>
          <w:sz w:val="24"/>
          <w:szCs w:val="24"/>
        </w:rPr>
        <w:t xml:space="preserve">  </w:t>
      </w:r>
      <w:r w:rsidR="00C244B2" w:rsidRPr="00035A4A">
        <w:rPr>
          <w:rFonts w:ascii="Times New Roman" w:hAnsi="Times New Roman"/>
          <w:b/>
          <w:sz w:val="24"/>
          <w:szCs w:val="24"/>
        </w:rPr>
        <w:t>Approved By</w:t>
      </w:r>
    </w:p>
    <w:p w14:paraId="282DD509" w14:textId="77777777" w:rsidR="00C244B2" w:rsidRDefault="00C244B2" w:rsidP="00C244B2">
      <w:pPr>
        <w:rPr>
          <w:rFonts w:ascii="Times New Roman" w:hAnsi="Times New Roman"/>
          <w:sz w:val="24"/>
          <w:szCs w:val="24"/>
        </w:rPr>
      </w:pPr>
      <w:r w:rsidRPr="00035A4A">
        <w:rPr>
          <w:rFonts w:ascii="Times New Roman" w:hAnsi="Times New Roman"/>
          <w:sz w:val="24"/>
          <w:szCs w:val="24"/>
        </w:rPr>
        <w:tab/>
      </w:r>
      <w:r w:rsidRPr="00035A4A">
        <w:rPr>
          <w:rFonts w:ascii="Times New Roman" w:hAnsi="Times New Roman"/>
          <w:sz w:val="24"/>
          <w:szCs w:val="24"/>
        </w:rPr>
        <w:tab/>
      </w:r>
      <w:r w:rsidRPr="00035A4A">
        <w:rPr>
          <w:rFonts w:ascii="Times New Roman" w:hAnsi="Times New Roman"/>
          <w:sz w:val="24"/>
          <w:szCs w:val="24"/>
        </w:rPr>
        <w:tab/>
      </w:r>
      <w:r w:rsidRPr="00035A4A">
        <w:rPr>
          <w:rFonts w:ascii="Times New Roman" w:hAnsi="Times New Roman"/>
          <w:sz w:val="24"/>
          <w:szCs w:val="24"/>
        </w:rPr>
        <w:tab/>
      </w:r>
    </w:p>
    <w:p w14:paraId="0152826E" w14:textId="77777777" w:rsidR="00C244B2" w:rsidRPr="00035A4A" w:rsidRDefault="00C244B2" w:rsidP="00C244B2">
      <w:pPr>
        <w:spacing w:after="0" w:line="240" w:lineRule="auto"/>
        <w:ind w:firstLine="720"/>
        <w:jc w:val="center"/>
        <w:rPr>
          <w:rFonts w:ascii="Times New Roman" w:hAnsi="Times New Roman"/>
          <w:sz w:val="24"/>
          <w:szCs w:val="24"/>
        </w:rPr>
      </w:pPr>
      <w:r>
        <w:rPr>
          <w:rFonts w:ascii="Times New Roman" w:hAnsi="Times New Roman"/>
          <w:sz w:val="24"/>
          <w:szCs w:val="24"/>
        </w:rPr>
        <w:t>HOD/</w:t>
      </w:r>
      <w:r w:rsidRPr="0006747C">
        <w:rPr>
          <w:rFonts w:ascii="Times New Roman" w:hAnsi="Times New Roman"/>
          <w:sz w:val="24"/>
          <w:szCs w:val="24"/>
        </w:rPr>
        <w:t xml:space="preserve"> </w:t>
      </w:r>
      <w:r>
        <w:rPr>
          <w:rFonts w:ascii="Times New Roman" w:hAnsi="Times New Roman"/>
          <w:sz w:val="24"/>
          <w:szCs w:val="24"/>
        </w:rPr>
        <w:t>Prog. Head</w:t>
      </w:r>
    </w:p>
    <w:p w14:paraId="5562665D" w14:textId="77777777" w:rsidR="00C244B2" w:rsidRDefault="00C244B2" w:rsidP="00C244B2">
      <w:pPr>
        <w:spacing w:after="0" w:line="240" w:lineRule="auto"/>
        <w:ind w:left="3600" w:firstLine="720"/>
        <w:rPr>
          <w:rFonts w:ascii="Times New Roman" w:hAnsi="Times New Roman"/>
          <w:sz w:val="24"/>
          <w:szCs w:val="24"/>
        </w:rPr>
      </w:pPr>
    </w:p>
    <w:p w14:paraId="3AFDE4AA" w14:textId="77777777" w:rsidR="00C244B2" w:rsidRDefault="00C244B2" w:rsidP="00EA19FD">
      <w:pPr>
        <w:spacing w:after="0" w:line="240" w:lineRule="auto"/>
        <w:rPr>
          <w:rFonts w:ascii="Times New Roman" w:hAnsi="Times New Roman"/>
          <w:sz w:val="24"/>
          <w:szCs w:val="24"/>
        </w:rPr>
      </w:pPr>
    </w:p>
    <w:p w14:paraId="393A1BC2" w14:textId="77777777" w:rsidR="00C244B2" w:rsidRDefault="00C244B2" w:rsidP="00C244B2">
      <w:pPr>
        <w:spacing w:after="0" w:line="240" w:lineRule="auto"/>
        <w:ind w:left="3600" w:firstLine="720"/>
        <w:rPr>
          <w:rFonts w:ascii="Times New Roman" w:hAnsi="Times New Roman"/>
          <w:sz w:val="24"/>
          <w:szCs w:val="24"/>
        </w:rPr>
      </w:pPr>
    </w:p>
    <w:p w14:paraId="0547BEB1" w14:textId="77777777" w:rsidR="00C244B2" w:rsidRDefault="00C244B2" w:rsidP="00C244B2">
      <w:pPr>
        <w:spacing w:line="240" w:lineRule="auto"/>
        <w:rPr>
          <w:rFonts w:ascii="Times New Roman" w:hAnsi="Times New Roman"/>
          <w:sz w:val="24"/>
          <w:szCs w:val="24"/>
        </w:rPr>
      </w:pPr>
      <w:r w:rsidRPr="00035A4A">
        <w:rPr>
          <w:rFonts w:ascii="Times New Roman" w:hAnsi="Times New Roman"/>
          <w:sz w:val="24"/>
          <w:szCs w:val="24"/>
        </w:rPr>
        <w:t>UPES Campus</w:t>
      </w:r>
      <w:r w:rsidRPr="00035A4A">
        <w:rPr>
          <w:rFonts w:ascii="Times New Roman" w:hAnsi="Times New Roman"/>
          <w:sz w:val="24"/>
          <w:szCs w:val="24"/>
        </w:rPr>
        <w:tab/>
      </w:r>
      <w:r w:rsidRPr="00035A4A">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Tel : +91-135-2770137</w:t>
      </w:r>
    </w:p>
    <w:p w14:paraId="2C6B3E48" w14:textId="77777777" w:rsidR="00C244B2" w:rsidRDefault="00C244B2" w:rsidP="00C244B2">
      <w:pPr>
        <w:spacing w:line="240" w:lineRule="auto"/>
        <w:rPr>
          <w:rFonts w:ascii="Times New Roman" w:hAnsi="Times New Roman"/>
          <w:sz w:val="24"/>
          <w:szCs w:val="24"/>
        </w:rPr>
      </w:pPr>
      <w:r>
        <w:rPr>
          <w:rFonts w:ascii="Times New Roman" w:hAnsi="Times New Roman"/>
          <w:sz w:val="24"/>
          <w:szCs w:val="24"/>
        </w:rPr>
        <w:t>“Energy Acres”</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Fax : +91 135- 27760904</w:t>
      </w:r>
    </w:p>
    <w:p w14:paraId="2941098E" w14:textId="77777777" w:rsidR="00EB6907" w:rsidRDefault="00C244B2" w:rsidP="00C244B2">
      <w:pPr>
        <w:spacing w:after="0" w:line="240" w:lineRule="auto"/>
        <w:rPr>
          <w:rFonts w:ascii="Times New Roman" w:hAnsi="Times New Roman"/>
          <w:sz w:val="24"/>
          <w:szCs w:val="24"/>
        </w:rPr>
      </w:pPr>
      <w:r w:rsidRPr="00035A4A">
        <w:rPr>
          <w:rFonts w:ascii="Times New Roman" w:hAnsi="Times New Roman"/>
          <w:sz w:val="24"/>
          <w:szCs w:val="24"/>
        </w:rPr>
        <w:t xml:space="preserve">P.O. Bidholi, , Dehradun </w:t>
      </w:r>
      <w:r w:rsidRPr="00035A4A">
        <w:rPr>
          <w:rFonts w:ascii="Times New Roman" w:hAnsi="Times New Roman"/>
          <w:sz w:val="24"/>
          <w:szCs w:val="24"/>
        </w:rPr>
        <w:tab/>
      </w:r>
      <w:r w:rsidRPr="00035A4A">
        <w:rPr>
          <w:rFonts w:ascii="Times New Roman" w:hAnsi="Times New Roman"/>
          <w:sz w:val="24"/>
          <w:szCs w:val="24"/>
        </w:rPr>
        <w:tab/>
      </w:r>
      <w:r w:rsidRPr="00035A4A">
        <w:rPr>
          <w:rFonts w:ascii="Times New Roman" w:hAnsi="Times New Roman"/>
          <w:sz w:val="24"/>
          <w:szCs w:val="24"/>
        </w:rPr>
        <w:tab/>
      </w:r>
    </w:p>
    <w:p w14:paraId="3F18454F" w14:textId="77777777" w:rsidR="00C244B2" w:rsidRDefault="00C244B2" w:rsidP="00C244B2">
      <w:pPr>
        <w:spacing w:after="0" w:line="240" w:lineRule="auto"/>
        <w:rPr>
          <w:rFonts w:ascii="Times New Roman" w:hAnsi="Times New Roman"/>
          <w:sz w:val="24"/>
          <w:szCs w:val="24"/>
        </w:rPr>
      </w:pPr>
      <w:r w:rsidRPr="00035A4A">
        <w:rPr>
          <w:rFonts w:ascii="Times New Roman" w:hAnsi="Times New Roman"/>
          <w:sz w:val="24"/>
          <w:szCs w:val="24"/>
        </w:rPr>
        <w:tab/>
      </w:r>
    </w:p>
    <w:p w14:paraId="2127AE6F" w14:textId="77777777" w:rsidR="00B7518F" w:rsidRPr="00CE722E" w:rsidRDefault="00B7518F" w:rsidP="004455D7">
      <w:pPr>
        <w:pStyle w:val="NoSpacing"/>
        <w:rPr>
          <w:rFonts w:ascii="Times New Roman" w:hAnsi="Times New Roman"/>
          <w:b/>
          <w:sz w:val="24"/>
          <w:szCs w:val="24"/>
          <w:u w:val="single"/>
        </w:rPr>
      </w:pPr>
    </w:p>
    <w:p w14:paraId="220C263B" w14:textId="77777777" w:rsidR="00DB696D" w:rsidRPr="00DB696D" w:rsidRDefault="00DB696D" w:rsidP="00DB696D">
      <w:pPr>
        <w:spacing w:after="0" w:line="240" w:lineRule="auto"/>
        <w:jc w:val="center"/>
        <w:rPr>
          <w:rFonts w:ascii="Calibri Light" w:hAnsi="Calibri Light"/>
          <w:b/>
          <w:sz w:val="32"/>
          <w:szCs w:val="32"/>
          <w:u w:val="single"/>
        </w:rPr>
      </w:pPr>
      <w:r w:rsidRPr="00DB696D">
        <w:rPr>
          <w:rFonts w:ascii="Calibri Light" w:hAnsi="Calibri Light"/>
          <w:b/>
          <w:sz w:val="32"/>
          <w:szCs w:val="32"/>
          <w:u w:val="single"/>
        </w:rPr>
        <w:lastRenderedPageBreak/>
        <w:t>GUIDELINES TO STUDY THE SUBJECT</w:t>
      </w:r>
    </w:p>
    <w:p w14:paraId="47236A98" w14:textId="77777777" w:rsidR="00DB696D" w:rsidRPr="00DB696D" w:rsidRDefault="00DB696D" w:rsidP="00DB696D">
      <w:pPr>
        <w:spacing w:after="0" w:line="240" w:lineRule="auto"/>
        <w:jc w:val="center"/>
        <w:rPr>
          <w:rFonts w:ascii="Calibri Light" w:hAnsi="Calibri Light"/>
          <w:b/>
          <w:sz w:val="32"/>
          <w:szCs w:val="32"/>
          <w:u w:val="single"/>
        </w:rPr>
      </w:pPr>
    </w:p>
    <w:p w14:paraId="34BD15CC" w14:textId="77777777" w:rsidR="00DB696D" w:rsidRPr="00DB696D" w:rsidRDefault="00DB696D" w:rsidP="00DB696D">
      <w:pPr>
        <w:spacing w:after="0" w:line="240" w:lineRule="auto"/>
        <w:jc w:val="both"/>
        <w:rPr>
          <w:rFonts w:ascii="Times New Roman" w:hAnsi="Times New Roman"/>
          <w:b/>
        </w:rPr>
      </w:pPr>
      <w:r w:rsidRPr="00DB696D">
        <w:rPr>
          <w:rFonts w:ascii="Times New Roman" w:hAnsi="Times New Roman"/>
          <w:b/>
        </w:rPr>
        <w:t xml:space="preserve">Instructions to Students: </w:t>
      </w:r>
    </w:p>
    <w:p w14:paraId="54F9FF03" w14:textId="77777777" w:rsidR="00DB696D" w:rsidRPr="00DB696D" w:rsidRDefault="00DB696D" w:rsidP="00DB696D">
      <w:pPr>
        <w:numPr>
          <w:ilvl w:val="0"/>
          <w:numId w:val="46"/>
        </w:numPr>
        <w:spacing w:after="0" w:line="240" w:lineRule="auto"/>
        <w:contextualSpacing/>
        <w:jc w:val="both"/>
        <w:rPr>
          <w:rFonts w:ascii="Times New Roman" w:eastAsia="Times New Roman" w:hAnsi="Times New Roman"/>
        </w:rPr>
      </w:pPr>
      <w:r w:rsidRPr="00DB696D">
        <w:rPr>
          <w:rFonts w:ascii="Times New Roman" w:eastAsia="Times New Roman" w:hAnsi="Times New Roman"/>
        </w:rPr>
        <w:t xml:space="preserve">Go through the 'Syllabus' in the Black Board section of the web-site(https://learn.upes.ac.in) in order to find out the Reading List. </w:t>
      </w:r>
    </w:p>
    <w:p w14:paraId="15B8F002" w14:textId="77777777" w:rsidR="00DB696D" w:rsidRPr="00DB696D" w:rsidRDefault="00DB696D" w:rsidP="00DB696D">
      <w:pPr>
        <w:numPr>
          <w:ilvl w:val="0"/>
          <w:numId w:val="46"/>
        </w:numPr>
        <w:spacing w:after="0" w:line="240" w:lineRule="auto"/>
        <w:contextualSpacing/>
        <w:jc w:val="both"/>
        <w:rPr>
          <w:rFonts w:ascii="Times New Roman" w:eastAsia="Times New Roman" w:hAnsi="Times New Roman"/>
        </w:rPr>
      </w:pPr>
      <w:r w:rsidRPr="00DB696D">
        <w:rPr>
          <w:rFonts w:ascii="Times New Roman" w:eastAsia="Times New Roman" w:hAnsi="Times New Roman"/>
        </w:rPr>
        <w:t>Get your schedule and try to pace your studies as close to the timeline as possible.</w:t>
      </w:r>
    </w:p>
    <w:p w14:paraId="72DC2F00" w14:textId="77777777" w:rsidR="00DB696D" w:rsidRPr="00DB696D" w:rsidRDefault="00DB696D" w:rsidP="00DB696D">
      <w:pPr>
        <w:numPr>
          <w:ilvl w:val="0"/>
          <w:numId w:val="46"/>
        </w:numPr>
        <w:spacing w:after="0" w:line="240" w:lineRule="auto"/>
        <w:contextualSpacing/>
        <w:jc w:val="both"/>
        <w:rPr>
          <w:rFonts w:ascii="Times New Roman" w:eastAsia="Times New Roman" w:hAnsi="Times New Roman"/>
        </w:rPr>
      </w:pPr>
      <w:r w:rsidRPr="00DB696D">
        <w:rPr>
          <w:rFonts w:ascii="Times New Roman" w:eastAsia="Times New Roman" w:hAnsi="Times New Roman"/>
        </w:rPr>
        <w:t xml:space="preserve">Get your on-line lecture notes (Content, videos) at </w:t>
      </w:r>
      <w:r w:rsidRPr="00DB696D">
        <w:rPr>
          <w:rFonts w:ascii="Times New Roman" w:eastAsia="Times New Roman" w:hAnsi="Times New Roman"/>
          <w:u w:val="single"/>
        </w:rPr>
        <w:t>Lecture Notes</w:t>
      </w:r>
      <w:r w:rsidRPr="00DB696D">
        <w:rPr>
          <w:rFonts w:ascii="Times New Roman" w:eastAsia="Times New Roman" w:hAnsi="Times New Roman"/>
        </w:rPr>
        <w:t xml:space="preserve"> section.  These are our lecture notes. Make sure you use them during this course. </w:t>
      </w:r>
    </w:p>
    <w:p w14:paraId="04040EA3" w14:textId="77777777" w:rsidR="00DB696D" w:rsidRPr="00DB696D" w:rsidRDefault="00DB696D" w:rsidP="00DB696D">
      <w:pPr>
        <w:numPr>
          <w:ilvl w:val="0"/>
          <w:numId w:val="46"/>
        </w:numPr>
        <w:spacing w:after="0" w:line="240" w:lineRule="auto"/>
        <w:contextualSpacing/>
        <w:jc w:val="both"/>
        <w:rPr>
          <w:rFonts w:ascii="Times New Roman" w:eastAsia="Times New Roman" w:hAnsi="Times New Roman"/>
        </w:rPr>
      </w:pPr>
      <w:r w:rsidRPr="00DB696D">
        <w:rPr>
          <w:rFonts w:ascii="Times New Roman" w:eastAsia="Times New Roman" w:hAnsi="Times New Roman"/>
        </w:rPr>
        <w:t>Check your blackboard regularly</w:t>
      </w:r>
    </w:p>
    <w:p w14:paraId="2AB22B9A" w14:textId="77777777" w:rsidR="00DB696D" w:rsidRPr="00DB696D" w:rsidRDefault="00DB696D" w:rsidP="00DB696D">
      <w:pPr>
        <w:numPr>
          <w:ilvl w:val="0"/>
          <w:numId w:val="46"/>
        </w:numPr>
        <w:spacing w:after="0" w:line="240" w:lineRule="auto"/>
        <w:contextualSpacing/>
        <w:jc w:val="both"/>
        <w:rPr>
          <w:rFonts w:ascii="Times New Roman" w:eastAsia="Times New Roman" w:hAnsi="Times New Roman"/>
        </w:rPr>
      </w:pPr>
      <w:r w:rsidRPr="00DB696D">
        <w:rPr>
          <w:rFonts w:ascii="Times New Roman" w:eastAsia="Times New Roman" w:hAnsi="Times New Roman"/>
        </w:rPr>
        <w:t>Go through study material</w:t>
      </w:r>
    </w:p>
    <w:p w14:paraId="103F891E" w14:textId="77777777" w:rsidR="00DB696D" w:rsidRPr="00DB696D" w:rsidRDefault="00DB696D" w:rsidP="00DB696D">
      <w:pPr>
        <w:numPr>
          <w:ilvl w:val="0"/>
          <w:numId w:val="46"/>
        </w:numPr>
        <w:spacing w:after="0" w:line="240" w:lineRule="auto"/>
        <w:contextualSpacing/>
        <w:jc w:val="both"/>
        <w:rPr>
          <w:rFonts w:ascii="Times New Roman" w:eastAsia="Times New Roman" w:hAnsi="Times New Roman"/>
        </w:rPr>
      </w:pPr>
      <w:r w:rsidRPr="00DB696D">
        <w:rPr>
          <w:rFonts w:ascii="Times New Roman" w:eastAsia="Times New Roman" w:hAnsi="Times New Roman"/>
        </w:rPr>
        <w:t>Check mails and announcements on blackboard</w:t>
      </w:r>
    </w:p>
    <w:p w14:paraId="707BF307" w14:textId="77777777" w:rsidR="00DB696D" w:rsidRPr="00DB696D" w:rsidRDefault="00DB696D" w:rsidP="00DB696D">
      <w:pPr>
        <w:numPr>
          <w:ilvl w:val="0"/>
          <w:numId w:val="46"/>
        </w:numPr>
        <w:spacing w:after="0" w:line="240" w:lineRule="auto"/>
        <w:contextualSpacing/>
        <w:jc w:val="both"/>
        <w:rPr>
          <w:rFonts w:ascii="Times New Roman" w:eastAsia="Times New Roman" w:hAnsi="Times New Roman"/>
        </w:rPr>
      </w:pPr>
      <w:r w:rsidRPr="00DB696D">
        <w:rPr>
          <w:rFonts w:ascii="Times New Roman" w:eastAsia="Times New Roman" w:hAnsi="Times New Roman"/>
        </w:rPr>
        <w:t>Keep updated with the posts, assignments and examinations which shall be conducted on the blackboard</w:t>
      </w:r>
    </w:p>
    <w:p w14:paraId="5E27370C" w14:textId="77777777" w:rsidR="00DB696D" w:rsidRPr="00DB696D" w:rsidRDefault="00DB696D" w:rsidP="00DB696D">
      <w:pPr>
        <w:numPr>
          <w:ilvl w:val="0"/>
          <w:numId w:val="46"/>
        </w:numPr>
        <w:autoSpaceDE w:val="0"/>
        <w:autoSpaceDN w:val="0"/>
        <w:adjustRightInd w:val="0"/>
        <w:spacing w:after="0" w:line="240" w:lineRule="auto"/>
        <w:contextualSpacing/>
        <w:jc w:val="both"/>
        <w:rPr>
          <w:rFonts w:ascii="Times New Roman" w:hAnsi="Times New Roman"/>
          <w:sz w:val="24"/>
          <w:szCs w:val="24"/>
        </w:rPr>
      </w:pPr>
      <w:r w:rsidRPr="00DB696D">
        <w:rPr>
          <w:rFonts w:ascii="Times New Roman" w:eastAsia="Times New Roman" w:hAnsi="Times New Roman"/>
        </w:rPr>
        <w:t>Be regular, so that you do not suffer in any way</w:t>
      </w:r>
    </w:p>
    <w:p w14:paraId="2177A998" w14:textId="77777777" w:rsidR="00DB696D" w:rsidRPr="00DB696D" w:rsidRDefault="00DB696D" w:rsidP="00DB696D">
      <w:pPr>
        <w:numPr>
          <w:ilvl w:val="0"/>
          <w:numId w:val="46"/>
        </w:numPr>
        <w:spacing w:after="0" w:line="240" w:lineRule="auto"/>
        <w:contextualSpacing/>
        <w:jc w:val="both"/>
        <w:rPr>
          <w:rFonts w:ascii="Times New Roman" w:eastAsia="Times New Roman" w:hAnsi="Times New Roman"/>
        </w:rPr>
      </w:pPr>
      <w:r w:rsidRPr="00DB696D">
        <w:rPr>
          <w:rFonts w:ascii="Times New Roman" w:eastAsia="Times New Roman" w:hAnsi="Times New Roman"/>
        </w:rPr>
        <w:t>C</w:t>
      </w:r>
      <w:r w:rsidRPr="00DB696D">
        <w:rPr>
          <w:rFonts w:ascii="Times New Roman" w:eastAsia="Times New Roman" w:hAnsi="Times New Roman"/>
          <w:b/>
        </w:rPr>
        <w:t>ell Phones and other Electronic Communication Devices:</w:t>
      </w:r>
      <w:r w:rsidRPr="00DB696D">
        <w:rPr>
          <w:rFonts w:ascii="Times New Roman" w:eastAsia="Times New Roman" w:hAnsi="Times New Roman"/>
        </w:rPr>
        <w:t xml:space="preserve"> Cell phones and other electronic communication devices (such as Blackberries/Laptops) are not permitted in classes during Tests or the Mid/Final Examination. Such devices MUST be turned off in the class room.</w:t>
      </w:r>
    </w:p>
    <w:p w14:paraId="06B1E4B8" w14:textId="77777777" w:rsidR="00DB696D" w:rsidRPr="00DB696D" w:rsidRDefault="00DB696D" w:rsidP="00DB696D">
      <w:pPr>
        <w:numPr>
          <w:ilvl w:val="0"/>
          <w:numId w:val="46"/>
        </w:numPr>
        <w:spacing w:after="0" w:line="240" w:lineRule="auto"/>
        <w:contextualSpacing/>
        <w:jc w:val="both"/>
        <w:rPr>
          <w:rFonts w:ascii="Times New Roman" w:eastAsia="Times New Roman" w:hAnsi="Times New Roman"/>
        </w:rPr>
      </w:pPr>
      <w:r w:rsidRPr="00DB696D">
        <w:rPr>
          <w:rFonts w:ascii="Times New Roman" w:eastAsia="Times New Roman" w:hAnsi="Times New Roman"/>
          <w:b/>
        </w:rPr>
        <w:t>E-Mail and online learning tool:</w:t>
      </w:r>
      <w:r w:rsidRPr="00DB696D">
        <w:rPr>
          <w:rFonts w:ascii="Times New Roman" w:eastAsia="Times New Roman" w:hAnsi="Times New Roman"/>
        </w:rPr>
        <w:t xml:space="preserve"> Each student in the class should have an e-mail id and a pass word to access the LMS system regularly. Regularly, important information – Date of conducting class tests, guest lectures, via online learning tool. The best way to arrange meetings with us or ask specific questions is by email and prior appointment. All the assignments preferably should be uploaded on online learning tool. Various research papers/reference material will be mailed/uploaded on online learning platform time to time.</w:t>
      </w:r>
    </w:p>
    <w:p w14:paraId="71A018AB" w14:textId="77777777" w:rsidR="00DB696D" w:rsidRPr="00DB696D" w:rsidRDefault="00DB696D" w:rsidP="00DB696D">
      <w:pPr>
        <w:numPr>
          <w:ilvl w:val="0"/>
          <w:numId w:val="46"/>
        </w:numPr>
        <w:spacing w:after="0" w:line="240" w:lineRule="auto"/>
        <w:contextualSpacing/>
        <w:jc w:val="both"/>
        <w:rPr>
          <w:rFonts w:ascii="Times New Roman" w:eastAsia="Times New Roman" w:hAnsi="Times New Roman"/>
        </w:rPr>
      </w:pPr>
      <w:r w:rsidRPr="00DB696D">
        <w:rPr>
          <w:rFonts w:ascii="Times New Roman" w:eastAsia="Times New Roman" w:hAnsi="Times New Roman"/>
          <w:b/>
        </w:rPr>
        <w:t>Attendance:</w:t>
      </w:r>
      <w:r w:rsidRPr="00DB696D">
        <w:rPr>
          <w:rFonts w:ascii="Times New Roman" w:eastAsia="Times New Roman" w:hAnsi="Times New Roman"/>
        </w:rPr>
        <w:t xml:space="preserve"> Students are required to have minimum attendance of 75% in each subject.  Students with less than said percentage shall NOT be allowed to appear in the end semester examination. </w:t>
      </w:r>
    </w:p>
    <w:p w14:paraId="25DF504F" w14:textId="3577A3C5" w:rsidR="00DB696D" w:rsidRPr="00DB696D" w:rsidRDefault="00DB696D" w:rsidP="00306523">
      <w:pPr>
        <w:spacing w:after="0" w:line="240" w:lineRule="auto"/>
        <w:jc w:val="both"/>
        <w:rPr>
          <w:rFonts w:ascii="Times New Roman" w:eastAsia="Times New Roman" w:hAnsi="Times New Roman"/>
        </w:rPr>
      </w:pPr>
      <w:r w:rsidRPr="00DB696D">
        <w:rPr>
          <w:rFonts w:ascii="Times New Roman" w:eastAsia="Times New Roman" w:hAnsi="Times New Roman"/>
        </w:rPr>
        <w:t xml:space="preserve">This much should be enough to get you organized and on your way to having a great semester! If you need us for anything, send your feedback through e-mail </w:t>
      </w:r>
      <w:hyperlink r:id="rId7" w:history="1">
        <w:r w:rsidR="00306523" w:rsidRPr="00306523">
          <w:rPr>
            <w:rStyle w:val="Hyperlink"/>
            <w:rFonts w:ascii="Times New Roman" w:eastAsia="Times New Roman" w:hAnsi="Times New Roman"/>
            <w:sz w:val="22"/>
          </w:rPr>
          <w:t>rk.singh@ddn.upes.ac.in</w:t>
        </w:r>
      </w:hyperlink>
      <w:r w:rsidR="00306523" w:rsidRPr="00306523">
        <w:rPr>
          <w:rFonts w:ascii="Times New Roman" w:eastAsia="Times New Roman" w:hAnsi="Times New Roman"/>
        </w:rPr>
        <w:t xml:space="preserve">.  </w:t>
      </w:r>
      <w:r w:rsidRPr="00DB696D">
        <w:rPr>
          <w:rFonts w:ascii="Times New Roman" w:eastAsia="Times New Roman" w:hAnsi="Times New Roman"/>
        </w:rPr>
        <w:t xml:space="preserve"> Please use an appropriate subject line to indicate your message details.</w:t>
      </w:r>
    </w:p>
    <w:p w14:paraId="6F00E82A" w14:textId="0318A7AB" w:rsidR="00DB696D" w:rsidRPr="00306523" w:rsidRDefault="00DB696D" w:rsidP="00306523">
      <w:pPr>
        <w:pStyle w:val="NoSpacing"/>
        <w:jc w:val="both"/>
        <w:rPr>
          <w:rFonts w:ascii="Times New Roman" w:hAnsi="Times New Roman"/>
          <w:b/>
          <w:sz w:val="24"/>
          <w:szCs w:val="24"/>
          <w:u w:val="single"/>
        </w:rPr>
      </w:pPr>
      <w:r w:rsidRPr="00306523">
        <w:rPr>
          <w:rFonts w:ascii="Times New Roman" w:hAnsi="Times New Roman"/>
        </w:rPr>
        <w:t>There will no doubt be many more activities in the coming weeks. So, to keep up to date with all the latest developments, please keep visiting this website regularly.</w:t>
      </w:r>
    </w:p>
    <w:p w14:paraId="2F8D5DB2" w14:textId="77777777" w:rsidR="00306523" w:rsidRDefault="00306523" w:rsidP="0047247A">
      <w:pPr>
        <w:pStyle w:val="NoSpacing"/>
        <w:jc w:val="center"/>
        <w:rPr>
          <w:rFonts w:ascii="Times New Roman" w:hAnsi="Times New Roman"/>
          <w:b/>
          <w:sz w:val="24"/>
          <w:szCs w:val="24"/>
          <w:u w:val="single"/>
        </w:rPr>
      </w:pPr>
    </w:p>
    <w:p w14:paraId="0A5B9DC9" w14:textId="49D29AE7" w:rsidR="0047247A" w:rsidRPr="00CE722E" w:rsidRDefault="00B7518F" w:rsidP="0047247A">
      <w:pPr>
        <w:pStyle w:val="NoSpacing"/>
        <w:jc w:val="center"/>
        <w:rPr>
          <w:rFonts w:ascii="Times New Roman" w:hAnsi="Times New Roman"/>
          <w:b/>
          <w:sz w:val="24"/>
          <w:szCs w:val="24"/>
          <w:u w:val="single"/>
        </w:rPr>
      </w:pPr>
      <w:r w:rsidRPr="00CE722E">
        <w:rPr>
          <w:rFonts w:ascii="Times New Roman" w:hAnsi="Times New Roman"/>
          <w:b/>
          <w:sz w:val="24"/>
          <w:szCs w:val="24"/>
          <w:u w:val="single"/>
        </w:rPr>
        <w:t>COURSE PLAN</w:t>
      </w:r>
    </w:p>
    <w:p w14:paraId="77C0EA1A" w14:textId="77777777" w:rsidR="00871961" w:rsidRPr="00CE722E" w:rsidRDefault="00871961" w:rsidP="0047247A">
      <w:pPr>
        <w:pStyle w:val="NoSpacing"/>
        <w:jc w:val="center"/>
        <w:rPr>
          <w:rFonts w:ascii="Times New Roman" w:hAnsi="Times New Roman"/>
          <w:b/>
          <w:sz w:val="24"/>
          <w:szCs w:val="24"/>
          <w:u w:val="single"/>
        </w:rPr>
      </w:pPr>
    </w:p>
    <w:p w14:paraId="3EE1EF97" w14:textId="77777777" w:rsidR="0022144E" w:rsidRPr="00CE722E" w:rsidRDefault="0022144E" w:rsidP="00976306">
      <w:pPr>
        <w:pStyle w:val="ListParagraph"/>
        <w:spacing w:after="0" w:line="240" w:lineRule="auto"/>
        <w:ind w:left="0"/>
        <w:rPr>
          <w:rFonts w:ascii="Times New Roman" w:hAnsi="Times New Roman"/>
          <w:b/>
          <w:sz w:val="24"/>
          <w:szCs w:val="24"/>
        </w:rPr>
      </w:pPr>
    </w:p>
    <w:p w14:paraId="7CB14F57" w14:textId="77777777" w:rsidR="008E21ED" w:rsidRPr="00CE722E" w:rsidRDefault="00976306" w:rsidP="00D72B4F">
      <w:pPr>
        <w:pStyle w:val="ListParagraph"/>
        <w:numPr>
          <w:ilvl w:val="0"/>
          <w:numId w:val="5"/>
        </w:numPr>
        <w:spacing w:after="0" w:line="240" w:lineRule="auto"/>
        <w:rPr>
          <w:rFonts w:ascii="Times New Roman" w:hAnsi="Times New Roman"/>
        </w:rPr>
      </w:pPr>
      <w:r w:rsidRPr="00CE722E">
        <w:rPr>
          <w:rFonts w:ascii="Times New Roman" w:hAnsi="Times New Roman"/>
          <w:b/>
          <w:sz w:val="24"/>
          <w:szCs w:val="24"/>
        </w:rPr>
        <w:t>PREREQUISITE</w:t>
      </w:r>
      <w:r w:rsidR="0022144E" w:rsidRPr="00CE722E">
        <w:rPr>
          <w:rFonts w:ascii="Times New Roman" w:hAnsi="Times New Roman"/>
          <w:b/>
          <w:sz w:val="24"/>
          <w:szCs w:val="24"/>
        </w:rPr>
        <w:t>:</w:t>
      </w:r>
    </w:p>
    <w:p w14:paraId="0F42113B" w14:textId="1FD258C9" w:rsidR="0022144E" w:rsidRPr="00CE722E" w:rsidRDefault="00DB696D" w:rsidP="00DB696D">
      <w:pPr>
        <w:pStyle w:val="ListParagraph"/>
        <w:numPr>
          <w:ilvl w:val="0"/>
          <w:numId w:val="44"/>
        </w:numPr>
        <w:spacing w:after="0" w:line="240" w:lineRule="auto"/>
        <w:rPr>
          <w:rFonts w:ascii="Times New Roman" w:hAnsi="Times New Roman"/>
          <w:b/>
          <w:sz w:val="24"/>
          <w:szCs w:val="24"/>
        </w:rPr>
      </w:pPr>
      <w:r w:rsidRPr="00DB696D">
        <w:rPr>
          <w:rFonts w:ascii="Times New Roman" w:hAnsi="Times New Roman"/>
          <w:sz w:val="24"/>
          <w:szCs w:val="24"/>
        </w:rPr>
        <w:t>Basic programming skills in python, artificial intelligence and machine learning</w:t>
      </w:r>
    </w:p>
    <w:p w14:paraId="749BB489" w14:textId="77777777" w:rsidR="007D17DD" w:rsidRPr="00CE722E" w:rsidRDefault="00580193" w:rsidP="00976306">
      <w:pPr>
        <w:pStyle w:val="ListParagraph"/>
        <w:spacing w:after="0" w:line="240" w:lineRule="auto"/>
        <w:ind w:left="0"/>
        <w:rPr>
          <w:rFonts w:ascii="Times New Roman" w:hAnsi="Times New Roman"/>
          <w:b/>
          <w:sz w:val="24"/>
          <w:szCs w:val="24"/>
        </w:rPr>
      </w:pPr>
      <w:r w:rsidRPr="00CE722E">
        <w:rPr>
          <w:rFonts w:ascii="Times New Roman" w:hAnsi="Times New Roman"/>
          <w:b/>
          <w:sz w:val="24"/>
          <w:szCs w:val="24"/>
        </w:rPr>
        <w:t xml:space="preserve">  </w:t>
      </w:r>
    </w:p>
    <w:p w14:paraId="1469DD24" w14:textId="77777777" w:rsidR="00217B99" w:rsidRDefault="00217B99" w:rsidP="00217B99">
      <w:pPr>
        <w:pStyle w:val="ListParagraph"/>
        <w:numPr>
          <w:ilvl w:val="0"/>
          <w:numId w:val="5"/>
        </w:numPr>
        <w:spacing w:line="240" w:lineRule="auto"/>
        <w:rPr>
          <w:rFonts w:ascii="Times New Roman" w:hAnsi="Times New Roman"/>
          <w:b/>
          <w:sz w:val="24"/>
          <w:szCs w:val="24"/>
        </w:rPr>
      </w:pPr>
      <w:r w:rsidRPr="00035A4A">
        <w:rPr>
          <w:rFonts w:ascii="Times New Roman" w:hAnsi="Times New Roman"/>
          <w:b/>
          <w:sz w:val="24"/>
          <w:szCs w:val="24"/>
        </w:rPr>
        <w:t>PROGRAM OUTCOMES (POs)</w:t>
      </w:r>
      <w:r>
        <w:rPr>
          <w:rFonts w:ascii="Times New Roman" w:hAnsi="Times New Roman"/>
          <w:b/>
          <w:sz w:val="24"/>
          <w:szCs w:val="24"/>
        </w:rPr>
        <w:t xml:space="preserve"> and PROGRAM </w:t>
      </w:r>
      <w:r w:rsidR="00333726">
        <w:rPr>
          <w:rFonts w:ascii="Times New Roman" w:hAnsi="Times New Roman"/>
          <w:b/>
          <w:sz w:val="24"/>
          <w:szCs w:val="24"/>
        </w:rPr>
        <w:t xml:space="preserve">SPECIFIC OUTCOMES (PSOs) for </w:t>
      </w:r>
      <w:r w:rsidRPr="00035A4A">
        <w:rPr>
          <w:rFonts w:ascii="Times New Roman" w:hAnsi="Times New Roman"/>
          <w:b/>
          <w:sz w:val="24"/>
          <w:szCs w:val="24"/>
        </w:rPr>
        <w:t xml:space="preserve">: </w:t>
      </w:r>
    </w:p>
    <w:p w14:paraId="3C555AD0" w14:textId="77777777" w:rsidR="0091045F" w:rsidRDefault="00217B99" w:rsidP="00217B99">
      <w:pPr>
        <w:pStyle w:val="ListParagraph"/>
        <w:spacing w:line="240" w:lineRule="auto"/>
        <w:ind w:left="360"/>
        <w:rPr>
          <w:rFonts w:ascii="Times New Roman" w:hAnsi="Times New Roman"/>
          <w:b/>
          <w:sz w:val="24"/>
          <w:szCs w:val="24"/>
        </w:rPr>
      </w:pPr>
      <w:r>
        <w:rPr>
          <w:rFonts w:ascii="Times New Roman" w:hAnsi="Times New Roman"/>
          <w:b/>
          <w:sz w:val="24"/>
          <w:szCs w:val="24"/>
        </w:rPr>
        <w:t xml:space="preserve">B1. </w:t>
      </w:r>
      <w:r w:rsidRPr="00035A4A">
        <w:rPr>
          <w:rFonts w:ascii="Times New Roman" w:hAnsi="Times New Roman"/>
          <w:b/>
          <w:sz w:val="24"/>
          <w:szCs w:val="24"/>
        </w:rPr>
        <w:t>PROGRAM OUTCOMES (POs)</w:t>
      </w:r>
    </w:p>
    <w:p w14:paraId="3189A1E6" w14:textId="77777777" w:rsidR="00333726" w:rsidRPr="00F03616" w:rsidRDefault="00333726" w:rsidP="00333726">
      <w:pPr>
        <w:pStyle w:val="ListParagraph"/>
        <w:numPr>
          <w:ilvl w:val="0"/>
          <w:numId w:val="29"/>
        </w:numPr>
        <w:autoSpaceDE w:val="0"/>
        <w:autoSpaceDN w:val="0"/>
        <w:adjustRightInd w:val="0"/>
        <w:spacing w:after="0" w:line="360" w:lineRule="auto"/>
        <w:contextualSpacing/>
        <w:jc w:val="both"/>
        <w:rPr>
          <w:rFonts w:ascii="Times New Roman" w:hAnsi="Times New Roman"/>
          <w:sz w:val="24"/>
          <w:szCs w:val="24"/>
        </w:rPr>
      </w:pPr>
      <w:r w:rsidRPr="00F03616">
        <w:rPr>
          <w:rFonts w:ascii="Times New Roman" w:hAnsi="Times New Roman"/>
          <w:sz w:val="24"/>
          <w:szCs w:val="24"/>
        </w:rPr>
        <w:lastRenderedPageBreak/>
        <w:t>Engineering knowledge: Apply the knowledge of mathematics, science, engineering fundamentals, and an engineering specialization to the solution of complex engineering problems.</w:t>
      </w:r>
    </w:p>
    <w:p w14:paraId="0814C136" w14:textId="77777777" w:rsidR="00333726" w:rsidRPr="00F03616" w:rsidRDefault="00333726" w:rsidP="00333726">
      <w:pPr>
        <w:pStyle w:val="ListParagraph"/>
        <w:numPr>
          <w:ilvl w:val="0"/>
          <w:numId w:val="29"/>
        </w:numPr>
        <w:autoSpaceDE w:val="0"/>
        <w:autoSpaceDN w:val="0"/>
        <w:adjustRightInd w:val="0"/>
        <w:spacing w:after="0" w:line="360" w:lineRule="auto"/>
        <w:contextualSpacing/>
        <w:jc w:val="both"/>
        <w:rPr>
          <w:rFonts w:ascii="Times New Roman" w:hAnsi="Times New Roman"/>
          <w:sz w:val="24"/>
          <w:szCs w:val="24"/>
        </w:rPr>
      </w:pPr>
      <w:r w:rsidRPr="00F03616">
        <w:rPr>
          <w:rFonts w:ascii="Times New Roman" w:hAnsi="Times New Roman"/>
          <w:sz w:val="24"/>
          <w:szCs w:val="24"/>
        </w:rPr>
        <w:t>Problem analysis: Identify, formulate, review research literature, and analyze complex engineering problems reaching substantiated conclusions using first principles of mathematics, natural sciences, and engineering sciences.</w:t>
      </w:r>
    </w:p>
    <w:p w14:paraId="1F44E120" w14:textId="77777777" w:rsidR="00333726" w:rsidRPr="00F03616" w:rsidRDefault="00333726" w:rsidP="00333726">
      <w:pPr>
        <w:pStyle w:val="ListParagraph"/>
        <w:numPr>
          <w:ilvl w:val="0"/>
          <w:numId w:val="29"/>
        </w:numPr>
        <w:autoSpaceDE w:val="0"/>
        <w:autoSpaceDN w:val="0"/>
        <w:adjustRightInd w:val="0"/>
        <w:spacing w:after="0" w:line="360" w:lineRule="auto"/>
        <w:contextualSpacing/>
        <w:jc w:val="both"/>
        <w:rPr>
          <w:rFonts w:ascii="Times New Roman" w:hAnsi="Times New Roman"/>
          <w:sz w:val="24"/>
          <w:szCs w:val="24"/>
        </w:rPr>
      </w:pPr>
      <w:r w:rsidRPr="00F03616">
        <w:rPr>
          <w:rFonts w:ascii="Times New Roman" w:hAnsi="Times New Roman"/>
          <w:sz w:val="24"/>
          <w:szCs w:val="24"/>
        </w:rPr>
        <w:t>Design/development of solutions: Design solutions for complex engineering problems and design system components or processes that meet the specified needs with appropriate consideration for the public health and safety, and the cultural, societal, and environmental considerations.</w:t>
      </w:r>
    </w:p>
    <w:p w14:paraId="307D5E6B" w14:textId="77777777" w:rsidR="00333726" w:rsidRPr="00F03616" w:rsidRDefault="00333726" w:rsidP="00333726">
      <w:pPr>
        <w:pStyle w:val="ListParagraph"/>
        <w:numPr>
          <w:ilvl w:val="0"/>
          <w:numId w:val="29"/>
        </w:numPr>
        <w:autoSpaceDE w:val="0"/>
        <w:autoSpaceDN w:val="0"/>
        <w:adjustRightInd w:val="0"/>
        <w:spacing w:after="0" w:line="360" w:lineRule="auto"/>
        <w:contextualSpacing/>
        <w:jc w:val="both"/>
        <w:rPr>
          <w:rFonts w:ascii="Times New Roman" w:hAnsi="Times New Roman"/>
          <w:sz w:val="24"/>
          <w:szCs w:val="24"/>
        </w:rPr>
      </w:pPr>
      <w:r w:rsidRPr="00F03616">
        <w:rPr>
          <w:rFonts w:ascii="Times New Roman" w:hAnsi="Times New Roman"/>
          <w:sz w:val="24"/>
          <w:szCs w:val="24"/>
        </w:rPr>
        <w:t>Conduct investigations of complex problems: Use research-based knowledge and research methods including design of experiments, analysis and interpretation of data, and synthesis of the information to provide valid conclusions.</w:t>
      </w:r>
    </w:p>
    <w:p w14:paraId="549C07E3" w14:textId="77777777" w:rsidR="00333726" w:rsidRPr="00F03616" w:rsidRDefault="00333726" w:rsidP="00333726">
      <w:pPr>
        <w:pStyle w:val="ListParagraph"/>
        <w:numPr>
          <w:ilvl w:val="0"/>
          <w:numId w:val="29"/>
        </w:numPr>
        <w:autoSpaceDE w:val="0"/>
        <w:autoSpaceDN w:val="0"/>
        <w:adjustRightInd w:val="0"/>
        <w:spacing w:after="0" w:line="360" w:lineRule="auto"/>
        <w:contextualSpacing/>
        <w:jc w:val="both"/>
        <w:rPr>
          <w:rFonts w:ascii="Times New Roman" w:hAnsi="Times New Roman"/>
          <w:sz w:val="24"/>
          <w:szCs w:val="24"/>
        </w:rPr>
      </w:pPr>
      <w:r w:rsidRPr="00F03616">
        <w:rPr>
          <w:rFonts w:ascii="Times New Roman" w:hAnsi="Times New Roman"/>
          <w:sz w:val="24"/>
          <w:szCs w:val="24"/>
        </w:rPr>
        <w:t>Modern tool usage: Create, select, and apply appropriate techniques, resources, and modern engineering and IT tools including prediction and modeling to complex engineering activities with an understanding of the limitations.</w:t>
      </w:r>
    </w:p>
    <w:p w14:paraId="00E76137" w14:textId="77777777" w:rsidR="00333726" w:rsidRPr="00F03616" w:rsidRDefault="00333726" w:rsidP="00333726">
      <w:pPr>
        <w:pStyle w:val="ListParagraph"/>
        <w:numPr>
          <w:ilvl w:val="0"/>
          <w:numId w:val="29"/>
        </w:numPr>
        <w:autoSpaceDE w:val="0"/>
        <w:autoSpaceDN w:val="0"/>
        <w:adjustRightInd w:val="0"/>
        <w:spacing w:after="0" w:line="360" w:lineRule="auto"/>
        <w:contextualSpacing/>
        <w:jc w:val="both"/>
        <w:rPr>
          <w:rFonts w:ascii="Times New Roman" w:hAnsi="Times New Roman"/>
          <w:sz w:val="24"/>
          <w:szCs w:val="24"/>
        </w:rPr>
      </w:pPr>
      <w:r w:rsidRPr="00F03616">
        <w:rPr>
          <w:rFonts w:ascii="Times New Roman" w:hAnsi="Times New Roman"/>
          <w:sz w:val="24"/>
          <w:szCs w:val="24"/>
        </w:rPr>
        <w:t>The engineer and society: Apply reasoning informed by the contextual knowledge to assess societal, health, safety, legal and cultural issues and the consequent responsibilities relevant to the professional engineering practice.</w:t>
      </w:r>
    </w:p>
    <w:p w14:paraId="478934FA" w14:textId="77777777" w:rsidR="00333726" w:rsidRPr="00F03616" w:rsidRDefault="00333726" w:rsidP="00333726">
      <w:pPr>
        <w:pStyle w:val="ListParagraph"/>
        <w:numPr>
          <w:ilvl w:val="0"/>
          <w:numId w:val="29"/>
        </w:numPr>
        <w:autoSpaceDE w:val="0"/>
        <w:autoSpaceDN w:val="0"/>
        <w:adjustRightInd w:val="0"/>
        <w:spacing w:after="0" w:line="360" w:lineRule="auto"/>
        <w:contextualSpacing/>
        <w:jc w:val="both"/>
        <w:rPr>
          <w:rFonts w:ascii="Times New Roman" w:hAnsi="Times New Roman"/>
          <w:sz w:val="24"/>
          <w:szCs w:val="24"/>
        </w:rPr>
      </w:pPr>
      <w:r w:rsidRPr="00F03616">
        <w:rPr>
          <w:rFonts w:ascii="Times New Roman" w:hAnsi="Times New Roman"/>
          <w:sz w:val="24"/>
          <w:szCs w:val="24"/>
        </w:rPr>
        <w:t>Environment and sustainability: Understand the impact of the professional engineering solutions in societal and environmental contexts, and demonstrate the knowledge of, and need for sustainable development.</w:t>
      </w:r>
    </w:p>
    <w:p w14:paraId="75C224EC" w14:textId="77777777" w:rsidR="00333726" w:rsidRPr="00F03616" w:rsidRDefault="00333726" w:rsidP="00333726">
      <w:pPr>
        <w:pStyle w:val="ListParagraph"/>
        <w:numPr>
          <w:ilvl w:val="0"/>
          <w:numId w:val="29"/>
        </w:numPr>
        <w:autoSpaceDE w:val="0"/>
        <w:autoSpaceDN w:val="0"/>
        <w:adjustRightInd w:val="0"/>
        <w:spacing w:after="0" w:line="360" w:lineRule="auto"/>
        <w:contextualSpacing/>
        <w:jc w:val="both"/>
        <w:rPr>
          <w:rFonts w:ascii="Times New Roman" w:hAnsi="Times New Roman"/>
          <w:sz w:val="24"/>
          <w:szCs w:val="24"/>
        </w:rPr>
      </w:pPr>
      <w:r w:rsidRPr="00F03616">
        <w:rPr>
          <w:rFonts w:ascii="Times New Roman" w:hAnsi="Times New Roman"/>
          <w:sz w:val="24"/>
          <w:szCs w:val="24"/>
        </w:rPr>
        <w:t>Ethics: Apply ethical principles and commit to professional ethics and responsibilities and norms of the engineering practice.</w:t>
      </w:r>
    </w:p>
    <w:p w14:paraId="340F6FB1" w14:textId="77777777" w:rsidR="00333726" w:rsidRPr="00F03616" w:rsidRDefault="00333726" w:rsidP="00333726">
      <w:pPr>
        <w:pStyle w:val="ListParagraph"/>
        <w:numPr>
          <w:ilvl w:val="0"/>
          <w:numId w:val="29"/>
        </w:numPr>
        <w:autoSpaceDE w:val="0"/>
        <w:autoSpaceDN w:val="0"/>
        <w:adjustRightInd w:val="0"/>
        <w:spacing w:after="0" w:line="360" w:lineRule="auto"/>
        <w:contextualSpacing/>
        <w:jc w:val="both"/>
        <w:rPr>
          <w:rFonts w:ascii="Times New Roman" w:hAnsi="Times New Roman"/>
          <w:sz w:val="24"/>
          <w:szCs w:val="24"/>
        </w:rPr>
      </w:pPr>
      <w:r w:rsidRPr="00F03616">
        <w:rPr>
          <w:rFonts w:ascii="Times New Roman" w:hAnsi="Times New Roman"/>
          <w:sz w:val="24"/>
          <w:szCs w:val="24"/>
        </w:rPr>
        <w:t>Individual and team work: Function effectively as an individual, and as a member or leader in diverse teams, and in multidisciplinary settings.</w:t>
      </w:r>
    </w:p>
    <w:p w14:paraId="4F3C99D0" w14:textId="77777777" w:rsidR="00333726" w:rsidRPr="00F03616" w:rsidRDefault="00333726" w:rsidP="00333726">
      <w:pPr>
        <w:pStyle w:val="ListParagraph"/>
        <w:numPr>
          <w:ilvl w:val="0"/>
          <w:numId w:val="29"/>
        </w:numPr>
        <w:autoSpaceDE w:val="0"/>
        <w:autoSpaceDN w:val="0"/>
        <w:adjustRightInd w:val="0"/>
        <w:spacing w:after="0" w:line="360" w:lineRule="auto"/>
        <w:contextualSpacing/>
        <w:jc w:val="both"/>
        <w:rPr>
          <w:rFonts w:ascii="Times New Roman" w:hAnsi="Times New Roman"/>
          <w:sz w:val="24"/>
          <w:szCs w:val="24"/>
        </w:rPr>
      </w:pPr>
      <w:r w:rsidRPr="00F03616">
        <w:rPr>
          <w:rFonts w:ascii="Times New Roman" w:hAnsi="Times New Roman"/>
          <w:sz w:val="24"/>
          <w:szCs w:val="24"/>
        </w:rPr>
        <w:t xml:space="preserve">Communication: Communicate effectively on complex engineering activities with the engineering community and with society at large, such as, being able to comprehend </w:t>
      </w:r>
      <w:r w:rsidRPr="00F03616">
        <w:rPr>
          <w:rFonts w:ascii="Times New Roman" w:hAnsi="Times New Roman"/>
          <w:sz w:val="24"/>
          <w:szCs w:val="24"/>
        </w:rPr>
        <w:lastRenderedPageBreak/>
        <w:t>and write effective reports and design documentation, make effective presentations, and give and receive clear instructions.</w:t>
      </w:r>
    </w:p>
    <w:p w14:paraId="62E5A976" w14:textId="77777777" w:rsidR="00333726" w:rsidRPr="00F03616" w:rsidRDefault="00333726" w:rsidP="00333726">
      <w:pPr>
        <w:pStyle w:val="ListParagraph"/>
        <w:numPr>
          <w:ilvl w:val="0"/>
          <w:numId w:val="29"/>
        </w:numPr>
        <w:autoSpaceDE w:val="0"/>
        <w:autoSpaceDN w:val="0"/>
        <w:adjustRightInd w:val="0"/>
        <w:spacing w:after="0" w:line="360" w:lineRule="auto"/>
        <w:contextualSpacing/>
        <w:jc w:val="both"/>
        <w:rPr>
          <w:rFonts w:ascii="Times New Roman" w:hAnsi="Times New Roman"/>
          <w:sz w:val="24"/>
          <w:szCs w:val="24"/>
        </w:rPr>
      </w:pPr>
      <w:r w:rsidRPr="00F03616">
        <w:rPr>
          <w:rFonts w:ascii="Times New Roman" w:hAnsi="Times New Roman"/>
          <w:sz w:val="24"/>
          <w:szCs w:val="24"/>
        </w:rPr>
        <w:t>Project management and finance: Demonstrate knowledge and understanding of the engineering and management principles and apply these to one’s own work, as a member and leader in a team, to manage projects and in multidisciplinary environments.</w:t>
      </w:r>
    </w:p>
    <w:p w14:paraId="1FA2F919" w14:textId="77777777" w:rsidR="00333726" w:rsidRPr="00F03616" w:rsidRDefault="00333726" w:rsidP="00333726">
      <w:pPr>
        <w:pStyle w:val="ListParagraph"/>
        <w:numPr>
          <w:ilvl w:val="0"/>
          <w:numId w:val="29"/>
        </w:numPr>
        <w:autoSpaceDE w:val="0"/>
        <w:autoSpaceDN w:val="0"/>
        <w:adjustRightInd w:val="0"/>
        <w:spacing w:after="0" w:line="360" w:lineRule="auto"/>
        <w:contextualSpacing/>
        <w:jc w:val="both"/>
        <w:rPr>
          <w:rFonts w:ascii="Times New Roman" w:hAnsi="Times New Roman"/>
          <w:sz w:val="24"/>
          <w:szCs w:val="24"/>
        </w:rPr>
      </w:pPr>
      <w:r w:rsidRPr="00F03616">
        <w:rPr>
          <w:rFonts w:ascii="Times New Roman" w:hAnsi="Times New Roman"/>
          <w:sz w:val="24"/>
          <w:szCs w:val="24"/>
        </w:rPr>
        <w:t>Life-long learning: Recognize the need for, and have the preparation and ability to engage in independent and life-long learning in the broadest context of technological change.</w:t>
      </w:r>
    </w:p>
    <w:p w14:paraId="4A3AF6C5" w14:textId="77777777" w:rsidR="00333726" w:rsidRDefault="00333726" w:rsidP="00333726">
      <w:pPr>
        <w:pStyle w:val="ListParagraph"/>
        <w:spacing w:after="0" w:line="240" w:lineRule="auto"/>
        <w:ind w:left="0"/>
        <w:rPr>
          <w:rFonts w:ascii="Times New Roman" w:hAnsi="Times New Roman"/>
          <w:b/>
          <w:sz w:val="24"/>
          <w:szCs w:val="24"/>
        </w:rPr>
      </w:pPr>
      <w:r>
        <w:rPr>
          <w:rFonts w:ascii="Times New Roman" w:hAnsi="Times New Roman"/>
          <w:b/>
          <w:sz w:val="24"/>
          <w:szCs w:val="24"/>
        </w:rPr>
        <w:t xml:space="preserve">  </w:t>
      </w:r>
      <w:r w:rsidRPr="00A25B9D">
        <w:rPr>
          <w:rFonts w:ascii="Times New Roman" w:hAnsi="Times New Roman"/>
          <w:b/>
          <w:sz w:val="24"/>
          <w:szCs w:val="24"/>
        </w:rPr>
        <w:t>B2. Program Specific Outcomes (PSOs)</w:t>
      </w:r>
    </w:p>
    <w:p w14:paraId="5319B05E" w14:textId="57A6B1DF" w:rsidR="00333726" w:rsidRDefault="00333726" w:rsidP="00333726">
      <w:pPr>
        <w:pStyle w:val="ListParagraph"/>
        <w:numPr>
          <w:ilvl w:val="0"/>
          <w:numId w:val="30"/>
        </w:numPr>
        <w:autoSpaceDE w:val="0"/>
        <w:autoSpaceDN w:val="0"/>
        <w:adjustRightInd w:val="0"/>
        <w:spacing w:after="0" w:line="360" w:lineRule="auto"/>
        <w:contextualSpacing/>
        <w:rPr>
          <w:sz w:val="24"/>
          <w:szCs w:val="24"/>
        </w:rPr>
      </w:pPr>
      <w:r>
        <w:rPr>
          <w:sz w:val="24"/>
          <w:szCs w:val="24"/>
        </w:rPr>
        <w:t>Perform system and application programming using computer system concepts, concepts of Data Structures, algorithm development, problem so</w:t>
      </w:r>
      <w:r w:rsidR="00DB696D">
        <w:rPr>
          <w:sz w:val="24"/>
          <w:szCs w:val="24"/>
        </w:rPr>
        <w:t>lving and optimizing techniques.</w:t>
      </w:r>
    </w:p>
    <w:p w14:paraId="1B8FE6F5" w14:textId="77777777" w:rsidR="00333726" w:rsidRDefault="00333726" w:rsidP="00333726">
      <w:pPr>
        <w:pStyle w:val="ListParagraph"/>
        <w:numPr>
          <w:ilvl w:val="0"/>
          <w:numId w:val="30"/>
        </w:numPr>
        <w:autoSpaceDE w:val="0"/>
        <w:autoSpaceDN w:val="0"/>
        <w:adjustRightInd w:val="0"/>
        <w:spacing w:after="0" w:line="360" w:lineRule="auto"/>
        <w:contextualSpacing/>
        <w:rPr>
          <w:sz w:val="24"/>
          <w:szCs w:val="24"/>
        </w:rPr>
      </w:pPr>
      <w:r>
        <w:rPr>
          <w:sz w:val="24"/>
          <w:szCs w:val="24"/>
        </w:rPr>
        <w:t>Apply software development and project management methodologies using concepts of front-end and back-end development and emerging technologies and platforms.</w:t>
      </w:r>
    </w:p>
    <w:p w14:paraId="7A9C128D" w14:textId="6C47137E" w:rsidR="007262BC" w:rsidRPr="0078299D" w:rsidRDefault="00DB696D" w:rsidP="00DB696D">
      <w:pPr>
        <w:pStyle w:val="ListParagraph"/>
        <w:numPr>
          <w:ilvl w:val="0"/>
          <w:numId w:val="30"/>
        </w:numPr>
        <w:autoSpaceDE w:val="0"/>
        <w:autoSpaceDN w:val="0"/>
        <w:adjustRightInd w:val="0"/>
        <w:spacing w:after="0" w:line="240" w:lineRule="auto"/>
        <w:contextualSpacing/>
        <w:jc w:val="both"/>
        <w:rPr>
          <w:rFonts w:ascii="Times New Roman" w:hAnsi="Times New Roman"/>
          <w:bCs/>
          <w:spacing w:val="4"/>
          <w:kern w:val="2"/>
          <w:sz w:val="24"/>
          <w:szCs w:val="24"/>
        </w:rPr>
      </w:pPr>
      <w:r w:rsidRPr="00DB696D">
        <w:rPr>
          <w:rFonts w:ascii="Times New Roman" w:hAnsi="Times New Roman"/>
          <w:bCs/>
          <w:spacing w:val="4"/>
          <w:kern w:val="2"/>
          <w:sz w:val="24"/>
          <w:szCs w:val="24"/>
        </w:rPr>
        <w:t>To create &amp; develop most efficient solutions by applying machine learning with analytical emphasis on industrial and research problems.</w:t>
      </w:r>
    </w:p>
    <w:p w14:paraId="5080AB59" w14:textId="77777777" w:rsidR="00333726" w:rsidRDefault="00333726" w:rsidP="00DC6692">
      <w:pPr>
        <w:pStyle w:val="ListParagraph"/>
        <w:ind w:left="360"/>
        <w:rPr>
          <w:rFonts w:ascii="Times New Roman" w:hAnsi="Times New Roman"/>
          <w:sz w:val="24"/>
          <w:szCs w:val="24"/>
        </w:rPr>
      </w:pPr>
    </w:p>
    <w:p w14:paraId="733A668C" w14:textId="77777777" w:rsidR="00333726" w:rsidRDefault="00333726" w:rsidP="00DC6692">
      <w:pPr>
        <w:pStyle w:val="ListParagraph"/>
        <w:ind w:left="360"/>
        <w:rPr>
          <w:rFonts w:ascii="Times New Roman" w:hAnsi="Times New Roman"/>
          <w:sz w:val="24"/>
          <w:szCs w:val="24"/>
        </w:rPr>
      </w:pPr>
    </w:p>
    <w:p w14:paraId="227CF44F" w14:textId="77777777" w:rsidR="00333726" w:rsidRDefault="00333726" w:rsidP="00DC6692">
      <w:pPr>
        <w:pStyle w:val="ListParagraph"/>
        <w:ind w:left="360"/>
        <w:rPr>
          <w:rFonts w:ascii="Times New Roman" w:hAnsi="Times New Roman"/>
          <w:sz w:val="24"/>
          <w:szCs w:val="24"/>
        </w:rPr>
      </w:pPr>
    </w:p>
    <w:p w14:paraId="2EB54075" w14:textId="77777777" w:rsidR="00F8333D" w:rsidRPr="00333726" w:rsidRDefault="00333726" w:rsidP="00333726">
      <w:pPr>
        <w:rPr>
          <w:rFonts w:ascii="Times New Roman" w:hAnsi="Times New Roman"/>
          <w:b/>
          <w:color w:val="FF0000"/>
          <w:sz w:val="24"/>
          <w:szCs w:val="24"/>
        </w:rPr>
      </w:pPr>
      <w:r w:rsidRPr="00333726">
        <w:rPr>
          <w:rFonts w:ascii="Times New Roman" w:hAnsi="Times New Roman"/>
          <w:b/>
          <w:color w:val="000000" w:themeColor="text1"/>
          <w:sz w:val="24"/>
          <w:szCs w:val="24"/>
        </w:rPr>
        <w:t xml:space="preserve">COURSE OUTCOMES for </w:t>
      </w:r>
      <w:r w:rsidR="00D64B9B">
        <w:rPr>
          <w:rFonts w:ascii="Times New Roman" w:hAnsi="Times New Roman"/>
          <w:b/>
          <w:color w:val="000000" w:themeColor="text1"/>
          <w:sz w:val="24"/>
          <w:szCs w:val="24"/>
        </w:rPr>
        <w:t>Cryptography and Network Security lab</w:t>
      </w:r>
      <w:r w:rsidR="00F8333D" w:rsidRPr="00333726">
        <w:rPr>
          <w:rFonts w:ascii="Times New Roman" w:hAnsi="Times New Roman"/>
          <w:b/>
          <w:color w:val="000000" w:themeColor="text1"/>
          <w:sz w:val="24"/>
          <w:szCs w:val="24"/>
        </w:rPr>
        <w:t xml:space="preserve">: At the end of this course student should be able to </w:t>
      </w:r>
    </w:p>
    <w:p w14:paraId="7C486254" w14:textId="77777777" w:rsidR="00DB696D" w:rsidRPr="00DB696D" w:rsidRDefault="00DB696D" w:rsidP="00DB696D">
      <w:pPr>
        <w:autoSpaceDE w:val="0"/>
        <w:autoSpaceDN w:val="0"/>
        <w:adjustRightInd w:val="0"/>
        <w:spacing w:after="0" w:line="240" w:lineRule="auto"/>
        <w:ind w:firstLine="360"/>
        <w:rPr>
          <w:rFonts w:ascii="Times New Roman" w:hAnsi="Times New Roman"/>
          <w:spacing w:val="4"/>
          <w:kern w:val="2"/>
          <w:sz w:val="24"/>
          <w:lang w:val="en-GB"/>
        </w:rPr>
      </w:pPr>
      <w:r w:rsidRPr="00DB696D">
        <w:rPr>
          <w:rFonts w:ascii="Times New Roman" w:hAnsi="Times New Roman"/>
          <w:spacing w:val="4"/>
          <w:kern w:val="2"/>
          <w:sz w:val="24"/>
          <w:lang w:val="en-GB"/>
        </w:rPr>
        <w:t>CO1.  Understand the basic concepts of text classification and lexical analysis.</w:t>
      </w:r>
    </w:p>
    <w:p w14:paraId="7FF124E0" w14:textId="77777777" w:rsidR="00DB696D" w:rsidRPr="00DB696D" w:rsidRDefault="00DB696D" w:rsidP="00DB696D">
      <w:pPr>
        <w:autoSpaceDE w:val="0"/>
        <w:autoSpaceDN w:val="0"/>
        <w:adjustRightInd w:val="0"/>
        <w:spacing w:after="0" w:line="240" w:lineRule="auto"/>
        <w:ind w:firstLine="360"/>
        <w:rPr>
          <w:rFonts w:ascii="Times New Roman" w:hAnsi="Times New Roman"/>
          <w:spacing w:val="4"/>
          <w:kern w:val="2"/>
          <w:sz w:val="24"/>
          <w:lang w:val="en-GB"/>
        </w:rPr>
      </w:pPr>
    </w:p>
    <w:p w14:paraId="6120A906" w14:textId="77777777" w:rsidR="00DB696D" w:rsidRPr="00DB696D" w:rsidRDefault="00DB696D" w:rsidP="00DB696D">
      <w:pPr>
        <w:autoSpaceDE w:val="0"/>
        <w:autoSpaceDN w:val="0"/>
        <w:adjustRightInd w:val="0"/>
        <w:spacing w:after="0" w:line="240" w:lineRule="auto"/>
        <w:ind w:firstLine="360"/>
        <w:rPr>
          <w:rFonts w:ascii="Times New Roman" w:hAnsi="Times New Roman"/>
          <w:spacing w:val="4"/>
          <w:kern w:val="2"/>
          <w:sz w:val="24"/>
          <w:lang w:val="en-GB"/>
        </w:rPr>
      </w:pPr>
      <w:r w:rsidRPr="00DB696D">
        <w:rPr>
          <w:rFonts w:ascii="Times New Roman" w:hAnsi="Times New Roman"/>
          <w:spacing w:val="4"/>
          <w:kern w:val="2"/>
          <w:sz w:val="24"/>
          <w:lang w:val="en-GB"/>
        </w:rPr>
        <w:t>CO2.  Understanding the basic concepts of Natural Language Processing.</w:t>
      </w:r>
    </w:p>
    <w:p w14:paraId="3D012A90" w14:textId="77777777" w:rsidR="00DB696D" w:rsidRPr="00DB696D" w:rsidRDefault="00DB696D" w:rsidP="00DB696D">
      <w:pPr>
        <w:autoSpaceDE w:val="0"/>
        <w:autoSpaceDN w:val="0"/>
        <w:adjustRightInd w:val="0"/>
        <w:spacing w:after="0" w:line="240" w:lineRule="auto"/>
        <w:ind w:firstLine="360"/>
        <w:rPr>
          <w:rFonts w:ascii="Times New Roman" w:hAnsi="Times New Roman"/>
          <w:spacing w:val="4"/>
          <w:kern w:val="2"/>
          <w:sz w:val="24"/>
          <w:lang w:val="en-GB"/>
        </w:rPr>
      </w:pPr>
    </w:p>
    <w:p w14:paraId="6854EFBA" w14:textId="70CAB8EA" w:rsidR="00073122" w:rsidRDefault="00DB696D" w:rsidP="00DB696D">
      <w:pPr>
        <w:autoSpaceDE w:val="0"/>
        <w:autoSpaceDN w:val="0"/>
        <w:adjustRightInd w:val="0"/>
        <w:spacing w:after="0" w:line="240" w:lineRule="auto"/>
        <w:ind w:firstLine="360"/>
        <w:rPr>
          <w:rFonts w:ascii="Times New Roman" w:hAnsi="Times New Roman"/>
          <w:bCs/>
          <w:sz w:val="24"/>
        </w:rPr>
      </w:pPr>
      <w:r w:rsidRPr="00DB696D">
        <w:rPr>
          <w:rFonts w:ascii="Times New Roman" w:hAnsi="Times New Roman"/>
          <w:spacing w:val="4"/>
          <w:kern w:val="2"/>
          <w:sz w:val="24"/>
          <w:lang w:val="en-GB"/>
        </w:rPr>
        <w:t>CO3.  Understanding the basic concepts of information retrieval.</w:t>
      </w:r>
    </w:p>
    <w:p w14:paraId="1D7D9088" w14:textId="77777777" w:rsidR="00073122" w:rsidRDefault="00073122" w:rsidP="00073122">
      <w:pPr>
        <w:autoSpaceDE w:val="0"/>
        <w:autoSpaceDN w:val="0"/>
        <w:adjustRightInd w:val="0"/>
        <w:spacing w:after="0" w:line="240" w:lineRule="auto"/>
        <w:ind w:firstLine="360"/>
        <w:rPr>
          <w:rFonts w:ascii="Times New Roman" w:hAnsi="Times New Roman"/>
          <w:bCs/>
          <w:sz w:val="24"/>
        </w:rPr>
      </w:pPr>
    </w:p>
    <w:p w14:paraId="751E82B3" w14:textId="77777777" w:rsidR="0073067B" w:rsidRDefault="0073067B" w:rsidP="0073067B">
      <w:pPr>
        <w:spacing w:after="0" w:line="240" w:lineRule="auto"/>
        <w:jc w:val="both"/>
        <w:rPr>
          <w:rFonts w:ascii="Times New Roman" w:hAnsi="Times New Roman"/>
        </w:rPr>
      </w:pPr>
    </w:p>
    <w:p w14:paraId="2E89104E" w14:textId="77777777" w:rsidR="0073067B" w:rsidRDefault="0073067B" w:rsidP="0073067B">
      <w:pPr>
        <w:autoSpaceDE w:val="0"/>
        <w:autoSpaceDN w:val="0"/>
        <w:adjustRightInd w:val="0"/>
        <w:spacing w:after="0" w:line="240" w:lineRule="auto"/>
        <w:ind w:firstLine="360"/>
        <w:rPr>
          <w:rFonts w:ascii="Times New Roman" w:hAnsi="Times New Roman"/>
          <w:b/>
          <w:sz w:val="24"/>
          <w:szCs w:val="24"/>
        </w:rPr>
      </w:pPr>
      <w:r w:rsidRPr="00035A4A">
        <w:rPr>
          <w:rFonts w:ascii="Times New Roman" w:hAnsi="Times New Roman"/>
          <w:b/>
          <w:sz w:val="24"/>
          <w:szCs w:val="24"/>
        </w:rPr>
        <w:t xml:space="preserve">Table: Correlation of POs </w:t>
      </w:r>
      <w:r>
        <w:rPr>
          <w:rFonts w:ascii="Times New Roman" w:hAnsi="Times New Roman"/>
          <w:b/>
          <w:sz w:val="24"/>
          <w:szCs w:val="24"/>
        </w:rPr>
        <w:t xml:space="preserve">and PSOs </w:t>
      </w:r>
      <w:r w:rsidRPr="00035A4A">
        <w:rPr>
          <w:rFonts w:ascii="Times New Roman" w:hAnsi="Times New Roman"/>
          <w:b/>
          <w:sz w:val="24"/>
          <w:szCs w:val="24"/>
        </w:rPr>
        <w:t xml:space="preserve">v/s COs </w:t>
      </w:r>
    </w:p>
    <w:tbl>
      <w:tblPr>
        <w:tblStyle w:val="TableGrid19"/>
        <w:tblpPr w:leftFromText="180" w:rightFromText="180" w:vertAnchor="text" w:horzAnchor="margin" w:tblpY="187"/>
        <w:tblW w:w="9000" w:type="dxa"/>
        <w:tblLayout w:type="fixed"/>
        <w:tblLook w:val="04A0" w:firstRow="1" w:lastRow="0" w:firstColumn="1" w:lastColumn="0" w:noHBand="0" w:noVBand="1"/>
      </w:tblPr>
      <w:tblGrid>
        <w:gridCol w:w="985"/>
        <w:gridCol w:w="540"/>
        <w:gridCol w:w="521"/>
        <w:gridCol w:w="469"/>
        <w:gridCol w:w="506"/>
        <w:gridCol w:w="480"/>
        <w:gridCol w:w="454"/>
        <w:gridCol w:w="521"/>
        <w:gridCol w:w="469"/>
        <w:gridCol w:w="540"/>
        <w:gridCol w:w="540"/>
        <w:gridCol w:w="540"/>
        <w:gridCol w:w="542"/>
        <w:gridCol w:w="639"/>
        <w:gridCol w:w="624"/>
        <w:gridCol w:w="630"/>
      </w:tblGrid>
      <w:tr w:rsidR="00DB696D" w:rsidRPr="00DB696D" w14:paraId="7CF1444A" w14:textId="77777777" w:rsidTr="00A10CA6">
        <w:trPr>
          <w:trHeight w:val="251"/>
        </w:trPr>
        <w:tc>
          <w:tcPr>
            <w:tcW w:w="985" w:type="dxa"/>
            <w:tcBorders>
              <w:top w:val="single" w:sz="4" w:space="0" w:color="000000"/>
              <w:left w:val="single" w:sz="4" w:space="0" w:color="000000"/>
              <w:bottom w:val="single" w:sz="4" w:space="0" w:color="000000"/>
              <w:right w:val="single" w:sz="4" w:space="0" w:color="000000"/>
            </w:tcBorders>
            <w:hideMark/>
          </w:tcPr>
          <w:p w14:paraId="064F5E3F" w14:textId="77777777" w:rsidR="00DB696D" w:rsidRPr="00DB696D" w:rsidRDefault="00DB696D" w:rsidP="00DB696D">
            <w:pPr>
              <w:rPr>
                <w:rFonts w:ascii="Times New Roman" w:hAnsi="Times New Roman"/>
                <w:sz w:val="18"/>
                <w:szCs w:val="18"/>
              </w:rPr>
            </w:pPr>
            <w:r w:rsidRPr="00DB696D">
              <w:rPr>
                <w:rFonts w:ascii="Times New Roman" w:hAnsi="Times New Roman"/>
                <w:sz w:val="18"/>
                <w:szCs w:val="18"/>
              </w:rPr>
              <w:t>Course Outcomes</w:t>
            </w:r>
          </w:p>
        </w:tc>
        <w:tc>
          <w:tcPr>
            <w:tcW w:w="540" w:type="dxa"/>
            <w:tcBorders>
              <w:top w:val="single" w:sz="4" w:space="0" w:color="000000"/>
              <w:left w:val="single" w:sz="4" w:space="0" w:color="000000"/>
              <w:bottom w:val="single" w:sz="4" w:space="0" w:color="000000"/>
              <w:right w:val="single" w:sz="4" w:space="0" w:color="000000"/>
            </w:tcBorders>
            <w:hideMark/>
          </w:tcPr>
          <w:p w14:paraId="2DDF47F7" w14:textId="77777777" w:rsidR="00DB696D" w:rsidRPr="00DB696D" w:rsidRDefault="00DB696D" w:rsidP="00DB696D">
            <w:pPr>
              <w:rPr>
                <w:rFonts w:ascii="Times New Roman" w:hAnsi="Times New Roman"/>
                <w:sz w:val="18"/>
                <w:szCs w:val="18"/>
              </w:rPr>
            </w:pPr>
            <w:r w:rsidRPr="00DB696D">
              <w:rPr>
                <w:rFonts w:ascii="Times New Roman" w:hAnsi="Times New Roman"/>
                <w:sz w:val="18"/>
                <w:szCs w:val="18"/>
              </w:rPr>
              <w:t>PO 1</w:t>
            </w:r>
          </w:p>
        </w:tc>
        <w:tc>
          <w:tcPr>
            <w:tcW w:w="521" w:type="dxa"/>
            <w:tcBorders>
              <w:top w:val="single" w:sz="4" w:space="0" w:color="000000"/>
              <w:left w:val="single" w:sz="4" w:space="0" w:color="000000"/>
              <w:bottom w:val="single" w:sz="4" w:space="0" w:color="000000"/>
              <w:right w:val="single" w:sz="4" w:space="0" w:color="000000"/>
            </w:tcBorders>
            <w:hideMark/>
          </w:tcPr>
          <w:p w14:paraId="69D8A798" w14:textId="77777777" w:rsidR="00DB696D" w:rsidRPr="00DB696D" w:rsidRDefault="00DB696D" w:rsidP="00DB696D">
            <w:pPr>
              <w:rPr>
                <w:rFonts w:ascii="Times New Roman" w:hAnsi="Times New Roman"/>
                <w:sz w:val="18"/>
                <w:szCs w:val="18"/>
              </w:rPr>
            </w:pPr>
            <w:r w:rsidRPr="00DB696D">
              <w:rPr>
                <w:rFonts w:ascii="Times New Roman" w:hAnsi="Times New Roman"/>
                <w:sz w:val="18"/>
                <w:szCs w:val="18"/>
              </w:rPr>
              <w:t>PO2</w:t>
            </w:r>
          </w:p>
        </w:tc>
        <w:tc>
          <w:tcPr>
            <w:tcW w:w="469" w:type="dxa"/>
            <w:tcBorders>
              <w:top w:val="single" w:sz="4" w:space="0" w:color="000000"/>
              <w:left w:val="single" w:sz="4" w:space="0" w:color="000000"/>
              <w:bottom w:val="single" w:sz="4" w:space="0" w:color="000000"/>
              <w:right w:val="single" w:sz="4" w:space="0" w:color="000000"/>
            </w:tcBorders>
            <w:hideMark/>
          </w:tcPr>
          <w:p w14:paraId="37A25C65" w14:textId="77777777" w:rsidR="00DB696D" w:rsidRPr="00DB696D" w:rsidRDefault="00DB696D" w:rsidP="00DB696D">
            <w:pPr>
              <w:rPr>
                <w:rFonts w:ascii="Times New Roman" w:hAnsi="Times New Roman"/>
                <w:sz w:val="18"/>
                <w:szCs w:val="18"/>
              </w:rPr>
            </w:pPr>
            <w:r w:rsidRPr="00DB696D">
              <w:rPr>
                <w:rFonts w:ascii="Times New Roman" w:hAnsi="Times New Roman"/>
                <w:sz w:val="18"/>
                <w:szCs w:val="18"/>
              </w:rPr>
              <w:t>PO3</w:t>
            </w:r>
          </w:p>
        </w:tc>
        <w:tc>
          <w:tcPr>
            <w:tcW w:w="506" w:type="dxa"/>
            <w:tcBorders>
              <w:top w:val="single" w:sz="4" w:space="0" w:color="000000"/>
              <w:left w:val="single" w:sz="4" w:space="0" w:color="000000"/>
              <w:bottom w:val="single" w:sz="4" w:space="0" w:color="000000"/>
              <w:right w:val="single" w:sz="4" w:space="0" w:color="000000"/>
            </w:tcBorders>
            <w:hideMark/>
          </w:tcPr>
          <w:p w14:paraId="6ABF50ED" w14:textId="77777777" w:rsidR="00DB696D" w:rsidRPr="00DB696D" w:rsidRDefault="00DB696D" w:rsidP="00DB696D">
            <w:pPr>
              <w:rPr>
                <w:rFonts w:ascii="Times New Roman" w:hAnsi="Times New Roman"/>
                <w:sz w:val="18"/>
                <w:szCs w:val="18"/>
              </w:rPr>
            </w:pPr>
            <w:r w:rsidRPr="00DB696D">
              <w:rPr>
                <w:rFonts w:ascii="Times New Roman" w:hAnsi="Times New Roman"/>
                <w:sz w:val="18"/>
                <w:szCs w:val="18"/>
              </w:rPr>
              <w:t>PO4</w:t>
            </w:r>
          </w:p>
        </w:tc>
        <w:tc>
          <w:tcPr>
            <w:tcW w:w="480" w:type="dxa"/>
            <w:tcBorders>
              <w:top w:val="single" w:sz="4" w:space="0" w:color="000000"/>
              <w:left w:val="single" w:sz="4" w:space="0" w:color="000000"/>
              <w:bottom w:val="single" w:sz="4" w:space="0" w:color="000000"/>
              <w:right w:val="single" w:sz="4" w:space="0" w:color="000000"/>
            </w:tcBorders>
            <w:hideMark/>
          </w:tcPr>
          <w:p w14:paraId="489083D1" w14:textId="77777777" w:rsidR="00DB696D" w:rsidRPr="00DB696D" w:rsidRDefault="00DB696D" w:rsidP="00DB696D">
            <w:pPr>
              <w:rPr>
                <w:rFonts w:ascii="Times New Roman" w:hAnsi="Times New Roman"/>
                <w:sz w:val="18"/>
                <w:szCs w:val="18"/>
              </w:rPr>
            </w:pPr>
            <w:r w:rsidRPr="00DB696D">
              <w:rPr>
                <w:rFonts w:ascii="Times New Roman" w:hAnsi="Times New Roman"/>
                <w:sz w:val="18"/>
                <w:szCs w:val="18"/>
              </w:rPr>
              <w:t>PO5</w:t>
            </w:r>
          </w:p>
        </w:tc>
        <w:tc>
          <w:tcPr>
            <w:tcW w:w="454" w:type="dxa"/>
            <w:tcBorders>
              <w:top w:val="single" w:sz="4" w:space="0" w:color="000000"/>
              <w:left w:val="single" w:sz="4" w:space="0" w:color="000000"/>
              <w:bottom w:val="single" w:sz="4" w:space="0" w:color="000000"/>
              <w:right w:val="single" w:sz="4" w:space="0" w:color="000000"/>
            </w:tcBorders>
            <w:hideMark/>
          </w:tcPr>
          <w:p w14:paraId="6B1DBC18" w14:textId="77777777" w:rsidR="00DB696D" w:rsidRPr="00DB696D" w:rsidRDefault="00DB696D" w:rsidP="00DB696D">
            <w:pPr>
              <w:rPr>
                <w:rFonts w:ascii="Times New Roman" w:hAnsi="Times New Roman"/>
                <w:sz w:val="18"/>
                <w:szCs w:val="18"/>
              </w:rPr>
            </w:pPr>
            <w:r w:rsidRPr="00DB696D">
              <w:rPr>
                <w:rFonts w:ascii="Times New Roman" w:hAnsi="Times New Roman"/>
                <w:sz w:val="18"/>
                <w:szCs w:val="18"/>
              </w:rPr>
              <w:t>PO6</w:t>
            </w:r>
          </w:p>
        </w:tc>
        <w:tc>
          <w:tcPr>
            <w:tcW w:w="521" w:type="dxa"/>
            <w:tcBorders>
              <w:top w:val="single" w:sz="4" w:space="0" w:color="000000"/>
              <w:left w:val="single" w:sz="4" w:space="0" w:color="000000"/>
              <w:bottom w:val="single" w:sz="4" w:space="0" w:color="000000"/>
              <w:right w:val="single" w:sz="4" w:space="0" w:color="000000"/>
            </w:tcBorders>
            <w:hideMark/>
          </w:tcPr>
          <w:p w14:paraId="6EC5D662" w14:textId="77777777" w:rsidR="00DB696D" w:rsidRPr="00DB696D" w:rsidRDefault="00DB696D" w:rsidP="00DB696D">
            <w:pPr>
              <w:rPr>
                <w:rFonts w:ascii="Times New Roman" w:hAnsi="Times New Roman"/>
                <w:sz w:val="18"/>
                <w:szCs w:val="18"/>
              </w:rPr>
            </w:pPr>
            <w:r w:rsidRPr="00DB696D">
              <w:rPr>
                <w:rFonts w:ascii="Times New Roman" w:hAnsi="Times New Roman"/>
                <w:sz w:val="18"/>
                <w:szCs w:val="18"/>
              </w:rPr>
              <w:t>PO7</w:t>
            </w:r>
          </w:p>
        </w:tc>
        <w:tc>
          <w:tcPr>
            <w:tcW w:w="469" w:type="dxa"/>
            <w:tcBorders>
              <w:top w:val="single" w:sz="4" w:space="0" w:color="000000"/>
              <w:left w:val="single" w:sz="4" w:space="0" w:color="000000"/>
              <w:bottom w:val="single" w:sz="4" w:space="0" w:color="000000"/>
              <w:right w:val="single" w:sz="4" w:space="0" w:color="000000"/>
            </w:tcBorders>
            <w:hideMark/>
          </w:tcPr>
          <w:p w14:paraId="36BE5C92" w14:textId="77777777" w:rsidR="00DB696D" w:rsidRPr="00DB696D" w:rsidRDefault="00DB696D" w:rsidP="00DB696D">
            <w:pPr>
              <w:rPr>
                <w:rFonts w:ascii="Times New Roman" w:hAnsi="Times New Roman"/>
                <w:sz w:val="18"/>
                <w:szCs w:val="18"/>
              </w:rPr>
            </w:pPr>
            <w:r w:rsidRPr="00DB696D">
              <w:rPr>
                <w:rFonts w:ascii="Times New Roman" w:hAnsi="Times New Roman"/>
                <w:sz w:val="18"/>
                <w:szCs w:val="18"/>
              </w:rPr>
              <w:t>PO8</w:t>
            </w:r>
          </w:p>
        </w:tc>
        <w:tc>
          <w:tcPr>
            <w:tcW w:w="540" w:type="dxa"/>
            <w:tcBorders>
              <w:top w:val="single" w:sz="4" w:space="0" w:color="000000"/>
              <w:left w:val="single" w:sz="4" w:space="0" w:color="000000"/>
              <w:bottom w:val="single" w:sz="4" w:space="0" w:color="000000"/>
              <w:right w:val="single" w:sz="4" w:space="0" w:color="000000"/>
            </w:tcBorders>
            <w:hideMark/>
          </w:tcPr>
          <w:p w14:paraId="3FF22754" w14:textId="77777777" w:rsidR="00DB696D" w:rsidRPr="00DB696D" w:rsidRDefault="00DB696D" w:rsidP="00DB696D">
            <w:pPr>
              <w:rPr>
                <w:rFonts w:ascii="Times New Roman" w:hAnsi="Times New Roman"/>
                <w:sz w:val="18"/>
                <w:szCs w:val="18"/>
              </w:rPr>
            </w:pPr>
            <w:r w:rsidRPr="00DB696D">
              <w:rPr>
                <w:rFonts w:ascii="Times New Roman" w:hAnsi="Times New Roman"/>
                <w:sz w:val="18"/>
                <w:szCs w:val="18"/>
              </w:rPr>
              <w:t>PO 9</w:t>
            </w:r>
          </w:p>
        </w:tc>
        <w:tc>
          <w:tcPr>
            <w:tcW w:w="540" w:type="dxa"/>
            <w:tcBorders>
              <w:top w:val="single" w:sz="4" w:space="0" w:color="000000"/>
              <w:left w:val="single" w:sz="4" w:space="0" w:color="000000"/>
              <w:bottom w:val="single" w:sz="4" w:space="0" w:color="000000"/>
              <w:right w:val="single" w:sz="4" w:space="0" w:color="000000"/>
            </w:tcBorders>
            <w:hideMark/>
          </w:tcPr>
          <w:p w14:paraId="47DB96A2" w14:textId="77777777" w:rsidR="00DB696D" w:rsidRPr="00DB696D" w:rsidRDefault="00DB696D" w:rsidP="00DB696D">
            <w:pPr>
              <w:rPr>
                <w:rFonts w:ascii="Times New Roman" w:hAnsi="Times New Roman"/>
                <w:sz w:val="18"/>
                <w:szCs w:val="18"/>
              </w:rPr>
            </w:pPr>
            <w:r w:rsidRPr="00DB696D">
              <w:rPr>
                <w:rFonts w:ascii="Times New Roman" w:hAnsi="Times New Roman"/>
                <w:sz w:val="18"/>
                <w:szCs w:val="18"/>
              </w:rPr>
              <w:t>PO 10</w:t>
            </w:r>
          </w:p>
        </w:tc>
        <w:tc>
          <w:tcPr>
            <w:tcW w:w="540" w:type="dxa"/>
            <w:tcBorders>
              <w:top w:val="single" w:sz="4" w:space="0" w:color="000000"/>
              <w:left w:val="single" w:sz="4" w:space="0" w:color="000000"/>
              <w:bottom w:val="single" w:sz="4" w:space="0" w:color="000000"/>
              <w:right w:val="single" w:sz="4" w:space="0" w:color="000000"/>
            </w:tcBorders>
            <w:hideMark/>
          </w:tcPr>
          <w:p w14:paraId="4E2EABE1" w14:textId="77777777" w:rsidR="00DB696D" w:rsidRPr="00DB696D" w:rsidRDefault="00DB696D" w:rsidP="00DB696D">
            <w:pPr>
              <w:rPr>
                <w:rFonts w:ascii="Times New Roman" w:hAnsi="Times New Roman"/>
                <w:sz w:val="18"/>
                <w:szCs w:val="18"/>
              </w:rPr>
            </w:pPr>
            <w:r w:rsidRPr="00DB696D">
              <w:rPr>
                <w:rFonts w:ascii="Times New Roman" w:hAnsi="Times New Roman"/>
                <w:sz w:val="18"/>
                <w:szCs w:val="18"/>
              </w:rPr>
              <w:t>PO 11</w:t>
            </w:r>
          </w:p>
        </w:tc>
        <w:tc>
          <w:tcPr>
            <w:tcW w:w="542" w:type="dxa"/>
            <w:tcBorders>
              <w:top w:val="single" w:sz="4" w:space="0" w:color="000000"/>
              <w:left w:val="single" w:sz="4" w:space="0" w:color="000000"/>
              <w:bottom w:val="single" w:sz="4" w:space="0" w:color="000000"/>
              <w:right w:val="single" w:sz="4" w:space="0" w:color="000000"/>
            </w:tcBorders>
            <w:hideMark/>
          </w:tcPr>
          <w:p w14:paraId="6F84A735" w14:textId="77777777" w:rsidR="00DB696D" w:rsidRPr="00DB696D" w:rsidRDefault="00DB696D" w:rsidP="00DB696D">
            <w:pPr>
              <w:rPr>
                <w:rFonts w:ascii="Times New Roman" w:hAnsi="Times New Roman"/>
                <w:sz w:val="18"/>
                <w:szCs w:val="18"/>
              </w:rPr>
            </w:pPr>
            <w:r w:rsidRPr="00DB696D">
              <w:rPr>
                <w:rFonts w:ascii="Times New Roman" w:hAnsi="Times New Roman"/>
                <w:sz w:val="18"/>
                <w:szCs w:val="18"/>
              </w:rPr>
              <w:t>PO 12</w:t>
            </w:r>
          </w:p>
        </w:tc>
        <w:tc>
          <w:tcPr>
            <w:tcW w:w="639" w:type="dxa"/>
            <w:tcBorders>
              <w:top w:val="single" w:sz="4" w:space="0" w:color="000000"/>
              <w:left w:val="single" w:sz="4" w:space="0" w:color="000000"/>
              <w:bottom w:val="single" w:sz="4" w:space="0" w:color="000000"/>
              <w:right w:val="single" w:sz="4" w:space="0" w:color="000000"/>
            </w:tcBorders>
            <w:hideMark/>
          </w:tcPr>
          <w:p w14:paraId="4F0F9F9A" w14:textId="77777777" w:rsidR="00DB696D" w:rsidRPr="00DB696D" w:rsidRDefault="00DB696D" w:rsidP="00DB696D">
            <w:pPr>
              <w:rPr>
                <w:rFonts w:ascii="Times New Roman" w:hAnsi="Times New Roman"/>
                <w:sz w:val="18"/>
                <w:szCs w:val="18"/>
              </w:rPr>
            </w:pPr>
            <w:r w:rsidRPr="00DB696D">
              <w:rPr>
                <w:rFonts w:ascii="Times New Roman" w:hAnsi="Times New Roman"/>
                <w:sz w:val="18"/>
                <w:szCs w:val="18"/>
              </w:rPr>
              <w:t>PSO 1</w:t>
            </w:r>
          </w:p>
        </w:tc>
        <w:tc>
          <w:tcPr>
            <w:tcW w:w="624" w:type="dxa"/>
            <w:tcBorders>
              <w:top w:val="single" w:sz="4" w:space="0" w:color="000000"/>
              <w:left w:val="single" w:sz="4" w:space="0" w:color="000000"/>
              <w:bottom w:val="single" w:sz="4" w:space="0" w:color="000000"/>
              <w:right w:val="single" w:sz="4" w:space="0" w:color="000000"/>
            </w:tcBorders>
            <w:hideMark/>
          </w:tcPr>
          <w:p w14:paraId="256AC0D2" w14:textId="77777777" w:rsidR="00DB696D" w:rsidRPr="00DB696D" w:rsidRDefault="00DB696D" w:rsidP="00DB696D">
            <w:pPr>
              <w:rPr>
                <w:rFonts w:ascii="Times New Roman" w:hAnsi="Times New Roman"/>
                <w:sz w:val="18"/>
                <w:szCs w:val="18"/>
              </w:rPr>
            </w:pPr>
            <w:r w:rsidRPr="00DB696D">
              <w:rPr>
                <w:rFonts w:ascii="Times New Roman" w:hAnsi="Times New Roman"/>
                <w:sz w:val="18"/>
                <w:szCs w:val="18"/>
              </w:rPr>
              <w:t>PSO2</w:t>
            </w:r>
          </w:p>
        </w:tc>
        <w:tc>
          <w:tcPr>
            <w:tcW w:w="630" w:type="dxa"/>
            <w:tcBorders>
              <w:top w:val="single" w:sz="4" w:space="0" w:color="000000"/>
              <w:left w:val="single" w:sz="4" w:space="0" w:color="000000"/>
              <w:bottom w:val="single" w:sz="4" w:space="0" w:color="000000"/>
              <w:right w:val="single" w:sz="4" w:space="0" w:color="000000"/>
            </w:tcBorders>
            <w:hideMark/>
          </w:tcPr>
          <w:p w14:paraId="0B740505" w14:textId="77777777" w:rsidR="00DB696D" w:rsidRPr="00DB696D" w:rsidRDefault="00DB696D" w:rsidP="00DB696D">
            <w:pPr>
              <w:rPr>
                <w:rFonts w:ascii="Times New Roman" w:hAnsi="Times New Roman"/>
                <w:sz w:val="18"/>
                <w:szCs w:val="18"/>
              </w:rPr>
            </w:pPr>
            <w:r w:rsidRPr="00DB696D">
              <w:rPr>
                <w:rFonts w:ascii="Times New Roman" w:hAnsi="Times New Roman"/>
                <w:sz w:val="18"/>
                <w:szCs w:val="18"/>
              </w:rPr>
              <w:t>PSO3</w:t>
            </w:r>
          </w:p>
        </w:tc>
      </w:tr>
      <w:tr w:rsidR="00DB696D" w:rsidRPr="00DB696D" w14:paraId="234616CD" w14:textId="77777777" w:rsidTr="00A10CA6">
        <w:trPr>
          <w:trHeight w:val="251"/>
        </w:trPr>
        <w:tc>
          <w:tcPr>
            <w:tcW w:w="985" w:type="dxa"/>
            <w:tcBorders>
              <w:top w:val="single" w:sz="4" w:space="0" w:color="000000"/>
              <w:left w:val="single" w:sz="4" w:space="0" w:color="000000"/>
              <w:bottom w:val="single" w:sz="4" w:space="0" w:color="000000"/>
              <w:right w:val="single" w:sz="4" w:space="0" w:color="000000"/>
            </w:tcBorders>
            <w:hideMark/>
          </w:tcPr>
          <w:p w14:paraId="4ED5C2EB" w14:textId="77777777" w:rsidR="00DB696D" w:rsidRPr="00DB696D" w:rsidRDefault="00DB696D" w:rsidP="00DB696D">
            <w:pPr>
              <w:rPr>
                <w:rFonts w:ascii="Times New Roman" w:hAnsi="Times New Roman"/>
              </w:rPr>
            </w:pPr>
            <w:r w:rsidRPr="00DB696D">
              <w:rPr>
                <w:rFonts w:ascii="Times New Roman" w:hAnsi="Times New Roman"/>
              </w:rPr>
              <w:t>CO1</w:t>
            </w:r>
          </w:p>
        </w:tc>
        <w:tc>
          <w:tcPr>
            <w:tcW w:w="540" w:type="dxa"/>
            <w:tcBorders>
              <w:top w:val="single" w:sz="4" w:space="0" w:color="000000"/>
              <w:left w:val="single" w:sz="4" w:space="0" w:color="000000"/>
              <w:bottom w:val="single" w:sz="4" w:space="0" w:color="000000"/>
              <w:right w:val="single" w:sz="4" w:space="0" w:color="000000"/>
            </w:tcBorders>
            <w:hideMark/>
          </w:tcPr>
          <w:p w14:paraId="79A38AE8" w14:textId="77777777" w:rsidR="00DB696D" w:rsidRPr="00DB696D" w:rsidRDefault="00DB696D" w:rsidP="00DB696D">
            <w:pPr>
              <w:rPr>
                <w:rFonts w:ascii="Times New Roman" w:hAnsi="Times New Roman"/>
              </w:rPr>
            </w:pPr>
            <w:r w:rsidRPr="00DB696D">
              <w:rPr>
                <w:rFonts w:ascii="Times New Roman" w:hAnsi="Times New Roman"/>
              </w:rPr>
              <w:t>1</w:t>
            </w:r>
          </w:p>
        </w:tc>
        <w:tc>
          <w:tcPr>
            <w:tcW w:w="521" w:type="dxa"/>
            <w:tcBorders>
              <w:top w:val="single" w:sz="4" w:space="0" w:color="000000"/>
              <w:left w:val="single" w:sz="4" w:space="0" w:color="000000"/>
              <w:bottom w:val="single" w:sz="4" w:space="0" w:color="000000"/>
              <w:right w:val="single" w:sz="4" w:space="0" w:color="000000"/>
            </w:tcBorders>
            <w:hideMark/>
          </w:tcPr>
          <w:p w14:paraId="1214E8CF" w14:textId="77777777" w:rsidR="00DB696D" w:rsidRPr="00DB696D" w:rsidRDefault="00DB696D" w:rsidP="00DB696D">
            <w:pPr>
              <w:rPr>
                <w:rFonts w:ascii="Times New Roman" w:hAnsi="Times New Roman"/>
              </w:rPr>
            </w:pPr>
            <w:r w:rsidRPr="00DB696D">
              <w:rPr>
                <w:rFonts w:ascii="Times New Roman" w:hAnsi="Times New Roman"/>
              </w:rPr>
              <w:t>1</w:t>
            </w:r>
          </w:p>
        </w:tc>
        <w:tc>
          <w:tcPr>
            <w:tcW w:w="469" w:type="dxa"/>
            <w:tcBorders>
              <w:top w:val="single" w:sz="4" w:space="0" w:color="000000"/>
              <w:left w:val="single" w:sz="4" w:space="0" w:color="000000"/>
              <w:bottom w:val="single" w:sz="4" w:space="0" w:color="000000"/>
              <w:right w:val="single" w:sz="4" w:space="0" w:color="000000"/>
            </w:tcBorders>
            <w:hideMark/>
          </w:tcPr>
          <w:p w14:paraId="473410DC" w14:textId="77777777" w:rsidR="00DB696D" w:rsidRPr="00DB696D" w:rsidRDefault="00DB696D" w:rsidP="00DB696D">
            <w:pPr>
              <w:rPr>
                <w:rFonts w:ascii="Times New Roman" w:hAnsi="Times New Roman"/>
              </w:rPr>
            </w:pPr>
            <w:r w:rsidRPr="00DB696D">
              <w:rPr>
                <w:rFonts w:ascii="Times New Roman" w:hAnsi="Times New Roman"/>
              </w:rPr>
              <w:t>2</w:t>
            </w:r>
          </w:p>
        </w:tc>
        <w:tc>
          <w:tcPr>
            <w:tcW w:w="506" w:type="dxa"/>
            <w:tcBorders>
              <w:top w:val="single" w:sz="4" w:space="0" w:color="000000"/>
              <w:left w:val="single" w:sz="4" w:space="0" w:color="000000"/>
              <w:bottom w:val="single" w:sz="4" w:space="0" w:color="000000"/>
              <w:right w:val="single" w:sz="4" w:space="0" w:color="000000"/>
            </w:tcBorders>
          </w:tcPr>
          <w:p w14:paraId="3377A296" w14:textId="77777777" w:rsidR="00DB696D" w:rsidRPr="00DB696D" w:rsidRDefault="00DB696D" w:rsidP="00DB696D">
            <w:pPr>
              <w:rPr>
                <w:rFonts w:ascii="Times New Roman" w:hAnsi="Times New Roman"/>
              </w:rPr>
            </w:pPr>
          </w:p>
        </w:tc>
        <w:tc>
          <w:tcPr>
            <w:tcW w:w="480" w:type="dxa"/>
            <w:tcBorders>
              <w:top w:val="single" w:sz="4" w:space="0" w:color="000000"/>
              <w:left w:val="single" w:sz="4" w:space="0" w:color="000000"/>
              <w:bottom w:val="single" w:sz="4" w:space="0" w:color="000000"/>
              <w:right w:val="single" w:sz="4" w:space="0" w:color="000000"/>
            </w:tcBorders>
          </w:tcPr>
          <w:p w14:paraId="0FA52618" w14:textId="77777777" w:rsidR="00DB696D" w:rsidRPr="00DB696D" w:rsidRDefault="00DB696D" w:rsidP="00DB696D">
            <w:pPr>
              <w:rPr>
                <w:rFonts w:ascii="Times New Roman" w:hAnsi="Times New Roman"/>
              </w:rPr>
            </w:pPr>
          </w:p>
        </w:tc>
        <w:tc>
          <w:tcPr>
            <w:tcW w:w="454" w:type="dxa"/>
            <w:tcBorders>
              <w:top w:val="single" w:sz="4" w:space="0" w:color="000000"/>
              <w:left w:val="single" w:sz="4" w:space="0" w:color="000000"/>
              <w:bottom w:val="single" w:sz="4" w:space="0" w:color="000000"/>
              <w:right w:val="single" w:sz="4" w:space="0" w:color="000000"/>
            </w:tcBorders>
          </w:tcPr>
          <w:p w14:paraId="4DB312C7" w14:textId="77777777" w:rsidR="00DB696D" w:rsidRPr="00DB696D" w:rsidRDefault="00DB696D" w:rsidP="00DB696D">
            <w:pPr>
              <w:rPr>
                <w:rFonts w:ascii="Times New Roman" w:hAnsi="Times New Roman"/>
              </w:rPr>
            </w:pPr>
          </w:p>
        </w:tc>
        <w:tc>
          <w:tcPr>
            <w:tcW w:w="521" w:type="dxa"/>
            <w:tcBorders>
              <w:top w:val="single" w:sz="4" w:space="0" w:color="000000"/>
              <w:left w:val="single" w:sz="4" w:space="0" w:color="000000"/>
              <w:bottom w:val="single" w:sz="4" w:space="0" w:color="000000"/>
              <w:right w:val="single" w:sz="4" w:space="0" w:color="000000"/>
            </w:tcBorders>
          </w:tcPr>
          <w:p w14:paraId="69E42EA3" w14:textId="77777777" w:rsidR="00DB696D" w:rsidRPr="00DB696D" w:rsidRDefault="00DB696D" w:rsidP="00DB696D">
            <w:pPr>
              <w:rPr>
                <w:rFonts w:ascii="Times New Roman" w:hAnsi="Times New Roman"/>
              </w:rPr>
            </w:pPr>
          </w:p>
        </w:tc>
        <w:tc>
          <w:tcPr>
            <w:tcW w:w="469" w:type="dxa"/>
            <w:tcBorders>
              <w:top w:val="single" w:sz="4" w:space="0" w:color="000000"/>
              <w:left w:val="single" w:sz="4" w:space="0" w:color="000000"/>
              <w:bottom w:val="single" w:sz="4" w:space="0" w:color="000000"/>
              <w:right w:val="single" w:sz="4" w:space="0" w:color="000000"/>
            </w:tcBorders>
          </w:tcPr>
          <w:p w14:paraId="71DE14F4" w14:textId="77777777" w:rsidR="00DB696D" w:rsidRPr="00DB696D" w:rsidRDefault="00DB696D" w:rsidP="00DB696D">
            <w:pPr>
              <w:rPr>
                <w:rFonts w:ascii="Times New Roman" w:hAnsi="Times New Roman"/>
              </w:rPr>
            </w:pPr>
          </w:p>
        </w:tc>
        <w:tc>
          <w:tcPr>
            <w:tcW w:w="540" w:type="dxa"/>
            <w:tcBorders>
              <w:top w:val="single" w:sz="4" w:space="0" w:color="000000"/>
              <w:left w:val="single" w:sz="4" w:space="0" w:color="000000"/>
              <w:bottom w:val="single" w:sz="4" w:space="0" w:color="000000"/>
              <w:right w:val="single" w:sz="4" w:space="0" w:color="000000"/>
            </w:tcBorders>
          </w:tcPr>
          <w:p w14:paraId="6FD6CA80" w14:textId="77777777" w:rsidR="00DB696D" w:rsidRPr="00DB696D" w:rsidRDefault="00DB696D" w:rsidP="00DB696D">
            <w:pPr>
              <w:rPr>
                <w:rFonts w:ascii="Times New Roman" w:hAnsi="Times New Roman"/>
              </w:rPr>
            </w:pPr>
          </w:p>
        </w:tc>
        <w:tc>
          <w:tcPr>
            <w:tcW w:w="540" w:type="dxa"/>
            <w:tcBorders>
              <w:top w:val="single" w:sz="4" w:space="0" w:color="000000"/>
              <w:left w:val="single" w:sz="4" w:space="0" w:color="000000"/>
              <w:bottom w:val="single" w:sz="4" w:space="0" w:color="000000"/>
              <w:right w:val="single" w:sz="4" w:space="0" w:color="000000"/>
            </w:tcBorders>
          </w:tcPr>
          <w:p w14:paraId="1E238611" w14:textId="77777777" w:rsidR="00DB696D" w:rsidRPr="00DB696D" w:rsidRDefault="00DB696D" w:rsidP="00DB696D">
            <w:pPr>
              <w:rPr>
                <w:rFonts w:ascii="Times New Roman" w:hAnsi="Times New Roman"/>
              </w:rPr>
            </w:pPr>
          </w:p>
        </w:tc>
        <w:tc>
          <w:tcPr>
            <w:tcW w:w="540" w:type="dxa"/>
            <w:tcBorders>
              <w:top w:val="single" w:sz="4" w:space="0" w:color="000000"/>
              <w:left w:val="single" w:sz="4" w:space="0" w:color="000000"/>
              <w:bottom w:val="single" w:sz="4" w:space="0" w:color="000000"/>
              <w:right w:val="single" w:sz="4" w:space="0" w:color="000000"/>
            </w:tcBorders>
          </w:tcPr>
          <w:p w14:paraId="53DAED80" w14:textId="77777777" w:rsidR="00DB696D" w:rsidRPr="00DB696D" w:rsidRDefault="00DB696D" w:rsidP="00DB696D">
            <w:pPr>
              <w:rPr>
                <w:rFonts w:ascii="Times New Roman" w:hAnsi="Times New Roman"/>
              </w:rPr>
            </w:pPr>
          </w:p>
        </w:tc>
        <w:tc>
          <w:tcPr>
            <w:tcW w:w="542" w:type="dxa"/>
            <w:tcBorders>
              <w:top w:val="single" w:sz="4" w:space="0" w:color="000000"/>
              <w:left w:val="single" w:sz="4" w:space="0" w:color="000000"/>
              <w:bottom w:val="single" w:sz="4" w:space="0" w:color="000000"/>
              <w:right w:val="single" w:sz="4" w:space="0" w:color="000000"/>
            </w:tcBorders>
            <w:hideMark/>
          </w:tcPr>
          <w:p w14:paraId="10D6319A" w14:textId="77777777" w:rsidR="00DB696D" w:rsidRPr="00DB696D" w:rsidRDefault="00DB696D" w:rsidP="00DB696D">
            <w:pPr>
              <w:rPr>
                <w:rFonts w:ascii="Times New Roman" w:hAnsi="Times New Roman"/>
              </w:rPr>
            </w:pPr>
            <w:r w:rsidRPr="00DB696D">
              <w:rPr>
                <w:rFonts w:ascii="Times New Roman" w:hAnsi="Times New Roman"/>
              </w:rPr>
              <w:t>1</w:t>
            </w:r>
          </w:p>
        </w:tc>
        <w:tc>
          <w:tcPr>
            <w:tcW w:w="639" w:type="dxa"/>
            <w:tcBorders>
              <w:top w:val="single" w:sz="4" w:space="0" w:color="000000"/>
              <w:left w:val="single" w:sz="4" w:space="0" w:color="000000"/>
              <w:bottom w:val="single" w:sz="4" w:space="0" w:color="000000"/>
              <w:right w:val="single" w:sz="4" w:space="0" w:color="000000"/>
            </w:tcBorders>
          </w:tcPr>
          <w:p w14:paraId="04399C38" w14:textId="77777777" w:rsidR="00DB696D" w:rsidRPr="00DB696D" w:rsidRDefault="00DB696D" w:rsidP="00DB696D">
            <w:pPr>
              <w:rPr>
                <w:rFonts w:ascii="Times New Roman" w:hAnsi="Times New Roman"/>
              </w:rPr>
            </w:pPr>
          </w:p>
        </w:tc>
        <w:tc>
          <w:tcPr>
            <w:tcW w:w="624" w:type="dxa"/>
            <w:tcBorders>
              <w:top w:val="single" w:sz="4" w:space="0" w:color="000000"/>
              <w:left w:val="single" w:sz="4" w:space="0" w:color="000000"/>
              <w:bottom w:val="single" w:sz="4" w:space="0" w:color="000000"/>
              <w:right w:val="single" w:sz="4" w:space="0" w:color="000000"/>
            </w:tcBorders>
          </w:tcPr>
          <w:p w14:paraId="312AB775" w14:textId="77777777" w:rsidR="00DB696D" w:rsidRPr="00DB696D" w:rsidRDefault="00DB696D" w:rsidP="00DB696D">
            <w:pPr>
              <w:rPr>
                <w:rFonts w:ascii="Times New Roman" w:hAnsi="Times New Roman"/>
              </w:rPr>
            </w:pPr>
          </w:p>
        </w:tc>
        <w:tc>
          <w:tcPr>
            <w:tcW w:w="630" w:type="dxa"/>
            <w:tcBorders>
              <w:top w:val="single" w:sz="4" w:space="0" w:color="000000"/>
              <w:left w:val="single" w:sz="4" w:space="0" w:color="000000"/>
              <w:bottom w:val="single" w:sz="4" w:space="0" w:color="000000"/>
              <w:right w:val="single" w:sz="4" w:space="0" w:color="000000"/>
            </w:tcBorders>
          </w:tcPr>
          <w:p w14:paraId="4ECCD64D" w14:textId="77777777" w:rsidR="00DB696D" w:rsidRPr="00DB696D" w:rsidRDefault="00DB696D" w:rsidP="00DB696D">
            <w:pPr>
              <w:rPr>
                <w:rFonts w:ascii="Times New Roman" w:hAnsi="Times New Roman"/>
              </w:rPr>
            </w:pPr>
            <w:r w:rsidRPr="00DB696D">
              <w:rPr>
                <w:rFonts w:ascii="Times New Roman" w:hAnsi="Times New Roman"/>
              </w:rPr>
              <w:t>3</w:t>
            </w:r>
          </w:p>
        </w:tc>
      </w:tr>
      <w:tr w:rsidR="00DB696D" w:rsidRPr="00DB696D" w14:paraId="26EC6446" w14:textId="77777777" w:rsidTr="00A10CA6">
        <w:trPr>
          <w:trHeight w:val="251"/>
        </w:trPr>
        <w:tc>
          <w:tcPr>
            <w:tcW w:w="985" w:type="dxa"/>
            <w:tcBorders>
              <w:top w:val="single" w:sz="4" w:space="0" w:color="000000"/>
              <w:left w:val="single" w:sz="4" w:space="0" w:color="000000"/>
              <w:bottom w:val="single" w:sz="4" w:space="0" w:color="000000"/>
              <w:right w:val="single" w:sz="4" w:space="0" w:color="000000"/>
            </w:tcBorders>
            <w:hideMark/>
          </w:tcPr>
          <w:p w14:paraId="52E56D3F" w14:textId="77777777" w:rsidR="00DB696D" w:rsidRPr="00DB696D" w:rsidRDefault="00DB696D" w:rsidP="00DB696D">
            <w:pPr>
              <w:rPr>
                <w:rFonts w:ascii="Times New Roman" w:hAnsi="Times New Roman"/>
              </w:rPr>
            </w:pPr>
            <w:r w:rsidRPr="00DB696D">
              <w:rPr>
                <w:rFonts w:ascii="Times New Roman" w:hAnsi="Times New Roman"/>
              </w:rPr>
              <w:t>CO2</w:t>
            </w:r>
          </w:p>
        </w:tc>
        <w:tc>
          <w:tcPr>
            <w:tcW w:w="540" w:type="dxa"/>
            <w:tcBorders>
              <w:top w:val="single" w:sz="4" w:space="0" w:color="000000"/>
              <w:left w:val="single" w:sz="4" w:space="0" w:color="000000"/>
              <w:bottom w:val="single" w:sz="4" w:space="0" w:color="000000"/>
              <w:right w:val="single" w:sz="4" w:space="0" w:color="000000"/>
            </w:tcBorders>
            <w:hideMark/>
          </w:tcPr>
          <w:p w14:paraId="469CDB42" w14:textId="77777777" w:rsidR="00DB696D" w:rsidRPr="00DB696D" w:rsidRDefault="00DB696D" w:rsidP="00DB696D">
            <w:pPr>
              <w:rPr>
                <w:rFonts w:ascii="Times New Roman" w:hAnsi="Times New Roman"/>
              </w:rPr>
            </w:pPr>
            <w:r w:rsidRPr="00DB696D">
              <w:rPr>
                <w:rFonts w:ascii="Times New Roman" w:hAnsi="Times New Roman"/>
              </w:rPr>
              <w:t>1</w:t>
            </w:r>
          </w:p>
        </w:tc>
        <w:tc>
          <w:tcPr>
            <w:tcW w:w="521" w:type="dxa"/>
            <w:tcBorders>
              <w:top w:val="single" w:sz="4" w:space="0" w:color="000000"/>
              <w:left w:val="single" w:sz="4" w:space="0" w:color="000000"/>
              <w:bottom w:val="single" w:sz="4" w:space="0" w:color="000000"/>
              <w:right w:val="single" w:sz="4" w:space="0" w:color="000000"/>
            </w:tcBorders>
            <w:hideMark/>
          </w:tcPr>
          <w:p w14:paraId="0A9456DC" w14:textId="77777777" w:rsidR="00DB696D" w:rsidRPr="00DB696D" w:rsidRDefault="00DB696D" w:rsidP="00DB696D">
            <w:pPr>
              <w:rPr>
                <w:rFonts w:ascii="Times New Roman" w:hAnsi="Times New Roman"/>
              </w:rPr>
            </w:pPr>
            <w:r w:rsidRPr="00DB696D">
              <w:rPr>
                <w:rFonts w:ascii="Times New Roman" w:hAnsi="Times New Roman"/>
              </w:rPr>
              <w:t>1</w:t>
            </w:r>
          </w:p>
        </w:tc>
        <w:tc>
          <w:tcPr>
            <w:tcW w:w="469" w:type="dxa"/>
            <w:tcBorders>
              <w:top w:val="single" w:sz="4" w:space="0" w:color="000000"/>
              <w:left w:val="single" w:sz="4" w:space="0" w:color="000000"/>
              <w:bottom w:val="single" w:sz="4" w:space="0" w:color="000000"/>
              <w:right w:val="single" w:sz="4" w:space="0" w:color="000000"/>
            </w:tcBorders>
            <w:hideMark/>
          </w:tcPr>
          <w:p w14:paraId="77D4EE44" w14:textId="77777777" w:rsidR="00DB696D" w:rsidRPr="00DB696D" w:rsidRDefault="00DB696D" w:rsidP="00DB696D">
            <w:pPr>
              <w:rPr>
                <w:rFonts w:ascii="Times New Roman" w:hAnsi="Times New Roman"/>
              </w:rPr>
            </w:pPr>
            <w:r w:rsidRPr="00DB696D">
              <w:rPr>
                <w:rFonts w:ascii="Times New Roman" w:hAnsi="Times New Roman"/>
              </w:rPr>
              <w:t>2</w:t>
            </w:r>
          </w:p>
        </w:tc>
        <w:tc>
          <w:tcPr>
            <w:tcW w:w="506" w:type="dxa"/>
            <w:tcBorders>
              <w:top w:val="single" w:sz="4" w:space="0" w:color="000000"/>
              <w:left w:val="single" w:sz="4" w:space="0" w:color="000000"/>
              <w:bottom w:val="single" w:sz="4" w:space="0" w:color="000000"/>
              <w:right w:val="single" w:sz="4" w:space="0" w:color="000000"/>
            </w:tcBorders>
            <w:hideMark/>
          </w:tcPr>
          <w:p w14:paraId="3EC59752" w14:textId="77777777" w:rsidR="00DB696D" w:rsidRPr="00DB696D" w:rsidRDefault="00DB696D" w:rsidP="00DB696D">
            <w:pPr>
              <w:rPr>
                <w:rFonts w:ascii="Times New Roman" w:hAnsi="Times New Roman"/>
              </w:rPr>
            </w:pPr>
            <w:r w:rsidRPr="00DB696D">
              <w:rPr>
                <w:rFonts w:ascii="Times New Roman" w:hAnsi="Times New Roman"/>
              </w:rPr>
              <w:t>1</w:t>
            </w:r>
          </w:p>
        </w:tc>
        <w:tc>
          <w:tcPr>
            <w:tcW w:w="480" w:type="dxa"/>
            <w:tcBorders>
              <w:top w:val="single" w:sz="4" w:space="0" w:color="000000"/>
              <w:left w:val="single" w:sz="4" w:space="0" w:color="000000"/>
              <w:bottom w:val="single" w:sz="4" w:space="0" w:color="000000"/>
              <w:right w:val="single" w:sz="4" w:space="0" w:color="000000"/>
            </w:tcBorders>
            <w:hideMark/>
          </w:tcPr>
          <w:p w14:paraId="3D4AFEEE" w14:textId="77777777" w:rsidR="00DB696D" w:rsidRPr="00DB696D" w:rsidRDefault="00DB696D" w:rsidP="00DB696D">
            <w:pPr>
              <w:rPr>
                <w:rFonts w:ascii="Times New Roman" w:hAnsi="Times New Roman"/>
              </w:rPr>
            </w:pPr>
            <w:r w:rsidRPr="00DB696D">
              <w:rPr>
                <w:rFonts w:ascii="Times New Roman" w:hAnsi="Times New Roman"/>
              </w:rPr>
              <w:t>1</w:t>
            </w:r>
          </w:p>
        </w:tc>
        <w:tc>
          <w:tcPr>
            <w:tcW w:w="454" w:type="dxa"/>
            <w:tcBorders>
              <w:top w:val="single" w:sz="4" w:space="0" w:color="000000"/>
              <w:left w:val="single" w:sz="4" w:space="0" w:color="000000"/>
              <w:bottom w:val="single" w:sz="4" w:space="0" w:color="000000"/>
              <w:right w:val="single" w:sz="4" w:space="0" w:color="000000"/>
            </w:tcBorders>
          </w:tcPr>
          <w:p w14:paraId="0122B7A6" w14:textId="77777777" w:rsidR="00DB696D" w:rsidRPr="00DB696D" w:rsidRDefault="00DB696D" w:rsidP="00DB696D">
            <w:pPr>
              <w:rPr>
                <w:rFonts w:ascii="Times New Roman" w:hAnsi="Times New Roman"/>
              </w:rPr>
            </w:pPr>
          </w:p>
        </w:tc>
        <w:tc>
          <w:tcPr>
            <w:tcW w:w="521" w:type="dxa"/>
            <w:tcBorders>
              <w:top w:val="single" w:sz="4" w:space="0" w:color="000000"/>
              <w:left w:val="single" w:sz="4" w:space="0" w:color="000000"/>
              <w:bottom w:val="single" w:sz="4" w:space="0" w:color="000000"/>
              <w:right w:val="single" w:sz="4" w:space="0" w:color="000000"/>
            </w:tcBorders>
          </w:tcPr>
          <w:p w14:paraId="2BEBFDD9" w14:textId="77777777" w:rsidR="00DB696D" w:rsidRPr="00DB696D" w:rsidRDefault="00DB696D" w:rsidP="00DB696D">
            <w:pPr>
              <w:rPr>
                <w:rFonts w:ascii="Times New Roman" w:hAnsi="Times New Roman"/>
              </w:rPr>
            </w:pPr>
          </w:p>
        </w:tc>
        <w:tc>
          <w:tcPr>
            <w:tcW w:w="469" w:type="dxa"/>
            <w:tcBorders>
              <w:top w:val="single" w:sz="4" w:space="0" w:color="000000"/>
              <w:left w:val="single" w:sz="4" w:space="0" w:color="000000"/>
              <w:bottom w:val="single" w:sz="4" w:space="0" w:color="000000"/>
              <w:right w:val="single" w:sz="4" w:space="0" w:color="000000"/>
            </w:tcBorders>
          </w:tcPr>
          <w:p w14:paraId="17763D8F" w14:textId="77777777" w:rsidR="00DB696D" w:rsidRPr="00DB696D" w:rsidRDefault="00DB696D" w:rsidP="00DB696D">
            <w:pPr>
              <w:rPr>
                <w:rFonts w:ascii="Times New Roman" w:hAnsi="Times New Roman"/>
              </w:rPr>
            </w:pPr>
          </w:p>
        </w:tc>
        <w:tc>
          <w:tcPr>
            <w:tcW w:w="540" w:type="dxa"/>
            <w:tcBorders>
              <w:top w:val="single" w:sz="4" w:space="0" w:color="000000"/>
              <w:left w:val="single" w:sz="4" w:space="0" w:color="000000"/>
              <w:bottom w:val="single" w:sz="4" w:space="0" w:color="000000"/>
              <w:right w:val="single" w:sz="4" w:space="0" w:color="000000"/>
            </w:tcBorders>
          </w:tcPr>
          <w:p w14:paraId="2E24601E" w14:textId="77777777" w:rsidR="00DB696D" w:rsidRPr="00DB696D" w:rsidRDefault="00DB696D" w:rsidP="00DB696D">
            <w:pPr>
              <w:rPr>
                <w:rFonts w:ascii="Times New Roman" w:hAnsi="Times New Roman"/>
              </w:rPr>
            </w:pPr>
          </w:p>
        </w:tc>
        <w:tc>
          <w:tcPr>
            <w:tcW w:w="540" w:type="dxa"/>
            <w:tcBorders>
              <w:top w:val="single" w:sz="4" w:space="0" w:color="000000"/>
              <w:left w:val="single" w:sz="4" w:space="0" w:color="000000"/>
              <w:bottom w:val="single" w:sz="4" w:space="0" w:color="000000"/>
              <w:right w:val="single" w:sz="4" w:space="0" w:color="000000"/>
            </w:tcBorders>
          </w:tcPr>
          <w:p w14:paraId="448833D4" w14:textId="77777777" w:rsidR="00DB696D" w:rsidRPr="00DB696D" w:rsidRDefault="00DB696D" w:rsidP="00DB696D">
            <w:pPr>
              <w:rPr>
                <w:rFonts w:ascii="Times New Roman" w:hAnsi="Times New Roman"/>
              </w:rPr>
            </w:pPr>
          </w:p>
        </w:tc>
        <w:tc>
          <w:tcPr>
            <w:tcW w:w="540" w:type="dxa"/>
            <w:tcBorders>
              <w:top w:val="single" w:sz="4" w:space="0" w:color="000000"/>
              <w:left w:val="single" w:sz="4" w:space="0" w:color="000000"/>
              <w:bottom w:val="single" w:sz="4" w:space="0" w:color="000000"/>
              <w:right w:val="single" w:sz="4" w:space="0" w:color="000000"/>
            </w:tcBorders>
          </w:tcPr>
          <w:p w14:paraId="383934CE" w14:textId="77777777" w:rsidR="00DB696D" w:rsidRPr="00DB696D" w:rsidRDefault="00DB696D" w:rsidP="00DB696D">
            <w:pPr>
              <w:rPr>
                <w:rFonts w:ascii="Times New Roman" w:hAnsi="Times New Roman"/>
              </w:rPr>
            </w:pPr>
          </w:p>
        </w:tc>
        <w:tc>
          <w:tcPr>
            <w:tcW w:w="542" w:type="dxa"/>
            <w:tcBorders>
              <w:top w:val="single" w:sz="4" w:space="0" w:color="000000"/>
              <w:left w:val="single" w:sz="4" w:space="0" w:color="000000"/>
              <w:bottom w:val="single" w:sz="4" w:space="0" w:color="000000"/>
              <w:right w:val="single" w:sz="4" w:space="0" w:color="000000"/>
            </w:tcBorders>
            <w:hideMark/>
          </w:tcPr>
          <w:p w14:paraId="05AB8A79" w14:textId="77777777" w:rsidR="00DB696D" w:rsidRPr="00DB696D" w:rsidRDefault="00DB696D" w:rsidP="00DB696D">
            <w:pPr>
              <w:rPr>
                <w:rFonts w:ascii="Times New Roman" w:hAnsi="Times New Roman"/>
              </w:rPr>
            </w:pPr>
            <w:r w:rsidRPr="00DB696D">
              <w:rPr>
                <w:rFonts w:ascii="Times New Roman" w:hAnsi="Times New Roman"/>
              </w:rPr>
              <w:t>1</w:t>
            </w:r>
          </w:p>
        </w:tc>
        <w:tc>
          <w:tcPr>
            <w:tcW w:w="639" w:type="dxa"/>
            <w:tcBorders>
              <w:top w:val="single" w:sz="4" w:space="0" w:color="000000"/>
              <w:left w:val="single" w:sz="4" w:space="0" w:color="000000"/>
              <w:bottom w:val="single" w:sz="4" w:space="0" w:color="000000"/>
              <w:right w:val="single" w:sz="4" w:space="0" w:color="000000"/>
            </w:tcBorders>
          </w:tcPr>
          <w:p w14:paraId="20EBE9F3" w14:textId="77777777" w:rsidR="00DB696D" w:rsidRPr="00DB696D" w:rsidRDefault="00DB696D" w:rsidP="00DB696D">
            <w:pPr>
              <w:rPr>
                <w:rFonts w:ascii="Times New Roman" w:hAnsi="Times New Roman"/>
              </w:rPr>
            </w:pPr>
          </w:p>
        </w:tc>
        <w:tc>
          <w:tcPr>
            <w:tcW w:w="624" w:type="dxa"/>
            <w:tcBorders>
              <w:top w:val="single" w:sz="4" w:space="0" w:color="000000"/>
              <w:left w:val="single" w:sz="4" w:space="0" w:color="000000"/>
              <w:bottom w:val="single" w:sz="4" w:space="0" w:color="000000"/>
              <w:right w:val="single" w:sz="4" w:space="0" w:color="000000"/>
            </w:tcBorders>
          </w:tcPr>
          <w:p w14:paraId="157AC647" w14:textId="77777777" w:rsidR="00DB696D" w:rsidRPr="00DB696D" w:rsidRDefault="00DB696D" w:rsidP="00DB696D">
            <w:pPr>
              <w:rPr>
                <w:rFonts w:ascii="Times New Roman" w:hAnsi="Times New Roman"/>
              </w:rPr>
            </w:pPr>
          </w:p>
        </w:tc>
        <w:tc>
          <w:tcPr>
            <w:tcW w:w="630" w:type="dxa"/>
            <w:tcBorders>
              <w:top w:val="single" w:sz="4" w:space="0" w:color="000000"/>
              <w:left w:val="single" w:sz="4" w:space="0" w:color="000000"/>
              <w:bottom w:val="single" w:sz="4" w:space="0" w:color="000000"/>
              <w:right w:val="single" w:sz="4" w:space="0" w:color="000000"/>
            </w:tcBorders>
          </w:tcPr>
          <w:p w14:paraId="221551B5" w14:textId="77777777" w:rsidR="00DB696D" w:rsidRPr="00DB696D" w:rsidRDefault="00DB696D" w:rsidP="00DB696D">
            <w:pPr>
              <w:rPr>
                <w:rFonts w:ascii="Times New Roman" w:hAnsi="Times New Roman"/>
              </w:rPr>
            </w:pPr>
            <w:r w:rsidRPr="00DB696D">
              <w:rPr>
                <w:rFonts w:ascii="Times New Roman" w:hAnsi="Times New Roman"/>
              </w:rPr>
              <w:t>3</w:t>
            </w:r>
          </w:p>
        </w:tc>
      </w:tr>
      <w:tr w:rsidR="00DB696D" w:rsidRPr="00DB696D" w14:paraId="2412283F" w14:textId="77777777" w:rsidTr="00A10CA6">
        <w:trPr>
          <w:trHeight w:val="251"/>
        </w:trPr>
        <w:tc>
          <w:tcPr>
            <w:tcW w:w="985" w:type="dxa"/>
            <w:tcBorders>
              <w:top w:val="single" w:sz="4" w:space="0" w:color="000000"/>
              <w:left w:val="single" w:sz="4" w:space="0" w:color="000000"/>
              <w:bottom w:val="single" w:sz="4" w:space="0" w:color="000000"/>
              <w:right w:val="single" w:sz="4" w:space="0" w:color="000000"/>
            </w:tcBorders>
            <w:hideMark/>
          </w:tcPr>
          <w:p w14:paraId="55CF8AE6" w14:textId="77777777" w:rsidR="00DB696D" w:rsidRPr="00DB696D" w:rsidRDefault="00DB696D" w:rsidP="00DB696D">
            <w:pPr>
              <w:rPr>
                <w:rFonts w:ascii="Times New Roman" w:hAnsi="Times New Roman"/>
              </w:rPr>
            </w:pPr>
            <w:r w:rsidRPr="00DB696D">
              <w:rPr>
                <w:rFonts w:ascii="Times New Roman" w:hAnsi="Times New Roman"/>
              </w:rPr>
              <w:lastRenderedPageBreak/>
              <w:t>CO3</w:t>
            </w:r>
          </w:p>
        </w:tc>
        <w:tc>
          <w:tcPr>
            <w:tcW w:w="540" w:type="dxa"/>
            <w:tcBorders>
              <w:top w:val="single" w:sz="4" w:space="0" w:color="000000"/>
              <w:left w:val="single" w:sz="4" w:space="0" w:color="000000"/>
              <w:bottom w:val="single" w:sz="4" w:space="0" w:color="000000"/>
              <w:right w:val="single" w:sz="4" w:space="0" w:color="000000"/>
            </w:tcBorders>
            <w:hideMark/>
          </w:tcPr>
          <w:p w14:paraId="16107F9C" w14:textId="77777777" w:rsidR="00DB696D" w:rsidRPr="00DB696D" w:rsidRDefault="00DB696D" w:rsidP="00DB696D">
            <w:pPr>
              <w:rPr>
                <w:rFonts w:ascii="Times New Roman" w:hAnsi="Times New Roman"/>
              </w:rPr>
            </w:pPr>
            <w:r w:rsidRPr="00DB696D">
              <w:rPr>
                <w:rFonts w:ascii="Times New Roman" w:hAnsi="Times New Roman"/>
              </w:rPr>
              <w:t>1</w:t>
            </w:r>
          </w:p>
        </w:tc>
        <w:tc>
          <w:tcPr>
            <w:tcW w:w="521" w:type="dxa"/>
            <w:tcBorders>
              <w:top w:val="single" w:sz="4" w:space="0" w:color="000000"/>
              <w:left w:val="single" w:sz="4" w:space="0" w:color="000000"/>
              <w:bottom w:val="single" w:sz="4" w:space="0" w:color="000000"/>
              <w:right w:val="single" w:sz="4" w:space="0" w:color="000000"/>
            </w:tcBorders>
            <w:hideMark/>
          </w:tcPr>
          <w:p w14:paraId="11FC4649" w14:textId="77777777" w:rsidR="00DB696D" w:rsidRPr="00DB696D" w:rsidRDefault="00DB696D" w:rsidP="00DB696D">
            <w:pPr>
              <w:rPr>
                <w:rFonts w:ascii="Times New Roman" w:hAnsi="Times New Roman"/>
              </w:rPr>
            </w:pPr>
            <w:r w:rsidRPr="00DB696D">
              <w:rPr>
                <w:rFonts w:ascii="Times New Roman" w:hAnsi="Times New Roman"/>
              </w:rPr>
              <w:t>1</w:t>
            </w:r>
          </w:p>
        </w:tc>
        <w:tc>
          <w:tcPr>
            <w:tcW w:w="469" w:type="dxa"/>
            <w:tcBorders>
              <w:top w:val="single" w:sz="4" w:space="0" w:color="000000"/>
              <w:left w:val="single" w:sz="4" w:space="0" w:color="000000"/>
              <w:bottom w:val="single" w:sz="4" w:space="0" w:color="000000"/>
              <w:right w:val="single" w:sz="4" w:space="0" w:color="000000"/>
            </w:tcBorders>
            <w:hideMark/>
          </w:tcPr>
          <w:p w14:paraId="1621245B" w14:textId="77777777" w:rsidR="00DB696D" w:rsidRPr="00DB696D" w:rsidRDefault="00DB696D" w:rsidP="00DB696D">
            <w:pPr>
              <w:rPr>
                <w:rFonts w:ascii="Times New Roman" w:hAnsi="Times New Roman"/>
              </w:rPr>
            </w:pPr>
            <w:r w:rsidRPr="00DB696D">
              <w:rPr>
                <w:rFonts w:ascii="Times New Roman" w:hAnsi="Times New Roman"/>
              </w:rPr>
              <w:t>2</w:t>
            </w:r>
          </w:p>
        </w:tc>
        <w:tc>
          <w:tcPr>
            <w:tcW w:w="506" w:type="dxa"/>
            <w:tcBorders>
              <w:top w:val="single" w:sz="4" w:space="0" w:color="000000"/>
              <w:left w:val="single" w:sz="4" w:space="0" w:color="000000"/>
              <w:bottom w:val="single" w:sz="4" w:space="0" w:color="000000"/>
              <w:right w:val="single" w:sz="4" w:space="0" w:color="000000"/>
            </w:tcBorders>
            <w:hideMark/>
          </w:tcPr>
          <w:p w14:paraId="107C75A0" w14:textId="77777777" w:rsidR="00DB696D" w:rsidRPr="00DB696D" w:rsidRDefault="00DB696D" w:rsidP="00DB696D">
            <w:pPr>
              <w:rPr>
                <w:rFonts w:ascii="Times New Roman" w:hAnsi="Times New Roman"/>
              </w:rPr>
            </w:pPr>
            <w:r w:rsidRPr="00DB696D">
              <w:rPr>
                <w:rFonts w:ascii="Times New Roman" w:hAnsi="Times New Roman"/>
              </w:rPr>
              <w:t>1</w:t>
            </w:r>
          </w:p>
        </w:tc>
        <w:tc>
          <w:tcPr>
            <w:tcW w:w="480" w:type="dxa"/>
            <w:tcBorders>
              <w:top w:val="single" w:sz="4" w:space="0" w:color="000000"/>
              <w:left w:val="single" w:sz="4" w:space="0" w:color="000000"/>
              <w:bottom w:val="single" w:sz="4" w:space="0" w:color="000000"/>
              <w:right w:val="single" w:sz="4" w:space="0" w:color="000000"/>
            </w:tcBorders>
            <w:hideMark/>
          </w:tcPr>
          <w:p w14:paraId="11B9484E" w14:textId="77777777" w:rsidR="00DB696D" w:rsidRPr="00DB696D" w:rsidRDefault="00DB696D" w:rsidP="00DB696D">
            <w:pPr>
              <w:rPr>
                <w:rFonts w:ascii="Times New Roman" w:hAnsi="Times New Roman"/>
              </w:rPr>
            </w:pPr>
            <w:r w:rsidRPr="00DB696D">
              <w:rPr>
                <w:rFonts w:ascii="Times New Roman" w:hAnsi="Times New Roman"/>
              </w:rPr>
              <w:t>1</w:t>
            </w:r>
          </w:p>
        </w:tc>
        <w:tc>
          <w:tcPr>
            <w:tcW w:w="454" w:type="dxa"/>
            <w:tcBorders>
              <w:top w:val="single" w:sz="4" w:space="0" w:color="000000"/>
              <w:left w:val="single" w:sz="4" w:space="0" w:color="000000"/>
              <w:bottom w:val="single" w:sz="4" w:space="0" w:color="000000"/>
              <w:right w:val="single" w:sz="4" w:space="0" w:color="000000"/>
            </w:tcBorders>
          </w:tcPr>
          <w:p w14:paraId="0C178F43" w14:textId="77777777" w:rsidR="00DB696D" w:rsidRPr="00DB696D" w:rsidRDefault="00DB696D" w:rsidP="00DB696D">
            <w:pPr>
              <w:rPr>
                <w:rFonts w:ascii="Times New Roman" w:hAnsi="Times New Roman"/>
              </w:rPr>
            </w:pPr>
          </w:p>
        </w:tc>
        <w:tc>
          <w:tcPr>
            <w:tcW w:w="521" w:type="dxa"/>
            <w:tcBorders>
              <w:top w:val="single" w:sz="4" w:space="0" w:color="000000"/>
              <w:left w:val="single" w:sz="4" w:space="0" w:color="000000"/>
              <w:bottom w:val="single" w:sz="4" w:space="0" w:color="000000"/>
              <w:right w:val="single" w:sz="4" w:space="0" w:color="000000"/>
            </w:tcBorders>
          </w:tcPr>
          <w:p w14:paraId="7EDFB648" w14:textId="77777777" w:rsidR="00DB696D" w:rsidRPr="00DB696D" w:rsidRDefault="00DB696D" w:rsidP="00DB696D">
            <w:pPr>
              <w:rPr>
                <w:rFonts w:ascii="Times New Roman" w:hAnsi="Times New Roman"/>
              </w:rPr>
            </w:pPr>
          </w:p>
        </w:tc>
        <w:tc>
          <w:tcPr>
            <w:tcW w:w="469" w:type="dxa"/>
            <w:tcBorders>
              <w:top w:val="single" w:sz="4" w:space="0" w:color="000000"/>
              <w:left w:val="single" w:sz="4" w:space="0" w:color="000000"/>
              <w:bottom w:val="single" w:sz="4" w:space="0" w:color="000000"/>
              <w:right w:val="single" w:sz="4" w:space="0" w:color="000000"/>
            </w:tcBorders>
          </w:tcPr>
          <w:p w14:paraId="6760EA28" w14:textId="77777777" w:rsidR="00DB696D" w:rsidRPr="00DB696D" w:rsidRDefault="00DB696D" w:rsidP="00DB696D">
            <w:pPr>
              <w:rPr>
                <w:rFonts w:ascii="Times New Roman" w:hAnsi="Times New Roman"/>
              </w:rPr>
            </w:pPr>
          </w:p>
        </w:tc>
        <w:tc>
          <w:tcPr>
            <w:tcW w:w="540" w:type="dxa"/>
            <w:tcBorders>
              <w:top w:val="single" w:sz="4" w:space="0" w:color="000000"/>
              <w:left w:val="single" w:sz="4" w:space="0" w:color="000000"/>
              <w:bottom w:val="single" w:sz="4" w:space="0" w:color="000000"/>
              <w:right w:val="single" w:sz="4" w:space="0" w:color="000000"/>
            </w:tcBorders>
          </w:tcPr>
          <w:p w14:paraId="0C03E011" w14:textId="77777777" w:rsidR="00DB696D" w:rsidRPr="00DB696D" w:rsidRDefault="00DB696D" w:rsidP="00DB696D">
            <w:pPr>
              <w:rPr>
                <w:rFonts w:ascii="Times New Roman" w:hAnsi="Times New Roman"/>
              </w:rPr>
            </w:pPr>
          </w:p>
        </w:tc>
        <w:tc>
          <w:tcPr>
            <w:tcW w:w="540" w:type="dxa"/>
            <w:tcBorders>
              <w:top w:val="single" w:sz="4" w:space="0" w:color="000000"/>
              <w:left w:val="single" w:sz="4" w:space="0" w:color="000000"/>
              <w:bottom w:val="single" w:sz="4" w:space="0" w:color="000000"/>
              <w:right w:val="single" w:sz="4" w:space="0" w:color="000000"/>
            </w:tcBorders>
          </w:tcPr>
          <w:p w14:paraId="0BB7B65C" w14:textId="77777777" w:rsidR="00DB696D" w:rsidRPr="00DB696D" w:rsidRDefault="00DB696D" w:rsidP="00DB696D">
            <w:pPr>
              <w:rPr>
                <w:rFonts w:ascii="Times New Roman" w:hAnsi="Times New Roman"/>
              </w:rPr>
            </w:pPr>
          </w:p>
        </w:tc>
        <w:tc>
          <w:tcPr>
            <w:tcW w:w="540" w:type="dxa"/>
            <w:tcBorders>
              <w:top w:val="single" w:sz="4" w:space="0" w:color="000000"/>
              <w:left w:val="single" w:sz="4" w:space="0" w:color="000000"/>
              <w:bottom w:val="single" w:sz="4" w:space="0" w:color="000000"/>
              <w:right w:val="single" w:sz="4" w:space="0" w:color="000000"/>
            </w:tcBorders>
          </w:tcPr>
          <w:p w14:paraId="21DB9428" w14:textId="77777777" w:rsidR="00DB696D" w:rsidRPr="00DB696D" w:rsidRDefault="00DB696D" w:rsidP="00DB696D">
            <w:pPr>
              <w:rPr>
                <w:rFonts w:ascii="Times New Roman" w:hAnsi="Times New Roman"/>
              </w:rPr>
            </w:pPr>
          </w:p>
        </w:tc>
        <w:tc>
          <w:tcPr>
            <w:tcW w:w="542" w:type="dxa"/>
            <w:tcBorders>
              <w:top w:val="single" w:sz="4" w:space="0" w:color="000000"/>
              <w:left w:val="single" w:sz="4" w:space="0" w:color="000000"/>
              <w:bottom w:val="single" w:sz="4" w:space="0" w:color="000000"/>
              <w:right w:val="single" w:sz="4" w:space="0" w:color="000000"/>
            </w:tcBorders>
            <w:hideMark/>
          </w:tcPr>
          <w:p w14:paraId="7FCF86DD" w14:textId="77777777" w:rsidR="00DB696D" w:rsidRPr="00DB696D" w:rsidRDefault="00DB696D" w:rsidP="00DB696D">
            <w:pPr>
              <w:rPr>
                <w:rFonts w:ascii="Times New Roman" w:hAnsi="Times New Roman"/>
              </w:rPr>
            </w:pPr>
            <w:r w:rsidRPr="00DB696D">
              <w:rPr>
                <w:rFonts w:ascii="Times New Roman" w:hAnsi="Times New Roman"/>
              </w:rPr>
              <w:t>1</w:t>
            </w:r>
          </w:p>
        </w:tc>
        <w:tc>
          <w:tcPr>
            <w:tcW w:w="639" w:type="dxa"/>
            <w:tcBorders>
              <w:top w:val="single" w:sz="4" w:space="0" w:color="000000"/>
              <w:left w:val="single" w:sz="4" w:space="0" w:color="000000"/>
              <w:bottom w:val="single" w:sz="4" w:space="0" w:color="000000"/>
              <w:right w:val="single" w:sz="4" w:space="0" w:color="000000"/>
            </w:tcBorders>
          </w:tcPr>
          <w:p w14:paraId="5775BF4D" w14:textId="77777777" w:rsidR="00DB696D" w:rsidRPr="00DB696D" w:rsidRDefault="00DB696D" w:rsidP="00DB696D">
            <w:pPr>
              <w:rPr>
                <w:rFonts w:ascii="Times New Roman" w:hAnsi="Times New Roman"/>
              </w:rPr>
            </w:pPr>
          </w:p>
        </w:tc>
        <w:tc>
          <w:tcPr>
            <w:tcW w:w="624" w:type="dxa"/>
            <w:tcBorders>
              <w:top w:val="single" w:sz="4" w:space="0" w:color="000000"/>
              <w:left w:val="single" w:sz="4" w:space="0" w:color="000000"/>
              <w:bottom w:val="single" w:sz="4" w:space="0" w:color="000000"/>
              <w:right w:val="single" w:sz="4" w:space="0" w:color="000000"/>
            </w:tcBorders>
          </w:tcPr>
          <w:p w14:paraId="5B38BFEB" w14:textId="77777777" w:rsidR="00DB696D" w:rsidRPr="00DB696D" w:rsidRDefault="00DB696D" w:rsidP="00DB696D">
            <w:pPr>
              <w:rPr>
                <w:rFonts w:ascii="Times New Roman" w:hAnsi="Times New Roman"/>
              </w:rPr>
            </w:pPr>
          </w:p>
        </w:tc>
        <w:tc>
          <w:tcPr>
            <w:tcW w:w="630" w:type="dxa"/>
            <w:tcBorders>
              <w:top w:val="single" w:sz="4" w:space="0" w:color="000000"/>
              <w:left w:val="single" w:sz="4" w:space="0" w:color="000000"/>
              <w:bottom w:val="single" w:sz="4" w:space="0" w:color="000000"/>
              <w:right w:val="single" w:sz="4" w:space="0" w:color="000000"/>
            </w:tcBorders>
          </w:tcPr>
          <w:p w14:paraId="2B277722" w14:textId="77777777" w:rsidR="00DB696D" w:rsidRPr="00DB696D" w:rsidRDefault="00DB696D" w:rsidP="00DB696D">
            <w:pPr>
              <w:rPr>
                <w:rFonts w:ascii="Times New Roman" w:hAnsi="Times New Roman"/>
              </w:rPr>
            </w:pPr>
            <w:r w:rsidRPr="00DB696D">
              <w:rPr>
                <w:rFonts w:ascii="Times New Roman" w:hAnsi="Times New Roman"/>
              </w:rPr>
              <w:t>3</w:t>
            </w:r>
          </w:p>
        </w:tc>
      </w:tr>
      <w:tr w:rsidR="00DB696D" w:rsidRPr="00DB696D" w14:paraId="225095B9" w14:textId="77777777" w:rsidTr="00A10CA6">
        <w:trPr>
          <w:trHeight w:val="251"/>
        </w:trPr>
        <w:tc>
          <w:tcPr>
            <w:tcW w:w="985" w:type="dxa"/>
            <w:tcBorders>
              <w:top w:val="single" w:sz="4" w:space="0" w:color="000000"/>
              <w:left w:val="single" w:sz="4" w:space="0" w:color="000000"/>
              <w:bottom w:val="single" w:sz="4" w:space="0" w:color="000000"/>
              <w:right w:val="single" w:sz="4" w:space="0" w:color="000000"/>
            </w:tcBorders>
            <w:hideMark/>
          </w:tcPr>
          <w:p w14:paraId="679ECB02" w14:textId="77777777" w:rsidR="00DB696D" w:rsidRPr="00DB696D" w:rsidRDefault="00DB696D" w:rsidP="00DB696D">
            <w:pPr>
              <w:rPr>
                <w:rFonts w:ascii="Times New Roman" w:hAnsi="Times New Roman"/>
              </w:rPr>
            </w:pPr>
            <w:r w:rsidRPr="00DB696D">
              <w:rPr>
                <w:rFonts w:ascii="Times New Roman" w:hAnsi="Times New Roman"/>
              </w:rPr>
              <w:t>Average</w:t>
            </w:r>
          </w:p>
        </w:tc>
        <w:tc>
          <w:tcPr>
            <w:tcW w:w="540" w:type="dxa"/>
            <w:tcBorders>
              <w:top w:val="single" w:sz="4" w:space="0" w:color="000000"/>
              <w:left w:val="single" w:sz="4" w:space="0" w:color="000000"/>
              <w:bottom w:val="single" w:sz="4" w:space="0" w:color="000000"/>
              <w:right w:val="single" w:sz="4" w:space="0" w:color="000000"/>
            </w:tcBorders>
            <w:hideMark/>
          </w:tcPr>
          <w:p w14:paraId="51DEE890" w14:textId="77777777" w:rsidR="00DB696D" w:rsidRPr="00DB696D" w:rsidRDefault="00DB696D" w:rsidP="00DB696D">
            <w:pPr>
              <w:rPr>
                <w:rFonts w:ascii="Times New Roman" w:hAnsi="Times New Roman"/>
              </w:rPr>
            </w:pPr>
            <w:r w:rsidRPr="00DB696D">
              <w:rPr>
                <w:rFonts w:ascii="Times New Roman" w:hAnsi="Times New Roman"/>
              </w:rPr>
              <w:t>1</w:t>
            </w:r>
          </w:p>
        </w:tc>
        <w:tc>
          <w:tcPr>
            <w:tcW w:w="521" w:type="dxa"/>
            <w:tcBorders>
              <w:top w:val="single" w:sz="4" w:space="0" w:color="000000"/>
              <w:left w:val="single" w:sz="4" w:space="0" w:color="000000"/>
              <w:bottom w:val="single" w:sz="4" w:space="0" w:color="000000"/>
              <w:right w:val="single" w:sz="4" w:space="0" w:color="000000"/>
            </w:tcBorders>
            <w:hideMark/>
          </w:tcPr>
          <w:p w14:paraId="6F8CB82C" w14:textId="77777777" w:rsidR="00DB696D" w:rsidRPr="00DB696D" w:rsidRDefault="00DB696D" w:rsidP="00DB696D">
            <w:pPr>
              <w:rPr>
                <w:rFonts w:ascii="Times New Roman" w:hAnsi="Times New Roman"/>
              </w:rPr>
            </w:pPr>
            <w:r w:rsidRPr="00DB696D">
              <w:rPr>
                <w:rFonts w:ascii="Times New Roman" w:hAnsi="Times New Roman"/>
              </w:rPr>
              <w:t>1</w:t>
            </w:r>
          </w:p>
        </w:tc>
        <w:tc>
          <w:tcPr>
            <w:tcW w:w="469" w:type="dxa"/>
            <w:tcBorders>
              <w:top w:val="single" w:sz="4" w:space="0" w:color="000000"/>
              <w:left w:val="single" w:sz="4" w:space="0" w:color="000000"/>
              <w:bottom w:val="single" w:sz="4" w:space="0" w:color="000000"/>
              <w:right w:val="single" w:sz="4" w:space="0" w:color="000000"/>
            </w:tcBorders>
            <w:hideMark/>
          </w:tcPr>
          <w:p w14:paraId="0482645A" w14:textId="77777777" w:rsidR="00DB696D" w:rsidRPr="00DB696D" w:rsidRDefault="00DB696D" w:rsidP="00DB696D">
            <w:pPr>
              <w:rPr>
                <w:rFonts w:ascii="Times New Roman" w:hAnsi="Times New Roman"/>
              </w:rPr>
            </w:pPr>
            <w:r w:rsidRPr="00DB696D">
              <w:rPr>
                <w:rFonts w:ascii="Times New Roman" w:hAnsi="Times New Roman"/>
              </w:rPr>
              <w:t>2</w:t>
            </w:r>
          </w:p>
        </w:tc>
        <w:tc>
          <w:tcPr>
            <w:tcW w:w="506" w:type="dxa"/>
            <w:tcBorders>
              <w:top w:val="single" w:sz="4" w:space="0" w:color="000000"/>
              <w:left w:val="single" w:sz="4" w:space="0" w:color="000000"/>
              <w:bottom w:val="single" w:sz="4" w:space="0" w:color="000000"/>
              <w:right w:val="single" w:sz="4" w:space="0" w:color="000000"/>
            </w:tcBorders>
            <w:hideMark/>
          </w:tcPr>
          <w:p w14:paraId="1950879F" w14:textId="77777777" w:rsidR="00DB696D" w:rsidRPr="00DB696D" w:rsidRDefault="00DB696D" w:rsidP="00DB696D">
            <w:pPr>
              <w:rPr>
                <w:rFonts w:ascii="Times New Roman" w:hAnsi="Times New Roman"/>
              </w:rPr>
            </w:pPr>
            <w:r w:rsidRPr="00DB696D">
              <w:rPr>
                <w:rFonts w:ascii="Times New Roman" w:hAnsi="Times New Roman"/>
              </w:rPr>
              <w:t>1</w:t>
            </w:r>
          </w:p>
        </w:tc>
        <w:tc>
          <w:tcPr>
            <w:tcW w:w="480" w:type="dxa"/>
            <w:tcBorders>
              <w:top w:val="single" w:sz="4" w:space="0" w:color="000000"/>
              <w:left w:val="single" w:sz="4" w:space="0" w:color="000000"/>
              <w:bottom w:val="single" w:sz="4" w:space="0" w:color="000000"/>
              <w:right w:val="single" w:sz="4" w:space="0" w:color="000000"/>
            </w:tcBorders>
            <w:hideMark/>
          </w:tcPr>
          <w:p w14:paraId="416F97B5" w14:textId="77777777" w:rsidR="00DB696D" w:rsidRPr="00DB696D" w:rsidRDefault="00DB696D" w:rsidP="00DB696D">
            <w:pPr>
              <w:rPr>
                <w:rFonts w:ascii="Times New Roman" w:hAnsi="Times New Roman"/>
              </w:rPr>
            </w:pPr>
            <w:r w:rsidRPr="00DB696D">
              <w:rPr>
                <w:rFonts w:ascii="Times New Roman" w:hAnsi="Times New Roman"/>
              </w:rPr>
              <w:t>1</w:t>
            </w:r>
          </w:p>
        </w:tc>
        <w:tc>
          <w:tcPr>
            <w:tcW w:w="454" w:type="dxa"/>
            <w:tcBorders>
              <w:top w:val="single" w:sz="4" w:space="0" w:color="000000"/>
              <w:left w:val="single" w:sz="4" w:space="0" w:color="000000"/>
              <w:bottom w:val="single" w:sz="4" w:space="0" w:color="000000"/>
              <w:right w:val="single" w:sz="4" w:space="0" w:color="000000"/>
            </w:tcBorders>
          </w:tcPr>
          <w:p w14:paraId="711BD663" w14:textId="77777777" w:rsidR="00DB696D" w:rsidRPr="00DB696D" w:rsidRDefault="00DB696D" w:rsidP="00DB696D">
            <w:pPr>
              <w:rPr>
                <w:rFonts w:ascii="Times New Roman" w:hAnsi="Times New Roman"/>
              </w:rPr>
            </w:pPr>
          </w:p>
        </w:tc>
        <w:tc>
          <w:tcPr>
            <w:tcW w:w="521" w:type="dxa"/>
            <w:tcBorders>
              <w:top w:val="single" w:sz="4" w:space="0" w:color="000000"/>
              <w:left w:val="single" w:sz="4" w:space="0" w:color="000000"/>
              <w:bottom w:val="single" w:sz="4" w:space="0" w:color="000000"/>
              <w:right w:val="single" w:sz="4" w:space="0" w:color="000000"/>
            </w:tcBorders>
          </w:tcPr>
          <w:p w14:paraId="53FC99C9" w14:textId="77777777" w:rsidR="00DB696D" w:rsidRPr="00DB696D" w:rsidRDefault="00DB696D" w:rsidP="00DB696D">
            <w:pPr>
              <w:rPr>
                <w:rFonts w:ascii="Times New Roman" w:hAnsi="Times New Roman"/>
              </w:rPr>
            </w:pPr>
          </w:p>
        </w:tc>
        <w:tc>
          <w:tcPr>
            <w:tcW w:w="469" w:type="dxa"/>
            <w:tcBorders>
              <w:top w:val="single" w:sz="4" w:space="0" w:color="000000"/>
              <w:left w:val="single" w:sz="4" w:space="0" w:color="000000"/>
              <w:bottom w:val="single" w:sz="4" w:space="0" w:color="000000"/>
              <w:right w:val="single" w:sz="4" w:space="0" w:color="000000"/>
            </w:tcBorders>
          </w:tcPr>
          <w:p w14:paraId="1CA49DBF" w14:textId="77777777" w:rsidR="00DB696D" w:rsidRPr="00DB696D" w:rsidRDefault="00DB696D" w:rsidP="00DB696D">
            <w:pPr>
              <w:rPr>
                <w:rFonts w:ascii="Times New Roman" w:hAnsi="Times New Roman"/>
              </w:rPr>
            </w:pPr>
          </w:p>
        </w:tc>
        <w:tc>
          <w:tcPr>
            <w:tcW w:w="540" w:type="dxa"/>
            <w:tcBorders>
              <w:top w:val="single" w:sz="4" w:space="0" w:color="000000"/>
              <w:left w:val="single" w:sz="4" w:space="0" w:color="000000"/>
              <w:bottom w:val="single" w:sz="4" w:space="0" w:color="000000"/>
              <w:right w:val="single" w:sz="4" w:space="0" w:color="000000"/>
            </w:tcBorders>
          </w:tcPr>
          <w:p w14:paraId="7244672D" w14:textId="77777777" w:rsidR="00DB696D" w:rsidRPr="00DB696D" w:rsidRDefault="00DB696D" w:rsidP="00DB696D">
            <w:pPr>
              <w:rPr>
                <w:rFonts w:ascii="Times New Roman" w:hAnsi="Times New Roman"/>
              </w:rPr>
            </w:pPr>
          </w:p>
        </w:tc>
        <w:tc>
          <w:tcPr>
            <w:tcW w:w="540" w:type="dxa"/>
            <w:tcBorders>
              <w:top w:val="single" w:sz="4" w:space="0" w:color="000000"/>
              <w:left w:val="single" w:sz="4" w:space="0" w:color="000000"/>
              <w:bottom w:val="single" w:sz="4" w:space="0" w:color="000000"/>
              <w:right w:val="single" w:sz="4" w:space="0" w:color="000000"/>
            </w:tcBorders>
          </w:tcPr>
          <w:p w14:paraId="45370B6E" w14:textId="77777777" w:rsidR="00DB696D" w:rsidRPr="00DB696D" w:rsidRDefault="00DB696D" w:rsidP="00DB696D">
            <w:pPr>
              <w:rPr>
                <w:rFonts w:ascii="Times New Roman" w:hAnsi="Times New Roman"/>
              </w:rPr>
            </w:pPr>
          </w:p>
        </w:tc>
        <w:tc>
          <w:tcPr>
            <w:tcW w:w="540" w:type="dxa"/>
            <w:tcBorders>
              <w:top w:val="single" w:sz="4" w:space="0" w:color="000000"/>
              <w:left w:val="single" w:sz="4" w:space="0" w:color="000000"/>
              <w:bottom w:val="single" w:sz="4" w:space="0" w:color="000000"/>
              <w:right w:val="single" w:sz="4" w:space="0" w:color="000000"/>
            </w:tcBorders>
          </w:tcPr>
          <w:p w14:paraId="6BBE4BF5" w14:textId="77777777" w:rsidR="00DB696D" w:rsidRPr="00DB696D" w:rsidRDefault="00DB696D" w:rsidP="00DB696D">
            <w:pPr>
              <w:rPr>
                <w:rFonts w:ascii="Times New Roman" w:hAnsi="Times New Roman"/>
              </w:rPr>
            </w:pPr>
          </w:p>
        </w:tc>
        <w:tc>
          <w:tcPr>
            <w:tcW w:w="542" w:type="dxa"/>
            <w:tcBorders>
              <w:top w:val="single" w:sz="4" w:space="0" w:color="000000"/>
              <w:left w:val="single" w:sz="4" w:space="0" w:color="000000"/>
              <w:bottom w:val="single" w:sz="4" w:space="0" w:color="000000"/>
              <w:right w:val="single" w:sz="4" w:space="0" w:color="000000"/>
            </w:tcBorders>
            <w:hideMark/>
          </w:tcPr>
          <w:p w14:paraId="7E74DD67" w14:textId="77777777" w:rsidR="00DB696D" w:rsidRPr="00DB696D" w:rsidRDefault="00DB696D" w:rsidP="00DB696D">
            <w:pPr>
              <w:rPr>
                <w:rFonts w:ascii="Times New Roman" w:hAnsi="Times New Roman"/>
              </w:rPr>
            </w:pPr>
            <w:r w:rsidRPr="00DB696D">
              <w:rPr>
                <w:rFonts w:ascii="Times New Roman" w:hAnsi="Times New Roman"/>
              </w:rPr>
              <w:t>1</w:t>
            </w:r>
          </w:p>
        </w:tc>
        <w:tc>
          <w:tcPr>
            <w:tcW w:w="639" w:type="dxa"/>
            <w:tcBorders>
              <w:top w:val="single" w:sz="4" w:space="0" w:color="000000"/>
              <w:left w:val="single" w:sz="4" w:space="0" w:color="000000"/>
              <w:bottom w:val="single" w:sz="4" w:space="0" w:color="000000"/>
              <w:right w:val="single" w:sz="4" w:space="0" w:color="000000"/>
            </w:tcBorders>
          </w:tcPr>
          <w:p w14:paraId="645EABBB" w14:textId="77777777" w:rsidR="00DB696D" w:rsidRPr="00DB696D" w:rsidRDefault="00DB696D" w:rsidP="00DB696D">
            <w:pPr>
              <w:rPr>
                <w:rFonts w:ascii="Times New Roman" w:hAnsi="Times New Roman"/>
              </w:rPr>
            </w:pPr>
          </w:p>
        </w:tc>
        <w:tc>
          <w:tcPr>
            <w:tcW w:w="624" w:type="dxa"/>
            <w:tcBorders>
              <w:top w:val="single" w:sz="4" w:space="0" w:color="000000"/>
              <w:left w:val="single" w:sz="4" w:space="0" w:color="000000"/>
              <w:bottom w:val="single" w:sz="4" w:space="0" w:color="000000"/>
              <w:right w:val="single" w:sz="4" w:space="0" w:color="000000"/>
            </w:tcBorders>
          </w:tcPr>
          <w:p w14:paraId="1EEF13C1" w14:textId="77777777" w:rsidR="00DB696D" w:rsidRPr="00DB696D" w:rsidRDefault="00DB696D" w:rsidP="00DB696D">
            <w:pPr>
              <w:rPr>
                <w:rFonts w:ascii="Times New Roman" w:hAnsi="Times New Roman"/>
              </w:rPr>
            </w:pPr>
          </w:p>
        </w:tc>
        <w:tc>
          <w:tcPr>
            <w:tcW w:w="630" w:type="dxa"/>
            <w:tcBorders>
              <w:top w:val="single" w:sz="4" w:space="0" w:color="000000"/>
              <w:left w:val="single" w:sz="4" w:space="0" w:color="000000"/>
              <w:bottom w:val="single" w:sz="4" w:space="0" w:color="000000"/>
              <w:right w:val="single" w:sz="4" w:space="0" w:color="000000"/>
            </w:tcBorders>
          </w:tcPr>
          <w:p w14:paraId="54D59F64" w14:textId="77777777" w:rsidR="00DB696D" w:rsidRPr="00DB696D" w:rsidRDefault="00DB696D" w:rsidP="00DB696D">
            <w:pPr>
              <w:rPr>
                <w:rFonts w:ascii="Times New Roman" w:hAnsi="Times New Roman"/>
              </w:rPr>
            </w:pPr>
            <w:r w:rsidRPr="00DB696D">
              <w:rPr>
                <w:rFonts w:ascii="Times New Roman" w:hAnsi="Times New Roman"/>
              </w:rPr>
              <w:t>3</w:t>
            </w:r>
          </w:p>
        </w:tc>
      </w:tr>
    </w:tbl>
    <w:p w14:paraId="170D85EE" w14:textId="77777777" w:rsidR="00DE1F99" w:rsidRPr="00035A4A" w:rsidRDefault="00DE1F99" w:rsidP="0073067B">
      <w:pPr>
        <w:autoSpaceDE w:val="0"/>
        <w:autoSpaceDN w:val="0"/>
        <w:adjustRightInd w:val="0"/>
        <w:spacing w:after="0" w:line="240" w:lineRule="auto"/>
        <w:ind w:firstLine="360"/>
        <w:rPr>
          <w:rFonts w:ascii="Times New Roman" w:hAnsi="Times New Roman"/>
          <w:b/>
          <w:sz w:val="24"/>
          <w:szCs w:val="24"/>
        </w:rPr>
      </w:pPr>
    </w:p>
    <w:p w14:paraId="7CD7BEBE" w14:textId="77777777" w:rsidR="0073067B" w:rsidRPr="00035A4A" w:rsidRDefault="0073067B" w:rsidP="0073067B">
      <w:pPr>
        <w:pStyle w:val="ListParagraph"/>
        <w:tabs>
          <w:tab w:val="left" w:pos="0"/>
        </w:tabs>
        <w:spacing w:after="0" w:line="240" w:lineRule="auto"/>
        <w:ind w:left="360"/>
        <w:rPr>
          <w:rFonts w:ascii="Times New Roman" w:hAnsi="Times New Roman"/>
          <w:sz w:val="24"/>
          <w:szCs w:val="24"/>
        </w:rPr>
      </w:pPr>
      <w:r>
        <w:rPr>
          <w:rFonts w:ascii="Verdana" w:eastAsiaTheme="minorHAnsi" w:hAnsi="Verdana" w:cs="Verdana"/>
          <w:sz w:val="18"/>
          <w:szCs w:val="18"/>
        </w:rPr>
        <w:t xml:space="preserve">1: Slight (Low) </w:t>
      </w:r>
      <w:r>
        <w:rPr>
          <w:rFonts w:ascii="Verdana" w:eastAsiaTheme="minorHAnsi" w:hAnsi="Verdana" w:cs="Verdana"/>
          <w:sz w:val="18"/>
          <w:szCs w:val="18"/>
        </w:rPr>
        <w:tab/>
      </w:r>
      <w:r>
        <w:rPr>
          <w:rFonts w:ascii="Verdana" w:eastAsiaTheme="minorHAnsi" w:hAnsi="Verdana" w:cs="Verdana"/>
          <w:sz w:val="18"/>
          <w:szCs w:val="18"/>
        </w:rPr>
        <w:tab/>
        <w:t xml:space="preserve">2: Moderate (Medium) </w:t>
      </w:r>
      <w:r>
        <w:rPr>
          <w:rFonts w:ascii="Verdana" w:eastAsiaTheme="minorHAnsi" w:hAnsi="Verdana" w:cs="Verdana"/>
          <w:sz w:val="18"/>
          <w:szCs w:val="18"/>
        </w:rPr>
        <w:tab/>
      </w:r>
      <w:r>
        <w:rPr>
          <w:rFonts w:ascii="Verdana" w:eastAsiaTheme="minorHAnsi" w:hAnsi="Verdana" w:cs="Verdana"/>
          <w:sz w:val="18"/>
          <w:szCs w:val="18"/>
        </w:rPr>
        <w:tab/>
      </w:r>
      <w:r>
        <w:rPr>
          <w:rFonts w:ascii="Verdana" w:eastAsiaTheme="minorHAnsi" w:hAnsi="Verdana" w:cs="Verdana"/>
          <w:sz w:val="18"/>
          <w:szCs w:val="18"/>
        </w:rPr>
        <w:tab/>
        <w:t>3: Substantial (High)</w:t>
      </w:r>
    </w:p>
    <w:p w14:paraId="7BBD8391" w14:textId="77777777" w:rsidR="0073067B" w:rsidRPr="0073067B" w:rsidRDefault="0073067B" w:rsidP="0073067B">
      <w:pPr>
        <w:spacing w:after="0" w:line="240" w:lineRule="auto"/>
        <w:jc w:val="both"/>
        <w:rPr>
          <w:rFonts w:ascii="Times New Roman" w:hAnsi="Times New Roman"/>
        </w:rPr>
      </w:pPr>
    </w:p>
    <w:p w14:paraId="306D5E51" w14:textId="77777777" w:rsidR="006522CC" w:rsidRPr="00CE722E" w:rsidRDefault="006522CC" w:rsidP="00D72B4F">
      <w:pPr>
        <w:pStyle w:val="ListParagraph"/>
        <w:numPr>
          <w:ilvl w:val="0"/>
          <w:numId w:val="5"/>
        </w:numPr>
        <w:rPr>
          <w:rFonts w:ascii="Times New Roman" w:hAnsi="Times New Roman"/>
          <w:b/>
          <w:color w:val="000000" w:themeColor="text1"/>
        </w:rPr>
      </w:pPr>
      <w:r w:rsidRPr="00CE722E">
        <w:rPr>
          <w:rFonts w:ascii="Times New Roman" w:hAnsi="Times New Roman"/>
          <w:b/>
          <w:color w:val="000000" w:themeColor="text1"/>
        </w:rPr>
        <w:t xml:space="preserve">PEDAGOGY </w:t>
      </w:r>
    </w:p>
    <w:p w14:paraId="6EC82104" w14:textId="77777777" w:rsidR="00805C9A" w:rsidRPr="003969EC" w:rsidRDefault="003969EC" w:rsidP="003969EC">
      <w:pPr>
        <w:tabs>
          <w:tab w:val="left" w:pos="0"/>
        </w:tabs>
        <w:spacing w:after="0" w:line="240" w:lineRule="auto"/>
        <w:rPr>
          <w:rFonts w:ascii="Times New Roman" w:hAnsi="Times New Roman"/>
          <w:b/>
          <w:sz w:val="24"/>
          <w:szCs w:val="24"/>
        </w:rPr>
      </w:pPr>
      <w:r>
        <w:rPr>
          <w:rFonts w:ascii="Times New Roman" w:hAnsi="Times New Roman"/>
          <w:b/>
          <w:sz w:val="24"/>
          <w:szCs w:val="24"/>
        </w:rPr>
        <w:tab/>
        <w:t xml:space="preserve">1. </w:t>
      </w:r>
      <w:r w:rsidR="00805C9A" w:rsidRPr="003969EC">
        <w:rPr>
          <w:rFonts w:ascii="Times New Roman" w:hAnsi="Times New Roman"/>
          <w:b/>
          <w:sz w:val="24"/>
          <w:szCs w:val="24"/>
        </w:rPr>
        <w:t xml:space="preserve">Power Point Presentation, </w:t>
      </w:r>
    </w:p>
    <w:p w14:paraId="0EA77D42" w14:textId="77777777" w:rsidR="008E21ED" w:rsidRPr="00CE722E" w:rsidRDefault="003969EC" w:rsidP="003969EC">
      <w:pPr>
        <w:tabs>
          <w:tab w:val="left" w:pos="0"/>
        </w:tabs>
        <w:spacing w:after="0" w:line="240" w:lineRule="auto"/>
        <w:rPr>
          <w:rFonts w:ascii="Times New Roman" w:hAnsi="Times New Roman"/>
          <w:b/>
        </w:rPr>
      </w:pPr>
      <w:r>
        <w:rPr>
          <w:rFonts w:ascii="Times New Roman" w:hAnsi="Times New Roman"/>
          <w:b/>
          <w:sz w:val="24"/>
          <w:szCs w:val="24"/>
        </w:rPr>
        <w:tab/>
        <w:t xml:space="preserve">2. </w:t>
      </w:r>
      <w:r w:rsidR="00805C9A">
        <w:rPr>
          <w:rFonts w:ascii="Times New Roman" w:hAnsi="Times New Roman"/>
          <w:b/>
          <w:sz w:val="24"/>
          <w:szCs w:val="24"/>
        </w:rPr>
        <w:t>Experimental learning with continuous evaluation</w:t>
      </w:r>
      <w:r w:rsidR="008E21ED" w:rsidRPr="00CE722E">
        <w:rPr>
          <w:rFonts w:ascii="Times New Roman" w:hAnsi="Times New Roman"/>
          <w:b/>
        </w:rPr>
        <w:t xml:space="preserve"> </w:t>
      </w:r>
    </w:p>
    <w:p w14:paraId="4A7D088B" w14:textId="77777777" w:rsidR="006522CC" w:rsidRPr="00CE722E" w:rsidRDefault="006522CC" w:rsidP="00D72B4F">
      <w:pPr>
        <w:pStyle w:val="ListParagraph"/>
        <w:numPr>
          <w:ilvl w:val="0"/>
          <w:numId w:val="5"/>
        </w:numPr>
        <w:tabs>
          <w:tab w:val="left" w:pos="0"/>
        </w:tabs>
        <w:spacing w:after="0" w:line="480" w:lineRule="auto"/>
        <w:rPr>
          <w:rFonts w:ascii="Times New Roman" w:hAnsi="Times New Roman"/>
          <w:b/>
          <w:bCs/>
          <w:u w:val="single"/>
        </w:rPr>
      </w:pPr>
      <w:r w:rsidRPr="00CE722E">
        <w:rPr>
          <w:rFonts w:ascii="Times New Roman" w:hAnsi="Times New Roman"/>
          <w:b/>
          <w:bCs/>
        </w:rPr>
        <w:t xml:space="preserve"> </w:t>
      </w:r>
      <w:r w:rsidRPr="00CE722E">
        <w:rPr>
          <w:rFonts w:ascii="Times New Roman" w:hAnsi="Times New Roman"/>
          <w:b/>
          <w:bCs/>
          <w:u w:val="single"/>
        </w:rPr>
        <w:t>COURSE COMPLETION PLAN</w:t>
      </w:r>
    </w:p>
    <w:tbl>
      <w:tblPr>
        <w:tblpPr w:leftFromText="180" w:rightFromText="180" w:vertAnchor="text" w:horzAnchor="page" w:tblpX="2684" w:tblpY="9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15"/>
        <w:gridCol w:w="2215"/>
      </w:tblGrid>
      <w:tr w:rsidR="00222166" w:rsidRPr="00035A4A" w14:paraId="26C6B3C4" w14:textId="77777777" w:rsidTr="00F23396">
        <w:trPr>
          <w:trHeight w:hRule="exact" w:val="288"/>
        </w:trPr>
        <w:tc>
          <w:tcPr>
            <w:tcW w:w="2915" w:type="dxa"/>
          </w:tcPr>
          <w:p w14:paraId="39BDA5D9" w14:textId="77777777" w:rsidR="00222166" w:rsidRPr="00035A4A" w:rsidRDefault="00222166" w:rsidP="00F23396">
            <w:pPr>
              <w:spacing w:line="216" w:lineRule="auto"/>
              <w:ind w:left="360"/>
              <w:jc w:val="both"/>
              <w:rPr>
                <w:rFonts w:ascii="Times New Roman" w:hAnsi="Times New Roman"/>
                <w:b/>
                <w:sz w:val="24"/>
                <w:szCs w:val="24"/>
              </w:rPr>
            </w:pPr>
            <w:r w:rsidRPr="00035A4A">
              <w:rPr>
                <w:rFonts w:ascii="Times New Roman" w:hAnsi="Times New Roman"/>
                <w:b/>
                <w:sz w:val="24"/>
                <w:szCs w:val="24"/>
              </w:rPr>
              <w:t xml:space="preserve">Total </w:t>
            </w:r>
            <w:r>
              <w:rPr>
                <w:rFonts w:ascii="Times New Roman" w:hAnsi="Times New Roman"/>
                <w:b/>
                <w:sz w:val="24"/>
                <w:szCs w:val="24"/>
              </w:rPr>
              <w:t xml:space="preserve">Lab </w:t>
            </w:r>
            <w:r w:rsidRPr="00035A4A">
              <w:rPr>
                <w:rFonts w:ascii="Times New Roman" w:hAnsi="Times New Roman"/>
                <w:b/>
                <w:sz w:val="24"/>
                <w:szCs w:val="24"/>
              </w:rPr>
              <w:t xml:space="preserve">sessions </w:t>
            </w:r>
          </w:p>
        </w:tc>
        <w:tc>
          <w:tcPr>
            <w:tcW w:w="2215" w:type="dxa"/>
          </w:tcPr>
          <w:p w14:paraId="3B903825" w14:textId="77777777" w:rsidR="00222166" w:rsidRPr="00035A4A" w:rsidRDefault="002466BC" w:rsidP="009844CB">
            <w:pPr>
              <w:tabs>
                <w:tab w:val="left" w:pos="0"/>
                <w:tab w:val="center" w:pos="999"/>
              </w:tabs>
              <w:rPr>
                <w:rFonts w:ascii="Times New Roman" w:hAnsi="Times New Roman"/>
                <w:sz w:val="24"/>
                <w:szCs w:val="24"/>
              </w:rPr>
            </w:pPr>
            <w:r>
              <w:rPr>
                <w:rFonts w:ascii="Times New Roman" w:hAnsi="Times New Roman"/>
                <w:sz w:val="24"/>
                <w:szCs w:val="24"/>
              </w:rPr>
              <w:t>10</w:t>
            </w:r>
          </w:p>
        </w:tc>
      </w:tr>
      <w:tr w:rsidR="00222166" w:rsidRPr="00035A4A" w14:paraId="1B6B6442" w14:textId="77777777" w:rsidTr="00F23396">
        <w:trPr>
          <w:trHeight w:hRule="exact" w:val="288"/>
        </w:trPr>
        <w:tc>
          <w:tcPr>
            <w:tcW w:w="2915" w:type="dxa"/>
          </w:tcPr>
          <w:p w14:paraId="2FEB3541" w14:textId="77777777" w:rsidR="00222166" w:rsidRPr="00035A4A" w:rsidRDefault="007C5855" w:rsidP="00F23396">
            <w:pPr>
              <w:spacing w:line="216" w:lineRule="auto"/>
              <w:ind w:left="360"/>
              <w:jc w:val="both"/>
              <w:rPr>
                <w:rFonts w:ascii="Times New Roman" w:hAnsi="Times New Roman"/>
                <w:b/>
                <w:sz w:val="24"/>
                <w:szCs w:val="24"/>
              </w:rPr>
            </w:pPr>
            <w:r>
              <w:rPr>
                <w:rFonts w:ascii="Times New Roman" w:hAnsi="Times New Roman"/>
                <w:b/>
                <w:sz w:val="24"/>
                <w:szCs w:val="24"/>
              </w:rPr>
              <w:t xml:space="preserve">Total  </w:t>
            </w:r>
            <w:r w:rsidR="00222166">
              <w:rPr>
                <w:rFonts w:ascii="Times New Roman" w:hAnsi="Times New Roman"/>
                <w:b/>
                <w:sz w:val="24"/>
                <w:szCs w:val="24"/>
              </w:rPr>
              <w:t>Viva</w:t>
            </w:r>
          </w:p>
        </w:tc>
        <w:tc>
          <w:tcPr>
            <w:tcW w:w="2215" w:type="dxa"/>
          </w:tcPr>
          <w:p w14:paraId="6D66CA4A" w14:textId="77777777" w:rsidR="00222166" w:rsidRPr="00035A4A" w:rsidRDefault="00361491" w:rsidP="00F23396">
            <w:pPr>
              <w:tabs>
                <w:tab w:val="left" w:pos="0"/>
              </w:tabs>
              <w:rPr>
                <w:rFonts w:ascii="Times New Roman" w:hAnsi="Times New Roman"/>
                <w:sz w:val="24"/>
                <w:szCs w:val="24"/>
              </w:rPr>
            </w:pPr>
            <w:r>
              <w:rPr>
                <w:rFonts w:ascii="Times New Roman" w:hAnsi="Times New Roman"/>
                <w:sz w:val="24"/>
                <w:szCs w:val="24"/>
              </w:rPr>
              <w:t>03</w:t>
            </w:r>
          </w:p>
        </w:tc>
      </w:tr>
    </w:tbl>
    <w:p w14:paraId="01F1F6B2" w14:textId="77777777" w:rsidR="006522CC" w:rsidRPr="00CE722E" w:rsidRDefault="006522CC" w:rsidP="006522CC">
      <w:pPr>
        <w:spacing w:after="0"/>
        <w:rPr>
          <w:rFonts w:ascii="Times New Roman" w:hAnsi="Times New Roman"/>
          <w:vanish/>
        </w:rPr>
      </w:pPr>
    </w:p>
    <w:p w14:paraId="3A91BF6A" w14:textId="77777777" w:rsidR="006522CC" w:rsidRPr="00CE722E" w:rsidRDefault="006522CC" w:rsidP="006522CC">
      <w:pPr>
        <w:tabs>
          <w:tab w:val="left" w:pos="0"/>
        </w:tabs>
        <w:spacing w:after="0"/>
        <w:rPr>
          <w:rFonts w:ascii="Times New Roman" w:hAnsi="Times New Roman"/>
        </w:rPr>
      </w:pPr>
    </w:p>
    <w:p w14:paraId="04691A8F" w14:textId="77777777" w:rsidR="006522CC" w:rsidRPr="00CE722E" w:rsidRDefault="006522CC" w:rsidP="006522CC">
      <w:pPr>
        <w:tabs>
          <w:tab w:val="left" w:pos="0"/>
        </w:tabs>
        <w:spacing w:after="0"/>
        <w:rPr>
          <w:rFonts w:ascii="Times New Roman" w:hAnsi="Times New Roman"/>
        </w:rPr>
      </w:pPr>
    </w:p>
    <w:p w14:paraId="4F2C8A48" w14:textId="77777777" w:rsidR="006522CC" w:rsidRPr="00CE722E" w:rsidRDefault="006522CC" w:rsidP="006522CC">
      <w:pPr>
        <w:tabs>
          <w:tab w:val="left" w:pos="0"/>
        </w:tabs>
        <w:spacing w:after="0"/>
        <w:rPr>
          <w:rFonts w:ascii="Times New Roman" w:hAnsi="Times New Roman"/>
        </w:rPr>
      </w:pPr>
    </w:p>
    <w:p w14:paraId="7AC1DE0B" w14:textId="77777777" w:rsidR="006522CC" w:rsidRPr="00CE722E" w:rsidRDefault="00DA20ED" w:rsidP="006522CC">
      <w:pPr>
        <w:tabs>
          <w:tab w:val="left" w:pos="0"/>
        </w:tabs>
        <w:spacing w:after="0"/>
        <w:rPr>
          <w:rFonts w:ascii="Times New Roman" w:hAnsi="Times New Roman"/>
        </w:rPr>
      </w:pPr>
      <w:r w:rsidRPr="00CE722E">
        <w:rPr>
          <w:rFonts w:ascii="Times New Roman" w:hAnsi="Times New Roman"/>
        </w:rPr>
        <w:t>One Session</w:t>
      </w:r>
      <w:r w:rsidR="006522CC" w:rsidRPr="00CE722E">
        <w:rPr>
          <w:rFonts w:ascii="Times New Roman" w:hAnsi="Times New Roman"/>
        </w:rPr>
        <w:t xml:space="preserve"> </w:t>
      </w:r>
      <w:r w:rsidR="0040153F">
        <w:rPr>
          <w:rFonts w:ascii="Times New Roman" w:hAnsi="Times New Roman"/>
        </w:rPr>
        <w:t>=12</w:t>
      </w:r>
      <w:r w:rsidRPr="00CE722E">
        <w:rPr>
          <w:rFonts w:ascii="Times New Roman" w:hAnsi="Times New Roman"/>
        </w:rPr>
        <w:t>0 minutes</w:t>
      </w:r>
    </w:p>
    <w:p w14:paraId="7A704FCB" w14:textId="77777777" w:rsidR="006522CC" w:rsidRPr="00CE722E" w:rsidRDefault="006522CC" w:rsidP="006522CC">
      <w:pPr>
        <w:tabs>
          <w:tab w:val="left" w:pos="0"/>
        </w:tabs>
        <w:spacing w:after="0"/>
        <w:rPr>
          <w:rFonts w:ascii="Times New Roman" w:hAnsi="Times New Roman"/>
        </w:rPr>
      </w:pPr>
    </w:p>
    <w:p w14:paraId="41B20C11" w14:textId="77777777" w:rsidR="006522CC" w:rsidRPr="00CE722E" w:rsidRDefault="006522CC" w:rsidP="00D72B4F">
      <w:pPr>
        <w:pStyle w:val="ListParagraph"/>
        <w:numPr>
          <w:ilvl w:val="0"/>
          <w:numId w:val="5"/>
        </w:numPr>
        <w:tabs>
          <w:tab w:val="left" w:pos="0"/>
        </w:tabs>
        <w:spacing w:after="0"/>
        <w:rPr>
          <w:rFonts w:ascii="Times New Roman" w:hAnsi="Times New Roman"/>
          <w:b/>
        </w:rPr>
      </w:pPr>
      <w:r w:rsidRPr="00CE722E">
        <w:rPr>
          <w:rFonts w:ascii="Times New Roman" w:hAnsi="Times New Roman"/>
          <w:b/>
          <w:u w:val="single"/>
        </w:rPr>
        <w:t>EVALUATION &amp; GRADING</w:t>
      </w:r>
    </w:p>
    <w:p w14:paraId="6685C29D" w14:textId="77777777" w:rsidR="005A7070" w:rsidRDefault="005A7070" w:rsidP="006522CC">
      <w:pPr>
        <w:spacing w:after="0" w:line="240" w:lineRule="auto"/>
        <w:jc w:val="both"/>
        <w:rPr>
          <w:rFonts w:ascii="Times New Roman" w:hAnsi="Times New Roman"/>
        </w:rPr>
      </w:pPr>
    </w:p>
    <w:p w14:paraId="3487E417" w14:textId="77777777" w:rsidR="007C5855" w:rsidRPr="00C17263" w:rsidRDefault="007C5855" w:rsidP="007C5855">
      <w:pPr>
        <w:spacing w:after="0" w:line="240" w:lineRule="auto"/>
        <w:ind w:left="270"/>
        <w:jc w:val="both"/>
        <w:rPr>
          <w:rFonts w:ascii="Times New Roman" w:hAnsi="Times New Roman"/>
          <w:sz w:val="24"/>
          <w:szCs w:val="24"/>
        </w:rPr>
      </w:pPr>
      <w:r w:rsidRPr="00C17263">
        <w:rPr>
          <w:rFonts w:ascii="Times New Roman" w:hAnsi="Times New Roman"/>
          <w:sz w:val="24"/>
          <w:szCs w:val="24"/>
        </w:rPr>
        <w:t>Students will be evaluated continuously throughout the course based on the following:</w:t>
      </w:r>
    </w:p>
    <w:p w14:paraId="5C462523" w14:textId="1463F032" w:rsidR="007C5855" w:rsidRPr="00C17263" w:rsidRDefault="00DB696D" w:rsidP="007C5855">
      <w:pPr>
        <w:pStyle w:val="ListParagraph"/>
        <w:numPr>
          <w:ilvl w:val="0"/>
          <w:numId w:val="17"/>
        </w:numPr>
        <w:spacing w:after="0" w:line="240" w:lineRule="auto"/>
        <w:ind w:left="900"/>
        <w:jc w:val="both"/>
        <w:rPr>
          <w:rFonts w:ascii="Times New Roman" w:hAnsi="Times New Roman"/>
          <w:sz w:val="24"/>
          <w:szCs w:val="24"/>
        </w:rPr>
      </w:pPr>
      <w:r>
        <w:rPr>
          <w:rFonts w:ascii="Times New Roman" w:hAnsi="Times New Roman"/>
          <w:sz w:val="24"/>
          <w:szCs w:val="24"/>
        </w:rPr>
        <w:t xml:space="preserve">Performance &amp; Record </w:t>
      </w:r>
      <w:r>
        <w:rPr>
          <w:rFonts w:ascii="Times New Roman" w:hAnsi="Times New Roman"/>
          <w:sz w:val="24"/>
          <w:szCs w:val="24"/>
        </w:rPr>
        <w:tab/>
      </w:r>
      <w:r>
        <w:rPr>
          <w:rFonts w:ascii="Times New Roman" w:hAnsi="Times New Roman"/>
          <w:sz w:val="24"/>
          <w:szCs w:val="24"/>
        </w:rPr>
        <w:tab/>
        <w:t xml:space="preserve">-        </w:t>
      </w:r>
      <w:r w:rsidR="007C5855" w:rsidRPr="00C17263">
        <w:rPr>
          <w:rFonts w:ascii="Times New Roman" w:hAnsi="Times New Roman"/>
          <w:sz w:val="24"/>
          <w:szCs w:val="24"/>
        </w:rPr>
        <w:t>50%</w:t>
      </w:r>
    </w:p>
    <w:p w14:paraId="0A0BA74E" w14:textId="77777777" w:rsidR="007C5855" w:rsidRDefault="00361491" w:rsidP="007C5855">
      <w:pPr>
        <w:pStyle w:val="ListParagraph"/>
        <w:numPr>
          <w:ilvl w:val="0"/>
          <w:numId w:val="17"/>
        </w:numPr>
        <w:spacing w:after="0" w:line="240" w:lineRule="auto"/>
        <w:ind w:left="900"/>
        <w:jc w:val="both"/>
        <w:rPr>
          <w:rFonts w:ascii="Times New Roman" w:hAnsi="Times New Roman"/>
          <w:sz w:val="24"/>
          <w:szCs w:val="24"/>
        </w:rPr>
      </w:pPr>
      <w:r>
        <w:rPr>
          <w:rFonts w:ascii="Times New Roman" w:hAnsi="Times New Roman"/>
          <w:sz w:val="24"/>
          <w:szCs w:val="24"/>
        </w:rPr>
        <w:t xml:space="preserve">Viva Voce </w:t>
      </w:r>
      <w:r w:rsidR="007C5855" w:rsidRPr="00C17263">
        <w:rPr>
          <w:rFonts w:ascii="Times New Roman" w:hAnsi="Times New Roman"/>
          <w:sz w:val="24"/>
          <w:szCs w:val="24"/>
        </w:rPr>
        <w:tab/>
        <w:t>-</w:t>
      </w:r>
      <w:r w:rsidR="007C5855" w:rsidRPr="00C17263">
        <w:rPr>
          <w:rFonts w:ascii="Times New Roman" w:hAnsi="Times New Roman"/>
          <w:sz w:val="24"/>
          <w:szCs w:val="24"/>
        </w:rPr>
        <w:tab/>
      </w:r>
      <w:r>
        <w:rPr>
          <w:rFonts w:ascii="Times New Roman" w:hAnsi="Times New Roman"/>
          <w:sz w:val="24"/>
          <w:szCs w:val="24"/>
        </w:rPr>
        <w:t xml:space="preserve">                                 </w:t>
      </w:r>
      <w:r w:rsidR="007C5855" w:rsidRPr="00C17263">
        <w:rPr>
          <w:rFonts w:ascii="Times New Roman" w:hAnsi="Times New Roman"/>
          <w:sz w:val="24"/>
          <w:szCs w:val="24"/>
        </w:rPr>
        <w:t>50%</w:t>
      </w:r>
    </w:p>
    <w:p w14:paraId="7C1E0AE9" w14:textId="77777777" w:rsidR="00645AA0" w:rsidRPr="00C17263" w:rsidRDefault="00645AA0" w:rsidP="00645AA0">
      <w:pPr>
        <w:pStyle w:val="ListParagraph"/>
        <w:spacing w:after="0" w:line="240" w:lineRule="auto"/>
        <w:ind w:left="900"/>
        <w:jc w:val="both"/>
        <w:rPr>
          <w:rFonts w:ascii="Times New Roman" w:hAnsi="Times New Roman"/>
          <w:sz w:val="24"/>
          <w:szCs w:val="24"/>
        </w:rPr>
      </w:pPr>
    </w:p>
    <w:p w14:paraId="279599F6" w14:textId="77777777" w:rsidR="00645AA0" w:rsidRPr="00C17263" w:rsidRDefault="00193A92" w:rsidP="00645AA0">
      <w:pPr>
        <w:spacing w:after="0" w:line="240" w:lineRule="auto"/>
        <w:ind w:left="270"/>
        <w:rPr>
          <w:rFonts w:ascii="Times New Roman" w:hAnsi="Times New Roman"/>
          <w:sz w:val="24"/>
          <w:szCs w:val="24"/>
        </w:rPr>
      </w:pPr>
      <w:r>
        <w:rPr>
          <w:rFonts w:ascii="Times New Roman" w:hAnsi="Times New Roman"/>
          <w:b/>
        </w:rPr>
        <w:t>F</w:t>
      </w:r>
      <w:r w:rsidR="006522CC" w:rsidRPr="00CE722E">
        <w:rPr>
          <w:rFonts w:ascii="Times New Roman" w:hAnsi="Times New Roman"/>
          <w:b/>
        </w:rPr>
        <w:t xml:space="preserve">1. </w:t>
      </w:r>
      <w:r w:rsidR="00645AA0" w:rsidRPr="00C17263">
        <w:rPr>
          <w:rFonts w:ascii="Times New Roman" w:hAnsi="Times New Roman"/>
          <w:b/>
          <w:sz w:val="24"/>
          <w:szCs w:val="24"/>
        </w:rPr>
        <w:t>Performance &amp; Record:</w:t>
      </w:r>
      <w:r w:rsidR="00645AA0" w:rsidRPr="00C17263">
        <w:rPr>
          <w:rFonts w:ascii="Times New Roman" w:hAnsi="Times New Roman"/>
          <w:sz w:val="24"/>
          <w:szCs w:val="24"/>
        </w:rPr>
        <w:t xml:space="preserve"> WEIGHTAGE - 50%</w:t>
      </w:r>
    </w:p>
    <w:p w14:paraId="31403C06" w14:textId="77777777" w:rsidR="00645AA0" w:rsidRDefault="00645AA0" w:rsidP="00645AA0">
      <w:pPr>
        <w:pStyle w:val="ListParagraph"/>
        <w:spacing w:after="0" w:line="240" w:lineRule="auto"/>
        <w:jc w:val="both"/>
        <w:rPr>
          <w:rFonts w:ascii="Times New Roman" w:hAnsi="Times New Roman"/>
          <w:sz w:val="24"/>
          <w:szCs w:val="24"/>
        </w:rPr>
      </w:pPr>
    </w:p>
    <w:p w14:paraId="084B7ADD" w14:textId="77777777" w:rsidR="00645AA0" w:rsidRPr="00C17263" w:rsidRDefault="00645AA0" w:rsidP="00645AA0">
      <w:pPr>
        <w:pStyle w:val="ListParagraph"/>
        <w:spacing w:after="0" w:line="240" w:lineRule="auto"/>
        <w:jc w:val="both"/>
        <w:rPr>
          <w:rFonts w:ascii="Times New Roman" w:hAnsi="Times New Roman"/>
          <w:sz w:val="24"/>
          <w:szCs w:val="24"/>
        </w:rPr>
      </w:pPr>
      <w:r w:rsidRPr="00C17263">
        <w:rPr>
          <w:rFonts w:ascii="Times New Roman" w:hAnsi="Times New Roman"/>
          <w:sz w:val="24"/>
          <w:szCs w:val="24"/>
        </w:rPr>
        <w:t xml:space="preserve">. The lists of activities performed under the experiments are detailed clearly in Section-F. F2F experiments </w:t>
      </w:r>
      <w:r>
        <w:rPr>
          <w:rFonts w:ascii="Times New Roman" w:hAnsi="Times New Roman"/>
          <w:sz w:val="24"/>
          <w:szCs w:val="24"/>
        </w:rPr>
        <w:t>have 10</w:t>
      </w:r>
      <w:r w:rsidRPr="00C17263">
        <w:rPr>
          <w:rFonts w:ascii="Times New Roman" w:hAnsi="Times New Roman"/>
          <w:sz w:val="24"/>
          <w:szCs w:val="24"/>
        </w:rPr>
        <w:t xml:space="preserve">0% weightage. </w:t>
      </w:r>
    </w:p>
    <w:p w14:paraId="52B52B1A" w14:textId="77777777" w:rsidR="00645AA0" w:rsidRPr="00C17263" w:rsidRDefault="00645AA0" w:rsidP="00645AA0">
      <w:pPr>
        <w:pStyle w:val="ListParagraph"/>
        <w:spacing w:after="0" w:line="240" w:lineRule="auto"/>
        <w:ind w:left="360"/>
        <w:jc w:val="both"/>
        <w:rPr>
          <w:rFonts w:ascii="Times New Roman" w:hAnsi="Times New Roman"/>
          <w:sz w:val="24"/>
          <w:szCs w:val="24"/>
        </w:rPr>
      </w:pPr>
    </w:p>
    <w:tbl>
      <w:tblPr>
        <w:tblW w:w="8505" w:type="dxa"/>
        <w:jc w:val="center"/>
        <w:tblLook w:val="04A0" w:firstRow="1" w:lastRow="0" w:firstColumn="1" w:lastColumn="0" w:noHBand="0" w:noVBand="1"/>
      </w:tblPr>
      <w:tblGrid>
        <w:gridCol w:w="1508"/>
        <w:gridCol w:w="4680"/>
        <w:gridCol w:w="1350"/>
        <w:gridCol w:w="238"/>
        <w:gridCol w:w="729"/>
      </w:tblGrid>
      <w:tr w:rsidR="00645AA0" w:rsidRPr="00C17263" w14:paraId="7E00E15C" w14:textId="77777777" w:rsidTr="00F23396">
        <w:trPr>
          <w:trHeight w:val="288"/>
          <w:jc w:val="center"/>
        </w:trPr>
        <w:tc>
          <w:tcPr>
            <w:tcW w:w="1508" w:type="dxa"/>
            <w:tcBorders>
              <w:top w:val="nil"/>
              <w:left w:val="nil"/>
              <w:bottom w:val="nil"/>
              <w:right w:val="nil"/>
            </w:tcBorders>
            <w:shd w:val="clear" w:color="auto" w:fill="auto"/>
            <w:noWrap/>
            <w:vAlign w:val="center"/>
            <w:hideMark/>
          </w:tcPr>
          <w:p w14:paraId="0B4374D7" w14:textId="77777777" w:rsidR="00645AA0" w:rsidRPr="00C17263" w:rsidRDefault="00645AA0" w:rsidP="00F23396">
            <w:pPr>
              <w:spacing w:after="0" w:line="240" w:lineRule="auto"/>
              <w:jc w:val="center"/>
              <w:rPr>
                <w:rFonts w:ascii="Times New Roman" w:eastAsia="Times New Roman" w:hAnsi="Times New Roman"/>
                <w:color w:val="000000"/>
                <w:sz w:val="24"/>
                <w:szCs w:val="24"/>
              </w:rPr>
            </w:pPr>
          </w:p>
        </w:tc>
        <w:tc>
          <w:tcPr>
            <w:tcW w:w="6030"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35E62144" w14:textId="77777777" w:rsidR="00645AA0" w:rsidRPr="00C17263" w:rsidRDefault="00645AA0" w:rsidP="00F23396">
            <w:pPr>
              <w:spacing w:after="0" w:line="240" w:lineRule="auto"/>
              <w:jc w:val="center"/>
              <w:rPr>
                <w:rFonts w:ascii="Times New Roman" w:eastAsia="Times New Roman" w:hAnsi="Times New Roman"/>
                <w:b/>
                <w:bCs/>
                <w:color w:val="000000"/>
                <w:sz w:val="24"/>
                <w:szCs w:val="24"/>
              </w:rPr>
            </w:pPr>
            <w:r w:rsidRPr="00C17263">
              <w:rPr>
                <w:rFonts w:ascii="Times New Roman" w:eastAsia="Times New Roman" w:hAnsi="Times New Roman"/>
                <w:b/>
                <w:bCs/>
                <w:color w:val="000000"/>
                <w:sz w:val="24"/>
                <w:szCs w:val="24"/>
              </w:rPr>
              <w:t>Experiment Evaluation (10 marks per experiment)</w:t>
            </w:r>
          </w:p>
        </w:tc>
        <w:tc>
          <w:tcPr>
            <w:tcW w:w="238" w:type="dxa"/>
            <w:tcBorders>
              <w:top w:val="nil"/>
              <w:left w:val="nil"/>
              <w:bottom w:val="nil"/>
              <w:right w:val="nil"/>
            </w:tcBorders>
            <w:shd w:val="clear" w:color="auto" w:fill="auto"/>
            <w:noWrap/>
            <w:vAlign w:val="center"/>
            <w:hideMark/>
          </w:tcPr>
          <w:p w14:paraId="5896FA47" w14:textId="77777777" w:rsidR="00645AA0" w:rsidRPr="00C17263" w:rsidRDefault="00645AA0" w:rsidP="00F23396">
            <w:pPr>
              <w:spacing w:after="0" w:line="240" w:lineRule="auto"/>
              <w:jc w:val="center"/>
              <w:rPr>
                <w:rFonts w:ascii="Times New Roman" w:eastAsia="Times New Roman" w:hAnsi="Times New Roman"/>
                <w:b/>
                <w:bCs/>
                <w:color w:val="000000"/>
                <w:sz w:val="24"/>
                <w:szCs w:val="24"/>
              </w:rPr>
            </w:pPr>
          </w:p>
        </w:tc>
        <w:tc>
          <w:tcPr>
            <w:tcW w:w="729" w:type="dxa"/>
            <w:tcBorders>
              <w:top w:val="nil"/>
              <w:left w:val="nil"/>
              <w:bottom w:val="nil"/>
              <w:right w:val="nil"/>
            </w:tcBorders>
            <w:shd w:val="clear" w:color="auto" w:fill="auto"/>
            <w:noWrap/>
            <w:vAlign w:val="center"/>
            <w:hideMark/>
          </w:tcPr>
          <w:p w14:paraId="330C680F" w14:textId="77777777" w:rsidR="00645AA0" w:rsidRPr="00C17263" w:rsidRDefault="00645AA0" w:rsidP="00F23396">
            <w:pPr>
              <w:spacing w:after="0" w:line="240" w:lineRule="auto"/>
              <w:jc w:val="center"/>
              <w:rPr>
                <w:rFonts w:ascii="Times New Roman" w:eastAsia="Times New Roman" w:hAnsi="Times New Roman"/>
                <w:b/>
                <w:bCs/>
                <w:color w:val="000000"/>
                <w:sz w:val="24"/>
                <w:szCs w:val="24"/>
              </w:rPr>
            </w:pPr>
          </w:p>
        </w:tc>
      </w:tr>
      <w:tr w:rsidR="00645AA0" w:rsidRPr="00C17263" w14:paraId="748DBC6D" w14:textId="77777777" w:rsidTr="00F23396">
        <w:trPr>
          <w:trHeight w:val="288"/>
          <w:jc w:val="center"/>
        </w:trPr>
        <w:tc>
          <w:tcPr>
            <w:tcW w:w="1508" w:type="dxa"/>
            <w:tcBorders>
              <w:top w:val="nil"/>
              <w:left w:val="nil"/>
              <w:bottom w:val="nil"/>
              <w:right w:val="nil"/>
            </w:tcBorders>
            <w:shd w:val="clear" w:color="auto" w:fill="auto"/>
            <w:noWrap/>
            <w:vAlign w:val="center"/>
            <w:hideMark/>
          </w:tcPr>
          <w:p w14:paraId="02D2856E" w14:textId="77777777" w:rsidR="00645AA0" w:rsidRPr="00C17263" w:rsidRDefault="00645AA0" w:rsidP="00F23396">
            <w:pPr>
              <w:spacing w:after="0" w:line="240" w:lineRule="auto"/>
              <w:jc w:val="center"/>
              <w:rPr>
                <w:rFonts w:ascii="Times New Roman" w:eastAsia="Times New Roman" w:hAnsi="Times New Roman"/>
                <w:color w:val="000000"/>
                <w:sz w:val="24"/>
                <w:szCs w:val="24"/>
              </w:rPr>
            </w:pPr>
          </w:p>
        </w:tc>
        <w:tc>
          <w:tcPr>
            <w:tcW w:w="4680" w:type="dxa"/>
            <w:tcBorders>
              <w:top w:val="nil"/>
              <w:left w:val="single" w:sz="4" w:space="0" w:color="auto"/>
              <w:bottom w:val="single" w:sz="4" w:space="0" w:color="auto"/>
              <w:right w:val="single" w:sz="4" w:space="0" w:color="auto"/>
            </w:tcBorders>
            <w:shd w:val="clear" w:color="auto" w:fill="auto"/>
            <w:noWrap/>
            <w:vAlign w:val="center"/>
            <w:hideMark/>
          </w:tcPr>
          <w:p w14:paraId="61557BF0" w14:textId="77777777" w:rsidR="00645AA0" w:rsidRPr="00C17263" w:rsidRDefault="00645AA0" w:rsidP="00F23396">
            <w:pPr>
              <w:spacing w:after="0" w:line="240" w:lineRule="auto"/>
              <w:rPr>
                <w:rFonts w:ascii="Times New Roman" w:eastAsia="Times New Roman" w:hAnsi="Times New Roman"/>
                <w:color w:val="000000"/>
                <w:sz w:val="24"/>
                <w:szCs w:val="24"/>
              </w:rPr>
            </w:pPr>
            <w:r w:rsidRPr="00C17263">
              <w:rPr>
                <w:rFonts w:ascii="Times New Roman" w:eastAsia="Times New Roman" w:hAnsi="Times New Roman"/>
                <w:color w:val="000000"/>
                <w:sz w:val="24"/>
                <w:szCs w:val="24"/>
              </w:rPr>
              <w:t>Algorithm Design</w:t>
            </w:r>
          </w:p>
        </w:tc>
        <w:tc>
          <w:tcPr>
            <w:tcW w:w="1350" w:type="dxa"/>
            <w:tcBorders>
              <w:top w:val="single" w:sz="4" w:space="0" w:color="auto"/>
              <w:left w:val="nil"/>
              <w:bottom w:val="single" w:sz="4" w:space="0" w:color="auto"/>
              <w:right w:val="single" w:sz="4" w:space="0" w:color="auto"/>
            </w:tcBorders>
            <w:shd w:val="clear" w:color="auto" w:fill="auto"/>
            <w:noWrap/>
            <w:vAlign w:val="center"/>
            <w:hideMark/>
          </w:tcPr>
          <w:p w14:paraId="2780A220" w14:textId="77777777" w:rsidR="00645AA0" w:rsidRPr="00C17263" w:rsidRDefault="00645AA0" w:rsidP="00F23396">
            <w:pPr>
              <w:spacing w:after="0" w:line="240" w:lineRule="auto"/>
              <w:jc w:val="center"/>
              <w:rPr>
                <w:rFonts w:ascii="Times New Roman" w:eastAsia="Times New Roman" w:hAnsi="Times New Roman"/>
                <w:color w:val="000000"/>
                <w:sz w:val="24"/>
                <w:szCs w:val="24"/>
              </w:rPr>
            </w:pPr>
            <w:r w:rsidRPr="00C17263">
              <w:rPr>
                <w:rFonts w:ascii="Times New Roman" w:eastAsia="Times New Roman" w:hAnsi="Times New Roman"/>
                <w:color w:val="000000"/>
                <w:sz w:val="24"/>
                <w:szCs w:val="24"/>
              </w:rPr>
              <w:t>3 Marks</w:t>
            </w:r>
          </w:p>
        </w:tc>
        <w:tc>
          <w:tcPr>
            <w:tcW w:w="238" w:type="dxa"/>
            <w:tcBorders>
              <w:top w:val="nil"/>
              <w:left w:val="nil"/>
              <w:bottom w:val="nil"/>
              <w:right w:val="nil"/>
            </w:tcBorders>
            <w:shd w:val="clear" w:color="auto" w:fill="auto"/>
            <w:noWrap/>
            <w:vAlign w:val="center"/>
            <w:hideMark/>
          </w:tcPr>
          <w:p w14:paraId="0CD85A61" w14:textId="77777777" w:rsidR="00645AA0" w:rsidRPr="00C17263" w:rsidRDefault="00645AA0" w:rsidP="00F23396">
            <w:pPr>
              <w:spacing w:after="0" w:line="240" w:lineRule="auto"/>
              <w:jc w:val="center"/>
              <w:rPr>
                <w:rFonts w:ascii="Times New Roman" w:eastAsia="Times New Roman" w:hAnsi="Times New Roman"/>
                <w:color w:val="000000"/>
                <w:sz w:val="24"/>
                <w:szCs w:val="24"/>
              </w:rPr>
            </w:pPr>
          </w:p>
        </w:tc>
        <w:tc>
          <w:tcPr>
            <w:tcW w:w="729" w:type="dxa"/>
            <w:tcBorders>
              <w:top w:val="nil"/>
              <w:left w:val="nil"/>
              <w:bottom w:val="nil"/>
              <w:right w:val="nil"/>
            </w:tcBorders>
            <w:shd w:val="clear" w:color="auto" w:fill="auto"/>
            <w:noWrap/>
            <w:vAlign w:val="center"/>
            <w:hideMark/>
          </w:tcPr>
          <w:p w14:paraId="630FE9EB" w14:textId="77777777" w:rsidR="00645AA0" w:rsidRPr="00C17263" w:rsidRDefault="00645AA0" w:rsidP="00F23396">
            <w:pPr>
              <w:spacing w:after="0" w:line="240" w:lineRule="auto"/>
              <w:jc w:val="center"/>
              <w:rPr>
                <w:rFonts w:ascii="Times New Roman" w:eastAsia="Times New Roman" w:hAnsi="Times New Roman"/>
                <w:color w:val="000000"/>
                <w:sz w:val="24"/>
                <w:szCs w:val="24"/>
              </w:rPr>
            </w:pPr>
          </w:p>
        </w:tc>
      </w:tr>
      <w:tr w:rsidR="00645AA0" w:rsidRPr="00C17263" w14:paraId="556B27E9" w14:textId="77777777" w:rsidTr="00F23396">
        <w:trPr>
          <w:trHeight w:val="288"/>
          <w:jc w:val="center"/>
        </w:trPr>
        <w:tc>
          <w:tcPr>
            <w:tcW w:w="1508" w:type="dxa"/>
            <w:tcBorders>
              <w:top w:val="nil"/>
              <w:left w:val="nil"/>
              <w:bottom w:val="nil"/>
              <w:right w:val="nil"/>
            </w:tcBorders>
            <w:shd w:val="clear" w:color="auto" w:fill="auto"/>
            <w:noWrap/>
            <w:vAlign w:val="center"/>
            <w:hideMark/>
          </w:tcPr>
          <w:p w14:paraId="7C829C8D" w14:textId="77777777" w:rsidR="00645AA0" w:rsidRPr="00C17263" w:rsidRDefault="00645AA0" w:rsidP="00F23396">
            <w:pPr>
              <w:spacing w:after="0" w:line="240" w:lineRule="auto"/>
              <w:jc w:val="center"/>
              <w:rPr>
                <w:rFonts w:ascii="Times New Roman" w:eastAsia="Times New Roman" w:hAnsi="Times New Roman"/>
                <w:color w:val="000000"/>
                <w:sz w:val="24"/>
                <w:szCs w:val="24"/>
              </w:rPr>
            </w:pPr>
          </w:p>
        </w:tc>
        <w:tc>
          <w:tcPr>
            <w:tcW w:w="4680" w:type="dxa"/>
            <w:tcBorders>
              <w:top w:val="nil"/>
              <w:left w:val="single" w:sz="4" w:space="0" w:color="auto"/>
              <w:bottom w:val="single" w:sz="4" w:space="0" w:color="auto"/>
              <w:right w:val="single" w:sz="4" w:space="0" w:color="auto"/>
            </w:tcBorders>
            <w:shd w:val="clear" w:color="auto" w:fill="auto"/>
            <w:noWrap/>
            <w:vAlign w:val="center"/>
            <w:hideMark/>
          </w:tcPr>
          <w:p w14:paraId="39BCD046" w14:textId="77777777" w:rsidR="00645AA0" w:rsidRPr="00C17263" w:rsidRDefault="00645AA0" w:rsidP="00F23396">
            <w:pPr>
              <w:spacing w:after="0" w:line="240" w:lineRule="auto"/>
              <w:rPr>
                <w:rFonts w:ascii="Times New Roman" w:eastAsia="Times New Roman" w:hAnsi="Times New Roman"/>
                <w:color w:val="000000"/>
                <w:sz w:val="24"/>
                <w:szCs w:val="24"/>
              </w:rPr>
            </w:pPr>
            <w:r w:rsidRPr="00C17263">
              <w:rPr>
                <w:rFonts w:ascii="Times New Roman" w:eastAsia="Times New Roman" w:hAnsi="Times New Roman"/>
                <w:color w:val="000000"/>
                <w:sz w:val="24"/>
                <w:szCs w:val="24"/>
              </w:rPr>
              <w:t>Coding Syntax</w:t>
            </w:r>
          </w:p>
        </w:tc>
        <w:tc>
          <w:tcPr>
            <w:tcW w:w="1350" w:type="dxa"/>
            <w:tcBorders>
              <w:top w:val="single" w:sz="4" w:space="0" w:color="auto"/>
              <w:left w:val="nil"/>
              <w:bottom w:val="single" w:sz="4" w:space="0" w:color="auto"/>
              <w:right w:val="single" w:sz="4" w:space="0" w:color="auto"/>
            </w:tcBorders>
            <w:shd w:val="clear" w:color="auto" w:fill="auto"/>
            <w:noWrap/>
            <w:vAlign w:val="center"/>
            <w:hideMark/>
          </w:tcPr>
          <w:p w14:paraId="1B8EDB6F" w14:textId="77777777" w:rsidR="00645AA0" w:rsidRPr="00C17263" w:rsidRDefault="00645AA0" w:rsidP="00F23396">
            <w:pPr>
              <w:spacing w:after="0" w:line="240" w:lineRule="auto"/>
              <w:jc w:val="center"/>
              <w:rPr>
                <w:rFonts w:ascii="Times New Roman" w:eastAsia="Times New Roman" w:hAnsi="Times New Roman"/>
                <w:color w:val="000000"/>
                <w:sz w:val="24"/>
                <w:szCs w:val="24"/>
              </w:rPr>
            </w:pPr>
            <w:r w:rsidRPr="00C17263">
              <w:rPr>
                <w:rFonts w:ascii="Times New Roman" w:eastAsia="Times New Roman" w:hAnsi="Times New Roman"/>
                <w:color w:val="000000"/>
                <w:sz w:val="24"/>
                <w:szCs w:val="24"/>
              </w:rPr>
              <w:t>2 Marks</w:t>
            </w:r>
          </w:p>
        </w:tc>
        <w:tc>
          <w:tcPr>
            <w:tcW w:w="238" w:type="dxa"/>
            <w:tcBorders>
              <w:top w:val="nil"/>
              <w:left w:val="nil"/>
              <w:bottom w:val="nil"/>
              <w:right w:val="nil"/>
            </w:tcBorders>
            <w:shd w:val="clear" w:color="auto" w:fill="auto"/>
            <w:noWrap/>
            <w:vAlign w:val="center"/>
            <w:hideMark/>
          </w:tcPr>
          <w:p w14:paraId="5284E82C" w14:textId="77777777" w:rsidR="00645AA0" w:rsidRPr="00C17263" w:rsidRDefault="00645AA0" w:rsidP="00F23396">
            <w:pPr>
              <w:spacing w:after="0" w:line="240" w:lineRule="auto"/>
              <w:jc w:val="center"/>
              <w:rPr>
                <w:rFonts w:ascii="Times New Roman" w:eastAsia="Times New Roman" w:hAnsi="Times New Roman"/>
                <w:color w:val="000000"/>
                <w:sz w:val="24"/>
                <w:szCs w:val="24"/>
              </w:rPr>
            </w:pPr>
          </w:p>
        </w:tc>
        <w:tc>
          <w:tcPr>
            <w:tcW w:w="729" w:type="dxa"/>
            <w:tcBorders>
              <w:top w:val="nil"/>
              <w:left w:val="nil"/>
              <w:bottom w:val="nil"/>
              <w:right w:val="nil"/>
            </w:tcBorders>
            <w:shd w:val="clear" w:color="auto" w:fill="auto"/>
            <w:noWrap/>
            <w:vAlign w:val="center"/>
            <w:hideMark/>
          </w:tcPr>
          <w:p w14:paraId="4FCBB853" w14:textId="77777777" w:rsidR="00645AA0" w:rsidRPr="00C17263" w:rsidRDefault="00645AA0" w:rsidP="00F23396">
            <w:pPr>
              <w:spacing w:after="0" w:line="240" w:lineRule="auto"/>
              <w:jc w:val="center"/>
              <w:rPr>
                <w:rFonts w:ascii="Times New Roman" w:eastAsia="Times New Roman" w:hAnsi="Times New Roman"/>
                <w:color w:val="000000"/>
                <w:sz w:val="24"/>
                <w:szCs w:val="24"/>
              </w:rPr>
            </w:pPr>
          </w:p>
        </w:tc>
      </w:tr>
      <w:tr w:rsidR="00645AA0" w:rsidRPr="00C17263" w14:paraId="1B450641" w14:textId="77777777" w:rsidTr="00F23396">
        <w:trPr>
          <w:trHeight w:val="288"/>
          <w:jc w:val="center"/>
        </w:trPr>
        <w:tc>
          <w:tcPr>
            <w:tcW w:w="1508" w:type="dxa"/>
            <w:tcBorders>
              <w:top w:val="nil"/>
              <w:left w:val="nil"/>
              <w:bottom w:val="nil"/>
              <w:right w:val="nil"/>
            </w:tcBorders>
            <w:shd w:val="clear" w:color="auto" w:fill="auto"/>
            <w:noWrap/>
            <w:vAlign w:val="center"/>
            <w:hideMark/>
          </w:tcPr>
          <w:p w14:paraId="0AE6F4BB" w14:textId="77777777" w:rsidR="00645AA0" w:rsidRPr="00C17263" w:rsidRDefault="00645AA0" w:rsidP="00F23396">
            <w:pPr>
              <w:spacing w:after="0" w:line="240" w:lineRule="auto"/>
              <w:jc w:val="center"/>
              <w:rPr>
                <w:rFonts w:ascii="Times New Roman" w:eastAsia="Times New Roman" w:hAnsi="Times New Roman"/>
                <w:color w:val="000000"/>
                <w:sz w:val="24"/>
                <w:szCs w:val="24"/>
              </w:rPr>
            </w:pPr>
          </w:p>
        </w:tc>
        <w:tc>
          <w:tcPr>
            <w:tcW w:w="4680" w:type="dxa"/>
            <w:tcBorders>
              <w:top w:val="nil"/>
              <w:left w:val="single" w:sz="4" w:space="0" w:color="auto"/>
              <w:bottom w:val="single" w:sz="4" w:space="0" w:color="auto"/>
              <w:right w:val="single" w:sz="4" w:space="0" w:color="auto"/>
            </w:tcBorders>
            <w:shd w:val="clear" w:color="auto" w:fill="auto"/>
            <w:noWrap/>
            <w:vAlign w:val="center"/>
            <w:hideMark/>
          </w:tcPr>
          <w:p w14:paraId="594770AA" w14:textId="77777777" w:rsidR="00645AA0" w:rsidRPr="00C17263" w:rsidRDefault="00645AA0" w:rsidP="00F23396">
            <w:pPr>
              <w:spacing w:after="0" w:line="240" w:lineRule="auto"/>
              <w:rPr>
                <w:rFonts w:ascii="Times New Roman" w:eastAsia="Times New Roman" w:hAnsi="Times New Roman"/>
                <w:color w:val="000000"/>
                <w:sz w:val="24"/>
                <w:szCs w:val="24"/>
              </w:rPr>
            </w:pPr>
            <w:r w:rsidRPr="00C17263">
              <w:rPr>
                <w:rFonts w:ascii="Times New Roman" w:eastAsia="Times New Roman" w:hAnsi="Times New Roman"/>
                <w:color w:val="000000"/>
                <w:sz w:val="24"/>
                <w:szCs w:val="24"/>
              </w:rPr>
              <w:t>Execution / Bug Finding</w:t>
            </w:r>
          </w:p>
        </w:tc>
        <w:tc>
          <w:tcPr>
            <w:tcW w:w="1350" w:type="dxa"/>
            <w:tcBorders>
              <w:top w:val="single" w:sz="4" w:space="0" w:color="auto"/>
              <w:left w:val="nil"/>
              <w:bottom w:val="single" w:sz="4" w:space="0" w:color="auto"/>
              <w:right w:val="single" w:sz="4" w:space="0" w:color="auto"/>
            </w:tcBorders>
            <w:shd w:val="clear" w:color="auto" w:fill="auto"/>
            <w:noWrap/>
            <w:vAlign w:val="center"/>
            <w:hideMark/>
          </w:tcPr>
          <w:p w14:paraId="24BA1595" w14:textId="77777777" w:rsidR="00645AA0" w:rsidRPr="00C17263" w:rsidRDefault="00645AA0" w:rsidP="00F23396">
            <w:pPr>
              <w:spacing w:after="0" w:line="240" w:lineRule="auto"/>
              <w:jc w:val="center"/>
              <w:rPr>
                <w:rFonts w:ascii="Times New Roman" w:eastAsia="Times New Roman" w:hAnsi="Times New Roman"/>
                <w:color w:val="000000"/>
                <w:sz w:val="24"/>
                <w:szCs w:val="24"/>
              </w:rPr>
            </w:pPr>
            <w:r w:rsidRPr="00C17263">
              <w:rPr>
                <w:rFonts w:ascii="Times New Roman" w:eastAsia="Times New Roman" w:hAnsi="Times New Roman"/>
                <w:color w:val="000000"/>
                <w:sz w:val="24"/>
                <w:szCs w:val="24"/>
              </w:rPr>
              <w:t>2 Marks</w:t>
            </w:r>
          </w:p>
        </w:tc>
        <w:tc>
          <w:tcPr>
            <w:tcW w:w="238" w:type="dxa"/>
            <w:tcBorders>
              <w:top w:val="nil"/>
              <w:left w:val="nil"/>
              <w:bottom w:val="nil"/>
              <w:right w:val="nil"/>
            </w:tcBorders>
            <w:shd w:val="clear" w:color="auto" w:fill="auto"/>
            <w:noWrap/>
            <w:vAlign w:val="center"/>
            <w:hideMark/>
          </w:tcPr>
          <w:p w14:paraId="11DAB738" w14:textId="77777777" w:rsidR="00645AA0" w:rsidRPr="00C17263" w:rsidRDefault="00645AA0" w:rsidP="00F23396">
            <w:pPr>
              <w:spacing w:after="0" w:line="240" w:lineRule="auto"/>
              <w:jc w:val="center"/>
              <w:rPr>
                <w:rFonts w:ascii="Times New Roman" w:eastAsia="Times New Roman" w:hAnsi="Times New Roman"/>
                <w:color w:val="000000"/>
                <w:sz w:val="24"/>
                <w:szCs w:val="24"/>
              </w:rPr>
            </w:pPr>
          </w:p>
        </w:tc>
        <w:tc>
          <w:tcPr>
            <w:tcW w:w="729" w:type="dxa"/>
            <w:tcBorders>
              <w:top w:val="nil"/>
              <w:left w:val="nil"/>
              <w:bottom w:val="nil"/>
              <w:right w:val="nil"/>
            </w:tcBorders>
            <w:shd w:val="clear" w:color="auto" w:fill="auto"/>
            <w:noWrap/>
            <w:vAlign w:val="center"/>
            <w:hideMark/>
          </w:tcPr>
          <w:p w14:paraId="0EB39AC4" w14:textId="77777777" w:rsidR="00645AA0" w:rsidRPr="00C17263" w:rsidRDefault="00645AA0" w:rsidP="00F23396">
            <w:pPr>
              <w:spacing w:after="0" w:line="240" w:lineRule="auto"/>
              <w:jc w:val="center"/>
              <w:rPr>
                <w:rFonts w:ascii="Times New Roman" w:eastAsia="Times New Roman" w:hAnsi="Times New Roman"/>
                <w:color w:val="000000"/>
                <w:sz w:val="24"/>
                <w:szCs w:val="24"/>
              </w:rPr>
            </w:pPr>
          </w:p>
        </w:tc>
      </w:tr>
      <w:tr w:rsidR="00645AA0" w:rsidRPr="00C17263" w14:paraId="1877A08F" w14:textId="77777777" w:rsidTr="00F23396">
        <w:trPr>
          <w:trHeight w:val="288"/>
          <w:jc w:val="center"/>
        </w:trPr>
        <w:tc>
          <w:tcPr>
            <w:tcW w:w="1508" w:type="dxa"/>
            <w:tcBorders>
              <w:top w:val="nil"/>
              <w:left w:val="nil"/>
              <w:bottom w:val="nil"/>
              <w:right w:val="nil"/>
            </w:tcBorders>
            <w:shd w:val="clear" w:color="auto" w:fill="auto"/>
            <w:noWrap/>
            <w:vAlign w:val="center"/>
            <w:hideMark/>
          </w:tcPr>
          <w:p w14:paraId="420DB62B" w14:textId="77777777" w:rsidR="00645AA0" w:rsidRPr="00C17263" w:rsidRDefault="00645AA0" w:rsidP="00F23396">
            <w:pPr>
              <w:spacing w:after="0" w:line="240" w:lineRule="auto"/>
              <w:jc w:val="center"/>
              <w:rPr>
                <w:rFonts w:ascii="Times New Roman" w:eastAsia="Times New Roman" w:hAnsi="Times New Roman"/>
                <w:color w:val="000000"/>
                <w:sz w:val="24"/>
                <w:szCs w:val="24"/>
              </w:rPr>
            </w:pPr>
          </w:p>
        </w:tc>
        <w:tc>
          <w:tcPr>
            <w:tcW w:w="4680" w:type="dxa"/>
            <w:tcBorders>
              <w:top w:val="nil"/>
              <w:left w:val="single" w:sz="4" w:space="0" w:color="auto"/>
              <w:bottom w:val="single" w:sz="4" w:space="0" w:color="auto"/>
              <w:right w:val="single" w:sz="4" w:space="0" w:color="auto"/>
            </w:tcBorders>
            <w:shd w:val="clear" w:color="auto" w:fill="auto"/>
            <w:noWrap/>
            <w:vAlign w:val="center"/>
            <w:hideMark/>
          </w:tcPr>
          <w:p w14:paraId="23125F32" w14:textId="77777777" w:rsidR="00645AA0" w:rsidRPr="00C17263" w:rsidRDefault="00645AA0" w:rsidP="00F23396">
            <w:pPr>
              <w:spacing w:after="0" w:line="240" w:lineRule="auto"/>
              <w:ind w:left="720" w:hanging="720"/>
              <w:rPr>
                <w:rFonts w:ascii="Times New Roman" w:eastAsia="Times New Roman" w:hAnsi="Times New Roman"/>
                <w:color w:val="000000"/>
                <w:sz w:val="24"/>
                <w:szCs w:val="24"/>
              </w:rPr>
            </w:pPr>
            <w:r w:rsidRPr="00C17263">
              <w:rPr>
                <w:rFonts w:ascii="Times New Roman" w:eastAsia="Times New Roman" w:hAnsi="Times New Roman"/>
                <w:color w:val="000000"/>
                <w:sz w:val="24"/>
                <w:szCs w:val="24"/>
              </w:rPr>
              <w:t>Records (</w:t>
            </w:r>
            <w:r w:rsidRPr="00C17263">
              <w:rPr>
                <w:rFonts w:ascii="Times New Roman" w:hAnsi="Times New Roman"/>
                <w:sz w:val="24"/>
                <w:szCs w:val="24"/>
              </w:rPr>
              <w:t>submitted before the very next turn.</w:t>
            </w:r>
            <w:r w:rsidRPr="00C17263">
              <w:rPr>
                <w:rFonts w:ascii="Times New Roman" w:eastAsia="Times New Roman" w:hAnsi="Times New Roman"/>
                <w:color w:val="000000"/>
                <w:sz w:val="24"/>
                <w:szCs w:val="24"/>
              </w:rPr>
              <w:t>)</w:t>
            </w:r>
          </w:p>
        </w:tc>
        <w:tc>
          <w:tcPr>
            <w:tcW w:w="1350" w:type="dxa"/>
            <w:tcBorders>
              <w:top w:val="single" w:sz="4" w:space="0" w:color="auto"/>
              <w:left w:val="nil"/>
              <w:bottom w:val="single" w:sz="4" w:space="0" w:color="auto"/>
              <w:right w:val="single" w:sz="4" w:space="0" w:color="auto"/>
            </w:tcBorders>
            <w:shd w:val="clear" w:color="auto" w:fill="auto"/>
            <w:noWrap/>
            <w:vAlign w:val="center"/>
            <w:hideMark/>
          </w:tcPr>
          <w:p w14:paraId="12DAD742" w14:textId="77777777" w:rsidR="00645AA0" w:rsidRPr="00976968" w:rsidRDefault="00645AA0" w:rsidP="00F23396">
            <w:pPr>
              <w:spacing w:after="0" w:line="240" w:lineRule="auto"/>
              <w:jc w:val="center"/>
              <w:rPr>
                <w:rFonts w:ascii="Times New Roman" w:eastAsia="Times New Roman" w:hAnsi="Times New Roman"/>
                <w:color w:val="000000"/>
                <w:sz w:val="24"/>
                <w:szCs w:val="24"/>
              </w:rPr>
            </w:pPr>
            <w:r w:rsidRPr="00C17263">
              <w:rPr>
                <w:rFonts w:ascii="Times New Roman" w:eastAsia="Times New Roman" w:hAnsi="Times New Roman"/>
                <w:color w:val="000000"/>
                <w:sz w:val="24"/>
                <w:szCs w:val="24"/>
              </w:rPr>
              <w:t>3 Marks</w:t>
            </w:r>
          </w:p>
        </w:tc>
        <w:tc>
          <w:tcPr>
            <w:tcW w:w="238" w:type="dxa"/>
            <w:tcBorders>
              <w:top w:val="nil"/>
              <w:left w:val="nil"/>
              <w:bottom w:val="nil"/>
              <w:right w:val="nil"/>
            </w:tcBorders>
            <w:shd w:val="clear" w:color="auto" w:fill="auto"/>
            <w:noWrap/>
            <w:vAlign w:val="center"/>
            <w:hideMark/>
          </w:tcPr>
          <w:p w14:paraId="7080CD80" w14:textId="77777777" w:rsidR="00645AA0" w:rsidRPr="00C17263" w:rsidRDefault="00645AA0" w:rsidP="00F23396">
            <w:pPr>
              <w:spacing w:after="0" w:line="240" w:lineRule="auto"/>
              <w:jc w:val="center"/>
              <w:rPr>
                <w:rFonts w:ascii="Times New Roman" w:eastAsia="Times New Roman" w:hAnsi="Times New Roman"/>
                <w:color w:val="000000"/>
                <w:sz w:val="24"/>
                <w:szCs w:val="24"/>
              </w:rPr>
            </w:pPr>
          </w:p>
        </w:tc>
        <w:tc>
          <w:tcPr>
            <w:tcW w:w="729" w:type="dxa"/>
            <w:tcBorders>
              <w:top w:val="nil"/>
              <w:left w:val="nil"/>
              <w:bottom w:val="nil"/>
              <w:right w:val="nil"/>
            </w:tcBorders>
            <w:shd w:val="clear" w:color="auto" w:fill="auto"/>
            <w:noWrap/>
            <w:vAlign w:val="center"/>
            <w:hideMark/>
          </w:tcPr>
          <w:p w14:paraId="18588F21" w14:textId="77777777" w:rsidR="00645AA0" w:rsidRPr="00C17263" w:rsidRDefault="00645AA0" w:rsidP="00F23396">
            <w:pPr>
              <w:spacing w:after="0" w:line="240" w:lineRule="auto"/>
              <w:jc w:val="center"/>
              <w:rPr>
                <w:rFonts w:ascii="Times New Roman" w:eastAsia="Times New Roman" w:hAnsi="Times New Roman"/>
                <w:color w:val="000000"/>
                <w:sz w:val="24"/>
                <w:szCs w:val="24"/>
              </w:rPr>
            </w:pPr>
          </w:p>
        </w:tc>
      </w:tr>
    </w:tbl>
    <w:p w14:paraId="405750EF" w14:textId="77777777" w:rsidR="00645AA0" w:rsidRDefault="00645AA0" w:rsidP="00645AA0">
      <w:pPr>
        <w:spacing w:after="0" w:line="240" w:lineRule="auto"/>
        <w:jc w:val="both"/>
        <w:rPr>
          <w:rFonts w:ascii="Times New Roman" w:hAnsi="Times New Roman"/>
          <w:b/>
        </w:rPr>
      </w:pPr>
    </w:p>
    <w:p w14:paraId="70C8C97F" w14:textId="77777777" w:rsidR="002F4ADC" w:rsidRPr="00C17263" w:rsidRDefault="00B87417" w:rsidP="002F4ADC">
      <w:pPr>
        <w:spacing w:after="0" w:line="240" w:lineRule="auto"/>
        <w:ind w:left="360"/>
        <w:rPr>
          <w:rFonts w:ascii="Times New Roman" w:hAnsi="Times New Roman"/>
          <w:sz w:val="24"/>
          <w:szCs w:val="24"/>
        </w:rPr>
      </w:pPr>
      <w:r>
        <w:rPr>
          <w:rFonts w:ascii="Times New Roman" w:hAnsi="Times New Roman"/>
          <w:b/>
        </w:rPr>
        <w:t>F</w:t>
      </w:r>
      <w:r w:rsidR="006522CC" w:rsidRPr="00CE722E">
        <w:rPr>
          <w:rFonts w:ascii="Times New Roman" w:hAnsi="Times New Roman"/>
          <w:b/>
        </w:rPr>
        <w:t>2</w:t>
      </w:r>
      <w:r w:rsidR="006522CC" w:rsidRPr="00CE722E">
        <w:rPr>
          <w:rFonts w:ascii="Times New Roman" w:hAnsi="Times New Roman"/>
          <w:b/>
          <w:i/>
        </w:rPr>
        <w:t xml:space="preserve">. </w:t>
      </w:r>
      <w:r w:rsidR="002F4ADC" w:rsidRPr="00C17263">
        <w:rPr>
          <w:rFonts w:ascii="Times New Roman" w:hAnsi="Times New Roman"/>
          <w:b/>
          <w:sz w:val="24"/>
          <w:szCs w:val="24"/>
        </w:rPr>
        <w:t>Viva Voce:</w:t>
      </w:r>
      <w:r w:rsidR="002F4ADC" w:rsidRPr="00C17263">
        <w:rPr>
          <w:rFonts w:ascii="Times New Roman" w:hAnsi="Times New Roman"/>
          <w:sz w:val="24"/>
          <w:szCs w:val="24"/>
        </w:rPr>
        <w:t xml:space="preserve"> WEIGHTAGE - 50%</w:t>
      </w:r>
    </w:p>
    <w:p w14:paraId="61E703D2" w14:textId="77777777" w:rsidR="002F4ADC" w:rsidRPr="00C17263" w:rsidRDefault="002F4ADC" w:rsidP="002F4ADC">
      <w:pPr>
        <w:pStyle w:val="ListParagraph"/>
        <w:spacing w:after="0" w:line="240" w:lineRule="auto"/>
        <w:rPr>
          <w:rFonts w:ascii="Times New Roman" w:hAnsi="Times New Roman"/>
          <w:b/>
          <w:sz w:val="24"/>
          <w:szCs w:val="24"/>
        </w:rPr>
      </w:pPr>
    </w:p>
    <w:p w14:paraId="768A84B3" w14:textId="77777777" w:rsidR="002F4ADC" w:rsidRPr="003D66BF" w:rsidRDefault="002F4ADC" w:rsidP="003D66BF">
      <w:pPr>
        <w:spacing w:after="0" w:line="240" w:lineRule="auto"/>
        <w:ind w:left="360"/>
        <w:jc w:val="both"/>
        <w:rPr>
          <w:rFonts w:ascii="Times New Roman" w:hAnsi="Times New Roman"/>
          <w:sz w:val="24"/>
          <w:szCs w:val="24"/>
        </w:rPr>
      </w:pPr>
      <w:r w:rsidRPr="003D66BF">
        <w:rPr>
          <w:rFonts w:ascii="Times New Roman" w:hAnsi="Times New Roman"/>
          <w:sz w:val="24"/>
          <w:szCs w:val="24"/>
        </w:rPr>
        <w:t xml:space="preserve">The preparation of the students would be evaluated based on viva-voce or quiz examination in periodic schedules. </w:t>
      </w:r>
    </w:p>
    <w:p w14:paraId="3B11B912" w14:textId="77777777" w:rsidR="002F4ADC" w:rsidRPr="00C17263" w:rsidRDefault="002F4ADC" w:rsidP="002F4ADC">
      <w:pPr>
        <w:spacing w:after="0" w:line="240" w:lineRule="auto"/>
        <w:jc w:val="both"/>
        <w:rPr>
          <w:rFonts w:ascii="Times New Roman" w:hAnsi="Times New Roman"/>
          <w:sz w:val="24"/>
          <w:szCs w:val="24"/>
        </w:rPr>
      </w:pPr>
    </w:p>
    <w:p w14:paraId="31F5ACB3" w14:textId="77777777" w:rsidR="002F4ADC" w:rsidRPr="00C17263" w:rsidRDefault="002F4ADC" w:rsidP="003D66BF">
      <w:pPr>
        <w:spacing w:after="0" w:line="240" w:lineRule="auto"/>
        <w:ind w:left="270"/>
        <w:jc w:val="both"/>
        <w:rPr>
          <w:rFonts w:ascii="Times New Roman" w:hAnsi="Times New Roman"/>
          <w:sz w:val="24"/>
          <w:szCs w:val="24"/>
        </w:rPr>
      </w:pPr>
      <w:r w:rsidRPr="00C17263">
        <w:rPr>
          <w:rFonts w:ascii="Times New Roman" w:hAnsi="Times New Roman"/>
          <w:sz w:val="24"/>
          <w:szCs w:val="24"/>
        </w:rPr>
        <w:t xml:space="preserve">It is mandatory for the students to attend the above said continuous evaluation. Students who do not attend will lose their marks. Continuous Internal </w:t>
      </w:r>
      <w:r>
        <w:rPr>
          <w:rFonts w:ascii="Times New Roman" w:hAnsi="Times New Roman"/>
          <w:sz w:val="24"/>
          <w:szCs w:val="24"/>
        </w:rPr>
        <w:t xml:space="preserve">Assessment Record Sheet will be </w:t>
      </w:r>
      <w:r w:rsidRPr="00C17263">
        <w:rPr>
          <w:rFonts w:ascii="Times New Roman" w:hAnsi="Times New Roman"/>
          <w:sz w:val="24"/>
          <w:szCs w:val="24"/>
        </w:rPr>
        <w:t>displayed at the end of the semester.</w:t>
      </w:r>
    </w:p>
    <w:p w14:paraId="38EF1B9B" w14:textId="77777777" w:rsidR="002F4ADC" w:rsidRDefault="002F4ADC" w:rsidP="002F4ADC">
      <w:pPr>
        <w:spacing w:after="0" w:line="240" w:lineRule="auto"/>
        <w:jc w:val="both"/>
        <w:rPr>
          <w:rFonts w:ascii="Times New Roman" w:hAnsi="Times New Roman"/>
          <w:sz w:val="24"/>
          <w:szCs w:val="24"/>
        </w:rPr>
      </w:pPr>
    </w:p>
    <w:p w14:paraId="4802D536" w14:textId="77777777" w:rsidR="00240285" w:rsidRPr="00C17263" w:rsidRDefault="00B87417" w:rsidP="00240285">
      <w:pPr>
        <w:spacing w:after="0" w:line="240" w:lineRule="auto"/>
        <w:ind w:left="270"/>
        <w:jc w:val="both"/>
        <w:rPr>
          <w:rFonts w:ascii="Times New Roman" w:hAnsi="Times New Roman"/>
          <w:b/>
          <w:sz w:val="24"/>
          <w:szCs w:val="24"/>
        </w:rPr>
      </w:pPr>
      <w:r>
        <w:rPr>
          <w:rFonts w:ascii="Times New Roman" w:hAnsi="Times New Roman"/>
          <w:b/>
        </w:rPr>
        <w:t>F</w:t>
      </w:r>
      <w:r w:rsidR="007C5855">
        <w:rPr>
          <w:rFonts w:ascii="Times New Roman" w:hAnsi="Times New Roman"/>
          <w:b/>
        </w:rPr>
        <w:t xml:space="preserve">3. </w:t>
      </w:r>
      <w:r w:rsidR="006522CC" w:rsidRPr="00CE722E">
        <w:rPr>
          <w:rFonts w:ascii="Times New Roman" w:hAnsi="Times New Roman"/>
          <w:b/>
        </w:rPr>
        <w:t xml:space="preserve"> </w:t>
      </w:r>
      <w:r w:rsidR="00240285" w:rsidRPr="00C17263">
        <w:rPr>
          <w:rFonts w:ascii="Times New Roman" w:hAnsi="Times New Roman"/>
          <w:b/>
          <w:sz w:val="24"/>
          <w:szCs w:val="24"/>
        </w:rPr>
        <w:t>GRADING:</w:t>
      </w:r>
    </w:p>
    <w:p w14:paraId="2FBA5288" w14:textId="77777777" w:rsidR="00240285" w:rsidRPr="00C17263" w:rsidRDefault="00240285" w:rsidP="00240285">
      <w:pPr>
        <w:spacing w:after="0" w:line="240" w:lineRule="auto"/>
        <w:ind w:left="270"/>
        <w:jc w:val="both"/>
        <w:rPr>
          <w:rFonts w:ascii="Times New Roman" w:hAnsi="Times New Roman"/>
          <w:sz w:val="24"/>
          <w:szCs w:val="24"/>
        </w:rPr>
      </w:pPr>
    </w:p>
    <w:p w14:paraId="19FD040D" w14:textId="77777777" w:rsidR="00240285" w:rsidRPr="00C17263" w:rsidRDefault="00240285" w:rsidP="00240285">
      <w:pPr>
        <w:spacing w:after="0" w:line="240" w:lineRule="auto"/>
        <w:ind w:left="270"/>
        <w:jc w:val="both"/>
        <w:rPr>
          <w:rFonts w:ascii="Times New Roman" w:hAnsi="Times New Roman"/>
          <w:sz w:val="24"/>
          <w:szCs w:val="24"/>
        </w:rPr>
      </w:pPr>
      <w:r w:rsidRPr="00C17263">
        <w:rPr>
          <w:rFonts w:ascii="Times New Roman" w:hAnsi="Times New Roman"/>
          <w:sz w:val="24"/>
          <w:szCs w:val="24"/>
        </w:rPr>
        <w:t>The overall marks obtained at the end of the semester comprising the above two mentioned shall be converted to a grade.</w:t>
      </w:r>
    </w:p>
    <w:p w14:paraId="1A9115A1" w14:textId="77777777" w:rsidR="00240285" w:rsidRPr="00C17263" w:rsidRDefault="00240285" w:rsidP="00240285">
      <w:pPr>
        <w:spacing w:after="0" w:line="240" w:lineRule="auto"/>
        <w:ind w:left="270"/>
        <w:jc w:val="both"/>
        <w:rPr>
          <w:rFonts w:ascii="Times New Roman" w:hAnsi="Times New Roman"/>
          <w:sz w:val="24"/>
          <w:szCs w:val="24"/>
        </w:rPr>
      </w:pPr>
      <w:r w:rsidRPr="00C17263">
        <w:rPr>
          <w:rFonts w:ascii="Times New Roman" w:hAnsi="Times New Roman"/>
          <w:sz w:val="24"/>
          <w:szCs w:val="24"/>
        </w:rPr>
        <w:t xml:space="preserve"> </w:t>
      </w:r>
    </w:p>
    <w:p w14:paraId="4AF79016" w14:textId="77777777" w:rsidR="00240285" w:rsidRPr="00C17263" w:rsidRDefault="00240285" w:rsidP="00240285">
      <w:pPr>
        <w:spacing w:after="0" w:line="240" w:lineRule="auto"/>
        <w:ind w:left="270"/>
        <w:jc w:val="both"/>
        <w:rPr>
          <w:rFonts w:ascii="Times New Roman" w:hAnsi="Times New Roman"/>
          <w:sz w:val="24"/>
          <w:szCs w:val="24"/>
        </w:rPr>
      </w:pPr>
      <w:r w:rsidRPr="00C17263">
        <w:rPr>
          <w:rFonts w:ascii="Times New Roman" w:hAnsi="Times New Roman"/>
          <w:sz w:val="24"/>
          <w:szCs w:val="24"/>
        </w:rPr>
        <w:t xml:space="preserve">Student(s), who have met the qualifying criteria of individual practical subject but not met qualifying criteria of SGPA, will not be allowed to re-appear for improvement. Students, who wish to re-appear in the practical subject, shall be required to pay the prescribed fee per subject as notified by the University. The student with Grade “F” only will be eligible to </w:t>
      </w:r>
      <w:r w:rsidRPr="00C17263">
        <w:rPr>
          <w:rFonts w:ascii="Times New Roman" w:hAnsi="Times New Roman"/>
          <w:i/>
          <w:sz w:val="24"/>
          <w:szCs w:val="24"/>
        </w:rPr>
        <w:t>repeat continuous evaluation</w:t>
      </w:r>
      <w:r w:rsidRPr="00C17263">
        <w:rPr>
          <w:rFonts w:ascii="Times New Roman" w:hAnsi="Times New Roman"/>
          <w:sz w:val="24"/>
          <w:szCs w:val="24"/>
        </w:rPr>
        <w:t xml:space="preserve"> of that respective practical subject (s) during summer vacation (June-July). </w:t>
      </w:r>
    </w:p>
    <w:p w14:paraId="165F8A97" w14:textId="77777777" w:rsidR="00240285" w:rsidRPr="00C17263" w:rsidRDefault="00240285" w:rsidP="00240285">
      <w:pPr>
        <w:spacing w:after="0" w:line="240" w:lineRule="auto"/>
        <w:ind w:left="270"/>
        <w:jc w:val="both"/>
        <w:rPr>
          <w:rFonts w:ascii="Times New Roman" w:hAnsi="Times New Roman"/>
          <w:sz w:val="24"/>
          <w:szCs w:val="24"/>
        </w:rPr>
      </w:pPr>
    </w:p>
    <w:p w14:paraId="6A547A3A" w14:textId="77777777" w:rsidR="00240285" w:rsidRPr="00C17263" w:rsidRDefault="00240285" w:rsidP="00240285">
      <w:pPr>
        <w:spacing w:after="0" w:line="240" w:lineRule="auto"/>
        <w:ind w:left="270"/>
        <w:jc w:val="both"/>
        <w:rPr>
          <w:rFonts w:ascii="Times New Roman" w:hAnsi="Times New Roman"/>
          <w:sz w:val="24"/>
          <w:szCs w:val="24"/>
        </w:rPr>
      </w:pPr>
      <w:r w:rsidRPr="00C17263">
        <w:rPr>
          <w:rFonts w:ascii="Times New Roman" w:hAnsi="Times New Roman"/>
          <w:sz w:val="24"/>
          <w:szCs w:val="24"/>
        </w:rPr>
        <w:t>Grade shall be awarded on the performance of the student(s). The Grade will be capped as per the rules mentioned in student Bulletin. There will be no capping of SGPA for the students re-appeared for Practical Subject. All Other rules and regulations such as requirement of passing, etc. will remain same as mentioned in rules &amp; regulations.</w:t>
      </w:r>
    </w:p>
    <w:p w14:paraId="45E1E5D3" w14:textId="77777777" w:rsidR="00240285" w:rsidRDefault="00240285" w:rsidP="00240285">
      <w:pPr>
        <w:spacing w:after="0" w:line="240" w:lineRule="auto"/>
        <w:ind w:left="720"/>
        <w:jc w:val="both"/>
        <w:rPr>
          <w:rFonts w:ascii="Times New Roman" w:hAnsi="Times New Roman"/>
          <w:sz w:val="24"/>
          <w:szCs w:val="24"/>
        </w:rPr>
      </w:pPr>
    </w:p>
    <w:p w14:paraId="5D3430E0" w14:textId="77777777" w:rsidR="003E18D3" w:rsidRPr="00240285" w:rsidRDefault="002C3D05" w:rsidP="00240285">
      <w:pPr>
        <w:pStyle w:val="ListParagraph"/>
        <w:numPr>
          <w:ilvl w:val="0"/>
          <w:numId w:val="5"/>
        </w:numPr>
        <w:spacing w:after="0" w:line="240" w:lineRule="auto"/>
        <w:jc w:val="both"/>
        <w:rPr>
          <w:rFonts w:ascii="Times New Roman" w:hAnsi="Times New Roman"/>
          <w:b/>
        </w:rPr>
      </w:pPr>
      <w:r w:rsidRPr="00240285">
        <w:rPr>
          <w:rFonts w:ascii="Times New Roman" w:hAnsi="Times New Roman"/>
          <w:b/>
        </w:rPr>
        <w:t xml:space="preserve">DETAILED SESSION PLAN </w:t>
      </w:r>
    </w:p>
    <w:p w14:paraId="3643DC90" w14:textId="77777777" w:rsidR="00F16901" w:rsidRDefault="00F16901" w:rsidP="0047247A">
      <w:pPr>
        <w:tabs>
          <w:tab w:val="left" w:pos="0"/>
        </w:tabs>
        <w:rPr>
          <w:rFonts w:ascii="Times New Roman" w:hAnsi="Times New Roman"/>
          <w:b/>
          <w:i/>
        </w:rPr>
      </w:pPr>
    </w:p>
    <w:tbl>
      <w:tblPr>
        <w:tblpPr w:leftFromText="180" w:rightFromText="180" w:bottomFromText="160" w:vertAnchor="page" w:horzAnchor="margin" w:tblpY="2851"/>
        <w:tblW w:w="8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05"/>
        <w:gridCol w:w="1800"/>
        <w:gridCol w:w="5940"/>
      </w:tblGrid>
      <w:tr w:rsidR="00DB696D" w:rsidRPr="00DB696D" w14:paraId="6D5B5228" w14:textId="77777777" w:rsidTr="00A10CA6">
        <w:trPr>
          <w:trHeight w:val="249"/>
        </w:trPr>
        <w:tc>
          <w:tcPr>
            <w:tcW w:w="8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37F26B5" w14:textId="77777777" w:rsidR="00DB696D" w:rsidRPr="00DB696D" w:rsidRDefault="00DB696D" w:rsidP="00DB696D">
            <w:pPr>
              <w:rPr>
                <w:rFonts w:ascii="Times New Roman" w:hAnsi="Times New Roman"/>
                <w:b/>
              </w:rPr>
            </w:pPr>
            <w:r w:rsidRPr="00DB696D">
              <w:rPr>
                <w:rFonts w:ascii="Times New Roman" w:hAnsi="Times New Roman"/>
                <w:b/>
              </w:rPr>
              <w:lastRenderedPageBreak/>
              <w:t>S. No</w:t>
            </w:r>
          </w:p>
        </w:tc>
        <w:tc>
          <w:tcPr>
            <w:tcW w:w="1800" w:type="dxa"/>
            <w:tcBorders>
              <w:top w:val="single" w:sz="4" w:space="0" w:color="auto"/>
              <w:left w:val="single" w:sz="4" w:space="0" w:color="auto"/>
              <w:bottom w:val="single" w:sz="4" w:space="0" w:color="auto"/>
              <w:right w:val="single" w:sz="4" w:space="0" w:color="auto"/>
            </w:tcBorders>
            <w:vAlign w:val="center"/>
            <w:hideMark/>
          </w:tcPr>
          <w:p w14:paraId="7FFCB48F" w14:textId="77777777" w:rsidR="00DB696D" w:rsidRPr="00DB696D" w:rsidRDefault="00DB696D" w:rsidP="00DB696D">
            <w:pPr>
              <w:rPr>
                <w:rFonts w:ascii="Times New Roman" w:hAnsi="Times New Roman"/>
                <w:b/>
                <w:highlight w:val="blue"/>
              </w:rPr>
            </w:pPr>
            <w:r w:rsidRPr="00DB696D">
              <w:rPr>
                <w:rFonts w:ascii="Times New Roman" w:hAnsi="Times New Roman"/>
                <w:b/>
              </w:rPr>
              <w:t>Lab Exercises</w:t>
            </w:r>
          </w:p>
        </w:tc>
        <w:tc>
          <w:tcPr>
            <w:tcW w:w="59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CA7D321" w14:textId="77777777" w:rsidR="00DB696D" w:rsidRPr="00DB696D" w:rsidRDefault="00DB696D" w:rsidP="00DB696D">
            <w:pPr>
              <w:rPr>
                <w:rFonts w:ascii="Times New Roman" w:hAnsi="Times New Roman"/>
                <w:b/>
                <w:highlight w:val="blue"/>
              </w:rPr>
            </w:pPr>
            <w:r w:rsidRPr="00DB696D">
              <w:rPr>
                <w:rFonts w:ascii="Times New Roman" w:hAnsi="Times New Roman"/>
                <w:b/>
              </w:rPr>
              <w:t>Contents</w:t>
            </w:r>
          </w:p>
        </w:tc>
      </w:tr>
      <w:tr w:rsidR="00DB696D" w:rsidRPr="00DB696D" w14:paraId="6A4E60AC" w14:textId="77777777" w:rsidTr="00A10CA6">
        <w:trPr>
          <w:trHeight w:val="249"/>
        </w:trPr>
        <w:tc>
          <w:tcPr>
            <w:tcW w:w="8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36BB912" w14:textId="77777777" w:rsidR="00DB696D" w:rsidRPr="00DB696D" w:rsidRDefault="00DB696D" w:rsidP="00DB696D">
            <w:pPr>
              <w:rPr>
                <w:rFonts w:ascii="Times New Roman" w:hAnsi="Times New Roman"/>
                <w:b/>
              </w:rPr>
            </w:pPr>
          </w:p>
        </w:tc>
        <w:tc>
          <w:tcPr>
            <w:tcW w:w="1800" w:type="dxa"/>
            <w:tcBorders>
              <w:top w:val="single" w:sz="4" w:space="0" w:color="auto"/>
              <w:left w:val="single" w:sz="4" w:space="0" w:color="auto"/>
              <w:bottom w:val="single" w:sz="4" w:space="0" w:color="auto"/>
              <w:right w:val="single" w:sz="4" w:space="0" w:color="auto"/>
            </w:tcBorders>
            <w:vAlign w:val="center"/>
          </w:tcPr>
          <w:p w14:paraId="36A7E126" w14:textId="77777777" w:rsidR="00DB696D" w:rsidRPr="00DB696D" w:rsidRDefault="00DB696D" w:rsidP="00DB696D">
            <w:pPr>
              <w:rPr>
                <w:rFonts w:ascii="Times New Roman" w:hAnsi="Times New Roman"/>
                <w:b/>
              </w:rPr>
            </w:pPr>
          </w:p>
        </w:tc>
        <w:tc>
          <w:tcPr>
            <w:tcW w:w="59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1754113" w14:textId="77777777" w:rsidR="00DB696D" w:rsidRPr="00DB696D" w:rsidRDefault="00DB696D" w:rsidP="00DB696D">
            <w:pPr>
              <w:rPr>
                <w:rFonts w:ascii="Times New Roman" w:hAnsi="Times New Roman"/>
                <w:b/>
              </w:rPr>
            </w:pPr>
          </w:p>
        </w:tc>
      </w:tr>
      <w:tr w:rsidR="00DB696D" w:rsidRPr="00DB696D" w14:paraId="6D16FC35" w14:textId="77777777" w:rsidTr="00A10CA6">
        <w:trPr>
          <w:trHeight w:val="220"/>
        </w:trPr>
        <w:tc>
          <w:tcPr>
            <w:tcW w:w="8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BDFA077" w14:textId="77777777" w:rsidR="00DB696D" w:rsidRPr="00DB696D" w:rsidRDefault="00DB696D" w:rsidP="00DB696D">
            <w:pPr>
              <w:rPr>
                <w:rFonts w:ascii="Times New Roman" w:hAnsi="Times New Roman"/>
              </w:rPr>
            </w:pPr>
            <w:r w:rsidRPr="00DB696D">
              <w:rPr>
                <w:rFonts w:ascii="Times New Roman" w:hAnsi="Times New Roman"/>
              </w:rPr>
              <w:t>1</w:t>
            </w:r>
          </w:p>
        </w:tc>
        <w:tc>
          <w:tcPr>
            <w:tcW w:w="1800" w:type="dxa"/>
            <w:tcBorders>
              <w:top w:val="single" w:sz="4" w:space="0" w:color="auto"/>
              <w:left w:val="single" w:sz="4" w:space="0" w:color="auto"/>
              <w:bottom w:val="single" w:sz="4" w:space="0" w:color="auto"/>
              <w:right w:val="single" w:sz="4" w:space="0" w:color="auto"/>
            </w:tcBorders>
            <w:vAlign w:val="center"/>
            <w:hideMark/>
          </w:tcPr>
          <w:p w14:paraId="2D1BEA58" w14:textId="77777777" w:rsidR="00DB696D" w:rsidRPr="00DB696D" w:rsidRDefault="00DB696D" w:rsidP="00DB696D">
            <w:pPr>
              <w:rPr>
                <w:rFonts w:ascii="Times New Roman" w:hAnsi="Times New Roman"/>
                <w:sz w:val="24"/>
                <w:szCs w:val="24"/>
              </w:rPr>
            </w:pPr>
            <w:r w:rsidRPr="00DB696D">
              <w:rPr>
                <w:rFonts w:ascii="Times New Roman" w:hAnsi="Times New Roman"/>
                <w:sz w:val="24"/>
                <w:szCs w:val="24"/>
              </w:rPr>
              <w:t>Experiment No 1</w:t>
            </w:r>
          </w:p>
        </w:tc>
        <w:tc>
          <w:tcPr>
            <w:tcW w:w="59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2FA0823" w14:textId="77777777" w:rsidR="00DB696D" w:rsidRPr="00DB696D" w:rsidRDefault="00DB696D" w:rsidP="00DB696D">
            <w:pPr>
              <w:rPr>
                <w:rFonts w:ascii="Times New Roman" w:hAnsi="Times New Roman"/>
                <w:sz w:val="24"/>
                <w:szCs w:val="24"/>
              </w:rPr>
            </w:pPr>
            <w:r w:rsidRPr="00DB696D">
              <w:rPr>
                <w:rFonts w:ascii="Times New Roman" w:hAnsi="Times New Roman"/>
                <w:sz w:val="24"/>
                <w:szCs w:val="24"/>
              </w:rPr>
              <w:t>Text Retrieval</w:t>
            </w:r>
          </w:p>
        </w:tc>
      </w:tr>
      <w:tr w:rsidR="00DB696D" w:rsidRPr="00DB696D" w14:paraId="19A4193A" w14:textId="77777777" w:rsidTr="00A10CA6">
        <w:trPr>
          <w:trHeight w:val="789"/>
        </w:trPr>
        <w:tc>
          <w:tcPr>
            <w:tcW w:w="8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5D660C3" w14:textId="77777777" w:rsidR="00DB696D" w:rsidRPr="00DB696D" w:rsidRDefault="00DB696D" w:rsidP="00DB696D">
            <w:pPr>
              <w:rPr>
                <w:rFonts w:ascii="Times New Roman" w:hAnsi="Times New Roman"/>
              </w:rPr>
            </w:pPr>
            <w:r w:rsidRPr="00DB696D">
              <w:rPr>
                <w:rFonts w:ascii="Times New Roman" w:hAnsi="Times New Roman"/>
              </w:rPr>
              <w:t>2</w:t>
            </w:r>
          </w:p>
        </w:tc>
        <w:tc>
          <w:tcPr>
            <w:tcW w:w="1800" w:type="dxa"/>
            <w:tcBorders>
              <w:top w:val="single" w:sz="4" w:space="0" w:color="auto"/>
              <w:left w:val="single" w:sz="4" w:space="0" w:color="auto"/>
              <w:bottom w:val="single" w:sz="4" w:space="0" w:color="auto"/>
              <w:right w:val="single" w:sz="4" w:space="0" w:color="auto"/>
            </w:tcBorders>
            <w:vAlign w:val="center"/>
            <w:hideMark/>
          </w:tcPr>
          <w:p w14:paraId="2C4AD4B6" w14:textId="77777777" w:rsidR="00DB696D" w:rsidRPr="00DB696D" w:rsidRDefault="00DB696D" w:rsidP="00DB696D">
            <w:pPr>
              <w:rPr>
                <w:rFonts w:ascii="Times New Roman" w:hAnsi="Times New Roman"/>
                <w:sz w:val="24"/>
                <w:szCs w:val="24"/>
              </w:rPr>
            </w:pPr>
            <w:r w:rsidRPr="00DB696D">
              <w:rPr>
                <w:rFonts w:ascii="Times New Roman" w:hAnsi="Times New Roman"/>
                <w:sz w:val="24"/>
                <w:szCs w:val="24"/>
              </w:rPr>
              <w:t>Experiment No 2</w:t>
            </w:r>
          </w:p>
        </w:tc>
        <w:tc>
          <w:tcPr>
            <w:tcW w:w="59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DCF029D" w14:textId="77777777" w:rsidR="00DB696D" w:rsidRPr="00DB696D" w:rsidRDefault="00DB696D" w:rsidP="00DB696D">
            <w:pPr>
              <w:rPr>
                <w:rFonts w:ascii="Times New Roman" w:hAnsi="Times New Roman"/>
                <w:sz w:val="24"/>
                <w:szCs w:val="24"/>
              </w:rPr>
            </w:pPr>
            <w:r w:rsidRPr="00DB696D">
              <w:rPr>
                <w:rFonts w:ascii="Times New Roman" w:hAnsi="Times New Roman"/>
                <w:sz w:val="24"/>
                <w:szCs w:val="24"/>
              </w:rPr>
              <w:t>Processing Data</w:t>
            </w:r>
          </w:p>
        </w:tc>
      </w:tr>
      <w:tr w:rsidR="00DB696D" w:rsidRPr="00DB696D" w14:paraId="504BDD74" w14:textId="77777777" w:rsidTr="00A10CA6">
        <w:trPr>
          <w:trHeight w:val="651"/>
        </w:trPr>
        <w:tc>
          <w:tcPr>
            <w:tcW w:w="8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76897E4" w14:textId="77777777" w:rsidR="00DB696D" w:rsidRPr="00DB696D" w:rsidRDefault="00DB696D" w:rsidP="00DB696D">
            <w:pPr>
              <w:rPr>
                <w:rFonts w:ascii="Times New Roman" w:hAnsi="Times New Roman"/>
              </w:rPr>
            </w:pPr>
            <w:r w:rsidRPr="00DB696D">
              <w:rPr>
                <w:rFonts w:ascii="Times New Roman" w:hAnsi="Times New Roman"/>
              </w:rPr>
              <w:t>3</w:t>
            </w:r>
          </w:p>
        </w:tc>
        <w:tc>
          <w:tcPr>
            <w:tcW w:w="1800" w:type="dxa"/>
            <w:tcBorders>
              <w:top w:val="single" w:sz="4" w:space="0" w:color="auto"/>
              <w:left w:val="single" w:sz="4" w:space="0" w:color="auto"/>
              <w:bottom w:val="single" w:sz="4" w:space="0" w:color="auto"/>
              <w:right w:val="single" w:sz="4" w:space="0" w:color="auto"/>
            </w:tcBorders>
            <w:vAlign w:val="center"/>
            <w:hideMark/>
          </w:tcPr>
          <w:p w14:paraId="1297ED28" w14:textId="77777777" w:rsidR="00DB696D" w:rsidRPr="00DB696D" w:rsidRDefault="00DB696D" w:rsidP="00DB696D">
            <w:pPr>
              <w:rPr>
                <w:rFonts w:ascii="Times New Roman" w:hAnsi="Times New Roman"/>
                <w:sz w:val="24"/>
                <w:szCs w:val="24"/>
              </w:rPr>
            </w:pPr>
            <w:r w:rsidRPr="00DB696D">
              <w:rPr>
                <w:rFonts w:ascii="Times New Roman" w:hAnsi="Times New Roman"/>
                <w:sz w:val="24"/>
                <w:szCs w:val="24"/>
              </w:rPr>
              <w:t>Experiment No 3</w:t>
            </w:r>
          </w:p>
        </w:tc>
        <w:tc>
          <w:tcPr>
            <w:tcW w:w="59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971DD83" w14:textId="77777777" w:rsidR="00DB696D" w:rsidRPr="00DB696D" w:rsidRDefault="00DB696D" w:rsidP="00DB696D">
            <w:pPr>
              <w:rPr>
                <w:rFonts w:ascii="Times New Roman" w:hAnsi="Times New Roman"/>
                <w:sz w:val="24"/>
                <w:szCs w:val="24"/>
              </w:rPr>
            </w:pPr>
            <w:r w:rsidRPr="00DB696D">
              <w:rPr>
                <w:rFonts w:ascii="Times New Roman" w:hAnsi="Times New Roman"/>
                <w:sz w:val="24"/>
                <w:szCs w:val="24"/>
              </w:rPr>
              <w:t>Spacy Language Processor</w:t>
            </w:r>
          </w:p>
        </w:tc>
      </w:tr>
      <w:tr w:rsidR="00DB696D" w:rsidRPr="00DB696D" w14:paraId="64D0EBBF" w14:textId="77777777" w:rsidTr="00A10CA6">
        <w:trPr>
          <w:trHeight w:val="604"/>
        </w:trPr>
        <w:tc>
          <w:tcPr>
            <w:tcW w:w="8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97B9671" w14:textId="77777777" w:rsidR="00DB696D" w:rsidRPr="00DB696D" w:rsidRDefault="00DB696D" w:rsidP="00DB696D">
            <w:pPr>
              <w:rPr>
                <w:rFonts w:ascii="Times New Roman" w:hAnsi="Times New Roman"/>
              </w:rPr>
            </w:pPr>
            <w:r w:rsidRPr="00DB696D">
              <w:rPr>
                <w:rFonts w:ascii="Times New Roman" w:hAnsi="Times New Roman"/>
              </w:rPr>
              <w:t>4</w:t>
            </w:r>
          </w:p>
        </w:tc>
        <w:tc>
          <w:tcPr>
            <w:tcW w:w="1800" w:type="dxa"/>
            <w:tcBorders>
              <w:top w:val="single" w:sz="4" w:space="0" w:color="auto"/>
              <w:left w:val="single" w:sz="4" w:space="0" w:color="auto"/>
              <w:bottom w:val="single" w:sz="4" w:space="0" w:color="auto"/>
              <w:right w:val="single" w:sz="4" w:space="0" w:color="auto"/>
            </w:tcBorders>
            <w:vAlign w:val="center"/>
            <w:hideMark/>
          </w:tcPr>
          <w:p w14:paraId="654724B8" w14:textId="77777777" w:rsidR="00DB696D" w:rsidRPr="00DB696D" w:rsidRDefault="00DB696D" w:rsidP="00DB696D">
            <w:pPr>
              <w:rPr>
                <w:rFonts w:ascii="Times New Roman" w:hAnsi="Times New Roman"/>
                <w:sz w:val="24"/>
                <w:szCs w:val="24"/>
              </w:rPr>
            </w:pPr>
            <w:r w:rsidRPr="00DB696D">
              <w:rPr>
                <w:rFonts w:ascii="Times New Roman" w:hAnsi="Times New Roman"/>
                <w:sz w:val="24"/>
                <w:szCs w:val="24"/>
              </w:rPr>
              <w:t>Experiment No 4</w:t>
            </w:r>
          </w:p>
        </w:tc>
        <w:tc>
          <w:tcPr>
            <w:tcW w:w="59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558A578" w14:textId="77777777" w:rsidR="00DB696D" w:rsidRPr="00DB696D" w:rsidRDefault="00DB696D" w:rsidP="00DB696D">
            <w:pPr>
              <w:rPr>
                <w:rFonts w:ascii="Times New Roman" w:hAnsi="Times New Roman"/>
                <w:sz w:val="24"/>
                <w:szCs w:val="24"/>
              </w:rPr>
            </w:pPr>
            <w:r w:rsidRPr="00DB696D">
              <w:rPr>
                <w:rFonts w:ascii="Times New Roman" w:hAnsi="Times New Roman"/>
                <w:sz w:val="24"/>
                <w:szCs w:val="24"/>
              </w:rPr>
              <w:t>Language Processor</w:t>
            </w:r>
          </w:p>
        </w:tc>
      </w:tr>
      <w:tr w:rsidR="00DB696D" w:rsidRPr="00DB696D" w14:paraId="442C3E48" w14:textId="77777777" w:rsidTr="00A10CA6">
        <w:trPr>
          <w:trHeight w:val="60"/>
        </w:trPr>
        <w:tc>
          <w:tcPr>
            <w:tcW w:w="8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DF0E1AB" w14:textId="77777777" w:rsidR="00DB696D" w:rsidRPr="00DB696D" w:rsidRDefault="00DB696D" w:rsidP="00DB696D">
            <w:pPr>
              <w:rPr>
                <w:rFonts w:ascii="Times New Roman" w:hAnsi="Times New Roman"/>
              </w:rPr>
            </w:pPr>
            <w:r w:rsidRPr="00DB696D">
              <w:rPr>
                <w:rFonts w:ascii="Times New Roman" w:hAnsi="Times New Roman"/>
              </w:rPr>
              <w:t>5</w:t>
            </w:r>
          </w:p>
        </w:tc>
        <w:tc>
          <w:tcPr>
            <w:tcW w:w="1800" w:type="dxa"/>
            <w:tcBorders>
              <w:top w:val="single" w:sz="4" w:space="0" w:color="auto"/>
              <w:left w:val="single" w:sz="4" w:space="0" w:color="auto"/>
              <w:bottom w:val="single" w:sz="4" w:space="0" w:color="auto"/>
              <w:right w:val="single" w:sz="4" w:space="0" w:color="auto"/>
            </w:tcBorders>
            <w:vAlign w:val="center"/>
            <w:hideMark/>
          </w:tcPr>
          <w:p w14:paraId="5D0E2A72" w14:textId="77777777" w:rsidR="00DB696D" w:rsidRPr="00DB696D" w:rsidRDefault="00DB696D" w:rsidP="00DB696D">
            <w:pPr>
              <w:rPr>
                <w:rFonts w:ascii="Times New Roman" w:hAnsi="Times New Roman"/>
                <w:sz w:val="24"/>
                <w:szCs w:val="24"/>
              </w:rPr>
            </w:pPr>
            <w:r w:rsidRPr="00DB696D">
              <w:rPr>
                <w:rFonts w:ascii="Times New Roman" w:hAnsi="Times New Roman"/>
                <w:sz w:val="24"/>
                <w:szCs w:val="24"/>
              </w:rPr>
              <w:t>Experiment No 5</w:t>
            </w:r>
          </w:p>
        </w:tc>
        <w:tc>
          <w:tcPr>
            <w:tcW w:w="59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37F42A4" w14:textId="77777777" w:rsidR="00DB696D" w:rsidRPr="00DB696D" w:rsidRDefault="00DB696D" w:rsidP="00DB696D">
            <w:pPr>
              <w:rPr>
                <w:rFonts w:ascii="Times New Roman" w:hAnsi="Times New Roman"/>
                <w:sz w:val="24"/>
                <w:szCs w:val="24"/>
              </w:rPr>
            </w:pPr>
            <w:r w:rsidRPr="00DB696D">
              <w:rPr>
                <w:rFonts w:ascii="Times New Roman" w:hAnsi="Times New Roman"/>
                <w:sz w:val="24"/>
                <w:szCs w:val="24"/>
              </w:rPr>
              <w:t>Accessing text corpus</w:t>
            </w:r>
          </w:p>
        </w:tc>
      </w:tr>
      <w:tr w:rsidR="00DB696D" w:rsidRPr="00DB696D" w14:paraId="1A22EC7A" w14:textId="77777777" w:rsidTr="00A10CA6">
        <w:trPr>
          <w:trHeight w:val="604"/>
        </w:trPr>
        <w:tc>
          <w:tcPr>
            <w:tcW w:w="8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05E2C8A" w14:textId="77777777" w:rsidR="00DB696D" w:rsidRPr="00DB696D" w:rsidRDefault="00DB696D" w:rsidP="00DB696D">
            <w:pPr>
              <w:rPr>
                <w:rFonts w:ascii="Times New Roman" w:hAnsi="Times New Roman"/>
              </w:rPr>
            </w:pPr>
            <w:r w:rsidRPr="00DB696D">
              <w:rPr>
                <w:rFonts w:ascii="Times New Roman" w:hAnsi="Times New Roman"/>
              </w:rPr>
              <w:t>6</w:t>
            </w:r>
          </w:p>
        </w:tc>
        <w:tc>
          <w:tcPr>
            <w:tcW w:w="1800" w:type="dxa"/>
            <w:tcBorders>
              <w:top w:val="single" w:sz="4" w:space="0" w:color="auto"/>
              <w:left w:val="single" w:sz="4" w:space="0" w:color="auto"/>
              <w:bottom w:val="single" w:sz="4" w:space="0" w:color="auto"/>
              <w:right w:val="single" w:sz="4" w:space="0" w:color="auto"/>
            </w:tcBorders>
            <w:vAlign w:val="center"/>
            <w:hideMark/>
          </w:tcPr>
          <w:p w14:paraId="67DFA8E9" w14:textId="77777777" w:rsidR="00DB696D" w:rsidRPr="00DB696D" w:rsidRDefault="00DB696D" w:rsidP="00DB696D">
            <w:pPr>
              <w:rPr>
                <w:rFonts w:ascii="Times New Roman" w:hAnsi="Times New Roman"/>
                <w:sz w:val="24"/>
                <w:szCs w:val="24"/>
              </w:rPr>
            </w:pPr>
            <w:r w:rsidRPr="00DB696D">
              <w:rPr>
                <w:rFonts w:ascii="Times New Roman" w:hAnsi="Times New Roman"/>
                <w:sz w:val="24"/>
                <w:szCs w:val="24"/>
              </w:rPr>
              <w:t>Experiment No 6</w:t>
            </w:r>
          </w:p>
        </w:tc>
        <w:tc>
          <w:tcPr>
            <w:tcW w:w="59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A5FD960" w14:textId="77777777" w:rsidR="00DB696D" w:rsidRPr="00DB696D" w:rsidRDefault="00DB696D" w:rsidP="00DB696D">
            <w:pPr>
              <w:rPr>
                <w:rFonts w:ascii="Times New Roman" w:hAnsi="Times New Roman"/>
                <w:sz w:val="24"/>
                <w:szCs w:val="24"/>
              </w:rPr>
            </w:pPr>
            <w:r w:rsidRPr="00DB696D">
              <w:rPr>
                <w:rFonts w:ascii="Times New Roman" w:hAnsi="Times New Roman"/>
                <w:sz w:val="24"/>
                <w:szCs w:val="24"/>
              </w:rPr>
              <w:t>Processing raw text</w:t>
            </w:r>
          </w:p>
        </w:tc>
      </w:tr>
      <w:tr w:rsidR="00DB696D" w:rsidRPr="00DB696D" w14:paraId="6F3447C8" w14:textId="77777777" w:rsidTr="00A10CA6">
        <w:trPr>
          <w:trHeight w:val="604"/>
        </w:trPr>
        <w:tc>
          <w:tcPr>
            <w:tcW w:w="8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8D6CB6D" w14:textId="77777777" w:rsidR="00DB696D" w:rsidRPr="00DB696D" w:rsidRDefault="00DB696D" w:rsidP="00DB696D">
            <w:pPr>
              <w:rPr>
                <w:rFonts w:ascii="Times New Roman" w:hAnsi="Times New Roman"/>
              </w:rPr>
            </w:pPr>
            <w:r w:rsidRPr="00DB696D">
              <w:rPr>
                <w:rFonts w:ascii="Times New Roman" w:hAnsi="Times New Roman"/>
              </w:rPr>
              <w:t>7</w:t>
            </w:r>
          </w:p>
        </w:tc>
        <w:tc>
          <w:tcPr>
            <w:tcW w:w="1800" w:type="dxa"/>
            <w:tcBorders>
              <w:top w:val="single" w:sz="4" w:space="0" w:color="auto"/>
              <w:left w:val="single" w:sz="4" w:space="0" w:color="auto"/>
              <w:bottom w:val="single" w:sz="4" w:space="0" w:color="auto"/>
              <w:right w:val="single" w:sz="4" w:space="0" w:color="auto"/>
            </w:tcBorders>
            <w:vAlign w:val="center"/>
            <w:hideMark/>
          </w:tcPr>
          <w:p w14:paraId="7346FCE5" w14:textId="77777777" w:rsidR="00DB696D" w:rsidRPr="00DB696D" w:rsidRDefault="00DB696D" w:rsidP="00DB696D">
            <w:pPr>
              <w:rPr>
                <w:rFonts w:ascii="Times New Roman" w:hAnsi="Times New Roman"/>
                <w:sz w:val="24"/>
                <w:szCs w:val="24"/>
              </w:rPr>
            </w:pPr>
            <w:r w:rsidRPr="00DB696D">
              <w:rPr>
                <w:rFonts w:ascii="Times New Roman" w:hAnsi="Times New Roman"/>
                <w:sz w:val="24"/>
                <w:szCs w:val="24"/>
              </w:rPr>
              <w:t>Experiment No 7</w:t>
            </w:r>
          </w:p>
        </w:tc>
        <w:tc>
          <w:tcPr>
            <w:tcW w:w="59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560D767" w14:textId="77777777" w:rsidR="00DB696D" w:rsidRPr="00DB696D" w:rsidRDefault="00DB696D" w:rsidP="00DB696D">
            <w:pPr>
              <w:rPr>
                <w:rFonts w:ascii="Times New Roman" w:hAnsi="Times New Roman"/>
                <w:sz w:val="24"/>
                <w:szCs w:val="24"/>
              </w:rPr>
            </w:pPr>
            <w:r w:rsidRPr="00DB696D">
              <w:rPr>
                <w:rFonts w:ascii="Times New Roman" w:hAnsi="Times New Roman"/>
                <w:sz w:val="24"/>
                <w:szCs w:val="24"/>
              </w:rPr>
              <w:t>Categorizing and tagging words</w:t>
            </w:r>
          </w:p>
        </w:tc>
      </w:tr>
      <w:tr w:rsidR="00DB696D" w:rsidRPr="00DB696D" w14:paraId="5D7DDA24" w14:textId="77777777" w:rsidTr="00A10CA6">
        <w:trPr>
          <w:trHeight w:val="604"/>
        </w:trPr>
        <w:tc>
          <w:tcPr>
            <w:tcW w:w="8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3B2BACB" w14:textId="77777777" w:rsidR="00DB696D" w:rsidRPr="00DB696D" w:rsidRDefault="00DB696D" w:rsidP="00DB696D">
            <w:pPr>
              <w:rPr>
                <w:rFonts w:ascii="Times New Roman" w:hAnsi="Times New Roman"/>
              </w:rPr>
            </w:pPr>
            <w:r w:rsidRPr="00DB696D">
              <w:rPr>
                <w:rFonts w:ascii="Times New Roman" w:hAnsi="Times New Roman"/>
              </w:rPr>
              <w:t>8</w:t>
            </w:r>
          </w:p>
        </w:tc>
        <w:tc>
          <w:tcPr>
            <w:tcW w:w="1800" w:type="dxa"/>
            <w:tcBorders>
              <w:top w:val="single" w:sz="4" w:space="0" w:color="auto"/>
              <w:left w:val="single" w:sz="4" w:space="0" w:color="auto"/>
              <w:bottom w:val="single" w:sz="4" w:space="0" w:color="auto"/>
              <w:right w:val="single" w:sz="4" w:space="0" w:color="auto"/>
            </w:tcBorders>
            <w:vAlign w:val="center"/>
            <w:hideMark/>
          </w:tcPr>
          <w:p w14:paraId="3AB4D065" w14:textId="77777777" w:rsidR="00DB696D" w:rsidRPr="00DB696D" w:rsidRDefault="00DB696D" w:rsidP="00DB696D">
            <w:pPr>
              <w:rPr>
                <w:rFonts w:ascii="Times New Roman" w:hAnsi="Times New Roman"/>
                <w:sz w:val="24"/>
                <w:szCs w:val="24"/>
              </w:rPr>
            </w:pPr>
            <w:r w:rsidRPr="00DB696D">
              <w:rPr>
                <w:rFonts w:ascii="Times New Roman" w:hAnsi="Times New Roman"/>
                <w:sz w:val="24"/>
                <w:szCs w:val="24"/>
              </w:rPr>
              <w:t>Experiment No 8</w:t>
            </w:r>
          </w:p>
        </w:tc>
        <w:tc>
          <w:tcPr>
            <w:tcW w:w="59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5AB7394" w14:textId="77777777" w:rsidR="00DB696D" w:rsidRPr="00DB696D" w:rsidRDefault="00DB696D" w:rsidP="00DB696D">
            <w:pPr>
              <w:rPr>
                <w:rFonts w:ascii="Times New Roman" w:hAnsi="Times New Roman"/>
                <w:sz w:val="24"/>
                <w:szCs w:val="24"/>
              </w:rPr>
            </w:pPr>
            <w:r w:rsidRPr="00DB696D">
              <w:rPr>
                <w:rFonts w:ascii="Times New Roman" w:hAnsi="Times New Roman"/>
                <w:sz w:val="24"/>
                <w:szCs w:val="24"/>
              </w:rPr>
              <w:t>POS tagger</w:t>
            </w:r>
          </w:p>
        </w:tc>
      </w:tr>
      <w:tr w:rsidR="00DB696D" w:rsidRPr="00DB696D" w14:paraId="37CBE711" w14:textId="77777777" w:rsidTr="00A10CA6">
        <w:trPr>
          <w:trHeight w:val="604"/>
        </w:trPr>
        <w:tc>
          <w:tcPr>
            <w:tcW w:w="8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40268E11" w14:textId="77777777" w:rsidR="00DB696D" w:rsidRPr="00DB696D" w:rsidRDefault="00DB696D" w:rsidP="00DB696D">
            <w:pPr>
              <w:rPr>
                <w:rFonts w:ascii="Times New Roman" w:hAnsi="Times New Roman"/>
              </w:rPr>
            </w:pPr>
            <w:r w:rsidRPr="00DB696D">
              <w:rPr>
                <w:rFonts w:ascii="Times New Roman" w:hAnsi="Times New Roman"/>
              </w:rPr>
              <w:t>9</w:t>
            </w:r>
          </w:p>
        </w:tc>
        <w:tc>
          <w:tcPr>
            <w:tcW w:w="1800" w:type="dxa"/>
            <w:tcBorders>
              <w:top w:val="single" w:sz="4" w:space="0" w:color="auto"/>
              <w:left w:val="single" w:sz="4" w:space="0" w:color="auto"/>
              <w:bottom w:val="single" w:sz="4" w:space="0" w:color="auto"/>
              <w:right w:val="single" w:sz="4" w:space="0" w:color="auto"/>
            </w:tcBorders>
            <w:vAlign w:val="center"/>
            <w:hideMark/>
          </w:tcPr>
          <w:p w14:paraId="2224E6BD" w14:textId="77777777" w:rsidR="00DB696D" w:rsidRPr="00DB696D" w:rsidRDefault="00DB696D" w:rsidP="00DB696D">
            <w:pPr>
              <w:rPr>
                <w:rFonts w:ascii="Times New Roman" w:hAnsi="Times New Roman"/>
                <w:sz w:val="24"/>
                <w:szCs w:val="24"/>
              </w:rPr>
            </w:pPr>
            <w:r w:rsidRPr="00DB696D">
              <w:rPr>
                <w:rFonts w:ascii="Times New Roman" w:hAnsi="Times New Roman"/>
                <w:sz w:val="24"/>
                <w:szCs w:val="24"/>
              </w:rPr>
              <w:t>Experiment No 9</w:t>
            </w:r>
          </w:p>
        </w:tc>
        <w:tc>
          <w:tcPr>
            <w:tcW w:w="59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CB49BDA" w14:textId="77777777" w:rsidR="00DB696D" w:rsidRPr="00DB696D" w:rsidRDefault="00DB696D" w:rsidP="00DB696D">
            <w:pPr>
              <w:rPr>
                <w:rFonts w:ascii="Times New Roman" w:hAnsi="Times New Roman"/>
                <w:sz w:val="24"/>
                <w:szCs w:val="24"/>
              </w:rPr>
            </w:pPr>
            <w:r w:rsidRPr="00DB696D">
              <w:rPr>
                <w:rFonts w:ascii="Times New Roman" w:hAnsi="Times New Roman"/>
                <w:sz w:val="24"/>
                <w:szCs w:val="24"/>
              </w:rPr>
              <w:t>Parsing</w:t>
            </w:r>
          </w:p>
        </w:tc>
      </w:tr>
      <w:tr w:rsidR="00DB696D" w:rsidRPr="00DB696D" w14:paraId="248E08FA" w14:textId="77777777" w:rsidTr="00A10CA6">
        <w:trPr>
          <w:trHeight w:val="462"/>
        </w:trPr>
        <w:tc>
          <w:tcPr>
            <w:tcW w:w="8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46C4E2B" w14:textId="77777777" w:rsidR="00DB696D" w:rsidRPr="00DB696D" w:rsidRDefault="00DB696D" w:rsidP="00DB696D">
            <w:pPr>
              <w:rPr>
                <w:rFonts w:ascii="Times New Roman" w:hAnsi="Times New Roman"/>
              </w:rPr>
            </w:pPr>
            <w:r w:rsidRPr="00DB696D">
              <w:rPr>
                <w:rFonts w:ascii="Times New Roman" w:hAnsi="Times New Roman"/>
              </w:rPr>
              <w:t>10</w:t>
            </w:r>
          </w:p>
        </w:tc>
        <w:tc>
          <w:tcPr>
            <w:tcW w:w="1800" w:type="dxa"/>
            <w:tcBorders>
              <w:top w:val="single" w:sz="4" w:space="0" w:color="auto"/>
              <w:left w:val="single" w:sz="4" w:space="0" w:color="auto"/>
              <w:bottom w:val="single" w:sz="4" w:space="0" w:color="auto"/>
              <w:right w:val="single" w:sz="4" w:space="0" w:color="auto"/>
            </w:tcBorders>
            <w:vAlign w:val="center"/>
            <w:hideMark/>
          </w:tcPr>
          <w:p w14:paraId="69FF9D0A" w14:textId="77777777" w:rsidR="00DB696D" w:rsidRPr="00DB696D" w:rsidRDefault="00DB696D" w:rsidP="00DB696D">
            <w:pPr>
              <w:rPr>
                <w:rFonts w:ascii="Times New Roman" w:hAnsi="Times New Roman"/>
                <w:sz w:val="24"/>
                <w:szCs w:val="24"/>
              </w:rPr>
            </w:pPr>
            <w:r w:rsidRPr="00DB696D">
              <w:rPr>
                <w:rFonts w:ascii="Times New Roman" w:hAnsi="Times New Roman"/>
                <w:sz w:val="24"/>
                <w:szCs w:val="24"/>
              </w:rPr>
              <w:t>Experiment No 10</w:t>
            </w:r>
          </w:p>
        </w:tc>
        <w:tc>
          <w:tcPr>
            <w:tcW w:w="59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E38652C" w14:textId="77777777" w:rsidR="00DB696D" w:rsidRPr="00DB696D" w:rsidRDefault="00DB696D" w:rsidP="00DB696D">
            <w:pPr>
              <w:rPr>
                <w:rFonts w:ascii="Times New Roman" w:hAnsi="Times New Roman"/>
                <w:sz w:val="24"/>
                <w:szCs w:val="24"/>
              </w:rPr>
            </w:pPr>
            <w:r w:rsidRPr="00DB696D">
              <w:rPr>
                <w:rFonts w:ascii="Times New Roman" w:hAnsi="Times New Roman"/>
                <w:sz w:val="24"/>
                <w:szCs w:val="24"/>
              </w:rPr>
              <w:t>Text Similarity</w:t>
            </w:r>
          </w:p>
        </w:tc>
      </w:tr>
    </w:tbl>
    <w:p w14:paraId="0520B642" w14:textId="77777777" w:rsidR="00E65B70" w:rsidRPr="00E65B70" w:rsidRDefault="00E65B70" w:rsidP="00E65B70">
      <w:pPr>
        <w:spacing w:after="0" w:line="360" w:lineRule="auto"/>
        <w:rPr>
          <w:rFonts w:ascii="Times New Roman" w:eastAsia="Times New Roman" w:hAnsi="Times New Roman"/>
          <w:b/>
          <w:sz w:val="24"/>
          <w:szCs w:val="24"/>
        </w:rPr>
      </w:pPr>
      <w:r w:rsidRPr="00E65B70">
        <w:rPr>
          <w:rFonts w:ascii="Times New Roman" w:eastAsia="Times New Roman" w:hAnsi="Times New Roman"/>
          <w:b/>
          <w:sz w:val="24"/>
          <w:szCs w:val="24"/>
        </w:rPr>
        <w:t>EXPERIMENT-1:</w:t>
      </w:r>
    </w:p>
    <w:p w14:paraId="52FCA318" w14:textId="4D310283" w:rsidR="00E65B70" w:rsidRPr="00E65B70" w:rsidRDefault="00E65B70" w:rsidP="00E65B70">
      <w:pPr>
        <w:spacing w:after="0" w:line="360" w:lineRule="auto"/>
        <w:rPr>
          <w:rFonts w:ascii="Times New Roman" w:eastAsia="Times New Roman" w:hAnsi="Times New Roman"/>
          <w:b/>
          <w:sz w:val="24"/>
          <w:szCs w:val="24"/>
        </w:rPr>
      </w:pPr>
      <w:r w:rsidRPr="00E65B70">
        <w:rPr>
          <w:rFonts w:ascii="Times New Roman" w:eastAsia="Times New Roman" w:hAnsi="Times New Roman"/>
          <w:b/>
          <w:sz w:val="24"/>
          <w:szCs w:val="24"/>
        </w:rPr>
        <w:t>Title: Installing various packages required for an</w:t>
      </w:r>
      <w:r w:rsidR="00F51211">
        <w:rPr>
          <w:rFonts w:ascii="Times New Roman" w:eastAsia="Times New Roman" w:hAnsi="Times New Roman"/>
          <w:b/>
          <w:sz w:val="24"/>
          <w:szCs w:val="24"/>
        </w:rPr>
        <w:t>alytics in python</w:t>
      </w:r>
      <w:r>
        <w:rPr>
          <w:rFonts w:ascii="Times New Roman" w:eastAsia="Times New Roman" w:hAnsi="Times New Roman"/>
          <w:b/>
          <w:sz w:val="24"/>
          <w:szCs w:val="24"/>
        </w:rPr>
        <w:t xml:space="preserve"> and write code in Python</w:t>
      </w:r>
      <w:r w:rsidRPr="00E65B70">
        <w:rPr>
          <w:rFonts w:ascii="Times New Roman" w:eastAsia="Times New Roman" w:hAnsi="Times New Roman"/>
          <w:b/>
          <w:sz w:val="24"/>
          <w:szCs w:val="24"/>
        </w:rPr>
        <w:t xml:space="preserve"> for following program</w:t>
      </w:r>
    </w:p>
    <w:p w14:paraId="4109B47F" w14:textId="61491D65" w:rsidR="00E65B70" w:rsidRPr="00E65B70" w:rsidRDefault="00E65B70" w:rsidP="00E65B70">
      <w:pPr>
        <w:numPr>
          <w:ilvl w:val="0"/>
          <w:numId w:val="21"/>
        </w:numPr>
        <w:spacing w:after="0" w:line="360" w:lineRule="auto"/>
        <w:rPr>
          <w:rFonts w:ascii="Times New Roman" w:eastAsia="Times New Roman" w:hAnsi="Times New Roman"/>
          <w:sz w:val="24"/>
          <w:szCs w:val="24"/>
        </w:rPr>
      </w:pPr>
      <w:r w:rsidRPr="00E65B70">
        <w:rPr>
          <w:rFonts w:ascii="Times New Roman" w:eastAsia="Times New Roman" w:hAnsi="Times New Roman"/>
          <w:sz w:val="24"/>
          <w:szCs w:val="24"/>
        </w:rPr>
        <w:t xml:space="preserve">Write code to load CSV file containing information </w:t>
      </w:r>
      <w:r w:rsidR="00F51211">
        <w:rPr>
          <w:rFonts w:ascii="Times New Roman" w:eastAsia="Times New Roman" w:hAnsi="Times New Roman"/>
          <w:sz w:val="24"/>
          <w:szCs w:val="24"/>
        </w:rPr>
        <w:t>about employee of a company in python</w:t>
      </w:r>
      <w:r w:rsidRPr="00E65B70">
        <w:rPr>
          <w:rFonts w:ascii="Times New Roman" w:eastAsia="Times New Roman" w:hAnsi="Times New Roman"/>
          <w:sz w:val="24"/>
          <w:szCs w:val="24"/>
        </w:rPr>
        <w:t xml:space="preserve"> and draw graph showing average salary department wise. </w:t>
      </w:r>
    </w:p>
    <w:p w14:paraId="3F23994B" w14:textId="6984B47E" w:rsidR="00E65B70" w:rsidRPr="00E65B70" w:rsidRDefault="00E65B70" w:rsidP="00E65B70">
      <w:pPr>
        <w:ind w:right="-90"/>
        <w:rPr>
          <w:rFonts w:ascii="Times New Roman" w:hAnsi="Times New Roman"/>
          <w:b/>
          <w:sz w:val="24"/>
          <w:szCs w:val="24"/>
        </w:rPr>
      </w:pPr>
      <w:r w:rsidRPr="00E65B70">
        <w:rPr>
          <w:rFonts w:ascii="Times New Roman" w:hAnsi="Times New Roman"/>
          <w:b/>
          <w:sz w:val="24"/>
          <w:szCs w:val="24"/>
        </w:rPr>
        <w:t>EXPERIMENT-2:</w:t>
      </w:r>
    </w:p>
    <w:p w14:paraId="53BCA27E" w14:textId="6F58081F" w:rsidR="00E65B70" w:rsidRPr="00E65B70" w:rsidRDefault="00E65B70" w:rsidP="00E65B70">
      <w:pPr>
        <w:rPr>
          <w:rFonts w:ascii="Times New Roman" w:hAnsi="Times New Roman"/>
          <w:b/>
          <w:sz w:val="24"/>
          <w:szCs w:val="24"/>
        </w:rPr>
      </w:pPr>
      <w:r w:rsidRPr="00E65B70">
        <w:rPr>
          <w:rFonts w:ascii="Times New Roman" w:hAnsi="Times New Roman"/>
          <w:b/>
          <w:sz w:val="24"/>
          <w:szCs w:val="24"/>
        </w:rPr>
        <w:t>Title</w:t>
      </w:r>
      <w:r>
        <w:rPr>
          <w:rFonts w:ascii="Times New Roman" w:hAnsi="Times New Roman"/>
          <w:b/>
          <w:sz w:val="24"/>
          <w:szCs w:val="24"/>
        </w:rPr>
        <w:t xml:space="preserve">: </w:t>
      </w:r>
      <w:r w:rsidR="00F51211" w:rsidRPr="00F51211">
        <w:rPr>
          <w:rFonts w:ascii="Times New Roman" w:hAnsi="Times New Roman"/>
          <w:b/>
          <w:sz w:val="24"/>
          <w:szCs w:val="24"/>
        </w:rPr>
        <w:t>Text Retrieval</w:t>
      </w:r>
    </w:p>
    <w:p w14:paraId="06B2AA39" w14:textId="5F77AC16" w:rsidR="00E65B70" w:rsidRPr="00E65B70" w:rsidRDefault="00E65B70" w:rsidP="00E65B70">
      <w:pPr>
        <w:numPr>
          <w:ilvl w:val="0"/>
          <w:numId w:val="23"/>
        </w:numPr>
        <w:ind w:right="-90"/>
        <w:contextualSpacing/>
        <w:rPr>
          <w:rFonts w:ascii="Times New Roman" w:hAnsi="Times New Roman"/>
          <w:b/>
          <w:sz w:val="24"/>
          <w:szCs w:val="24"/>
        </w:rPr>
      </w:pPr>
      <w:r w:rsidRPr="00E65B70">
        <w:rPr>
          <w:rFonts w:ascii="Times New Roman" w:hAnsi="Times New Roman"/>
          <w:sz w:val="24"/>
          <w:szCs w:val="24"/>
        </w:rPr>
        <w:t>Connect to Twitter account and Extract first 100 tw</w:t>
      </w:r>
      <w:r w:rsidR="00664F22">
        <w:rPr>
          <w:rFonts w:ascii="Times New Roman" w:hAnsi="Times New Roman"/>
          <w:sz w:val="24"/>
          <w:szCs w:val="24"/>
        </w:rPr>
        <w:t>ee</w:t>
      </w:r>
      <w:r w:rsidRPr="00E65B70">
        <w:rPr>
          <w:rFonts w:ascii="Times New Roman" w:hAnsi="Times New Roman"/>
          <w:sz w:val="24"/>
          <w:szCs w:val="24"/>
        </w:rPr>
        <w:t xml:space="preserve">ts from it in a file. </w:t>
      </w:r>
    </w:p>
    <w:p w14:paraId="0F38F625" w14:textId="77777777" w:rsidR="00E65B70" w:rsidRPr="00E65B70" w:rsidRDefault="00E65B70" w:rsidP="00E65B70">
      <w:pPr>
        <w:ind w:right="-90"/>
        <w:contextualSpacing/>
        <w:rPr>
          <w:rFonts w:ascii="Times New Roman" w:hAnsi="Times New Roman"/>
          <w:b/>
          <w:sz w:val="24"/>
          <w:szCs w:val="24"/>
        </w:rPr>
      </w:pPr>
    </w:p>
    <w:p w14:paraId="45F5B6D2" w14:textId="2AB08709" w:rsidR="00E65B70" w:rsidRPr="00E65B70" w:rsidRDefault="00E65B70" w:rsidP="00E65B70">
      <w:pPr>
        <w:ind w:right="-90"/>
        <w:contextualSpacing/>
        <w:rPr>
          <w:rFonts w:ascii="Times New Roman" w:hAnsi="Times New Roman"/>
          <w:b/>
          <w:sz w:val="24"/>
          <w:szCs w:val="24"/>
        </w:rPr>
      </w:pPr>
      <w:r>
        <w:rPr>
          <w:rFonts w:ascii="Times New Roman" w:hAnsi="Times New Roman"/>
          <w:b/>
          <w:sz w:val="24"/>
          <w:szCs w:val="24"/>
        </w:rPr>
        <w:t>EXPERIMENT-3</w:t>
      </w:r>
      <w:r w:rsidRPr="00E65B70">
        <w:rPr>
          <w:rFonts w:ascii="Times New Roman" w:hAnsi="Times New Roman"/>
          <w:b/>
          <w:sz w:val="24"/>
          <w:szCs w:val="24"/>
        </w:rPr>
        <w:t>:</w:t>
      </w:r>
    </w:p>
    <w:p w14:paraId="7E737AFD" w14:textId="5ED3D30C" w:rsidR="00E65B70" w:rsidRPr="00E65B70" w:rsidRDefault="00E65B70" w:rsidP="00E65B70">
      <w:pPr>
        <w:rPr>
          <w:rFonts w:ascii="Times New Roman" w:hAnsi="Times New Roman"/>
          <w:b/>
          <w:sz w:val="24"/>
          <w:szCs w:val="24"/>
        </w:rPr>
      </w:pPr>
      <w:r w:rsidRPr="00E65B70">
        <w:rPr>
          <w:rFonts w:ascii="Times New Roman" w:hAnsi="Times New Roman"/>
          <w:b/>
          <w:sz w:val="24"/>
          <w:szCs w:val="24"/>
        </w:rPr>
        <w:t>Title: Processing Data</w:t>
      </w:r>
      <w:r w:rsidR="00F51211">
        <w:rPr>
          <w:rFonts w:ascii="Times New Roman" w:hAnsi="Times New Roman"/>
          <w:b/>
          <w:sz w:val="24"/>
          <w:szCs w:val="24"/>
        </w:rPr>
        <w:t xml:space="preserve"> and </w:t>
      </w:r>
      <w:r w:rsidR="00F51211" w:rsidRPr="00F51211">
        <w:rPr>
          <w:rFonts w:ascii="Times New Roman" w:hAnsi="Times New Roman"/>
          <w:b/>
          <w:sz w:val="24"/>
          <w:szCs w:val="24"/>
        </w:rPr>
        <w:t>Language Processor</w:t>
      </w:r>
    </w:p>
    <w:p w14:paraId="2F4240E9" w14:textId="2E765E33" w:rsidR="00E65B70" w:rsidRPr="00933249" w:rsidRDefault="00E65B70" w:rsidP="00E65B70">
      <w:pPr>
        <w:numPr>
          <w:ilvl w:val="0"/>
          <w:numId w:val="18"/>
        </w:numPr>
        <w:autoSpaceDE w:val="0"/>
        <w:autoSpaceDN w:val="0"/>
        <w:adjustRightInd w:val="0"/>
        <w:spacing w:after="0" w:line="240" w:lineRule="auto"/>
        <w:jc w:val="both"/>
        <w:rPr>
          <w:rFonts w:ascii="Times New Roman" w:hAnsi="Times New Roman"/>
          <w:b/>
          <w:sz w:val="24"/>
          <w:szCs w:val="24"/>
        </w:rPr>
      </w:pPr>
      <w:r>
        <w:rPr>
          <w:rFonts w:ascii="Times New Roman" w:hAnsi="Times New Roman"/>
          <w:sz w:val="24"/>
          <w:szCs w:val="24"/>
        </w:rPr>
        <w:lastRenderedPageBreak/>
        <w:t>Python code to read a text document and perform basic pre-processing techniques on the text like tokenization, stop-word-removal, lemmatization etc..</w:t>
      </w:r>
    </w:p>
    <w:p w14:paraId="1747AE14" w14:textId="77777777" w:rsidR="00E65B70" w:rsidRPr="00E65B70" w:rsidRDefault="00E65B70" w:rsidP="00E65B70">
      <w:pPr>
        <w:ind w:right="-90"/>
        <w:contextualSpacing/>
        <w:rPr>
          <w:rFonts w:ascii="Times New Roman" w:hAnsi="Times New Roman"/>
          <w:b/>
          <w:sz w:val="24"/>
          <w:szCs w:val="24"/>
        </w:rPr>
      </w:pPr>
    </w:p>
    <w:p w14:paraId="33EDF76E" w14:textId="7EC9C3DE" w:rsidR="00E65B70" w:rsidRPr="00E65B70" w:rsidRDefault="00E65B70" w:rsidP="00E65B70">
      <w:pPr>
        <w:ind w:right="-90"/>
        <w:contextualSpacing/>
        <w:rPr>
          <w:rFonts w:ascii="Times New Roman" w:hAnsi="Times New Roman"/>
          <w:b/>
          <w:sz w:val="24"/>
          <w:szCs w:val="24"/>
        </w:rPr>
      </w:pPr>
      <w:r>
        <w:rPr>
          <w:rFonts w:ascii="Times New Roman" w:hAnsi="Times New Roman"/>
          <w:b/>
          <w:sz w:val="24"/>
          <w:szCs w:val="24"/>
        </w:rPr>
        <w:t>EXPERIMENT-4</w:t>
      </w:r>
      <w:r w:rsidRPr="00E65B70">
        <w:rPr>
          <w:rFonts w:ascii="Times New Roman" w:hAnsi="Times New Roman"/>
          <w:b/>
          <w:sz w:val="24"/>
          <w:szCs w:val="24"/>
        </w:rPr>
        <w:t>:</w:t>
      </w:r>
    </w:p>
    <w:p w14:paraId="4B39F959" w14:textId="4554EFD7" w:rsidR="00E65B70" w:rsidRPr="00E65B70" w:rsidRDefault="00E65B70" w:rsidP="00E65B70">
      <w:pPr>
        <w:rPr>
          <w:rFonts w:ascii="Times New Roman" w:hAnsi="Times New Roman"/>
          <w:b/>
          <w:sz w:val="24"/>
          <w:szCs w:val="24"/>
        </w:rPr>
      </w:pPr>
      <w:r w:rsidRPr="00E65B70">
        <w:rPr>
          <w:rFonts w:ascii="Times New Roman" w:hAnsi="Times New Roman"/>
          <w:b/>
          <w:sz w:val="24"/>
          <w:szCs w:val="24"/>
        </w:rPr>
        <w:t>Title: Do text mining on extract data</w:t>
      </w:r>
      <w:r w:rsidR="00F51211">
        <w:rPr>
          <w:rFonts w:ascii="Times New Roman" w:hAnsi="Times New Roman"/>
          <w:b/>
          <w:sz w:val="24"/>
          <w:szCs w:val="24"/>
        </w:rPr>
        <w:t xml:space="preserve"> and </w:t>
      </w:r>
      <w:r w:rsidR="00F51211" w:rsidRPr="00F51211">
        <w:rPr>
          <w:rFonts w:ascii="Times New Roman" w:hAnsi="Times New Roman"/>
          <w:b/>
          <w:sz w:val="24"/>
          <w:szCs w:val="24"/>
        </w:rPr>
        <w:t>Accessing text corpus</w:t>
      </w:r>
    </w:p>
    <w:p w14:paraId="7ADAE043" w14:textId="77777777" w:rsidR="00E65B70" w:rsidRPr="00933249" w:rsidRDefault="00E65B70" w:rsidP="00A866B9">
      <w:pPr>
        <w:numPr>
          <w:ilvl w:val="0"/>
          <w:numId w:val="47"/>
        </w:numPr>
        <w:autoSpaceDE w:val="0"/>
        <w:autoSpaceDN w:val="0"/>
        <w:adjustRightInd w:val="0"/>
        <w:spacing w:after="0" w:line="240" w:lineRule="auto"/>
        <w:jc w:val="both"/>
        <w:rPr>
          <w:rFonts w:ascii="Times New Roman" w:hAnsi="Times New Roman"/>
          <w:b/>
          <w:sz w:val="24"/>
          <w:szCs w:val="24"/>
        </w:rPr>
      </w:pPr>
      <w:r w:rsidRPr="00E65B70">
        <w:rPr>
          <w:rFonts w:ascii="Times New Roman" w:hAnsi="Times New Roman"/>
          <w:sz w:val="24"/>
          <w:szCs w:val="24"/>
        </w:rPr>
        <w:t xml:space="preserve">Calculate word count of a given specific </w:t>
      </w:r>
      <w:r>
        <w:rPr>
          <w:rFonts w:ascii="Times New Roman" w:hAnsi="Times New Roman"/>
          <w:sz w:val="24"/>
          <w:szCs w:val="24"/>
        </w:rPr>
        <w:t xml:space="preserve">document </w:t>
      </w:r>
      <w:r w:rsidRPr="00E65B70">
        <w:rPr>
          <w:rFonts w:ascii="Times New Roman" w:hAnsi="Times New Roman"/>
          <w:sz w:val="24"/>
          <w:szCs w:val="24"/>
        </w:rPr>
        <w:t>and Show top 10 freq</w:t>
      </w:r>
      <w:r>
        <w:rPr>
          <w:rFonts w:ascii="Times New Roman" w:hAnsi="Times New Roman"/>
          <w:sz w:val="24"/>
          <w:szCs w:val="24"/>
        </w:rPr>
        <w:t xml:space="preserve">uent words with their frequency and </w:t>
      </w:r>
      <w:r w:rsidRPr="00933249">
        <w:rPr>
          <w:rFonts w:ascii="Times New Roman" w:hAnsi="Times New Roman"/>
          <w:sz w:val="24"/>
          <w:szCs w:val="24"/>
        </w:rPr>
        <w:t>Create world cloud and show graphically.</w:t>
      </w:r>
    </w:p>
    <w:p w14:paraId="7AAE9F0D" w14:textId="2375D78C" w:rsidR="00E65B70" w:rsidRPr="00E65B70" w:rsidRDefault="00E65B70" w:rsidP="00E65B70">
      <w:pPr>
        <w:ind w:left="720"/>
        <w:contextualSpacing/>
        <w:rPr>
          <w:rFonts w:ascii="Times New Roman" w:hAnsi="Times New Roman"/>
          <w:sz w:val="24"/>
          <w:szCs w:val="24"/>
        </w:rPr>
      </w:pPr>
    </w:p>
    <w:p w14:paraId="0C4A7164" w14:textId="77777777" w:rsidR="009F6D70" w:rsidRPr="009F6D70" w:rsidRDefault="009F6D70" w:rsidP="009F6D70">
      <w:pPr>
        <w:rPr>
          <w:rFonts w:ascii="Times New Roman" w:hAnsi="Times New Roman"/>
          <w:b/>
          <w:sz w:val="24"/>
          <w:szCs w:val="24"/>
        </w:rPr>
      </w:pPr>
      <w:r w:rsidRPr="009F6D70">
        <w:rPr>
          <w:rFonts w:ascii="Times New Roman" w:hAnsi="Times New Roman"/>
          <w:b/>
          <w:sz w:val="24"/>
          <w:szCs w:val="24"/>
        </w:rPr>
        <w:t>EXPERIMENT-5:</w:t>
      </w:r>
    </w:p>
    <w:p w14:paraId="7B0E3CC3" w14:textId="77777777" w:rsidR="009F6D70" w:rsidRPr="009F6D70" w:rsidRDefault="009F6D70" w:rsidP="009F6D70">
      <w:pPr>
        <w:rPr>
          <w:rFonts w:ascii="Times New Roman" w:hAnsi="Times New Roman"/>
          <w:b/>
          <w:sz w:val="24"/>
          <w:szCs w:val="24"/>
        </w:rPr>
      </w:pPr>
      <w:r w:rsidRPr="009F6D70">
        <w:rPr>
          <w:rFonts w:ascii="Times New Roman" w:hAnsi="Times New Roman"/>
          <w:b/>
          <w:sz w:val="24"/>
          <w:szCs w:val="24"/>
        </w:rPr>
        <w:t xml:space="preserve">Title: Do sentimental analysis </w:t>
      </w:r>
    </w:p>
    <w:p w14:paraId="554AB9E1" w14:textId="17020066" w:rsidR="00E65B70" w:rsidRPr="009F6D70" w:rsidRDefault="009F6D70" w:rsidP="009F6D70">
      <w:pPr>
        <w:rPr>
          <w:rFonts w:ascii="Times New Roman" w:hAnsi="Times New Roman"/>
          <w:sz w:val="24"/>
          <w:szCs w:val="24"/>
        </w:rPr>
      </w:pPr>
      <w:r w:rsidRPr="009F6D70">
        <w:rPr>
          <w:rFonts w:ascii="Times New Roman" w:hAnsi="Times New Roman"/>
          <w:sz w:val="24"/>
          <w:szCs w:val="24"/>
        </w:rPr>
        <w:t>Perform sentimental analysis on any data set”.</w:t>
      </w:r>
    </w:p>
    <w:p w14:paraId="7B285D60" w14:textId="77777777" w:rsidR="009F6D70" w:rsidRPr="009F6D70" w:rsidRDefault="009F6D70" w:rsidP="009F6D70">
      <w:pPr>
        <w:rPr>
          <w:rFonts w:ascii="Times New Roman" w:hAnsi="Times New Roman"/>
          <w:sz w:val="24"/>
          <w:szCs w:val="24"/>
          <w:lang w:val="en-IN"/>
        </w:rPr>
      </w:pPr>
      <w:r w:rsidRPr="009F6D70">
        <w:rPr>
          <w:rFonts w:ascii="Times New Roman" w:hAnsi="Times New Roman"/>
          <w:b/>
          <w:bCs/>
          <w:sz w:val="24"/>
          <w:szCs w:val="24"/>
          <w:lang w:val="en-IN"/>
        </w:rPr>
        <w:t>EXPERIMENT-6:</w:t>
      </w:r>
    </w:p>
    <w:p w14:paraId="569336DE" w14:textId="77777777" w:rsidR="009F6D70" w:rsidRPr="009F6D70" w:rsidRDefault="009F6D70" w:rsidP="009F6D70">
      <w:pPr>
        <w:rPr>
          <w:rFonts w:ascii="Times New Roman" w:hAnsi="Times New Roman"/>
          <w:sz w:val="24"/>
          <w:szCs w:val="24"/>
          <w:lang w:val="en-IN"/>
        </w:rPr>
      </w:pPr>
      <w:r w:rsidRPr="009F6D70">
        <w:rPr>
          <w:rFonts w:ascii="Times New Roman" w:hAnsi="Times New Roman"/>
          <w:b/>
          <w:bCs/>
          <w:sz w:val="24"/>
          <w:szCs w:val="24"/>
          <w:lang w:val="en-IN"/>
        </w:rPr>
        <w:t xml:space="preserve">Title: Do Text Summarization </w:t>
      </w:r>
    </w:p>
    <w:p w14:paraId="68ACBA63" w14:textId="77777777" w:rsidR="009F6D70" w:rsidRPr="009F6D70" w:rsidRDefault="009F6D70" w:rsidP="009F6D70">
      <w:pPr>
        <w:numPr>
          <w:ilvl w:val="0"/>
          <w:numId w:val="48"/>
        </w:numPr>
        <w:rPr>
          <w:rFonts w:ascii="Times New Roman" w:hAnsi="Times New Roman"/>
          <w:sz w:val="24"/>
          <w:szCs w:val="24"/>
          <w:lang w:val="en-IN"/>
        </w:rPr>
      </w:pPr>
      <w:r w:rsidRPr="009F6D70">
        <w:rPr>
          <w:rFonts w:ascii="Times New Roman" w:hAnsi="Times New Roman"/>
          <w:sz w:val="24"/>
          <w:szCs w:val="24"/>
          <w:lang w:val="en-IN"/>
        </w:rPr>
        <w:t>Perform Text Summarization on any dataset. </w:t>
      </w:r>
    </w:p>
    <w:p w14:paraId="600A49C1" w14:textId="22927604" w:rsidR="009F6D70" w:rsidRPr="009F6D70" w:rsidRDefault="009F6D70" w:rsidP="009F6D70">
      <w:pPr>
        <w:rPr>
          <w:rFonts w:ascii="Times New Roman" w:hAnsi="Times New Roman"/>
          <w:sz w:val="24"/>
          <w:szCs w:val="24"/>
          <w:lang w:val="en-IN"/>
        </w:rPr>
      </w:pPr>
      <w:r>
        <w:rPr>
          <w:rFonts w:ascii="Times New Roman" w:hAnsi="Times New Roman"/>
          <w:b/>
          <w:bCs/>
          <w:sz w:val="24"/>
          <w:szCs w:val="24"/>
          <w:lang w:val="en-IN"/>
        </w:rPr>
        <w:t>EXPERIMENT-7</w:t>
      </w:r>
      <w:r w:rsidRPr="009F6D70">
        <w:rPr>
          <w:rFonts w:ascii="Times New Roman" w:hAnsi="Times New Roman"/>
          <w:b/>
          <w:bCs/>
          <w:sz w:val="24"/>
          <w:szCs w:val="24"/>
          <w:lang w:val="en-IN"/>
        </w:rPr>
        <w:t>:</w:t>
      </w:r>
    </w:p>
    <w:p w14:paraId="05BC61E2" w14:textId="0FF57078" w:rsidR="009F6D70" w:rsidRPr="009F6D70" w:rsidRDefault="009F6D70" w:rsidP="009F6D70">
      <w:pPr>
        <w:rPr>
          <w:rFonts w:ascii="Times New Roman" w:hAnsi="Times New Roman"/>
          <w:sz w:val="24"/>
          <w:szCs w:val="24"/>
          <w:lang w:val="en-IN"/>
        </w:rPr>
      </w:pPr>
      <w:r>
        <w:rPr>
          <w:rFonts w:ascii="Times New Roman" w:hAnsi="Times New Roman"/>
          <w:b/>
          <w:bCs/>
          <w:sz w:val="24"/>
          <w:szCs w:val="24"/>
          <w:lang w:val="en-IN"/>
        </w:rPr>
        <w:t>Title: POS-Tagging</w:t>
      </w:r>
      <w:r w:rsidRPr="009F6D70">
        <w:rPr>
          <w:rFonts w:ascii="Times New Roman" w:hAnsi="Times New Roman"/>
          <w:b/>
          <w:bCs/>
          <w:sz w:val="24"/>
          <w:szCs w:val="24"/>
          <w:lang w:val="en-IN"/>
        </w:rPr>
        <w:t xml:space="preserve"> </w:t>
      </w:r>
    </w:p>
    <w:p w14:paraId="2703DCBE" w14:textId="0CF8E502" w:rsidR="009F6D70" w:rsidRPr="009F6D70" w:rsidRDefault="009F6D70" w:rsidP="009F6D70">
      <w:pPr>
        <w:rPr>
          <w:rFonts w:ascii="Times New Roman" w:hAnsi="Times New Roman"/>
          <w:sz w:val="24"/>
          <w:szCs w:val="24"/>
          <w:lang w:val="en-IN"/>
        </w:rPr>
      </w:pPr>
      <w:r>
        <w:rPr>
          <w:rFonts w:ascii="Times New Roman" w:hAnsi="Times New Roman"/>
          <w:sz w:val="24"/>
          <w:szCs w:val="24"/>
          <w:lang w:val="en-IN"/>
        </w:rPr>
        <w:t xml:space="preserve">      1. </w:t>
      </w:r>
      <w:r w:rsidRPr="009F6D70">
        <w:rPr>
          <w:rFonts w:ascii="Times New Roman" w:hAnsi="Times New Roman"/>
          <w:sz w:val="24"/>
          <w:szCs w:val="24"/>
          <w:lang w:val="en-IN"/>
        </w:rPr>
        <w:t>Categorizing and tagging words</w:t>
      </w:r>
    </w:p>
    <w:p w14:paraId="42D5F736" w14:textId="161405D9" w:rsidR="009F6D70" w:rsidRDefault="009F6D70" w:rsidP="009F6D70">
      <w:pPr>
        <w:rPr>
          <w:rFonts w:ascii="Times New Roman" w:hAnsi="Times New Roman"/>
          <w:b/>
          <w:sz w:val="24"/>
          <w:szCs w:val="24"/>
        </w:rPr>
      </w:pPr>
      <w:r w:rsidRPr="009F6D70">
        <w:rPr>
          <w:rFonts w:ascii="Times New Roman" w:hAnsi="Times New Roman"/>
          <w:b/>
          <w:sz w:val="24"/>
          <w:szCs w:val="24"/>
        </w:rPr>
        <w:t xml:space="preserve">Experiments -8: </w:t>
      </w:r>
    </w:p>
    <w:p w14:paraId="09E2C601" w14:textId="633DDDD7" w:rsidR="009F6D70" w:rsidRDefault="009F6D70" w:rsidP="009F6D70">
      <w:pPr>
        <w:rPr>
          <w:rFonts w:ascii="Times New Roman" w:hAnsi="Times New Roman"/>
          <w:b/>
          <w:bCs/>
          <w:sz w:val="24"/>
          <w:szCs w:val="24"/>
          <w:lang w:val="en-IN"/>
        </w:rPr>
      </w:pPr>
      <w:r>
        <w:rPr>
          <w:rFonts w:ascii="Times New Roman" w:hAnsi="Times New Roman"/>
          <w:b/>
          <w:bCs/>
          <w:sz w:val="24"/>
          <w:szCs w:val="24"/>
          <w:lang w:val="en-IN"/>
        </w:rPr>
        <w:t>Title: POS-Tagger</w:t>
      </w:r>
    </w:p>
    <w:p w14:paraId="57746163" w14:textId="1EE2AD2A" w:rsidR="009F6D70" w:rsidRPr="0024601B" w:rsidRDefault="009F6D70" w:rsidP="009F6D70">
      <w:pPr>
        <w:rPr>
          <w:rFonts w:ascii="Times New Roman" w:hAnsi="Times New Roman"/>
          <w:sz w:val="24"/>
          <w:szCs w:val="24"/>
          <w:lang w:val="en-IN"/>
        </w:rPr>
      </w:pPr>
      <w:r w:rsidRPr="0024601B">
        <w:rPr>
          <w:rFonts w:ascii="Times New Roman" w:hAnsi="Times New Roman"/>
          <w:bCs/>
          <w:sz w:val="24"/>
          <w:szCs w:val="24"/>
          <w:lang w:val="en-IN"/>
        </w:rPr>
        <w:t xml:space="preserve">1. </w:t>
      </w:r>
      <w:r w:rsidR="0024601B" w:rsidRPr="0024601B">
        <w:rPr>
          <w:rFonts w:ascii="Times New Roman" w:hAnsi="Times New Roman"/>
          <w:bCs/>
          <w:sz w:val="24"/>
          <w:szCs w:val="24"/>
          <w:lang w:val="en-IN"/>
        </w:rPr>
        <w:t>POS tagger</w:t>
      </w:r>
    </w:p>
    <w:p w14:paraId="19310D95" w14:textId="7D78946F" w:rsidR="009F6D70" w:rsidRDefault="0024601B" w:rsidP="009F6D70">
      <w:pPr>
        <w:rPr>
          <w:rFonts w:ascii="Times New Roman" w:hAnsi="Times New Roman"/>
          <w:b/>
          <w:sz w:val="24"/>
          <w:szCs w:val="24"/>
        </w:rPr>
      </w:pPr>
      <w:r>
        <w:rPr>
          <w:rFonts w:ascii="Times New Roman" w:hAnsi="Times New Roman"/>
          <w:b/>
          <w:sz w:val="24"/>
          <w:szCs w:val="24"/>
        </w:rPr>
        <w:t>Experiment 9:</w:t>
      </w:r>
    </w:p>
    <w:p w14:paraId="15E37344" w14:textId="0D112482" w:rsidR="0024601B" w:rsidRDefault="000F7161" w:rsidP="009F6D70">
      <w:pPr>
        <w:rPr>
          <w:rFonts w:ascii="Times New Roman" w:hAnsi="Times New Roman"/>
          <w:b/>
          <w:sz w:val="24"/>
          <w:szCs w:val="24"/>
        </w:rPr>
      </w:pPr>
      <w:r>
        <w:rPr>
          <w:rFonts w:ascii="Times New Roman" w:hAnsi="Times New Roman"/>
          <w:b/>
          <w:sz w:val="24"/>
          <w:szCs w:val="24"/>
        </w:rPr>
        <w:t>Title</w:t>
      </w:r>
      <w:r w:rsidR="0024601B">
        <w:rPr>
          <w:rFonts w:ascii="Times New Roman" w:hAnsi="Times New Roman"/>
          <w:b/>
          <w:sz w:val="24"/>
          <w:szCs w:val="24"/>
        </w:rPr>
        <w:t>: Parsing</w:t>
      </w:r>
    </w:p>
    <w:p w14:paraId="7C73B3CE" w14:textId="12EFE6A5" w:rsidR="0024601B" w:rsidRPr="00740FF3" w:rsidRDefault="0024601B" w:rsidP="009F6D70">
      <w:pPr>
        <w:rPr>
          <w:rFonts w:ascii="Times New Roman" w:hAnsi="Times New Roman"/>
          <w:sz w:val="24"/>
          <w:szCs w:val="24"/>
        </w:rPr>
      </w:pPr>
      <w:r w:rsidRPr="00740FF3">
        <w:rPr>
          <w:rFonts w:ascii="Times New Roman" w:hAnsi="Times New Roman"/>
          <w:sz w:val="24"/>
          <w:szCs w:val="24"/>
        </w:rPr>
        <w:t xml:space="preserve">1. Perform parsing </w:t>
      </w:r>
      <w:r w:rsidR="00557D1B" w:rsidRPr="00740FF3">
        <w:rPr>
          <w:rFonts w:ascii="Times New Roman" w:hAnsi="Times New Roman"/>
          <w:sz w:val="24"/>
          <w:szCs w:val="24"/>
        </w:rPr>
        <w:t>on the review data.</w:t>
      </w:r>
    </w:p>
    <w:p w14:paraId="4585BDF9" w14:textId="021E08F8" w:rsidR="00DB696D" w:rsidRPr="00DB696D" w:rsidRDefault="00DB696D" w:rsidP="00DB696D">
      <w:pPr>
        <w:rPr>
          <w:rFonts w:ascii="Arial" w:hAnsi="Arial" w:cs="Arial"/>
          <w:b/>
          <w:sz w:val="20"/>
          <w:szCs w:val="20"/>
        </w:rPr>
      </w:pPr>
      <w:r w:rsidRPr="00DB696D">
        <w:rPr>
          <w:rFonts w:ascii="Arial" w:hAnsi="Arial" w:cs="Arial"/>
          <w:b/>
          <w:sz w:val="20"/>
          <w:szCs w:val="20"/>
        </w:rPr>
        <w:t xml:space="preserve">BOOKS: </w:t>
      </w:r>
    </w:p>
    <w:p w14:paraId="36D5CF67" w14:textId="77777777" w:rsidR="00DB696D" w:rsidRPr="00DB696D" w:rsidRDefault="00DB696D" w:rsidP="00DB696D">
      <w:pPr>
        <w:widowControl w:val="0"/>
        <w:numPr>
          <w:ilvl w:val="0"/>
          <w:numId w:val="45"/>
        </w:numPr>
        <w:autoSpaceDE w:val="0"/>
        <w:autoSpaceDN w:val="0"/>
        <w:adjustRightInd w:val="0"/>
        <w:spacing w:before="100" w:after="100" w:line="240" w:lineRule="auto"/>
        <w:jc w:val="both"/>
        <w:rPr>
          <w:rFonts w:ascii="Arial" w:hAnsi="Arial" w:cs="Arial"/>
          <w:lang w:val="en-IN"/>
        </w:rPr>
      </w:pPr>
      <w:r w:rsidRPr="00DB696D">
        <w:rPr>
          <w:rFonts w:ascii="Arial" w:hAnsi="Arial" w:cs="Arial"/>
          <w:lang w:val="en-IN"/>
        </w:rPr>
        <w:t xml:space="preserve">  T1.   Book provided by IBM- </w:t>
      </w:r>
      <w:r w:rsidRPr="00DB696D">
        <w:rPr>
          <w:rFonts w:ascii="Times New Roman" w:hAnsi="Times New Roman"/>
          <w:color w:val="201F1E"/>
          <w:sz w:val="24"/>
          <w:szCs w:val="24"/>
          <w:shd w:val="clear" w:color="auto" w:fill="FFFFFF"/>
        </w:rPr>
        <w:t xml:space="preserve">Computational Linguistics and Natural Language Processing </w:t>
      </w:r>
      <w:r w:rsidRPr="00DB696D">
        <w:rPr>
          <w:rFonts w:ascii="Arial" w:hAnsi="Arial" w:cs="Arial"/>
          <w:lang w:val="en-IN"/>
        </w:rPr>
        <w:t>(Course code GAI06SG1 V1.0)</w:t>
      </w:r>
    </w:p>
    <w:p w14:paraId="43826302" w14:textId="77777777" w:rsidR="00DB696D" w:rsidRPr="00DB696D" w:rsidRDefault="00DB696D" w:rsidP="00DB696D">
      <w:pPr>
        <w:rPr>
          <w:rFonts w:ascii="Arial" w:hAnsi="Arial" w:cs="Arial"/>
          <w:b/>
          <w:sz w:val="20"/>
          <w:szCs w:val="20"/>
        </w:rPr>
      </w:pPr>
      <w:r w:rsidRPr="00DB696D">
        <w:rPr>
          <w:rFonts w:ascii="Arial" w:hAnsi="Arial" w:cs="Arial"/>
          <w:b/>
          <w:sz w:val="20"/>
          <w:szCs w:val="20"/>
        </w:rPr>
        <w:t>REFERENCES:</w:t>
      </w:r>
    </w:p>
    <w:p w14:paraId="7C1D0D3A" w14:textId="77777777" w:rsidR="00DB696D" w:rsidRPr="00DB696D" w:rsidRDefault="00DB696D" w:rsidP="00DB696D">
      <w:pPr>
        <w:widowControl w:val="0"/>
        <w:numPr>
          <w:ilvl w:val="0"/>
          <w:numId w:val="45"/>
        </w:numPr>
        <w:autoSpaceDE w:val="0"/>
        <w:autoSpaceDN w:val="0"/>
        <w:adjustRightInd w:val="0"/>
        <w:spacing w:before="100" w:after="100" w:line="240" w:lineRule="auto"/>
        <w:jc w:val="both"/>
        <w:rPr>
          <w:rFonts w:ascii="Times New Roman" w:hAnsi="Times New Roman"/>
          <w:sz w:val="24"/>
          <w:szCs w:val="24"/>
          <w:lang w:val="en-IN"/>
        </w:rPr>
      </w:pPr>
      <w:r w:rsidRPr="00DB696D">
        <w:rPr>
          <w:rFonts w:ascii="Times New Roman" w:hAnsi="Times New Roman"/>
          <w:sz w:val="24"/>
          <w:szCs w:val="24"/>
          <w:lang w:val="en-IN"/>
        </w:rPr>
        <w:lastRenderedPageBreak/>
        <w:t xml:space="preserve">Artificial Intelligence: A Modern Approach by Stuart Russell and Peter Norvig, c 1995 Prentice-Hall, Inc. </w:t>
      </w:r>
    </w:p>
    <w:p w14:paraId="0191718B" w14:textId="77777777" w:rsidR="00DB696D" w:rsidRPr="00DB696D" w:rsidRDefault="00DB696D" w:rsidP="00DB696D">
      <w:pPr>
        <w:widowControl w:val="0"/>
        <w:numPr>
          <w:ilvl w:val="0"/>
          <w:numId w:val="45"/>
        </w:numPr>
        <w:autoSpaceDE w:val="0"/>
        <w:autoSpaceDN w:val="0"/>
        <w:adjustRightInd w:val="0"/>
        <w:spacing w:before="100" w:after="100" w:line="240" w:lineRule="auto"/>
        <w:jc w:val="both"/>
        <w:rPr>
          <w:rFonts w:ascii="Times New Roman" w:hAnsi="Times New Roman"/>
          <w:sz w:val="24"/>
          <w:szCs w:val="24"/>
          <w:lang w:val="en-IN"/>
        </w:rPr>
      </w:pPr>
      <w:r w:rsidRPr="00DB696D">
        <w:rPr>
          <w:rFonts w:ascii="Times New Roman" w:hAnsi="Times New Roman"/>
          <w:sz w:val="24"/>
          <w:szCs w:val="24"/>
        </w:rPr>
        <w:t>J. Craig, Introduction to Robotics Mechanics and Control, Pearson, 2018</w:t>
      </w:r>
      <w:r w:rsidRPr="00DB696D">
        <w:rPr>
          <w:rFonts w:ascii="Times New Roman" w:hAnsi="Times New Roman"/>
          <w:sz w:val="24"/>
          <w:szCs w:val="24"/>
          <w:lang w:val="en-IN"/>
        </w:rPr>
        <w:t xml:space="preserve"> </w:t>
      </w:r>
    </w:p>
    <w:p w14:paraId="43BDA48F" w14:textId="77777777" w:rsidR="00DB696D" w:rsidRPr="00DB696D" w:rsidRDefault="00DB696D" w:rsidP="00DB696D">
      <w:pPr>
        <w:widowControl w:val="0"/>
        <w:numPr>
          <w:ilvl w:val="0"/>
          <w:numId w:val="45"/>
        </w:numPr>
        <w:autoSpaceDE w:val="0"/>
        <w:autoSpaceDN w:val="0"/>
        <w:adjustRightInd w:val="0"/>
        <w:spacing w:before="100" w:after="100" w:line="240" w:lineRule="auto"/>
        <w:jc w:val="both"/>
        <w:rPr>
          <w:rFonts w:ascii="Times New Roman" w:hAnsi="Times New Roman"/>
          <w:sz w:val="24"/>
          <w:szCs w:val="24"/>
          <w:lang w:val="en-IN"/>
        </w:rPr>
      </w:pPr>
      <w:r w:rsidRPr="00DB696D">
        <w:rPr>
          <w:rFonts w:ascii="Times New Roman" w:hAnsi="Times New Roman"/>
          <w:sz w:val="24"/>
          <w:szCs w:val="24"/>
        </w:rPr>
        <w:t>B. Ripley, Pattern Recognition and Neural Networks, Cambridge University Press, 1996.</w:t>
      </w:r>
      <w:r w:rsidRPr="00DB696D">
        <w:rPr>
          <w:rFonts w:ascii="Times New Roman" w:hAnsi="Times New Roman"/>
          <w:sz w:val="24"/>
          <w:szCs w:val="24"/>
          <w:lang w:val="en-IN"/>
        </w:rPr>
        <w:t xml:space="preserve"> </w:t>
      </w:r>
    </w:p>
    <w:p w14:paraId="5D5ECB3B" w14:textId="77777777" w:rsidR="00DB696D" w:rsidRPr="00DB696D" w:rsidRDefault="00DB696D" w:rsidP="00DB696D">
      <w:pPr>
        <w:widowControl w:val="0"/>
        <w:numPr>
          <w:ilvl w:val="0"/>
          <w:numId w:val="45"/>
        </w:numPr>
        <w:autoSpaceDE w:val="0"/>
        <w:autoSpaceDN w:val="0"/>
        <w:adjustRightInd w:val="0"/>
        <w:spacing w:before="100" w:after="100" w:line="240" w:lineRule="auto"/>
        <w:jc w:val="both"/>
        <w:rPr>
          <w:rFonts w:ascii="Times New Roman" w:hAnsi="Times New Roman"/>
          <w:sz w:val="24"/>
          <w:szCs w:val="24"/>
          <w:lang w:val="en-IN"/>
        </w:rPr>
      </w:pPr>
      <w:r w:rsidRPr="00DB696D">
        <w:rPr>
          <w:rFonts w:ascii="Times New Roman" w:hAnsi="Times New Roman"/>
          <w:sz w:val="24"/>
          <w:szCs w:val="24"/>
        </w:rPr>
        <w:t xml:space="preserve">Steven Bird, Ewan Klein, Edward Loper, Natural Language Processing with Python – Analyzing Text with the Natural Language Toolkit (O’Reilly 2009, website 2018) </w:t>
      </w:r>
      <w:hyperlink r:id="rId8" w:history="1">
        <w:r w:rsidRPr="00DB696D">
          <w:rPr>
            <w:rFonts w:ascii="Times New Roman" w:hAnsi="Times New Roman"/>
            <w:color w:val="0000FF"/>
            <w:sz w:val="24"/>
            <w:szCs w:val="24"/>
            <w:u w:val="single"/>
          </w:rPr>
          <w:t>http://www.nltk.org/book/</w:t>
        </w:r>
      </w:hyperlink>
    </w:p>
    <w:p w14:paraId="18A76E1A" w14:textId="77777777" w:rsidR="00DB696D" w:rsidRPr="00DB696D" w:rsidRDefault="00DB696D" w:rsidP="00DB696D">
      <w:pPr>
        <w:widowControl w:val="0"/>
        <w:numPr>
          <w:ilvl w:val="0"/>
          <w:numId w:val="45"/>
        </w:numPr>
        <w:autoSpaceDE w:val="0"/>
        <w:autoSpaceDN w:val="0"/>
        <w:adjustRightInd w:val="0"/>
        <w:spacing w:before="100" w:after="100" w:line="240" w:lineRule="auto"/>
        <w:jc w:val="both"/>
        <w:rPr>
          <w:rFonts w:ascii="Times New Roman" w:hAnsi="Times New Roman"/>
          <w:sz w:val="24"/>
          <w:szCs w:val="24"/>
          <w:lang w:val="en-IN"/>
        </w:rPr>
      </w:pPr>
      <w:r w:rsidRPr="00DB696D">
        <w:rPr>
          <w:rFonts w:ascii="Times New Roman" w:hAnsi="Times New Roman"/>
          <w:sz w:val="24"/>
          <w:szCs w:val="24"/>
        </w:rPr>
        <w:t xml:space="preserve">Dipanjan Sarkar, Text Analytics with Python (Apress/Springer, 2016) </w:t>
      </w:r>
      <w:hyperlink r:id="rId9" w:history="1">
        <w:r w:rsidRPr="00DB696D">
          <w:rPr>
            <w:rFonts w:ascii="Times New Roman" w:hAnsi="Times New Roman"/>
            <w:color w:val="0000FF"/>
            <w:sz w:val="24"/>
            <w:szCs w:val="24"/>
            <w:u w:val="single"/>
          </w:rPr>
          <w:t>https://link-springer-com.proxy.uchicago.edu/book/10.1007%2F978-1-4842-2388-8</w:t>
        </w:r>
      </w:hyperlink>
    </w:p>
    <w:p w14:paraId="6A37A2DA" w14:textId="77777777" w:rsidR="00DB696D" w:rsidRPr="00DB696D" w:rsidRDefault="00DB696D" w:rsidP="00DB696D">
      <w:pPr>
        <w:widowControl w:val="0"/>
        <w:numPr>
          <w:ilvl w:val="0"/>
          <w:numId w:val="45"/>
        </w:numPr>
        <w:autoSpaceDE w:val="0"/>
        <w:autoSpaceDN w:val="0"/>
        <w:adjustRightInd w:val="0"/>
        <w:spacing w:before="100" w:after="100" w:line="240" w:lineRule="auto"/>
        <w:jc w:val="both"/>
        <w:rPr>
          <w:rFonts w:ascii="Times New Roman" w:hAnsi="Times New Roman"/>
          <w:sz w:val="24"/>
          <w:szCs w:val="24"/>
          <w:lang w:val="en-IN"/>
        </w:rPr>
      </w:pPr>
      <w:r w:rsidRPr="00DB696D">
        <w:rPr>
          <w:rFonts w:ascii="Times New Roman" w:hAnsi="Times New Roman"/>
          <w:sz w:val="24"/>
          <w:szCs w:val="24"/>
        </w:rPr>
        <w:t xml:space="preserve">Stanford University CS224n: Natural Language Processing with Deep Learning </w:t>
      </w:r>
      <w:hyperlink r:id="rId10" w:history="1">
        <w:r w:rsidRPr="00DB696D">
          <w:rPr>
            <w:rFonts w:ascii="Times New Roman" w:hAnsi="Times New Roman"/>
            <w:color w:val="0000FF"/>
            <w:sz w:val="24"/>
            <w:szCs w:val="24"/>
            <w:u w:val="single"/>
          </w:rPr>
          <w:t>http://web.stanford.edu/class/cs224n/</w:t>
        </w:r>
      </w:hyperlink>
    </w:p>
    <w:p w14:paraId="736F6301" w14:textId="77777777" w:rsidR="00DB696D" w:rsidRPr="00DB696D" w:rsidRDefault="00DB696D" w:rsidP="00DB696D">
      <w:pPr>
        <w:widowControl w:val="0"/>
        <w:numPr>
          <w:ilvl w:val="0"/>
          <w:numId w:val="45"/>
        </w:numPr>
        <w:autoSpaceDE w:val="0"/>
        <w:autoSpaceDN w:val="0"/>
        <w:adjustRightInd w:val="0"/>
        <w:spacing w:before="100" w:after="100" w:line="240" w:lineRule="auto"/>
        <w:jc w:val="both"/>
        <w:rPr>
          <w:rFonts w:ascii="Times New Roman" w:hAnsi="Times New Roman"/>
          <w:sz w:val="24"/>
          <w:szCs w:val="24"/>
          <w:lang w:val="en-IN"/>
        </w:rPr>
      </w:pPr>
      <w:r w:rsidRPr="00DB696D">
        <w:rPr>
          <w:rFonts w:ascii="Times New Roman" w:hAnsi="Times New Roman"/>
          <w:sz w:val="24"/>
          <w:szCs w:val="24"/>
        </w:rPr>
        <w:t xml:space="preserve">Paul Vierthaler’s Stylometric PCA and Network Data Explorer </w:t>
      </w:r>
      <w:hyperlink r:id="rId11" w:history="1">
        <w:r w:rsidRPr="00DB696D">
          <w:rPr>
            <w:rFonts w:ascii="Times New Roman" w:hAnsi="Times New Roman"/>
            <w:color w:val="0000FF"/>
            <w:sz w:val="24"/>
            <w:szCs w:val="24"/>
            <w:u w:val="single"/>
          </w:rPr>
          <w:t>https://www.pvierth.com/pca</w:t>
        </w:r>
      </w:hyperlink>
    </w:p>
    <w:p w14:paraId="003EF21D" w14:textId="77777777" w:rsidR="003E0C19" w:rsidRPr="005C24D2" w:rsidRDefault="000A6E79" w:rsidP="005C24D2">
      <w:pPr>
        <w:pStyle w:val="ListParagraph"/>
        <w:numPr>
          <w:ilvl w:val="0"/>
          <w:numId w:val="5"/>
        </w:numPr>
        <w:spacing w:after="0"/>
        <w:rPr>
          <w:rFonts w:ascii="Times New Roman" w:hAnsi="Times New Roman"/>
          <w:b/>
          <w:sz w:val="24"/>
          <w:szCs w:val="24"/>
        </w:rPr>
      </w:pPr>
      <w:r w:rsidRPr="005C24D2">
        <w:rPr>
          <w:rFonts w:ascii="Times New Roman" w:hAnsi="Times New Roman"/>
          <w:b/>
        </w:rPr>
        <w:t>GUIDELINES</w:t>
      </w:r>
      <w:r w:rsidR="005C24D2">
        <w:rPr>
          <w:rFonts w:ascii="Times New Roman" w:hAnsi="Times New Roman"/>
          <w:b/>
        </w:rPr>
        <w:t>:</w:t>
      </w:r>
      <w:r w:rsidRPr="005C24D2">
        <w:rPr>
          <w:rFonts w:ascii="Times New Roman" w:hAnsi="Times New Roman"/>
          <w:b/>
        </w:rPr>
        <w:t xml:space="preserve"> </w:t>
      </w:r>
    </w:p>
    <w:p w14:paraId="09DAF27E" w14:textId="77777777" w:rsidR="007256E4" w:rsidRPr="00CE722E" w:rsidRDefault="007256E4" w:rsidP="007256E4">
      <w:pPr>
        <w:autoSpaceDE w:val="0"/>
        <w:autoSpaceDN w:val="0"/>
        <w:adjustRightInd w:val="0"/>
        <w:jc w:val="both"/>
        <w:rPr>
          <w:rFonts w:ascii="Times New Roman" w:hAnsi="Times New Roman"/>
          <w:sz w:val="24"/>
          <w:szCs w:val="24"/>
        </w:rPr>
      </w:pPr>
      <w:r w:rsidRPr="00CE722E">
        <w:rPr>
          <w:rFonts w:ascii="Times New Roman" w:hAnsi="Times New Roman"/>
          <w:b/>
          <w:bCs/>
          <w:i/>
          <w:sz w:val="24"/>
          <w:szCs w:val="24"/>
        </w:rPr>
        <w:t>Cell Phones and other Electronic Communication Devices</w:t>
      </w:r>
      <w:r w:rsidRPr="00CE722E">
        <w:rPr>
          <w:rFonts w:ascii="Times New Roman" w:hAnsi="Times New Roman"/>
          <w:b/>
          <w:bCs/>
          <w:sz w:val="24"/>
          <w:szCs w:val="24"/>
        </w:rPr>
        <w:t xml:space="preserve">: </w:t>
      </w:r>
      <w:r w:rsidRPr="00CE722E">
        <w:rPr>
          <w:rFonts w:ascii="Times New Roman" w:hAnsi="Times New Roman"/>
          <w:sz w:val="24"/>
          <w:szCs w:val="24"/>
        </w:rPr>
        <w:t>Cell phones and other electronic communication devices (such as Blackberries/Laptops) are not permitted in classes during Tests or the Mid/Final Examination. Such devices MUST be turned off in the class room.</w:t>
      </w:r>
    </w:p>
    <w:p w14:paraId="2F9588D8" w14:textId="77777777" w:rsidR="007256E4" w:rsidRPr="00CE722E" w:rsidRDefault="007256E4" w:rsidP="007256E4">
      <w:pPr>
        <w:autoSpaceDE w:val="0"/>
        <w:autoSpaceDN w:val="0"/>
        <w:adjustRightInd w:val="0"/>
        <w:jc w:val="both"/>
        <w:rPr>
          <w:rFonts w:ascii="Times New Roman" w:hAnsi="Times New Roman"/>
          <w:sz w:val="24"/>
          <w:szCs w:val="24"/>
        </w:rPr>
      </w:pPr>
      <w:r w:rsidRPr="00CE722E">
        <w:rPr>
          <w:rFonts w:ascii="Times New Roman" w:hAnsi="Times New Roman"/>
          <w:b/>
          <w:bCs/>
          <w:i/>
          <w:sz w:val="24"/>
          <w:szCs w:val="24"/>
        </w:rPr>
        <w:t xml:space="preserve">E-Mail and </w:t>
      </w:r>
      <w:r w:rsidR="005451F4" w:rsidRPr="00CE722E">
        <w:rPr>
          <w:rFonts w:ascii="Times New Roman" w:hAnsi="Times New Roman"/>
          <w:b/>
          <w:bCs/>
          <w:i/>
          <w:sz w:val="24"/>
          <w:szCs w:val="24"/>
        </w:rPr>
        <w:t>online learning tool</w:t>
      </w:r>
      <w:r w:rsidRPr="00CE722E">
        <w:rPr>
          <w:rFonts w:ascii="Times New Roman" w:hAnsi="Times New Roman"/>
          <w:b/>
          <w:i/>
          <w:sz w:val="24"/>
          <w:szCs w:val="24"/>
        </w:rPr>
        <w:t>:</w:t>
      </w:r>
      <w:r w:rsidRPr="00CE722E">
        <w:rPr>
          <w:rFonts w:ascii="Times New Roman" w:hAnsi="Times New Roman"/>
          <w:sz w:val="24"/>
          <w:szCs w:val="24"/>
        </w:rPr>
        <w:t xml:space="preserve"> Each student in the class should have an e-mail id and a pass word to access the </w:t>
      </w:r>
      <w:r w:rsidR="00787D0F">
        <w:rPr>
          <w:rFonts w:ascii="Times New Roman" w:hAnsi="Times New Roman"/>
          <w:sz w:val="24"/>
          <w:szCs w:val="24"/>
        </w:rPr>
        <w:t xml:space="preserve">e-labs </w:t>
      </w:r>
      <w:r w:rsidRPr="00CE722E">
        <w:rPr>
          <w:rFonts w:ascii="Times New Roman" w:hAnsi="Times New Roman"/>
          <w:sz w:val="24"/>
          <w:szCs w:val="24"/>
        </w:rPr>
        <w:t xml:space="preserve">system regularly. Regularly, important information – Date of conducting class tests, guest lectures, via </w:t>
      </w:r>
      <w:r w:rsidR="005451F4" w:rsidRPr="00CE722E">
        <w:rPr>
          <w:rFonts w:ascii="Times New Roman" w:hAnsi="Times New Roman"/>
          <w:sz w:val="24"/>
          <w:szCs w:val="24"/>
        </w:rPr>
        <w:t>online learning tool</w:t>
      </w:r>
      <w:r w:rsidRPr="00CE722E">
        <w:rPr>
          <w:rFonts w:ascii="Times New Roman" w:hAnsi="Times New Roman"/>
          <w:sz w:val="24"/>
          <w:szCs w:val="24"/>
        </w:rPr>
        <w:t xml:space="preserve">. The best way to arrange meetings with us or ask specific questions is by email and prior appointment. All the assignments preferably should be uploaded on </w:t>
      </w:r>
      <w:r w:rsidR="005451F4" w:rsidRPr="00CE722E">
        <w:rPr>
          <w:rFonts w:ascii="Times New Roman" w:hAnsi="Times New Roman"/>
          <w:sz w:val="24"/>
          <w:szCs w:val="24"/>
        </w:rPr>
        <w:t>online learning tool</w:t>
      </w:r>
      <w:r w:rsidRPr="00CE722E">
        <w:rPr>
          <w:rFonts w:ascii="Times New Roman" w:hAnsi="Times New Roman"/>
          <w:sz w:val="24"/>
          <w:szCs w:val="24"/>
        </w:rPr>
        <w:t xml:space="preserve">. Various research papers/reference material will be mailed/uploaded on </w:t>
      </w:r>
      <w:r w:rsidR="005451F4" w:rsidRPr="00CE722E">
        <w:rPr>
          <w:rFonts w:ascii="Times New Roman" w:hAnsi="Times New Roman"/>
          <w:sz w:val="24"/>
          <w:szCs w:val="24"/>
        </w:rPr>
        <w:t>online learning platform</w:t>
      </w:r>
      <w:r w:rsidRPr="00CE722E">
        <w:rPr>
          <w:rFonts w:ascii="Times New Roman" w:hAnsi="Times New Roman"/>
          <w:sz w:val="24"/>
          <w:szCs w:val="24"/>
        </w:rPr>
        <w:t xml:space="preserve"> time to time.</w:t>
      </w:r>
    </w:p>
    <w:p w14:paraId="16AF89BF" w14:textId="77777777" w:rsidR="000A6E79" w:rsidRPr="00EA748F" w:rsidRDefault="000A6E79" w:rsidP="00CE623E">
      <w:pPr>
        <w:jc w:val="both"/>
        <w:rPr>
          <w:rFonts w:ascii="Times New Roman" w:hAnsi="Times New Roman"/>
          <w:sz w:val="24"/>
          <w:szCs w:val="24"/>
        </w:rPr>
      </w:pPr>
      <w:r w:rsidRPr="00CE722E">
        <w:rPr>
          <w:rFonts w:ascii="Times New Roman" w:hAnsi="Times New Roman"/>
          <w:b/>
          <w:i/>
          <w:sz w:val="24"/>
          <w:szCs w:val="24"/>
        </w:rPr>
        <w:t>Attendance:</w:t>
      </w:r>
      <w:r w:rsidRPr="00CE722E">
        <w:rPr>
          <w:rFonts w:ascii="Times New Roman" w:hAnsi="Times New Roman"/>
          <w:sz w:val="24"/>
          <w:szCs w:val="24"/>
        </w:rPr>
        <w:t xml:space="preserve"> Students are required to have </w:t>
      </w:r>
      <w:r w:rsidRPr="00CE722E">
        <w:rPr>
          <w:rFonts w:ascii="Times New Roman" w:hAnsi="Times New Roman"/>
          <w:b/>
          <w:sz w:val="24"/>
          <w:szCs w:val="24"/>
        </w:rPr>
        <w:t>minimum attendance of 75%</w:t>
      </w:r>
      <w:r w:rsidR="00CE623E" w:rsidRPr="00CE722E">
        <w:rPr>
          <w:rFonts w:ascii="Times New Roman" w:hAnsi="Times New Roman"/>
          <w:sz w:val="24"/>
          <w:szCs w:val="24"/>
        </w:rPr>
        <w:t xml:space="preserve"> in each subject.  </w:t>
      </w:r>
      <w:r w:rsidRPr="00CE722E">
        <w:rPr>
          <w:rFonts w:ascii="Times New Roman" w:hAnsi="Times New Roman"/>
          <w:sz w:val="24"/>
          <w:szCs w:val="24"/>
        </w:rPr>
        <w:t xml:space="preserve">Students with less than said percentage shall </w:t>
      </w:r>
      <w:r w:rsidRPr="00CE722E">
        <w:rPr>
          <w:rFonts w:ascii="Times New Roman" w:hAnsi="Times New Roman"/>
          <w:b/>
          <w:sz w:val="24"/>
          <w:szCs w:val="24"/>
        </w:rPr>
        <w:t>NOT</w:t>
      </w:r>
      <w:r w:rsidRPr="00CE722E">
        <w:rPr>
          <w:rFonts w:ascii="Times New Roman" w:hAnsi="Times New Roman"/>
          <w:sz w:val="24"/>
          <w:szCs w:val="24"/>
        </w:rPr>
        <w:t xml:space="preserve"> be allowed to appear in the end semester </w:t>
      </w:r>
      <w:r w:rsidRPr="00EA748F">
        <w:rPr>
          <w:rFonts w:ascii="Times New Roman" w:hAnsi="Times New Roman"/>
          <w:sz w:val="24"/>
          <w:szCs w:val="24"/>
        </w:rPr>
        <w:t xml:space="preserve">examination. </w:t>
      </w:r>
    </w:p>
    <w:p w14:paraId="67443352" w14:textId="77777777" w:rsidR="000A6E79" w:rsidRPr="00CE722E" w:rsidRDefault="000A6E79" w:rsidP="000A6E79">
      <w:pPr>
        <w:rPr>
          <w:rFonts w:ascii="Times New Roman" w:hAnsi="Times New Roman"/>
          <w:sz w:val="24"/>
          <w:szCs w:val="24"/>
        </w:rPr>
      </w:pPr>
      <w:r w:rsidRPr="00CE722E">
        <w:rPr>
          <w:rFonts w:ascii="Times New Roman" w:hAnsi="Times New Roman"/>
          <w:b/>
          <w:i/>
          <w:sz w:val="24"/>
          <w:szCs w:val="24"/>
        </w:rPr>
        <w:t>Passing criterion:</w:t>
      </w:r>
      <w:r w:rsidRPr="00CE722E">
        <w:rPr>
          <w:rFonts w:ascii="Times New Roman" w:hAnsi="Times New Roman"/>
          <w:sz w:val="24"/>
          <w:szCs w:val="24"/>
        </w:rPr>
        <w:t xml:space="preserve"> St</w:t>
      </w:r>
      <w:r w:rsidR="00892EC8">
        <w:rPr>
          <w:rFonts w:ascii="Times New Roman" w:hAnsi="Times New Roman"/>
          <w:sz w:val="24"/>
          <w:szCs w:val="24"/>
        </w:rPr>
        <w:t xml:space="preserve">udent has to secure minimum </w:t>
      </w:r>
      <w:r w:rsidRPr="00CE722E">
        <w:rPr>
          <w:rFonts w:ascii="Times New Roman" w:hAnsi="Times New Roman"/>
          <w:sz w:val="24"/>
          <w:szCs w:val="24"/>
        </w:rPr>
        <w:t>40% marks of the “highest marks in the class scored by a student in that subject (in that class/group class)” individually in both the ‘End-Semester examination’ and ‘Total Marks’ in order to pass in that paper.</w:t>
      </w:r>
    </w:p>
    <w:p w14:paraId="3E71CB8F" w14:textId="77777777" w:rsidR="000A6E79" w:rsidRPr="00CE722E" w:rsidRDefault="000A6E79" w:rsidP="00D72B4F">
      <w:pPr>
        <w:pStyle w:val="ListParagraph"/>
        <w:numPr>
          <w:ilvl w:val="0"/>
          <w:numId w:val="1"/>
        </w:numPr>
        <w:rPr>
          <w:rFonts w:ascii="Times New Roman" w:hAnsi="Times New Roman"/>
          <w:sz w:val="24"/>
          <w:szCs w:val="24"/>
        </w:rPr>
      </w:pPr>
      <w:r w:rsidRPr="00CE722E">
        <w:rPr>
          <w:rFonts w:ascii="Times New Roman" w:hAnsi="Times New Roman"/>
          <w:sz w:val="24"/>
          <w:szCs w:val="24"/>
        </w:rPr>
        <w:t xml:space="preserve">Passing </w:t>
      </w:r>
      <w:r w:rsidR="00892EC8">
        <w:rPr>
          <w:rFonts w:ascii="Times New Roman" w:hAnsi="Times New Roman"/>
          <w:sz w:val="24"/>
          <w:szCs w:val="24"/>
        </w:rPr>
        <w:t>Criterion for B. Tech: minimum 4</w:t>
      </w:r>
      <w:r w:rsidRPr="00CE722E">
        <w:rPr>
          <w:rFonts w:ascii="Times New Roman" w:hAnsi="Times New Roman"/>
          <w:sz w:val="24"/>
          <w:szCs w:val="24"/>
        </w:rPr>
        <w:t>0% of the highest marks in the class</w:t>
      </w:r>
    </w:p>
    <w:p w14:paraId="2E9B0B5C" w14:textId="77777777" w:rsidR="000A6E79" w:rsidRPr="00CE722E" w:rsidRDefault="000A6E79" w:rsidP="00D72B4F">
      <w:pPr>
        <w:pStyle w:val="ListParagraph"/>
        <w:numPr>
          <w:ilvl w:val="0"/>
          <w:numId w:val="1"/>
        </w:numPr>
        <w:rPr>
          <w:rFonts w:ascii="Times New Roman" w:hAnsi="Times New Roman"/>
        </w:rPr>
      </w:pPr>
      <w:r w:rsidRPr="00CE722E">
        <w:rPr>
          <w:rFonts w:ascii="Times New Roman" w:hAnsi="Times New Roman"/>
          <w:sz w:val="24"/>
          <w:szCs w:val="24"/>
        </w:rPr>
        <w:t>Passing Criterion for M. Tech: minimum 40% of the highest marks in the class</w:t>
      </w:r>
    </w:p>
    <w:p w14:paraId="4F33711F" w14:textId="587743A5" w:rsidR="00D308BC" w:rsidRPr="00DB696D" w:rsidRDefault="005C24D2" w:rsidP="00177D26">
      <w:pPr>
        <w:pStyle w:val="ListParagraph"/>
        <w:numPr>
          <w:ilvl w:val="0"/>
          <w:numId w:val="5"/>
        </w:numPr>
        <w:autoSpaceDE w:val="0"/>
        <w:autoSpaceDN w:val="0"/>
        <w:adjustRightInd w:val="0"/>
        <w:ind w:left="1080"/>
        <w:jc w:val="both"/>
        <w:rPr>
          <w:rFonts w:ascii="Times New Roman" w:hAnsi="Times New Roman"/>
        </w:rPr>
      </w:pPr>
      <w:r w:rsidRPr="00DB696D">
        <w:rPr>
          <w:rFonts w:ascii="Times New Roman" w:hAnsi="Times New Roman"/>
          <w:b/>
          <w:sz w:val="24"/>
          <w:szCs w:val="24"/>
        </w:rPr>
        <w:t>Course outcome assessment:</w:t>
      </w:r>
      <w:r w:rsidRPr="00DB696D">
        <w:rPr>
          <w:rFonts w:ascii="Times New Roman" w:hAnsi="Times New Roman"/>
          <w:sz w:val="24"/>
          <w:szCs w:val="24"/>
        </w:rPr>
        <w:t xml:space="preserve"> To assess the fulfilment of course outcomes two different approaches have been decided. Degree of fulfillment of course outcomes </w:t>
      </w:r>
      <w:r w:rsidRPr="00DB696D">
        <w:rPr>
          <w:rFonts w:ascii="Times New Roman" w:hAnsi="Times New Roman"/>
          <w:sz w:val="24"/>
          <w:szCs w:val="24"/>
        </w:rPr>
        <w:lastRenderedPageBreak/>
        <w:t xml:space="preserve">will be assessed in different ways through direct assessment and indirect assessment.  In Direct Assessment, it is measured through quizzes, tests, assignment, Mid-term and/or End-term examinations. It is suggested that each examination is designed in such a way that it can address one or two outcomes (depending upon the course completion). Indirect assessment is done through the student survey which needs to be designed by the faculty (sample format is given below) and it shall be conducted towards the end of course completion.  The evaluation of the achievement of the Course Outcomes shall be done by analyzing the inputs received through Direct and Indirect Assessments and then corrective actions suggested for further improvement.      </w:t>
      </w:r>
    </w:p>
    <w:sectPr w:rsidR="00D308BC" w:rsidRPr="00DB696D" w:rsidSect="00972309">
      <w:headerReference w:type="default" r:id="rId12"/>
      <w:pgSz w:w="12240" w:h="15840"/>
      <w:pgMar w:top="1170" w:right="1714" w:bottom="1080" w:left="1440" w:header="720" w:footer="720" w:gutter="0"/>
      <w:pgBorders w:offsetFrom="page">
        <w:top w:val="twistedLines2" w:sz="12" w:space="24" w:color="auto"/>
        <w:left w:val="twistedLines2" w:sz="12" w:space="24" w:color="auto"/>
        <w:bottom w:val="twistedLines2" w:sz="12" w:space="24" w:color="auto"/>
        <w:right w:val="twistedLines2" w:sz="12"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1896C5" w14:textId="77777777" w:rsidR="00EE1C48" w:rsidRDefault="00EE1C48" w:rsidP="0024728D">
      <w:pPr>
        <w:spacing w:after="0" w:line="240" w:lineRule="auto"/>
      </w:pPr>
      <w:r>
        <w:separator/>
      </w:r>
    </w:p>
  </w:endnote>
  <w:endnote w:type="continuationSeparator" w:id="0">
    <w:p w14:paraId="6F8663D5" w14:textId="77777777" w:rsidR="00EE1C48" w:rsidRDefault="00EE1C48" w:rsidP="002472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LBPJAN+FranklinGothicMedium">
    <w:altName w:val="Franklin Gothic Medium"/>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fornian FB">
    <w:panose1 w:val="0207040306080B03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A1EC7E" w14:textId="77777777" w:rsidR="00EE1C48" w:rsidRDefault="00EE1C48" w:rsidP="0024728D">
      <w:pPr>
        <w:spacing w:after="0" w:line="240" w:lineRule="auto"/>
      </w:pPr>
      <w:r>
        <w:separator/>
      </w:r>
    </w:p>
  </w:footnote>
  <w:footnote w:type="continuationSeparator" w:id="0">
    <w:p w14:paraId="1DFA142C" w14:textId="77777777" w:rsidR="00EE1C48" w:rsidRDefault="00EE1C48" w:rsidP="002472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1E0" w:firstRow="1" w:lastRow="1" w:firstColumn="1" w:lastColumn="1" w:noHBand="0" w:noVBand="0"/>
    </w:tblPr>
    <w:tblGrid>
      <w:gridCol w:w="8512"/>
    </w:tblGrid>
    <w:tr w:rsidR="00EA1499" w:rsidRPr="00E27E17" w14:paraId="0C7F722A" w14:textId="77777777" w:rsidTr="0093391D">
      <w:trPr>
        <w:trHeight w:val="1676"/>
      </w:trPr>
      <w:tc>
        <w:tcPr>
          <w:tcW w:w="8512" w:type="dxa"/>
        </w:tcPr>
        <w:p w14:paraId="449B14F2" w14:textId="77777777" w:rsidR="00EA1499" w:rsidRPr="00A07A28" w:rsidRDefault="003F397F" w:rsidP="001037D8">
          <w:pPr>
            <w:pStyle w:val="Header"/>
            <w:tabs>
              <w:tab w:val="center" w:pos="4148"/>
              <w:tab w:val="left" w:pos="7140"/>
            </w:tabs>
            <w:jc w:val="center"/>
            <w:rPr>
              <w:rFonts w:ascii="Californian FB" w:eastAsia="Times New Roman" w:hAnsi="Californian FB"/>
              <w:b/>
              <w:sz w:val="24"/>
            </w:rPr>
          </w:pPr>
          <w:r w:rsidRPr="00C45782">
            <w:rPr>
              <w:rFonts w:ascii="Times New Roman" w:hAnsi="Times New Roman"/>
              <w:noProof/>
              <w:lang w:val="en-IN" w:eastAsia="en-IN"/>
            </w:rPr>
            <mc:AlternateContent>
              <mc:Choice Requires="wpg">
                <w:drawing>
                  <wp:anchor distT="0" distB="0" distL="114300" distR="114300" simplePos="0" relativeHeight="251659264" behindDoc="1" locked="0" layoutInCell="1" allowOverlap="1" wp14:anchorId="70E00212" wp14:editId="5CBC6D31">
                    <wp:simplePos x="0" y="0"/>
                    <wp:positionH relativeFrom="margin">
                      <wp:posOffset>1752600</wp:posOffset>
                    </wp:positionH>
                    <wp:positionV relativeFrom="paragraph">
                      <wp:posOffset>175071</wp:posOffset>
                    </wp:positionV>
                    <wp:extent cx="1595755" cy="594995"/>
                    <wp:effectExtent l="0" t="0" r="4445" b="0"/>
                    <wp:wrapSquare wrapText="bothSides"/>
                    <wp:docPr id="1" name="Group 1"/>
                    <wp:cNvGraphicFramePr/>
                    <a:graphic xmlns:a="http://schemas.openxmlformats.org/drawingml/2006/main">
                      <a:graphicData uri="http://schemas.microsoft.com/office/word/2010/wordprocessingGroup">
                        <wpg:wgp>
                          <wpg:cNvGrpSpPr/>
                          <wpg:grpSpPr>
                            <a:xfrm>
                              <a:off x="0" y="0"/>
                              <a:ext cx="1595755" cy="594995"/>
                              <a:chOff x="0" y="0"/>
                              <a:chExt cx="6311058" cy="2374898"/>
                            </a:xfrm>
                          </wpg:grpSpPr>
                          <wps:wsp>
                            <wps:cNvPr id="4" name="Shape 6"/>
                            <wps:cNvSpPr/>
                            <wps:spPr>
                              <a:xfrm>
                                <a:off x="3370438" y="313695"/>
                                <a:ext cx="459016" cy="1098537"/>
                              </a:xfrm>
                              <a:custGeom>
                                <a:avLst/>
                                <a:gdLst/>
                                <a:ahLst/>
                                <a:cxnLst/>
                                <a:rect l="0" t="0" r="0" b="0"/>
                                <a:pathLst>
                                  <a:path w="459016" h="1098537">
                                    <a:moveTo>
                                      <a:pt x="0" y="0"/>
                                    </a:moveTo>
                                    <a:lnTo>
                                      <a:pt x="459016" y="0"/>
                                    </a:lnTo>
                                    <a:lnTo>
                                      <a:pt x="459016" y="205870"/>
                                    </a:lnTo>
                                    <a:lnTo>
                                      <a:pt x="453542" y="205550"/>
                                    </a:lnTo>
                                    <a:lnTo>
                                      <a:pt x="247929" y="205550"/>
                                    </a:lnTo>
                                    <a:lnTo>
                                      <a:pt x="247929" y="577482"/>
                                    </a:lnTo>
                                    <a:lnTo>
                                      <a:pt x="453542" y="577482"/>
                                    </a:lnTo>
                                    <a:lnTo>
                                      <a:pt x="459016" y="577151"/>
                                    </a:lnTo>
                                    <a:lnTo>
                                      <a:pt x="459016" y="784644"/>
                                    </a:lnTo>
                                    <a:lnTo>
                                      <a:pt x="247929" y="784644"/>
                                    </a:lnTo>
                                    <a:lnTo>
                                      <a:pt x="247929" y="1098537"/>
                                    </a:lnTo>
                                    <a:lnTo>
                                      <a:pt x="0" y="1098537"/>
                                    </a:lnTo>
                                    <a:lnTo>
                                      <a:pt x="0" y="0"/>
                                    </a:lnTo>
                                    <a:close/>
                                  </a:path>
                                </a:pathLst>
                              </a:custGeom>
                              <a:ln w="0" cap="flat">
                                <a:miter lim="127000"/>
                              </a:ln>
                            </wps:spPr>
                            <wps:style>
                              <a:lnRef idx="0">
                                <a:srgbClr val="000000">
                                  <a:alpha val="0"/>
                                </a:srgbClr>
                              </a:lnRef>
                              <a:fillRef idx="1">
                                <a:srgbClr val="2D3E73"/>
                              </a:fillRef>
                              <a:effectRef idx="0">
                                <a:scrgbClr r="0" g="0" b="0"/>
                              </a:effectRef>
                              <a:fontRef idx="none"/>
                            </wps:style>
                            <wps:bodyPr/>
                          </wps:wsp>
                          <wps:wsp>
                            <wps:cNvPr id="5" name="Shape 7"/>
                            <wps:cNvSpPr/>
                            <wps:spPr>
                              <a:xfrm>
                                <a:off x="2169881" y="313695"/>
                                <a:ext cx="977697" cy="1115797"/>
                              </a:xfrm>
                              <a:custGeom>
                                <a:avLst/>
                                <a:gdLst/>
                                <a:ahLst/>
                                <a:cxnLst/>
                                <a:rect l="0" t="0" r="0" b="0"/>
                                <a:pathLst>
                                  <a:path w="977697" h="1115797">
                                    <a:moveTo>
                                      <a:pt x="0" y="0"/>
                                    </a:moveTo>
                                    <a:lnTo>
                                      <a:pt x="247942" y="0"/>
                                    </a:lnTo>
                                    <a:lnTo>
                                      <a:pt x="247942" y="644982"/>
                                    </a:lnTo>
                                    <a:cubicBezTo>
                                      <a:pt x="247942" y="723443"/>
                                      <a:pt x="270193" y="785432"/>
                                      <a:pt x="314655" y="830910"/>
                                    </a:cubicBezTo>
                                    <a:cubicBezTo>
                                      <a:pt x="359118" y="876453"/>
                                      <a:pt x="418503" y="899211"/>
                                      <a:pt x="492785" y="899211"/>
                                    </a:cubicBezTo>
                                    <a:cubicBezTo>
                                      <a:pt x="564985" y="899211"/>
                                      <a:pt x="622478" y="876719"/>
                                      <a:pt x="665417" y="831736"/>
                                    </a:cubicBezTo>
                                    <a:cubicBezTo>
                                      <a:pt x="708292" y="786752"/>
                                      <a:pt x="729768" y="724472"/>
                                      <a:pt x="729768" y="644982"/>
                                    </a:cubicBezTo>
                                    <a:lnTo>
                                      <a:pt x="729768" y="0"/>
                                    </a:lnTo>
                                    <a:lnTo>
                                      <a:pt x="977697" y="0"/>
                                    </a:lnTo>
                                    <a:lnTo>
                                      <a:pt x="977697" y="644982"/>
                                    </a:lnTo>
                                    <a:cubicBezTo>
                                      <a:pt x="977697" y="741274"/>
                                      <a:pt x="958101" y="824662"/>
                                      <a:pt x="918845" y="895287"/>
                                    </a:cubicBezTo>
                                    <a:cubicBezTo>
                                      <a:pt x="879640" y="965899"/>
                                      <a:pt x="823379" y="1020318"/>
                                      <a:pt x="750126" y="1058520"/>
                                    </a:cubicBezTo>
                                    <a:cubicBezTo>
                                      <a:pt x="676923" y="1096671"/>
                                      <a:pt x="590576" y="1115797"/>
                                      <a:pt x="491211" y="1115797"/>
                                    </a:cubicBezTo>
                                    <a:cubicBezTo>
                                      <a:pt x="391795" y="1115797"/>
                                      <a:pt x="304991" y="1096671"/>
                                      <a:pt x="230708" y="1058520"/>
                                    </a:cubicBezTo>
                                    <a:cubicBezTo>
                                      <a:pt x="156388" y="1020318"/>
                                      <a:pt x="99378" y="965899"/>
                                      <a:pt x="59652" y="895287"/>
                                    </a:cubicBezTo>
                                    <a:cubicBezTo>
                                      <a:pt x="19901" y="824662"/>
                                      <a:pt x="0" y="741274"/>
                                      <a:pt x="0" y="644982"/>
                                    </a:cubicBezTo>
                                    <a:lnTo>
                                      <a:pt x="0" y="0"/>
                                    </a:lnTo>
                                    <a:close/>
                                  </a:path>
                                </a:pathLst>
                              </a:custGeom>
                              <a:ln w="0" cap="flat">
                                <a:miter lim="127000"/>
                              </a:ln>
                            </wps:spPr>
                            <wps:style>
                              <a:lnRef idx="0">
                                <a:srgbClr val="000000">
                                  <a:alpha val="0"/>
                                </a:srgbClr>
                              </a:lnRef>
                              <a:fillRef idx="1">
                                <a:srgbClr val="2D3E73"/>
                              </a:fillRef>
                              <a:effectRef idx="0">
                                <a:scrgbClr r="0" g="0" b="0"/>
                              </a:effectRef>
                              <a:fontRef idx="none"/>
                            </wps:style>
                            <wps:bodyPr/>
                          </wps:wsp>
                          <wps:wsp>
                            <wps:cNvPr id="7" name="Shape 8"/>
                            <wps:cNvSpPr/>
                            <wps:spPr>
                              <a:xfrm>
                                <a:off x="4434444" y="313695"/>
                                <a:ext cx="853770" cy="1098537"/>
                              </a:xfrm>
                              <a:custGeom>
                                <a:avLst/>
                                <a:gdLst/>
                                <a:ahLst/>
                                <a:cxnLst/>
                                <a:rect l="0" t="0" r="0" b="0"/>
                                <a:pathLst>
                                  <a:path w="853770" h="1098537">
                                    <a:moveTo>
                                      <a:pt x="0" y="0"/>
                                    </a:moveTo>
                                    <a:lnTo>
                                      <a:pt x="836473" y="0"/>
                                    </a:lnTo>
                                    <a:lnTo>
                                      <a:pt x="836473" y="205550"/>
                                    </a:lnTo>
                                    <a:lnTo>
                                      <a:pt x="247967" y="205550"/>
                                    </a:lnTo>
                                    <a:lnTo>
                                      <a:pt x="247967" y="444119"/>
                                    </a:lnTo>
                                    <a:lnTo>
                                      <a:pt x="700621" y="444119"/>
                                    </a:lnTo>
                                    <a:lnTo>
                                      <a:pt x="700621" y="649694"/>
                                    </a:lnTo>
                                    <a:lnTo>
                                      <a:pt x="247967" y="649694"/>
                                    </a:lnTo>
                                    <a:lnTo>
                                      <a:pt x="247967" y="892924"/>
                                    </a:lnTo>
                                    <a:lnTo>
                                      <a:pt x="853770" y="892924"/>
                                    </a:lnTo>
                                    <a:lnTo>
                                      <a:pt x="853770" y="1098537"/>
                                    </a:lnTo>
                                    <a:lnTo>
                                      <a:pt x="0" y="1098537"/>
                                    </a:lnTo>
                                    <a:lnTo>
                                      <a:pt x="0" y="0"/>
                                    </a:lnTo>
                                    <a:close/>
                                  </a:path>
                                </a:pathLst>
                              </a:custGeom>
                              <a:ln w="0" cap="flat">
                                <a:miter lim="127000"/>
                              </a:ln>
                            </wps:spPr>
                            <wps:style>
                              <a:lnRef idx="0">
                                <a:srgbClr val="000000">
                                  <a:alpha val="0"/>
                                </a:srgbClr>
                              </a:lnRef>
                              <a:fillRef idx="1">
                                <a:srgbClr val="2D3E73"/>
                              </a:fillRef>
                              <a:effectRef idx="0">
                                <a:scrgbClr r="0" g="0" b="0"/>
                              </a:effectRef>
                              <a:fontRef idx="none"/>
                            </wps:style>
                            <wps:bodyPr/>
                          </wps:wsp>
                          <wps:wsp>
                            <wps:cNvPr id="8" name="Shape 9"/>
                            <wps:cNvSpPr/>
                            <wps:spPr>
                              <a:xfrm>
                                <a:off x="3829454" y="313695"/>
                                <a:ext cx="446494" cy="784644"/>
                              </a:xfrm>
                              <a:custGeom>
                                <a:avLst/>
                                <a:gdLst/>
                                <a:ahLst/>
                                <a:cxnLst/>
                                <a:rect l="0" t="0" r="0" b="0"/>
                                <a:pathLst>
                                  <a:path w="446494" h="784644">
                                    <a:moveTo>
                                      <a:pt x="0" y="0"/>
                                    </a:moveTo>
                                    <a:lnTo>
                                      <a:pt x="7112" y="0"/>
                                    </a:lnTo>
                                    <a:cubicBezTo>
                                      <a:pt x="147269" y="0"/>
                                      <a:pt x="255575" y="33185"/>
                                      <a:pt x="331940" y="99632"/>
                                    </a:cubicBezTo>
                                    <a:cubicBezTo>
                                      <a:pt x="408331" y="166078"/>
                                      <a:pt x="446494" y="259969"/>
                                      <a:pt x="446494" y="381343"/>
                                    </a:cubicBezTo>
                                    <a:cubicBezTo>
                                      <a:pt x="446494" y="508978"/>
                                      <a:pt x="408051" y="608101"/>
                                      <a:pt x="331140" y="678726"/>
                                    </a:cubicBezTo>
                                    <a:cubicBezTo>
                                      <a:pt x="254267" y="749364"/>
                                      <a:pt x="146215" y="784644"/>
                                      <a:pt x="7112" y="784644"/>
                                    </a:cubicBezTo>
                                    <a:lnTo>
                                      <a:pt x="0" y="784644"/>
                                    </a:lnTo>
                                    <a:lnTo>
                                      <a:pt x="0" y="577151"/>
                                    </a:lnTo>
                                    <a:lnTo>
                                      <a:pt x="44001" y="574491"/>
                                    </a:lnTo>
                                    <a:cubicBezTo>
                                      <a:pt x="90391" y="568509"/>
                                      <a:pt x="127527" y="553555"/>
                                      <a:pt x="155397" y="529628"/>
                                    </a:cubicBezTo>
                                    <a:cubicBezTo>
                                      <a:pt x="192532" y="497738"/>
                                      <a:pt x="211087" y="450914"/>
                                      <a:pt x="211087" y="389166"/>
                                    </a:cubicBezTo>
                                    <a:cubicBezTo>
                                      <a:pt x="211087" y="328498"/>
                                      <a:pt x="192532" y="282727"/>
                                      <a:pt x="155397" y="251841"/>
                                    </a:cubicBezTo>
                                    <a:cubicBezTo>
                                      <a:pt x="127527" y="228714"/>
                                      <a:pt x="90391" y="214239"/>
                                      <a:pt x="44001" y="208446"/>
                                    </a:cubicBezTo>
                                    <a:lnTo>
                                      <a:pt x="0" y="205870"/>
                                    </a:lnTo>
                                    <a:lnTo>
                                      <a:pt x="0" y="0"/>
                                    </a:lnTo>
                                    <a:close/>
                                  </a:path>
                                </a:pathLst>
                              </a:custGeom>
                              <a:ln w="0" cap="flat">
                                <a:miter lim="127000"/>
                              </a:ln>
                            </wps:spPr>
                            <wps:style>
                              <a:lnRef idx="0">
                                <a:srgbClr val="000000">
                                  <a:alpha val="0"/>
                                </a:srgbClr>
                              </a:lnRef>
                              <a:fillRef idx="1">
                                <a:srgbClr val="2D3E73"/>
                              </a:fillRef>
                              <a:effectRef idx="0">
                                <a:scrgbClr r="0" g="0" b="0"/>
                              </a:effectRef>
                              <a:fontRef idx="none"/>
                            </wps:style>
                            <wps:bodyPr/>
                          </wps:wsp>
                          <wps:wsp>
                            <wps:cNvPr id="9" name="Shape 10"/>
                            <wps:cNvSpPr/>
                            <wps:spPr>
                              <a:xfrm>
                                <a:off x="5459258" y="293299"/>
                                <a:ext cx="848982" cy="1133069"/>
                              </a:xfrm>
                              <a:custGeom>
                                <a:avLst/>
                                <a:gdLst/>
                                <a:ahLst/>
                                <a:cxnLst/>
                                <a:rect l="0" t="0" r="0" b="0"/>
                                <a:pathLst>
                                  <a:path w="848982" h="1133069">
                                    <a:moveTo>
                                      <a:pt x="425259" y="0"/>
                                    </a:moveTo>
                                    <a:cubicBezTo>
                                      <a:pt x="513004" y="0"/>
                                      <a:pt x="712914" y="17729"/>
                                      <a:pt x="829525" y="67399"/>
                                    </a:cubicBezTo>
                                    <a:lnTo>
                                      <a:pt x="694944" y="252616"/>
                                    </a:lnTo>
                                    <a:cubicBezTo>
                                      <a:pt x="586550" y="222987"/>
                                      <a:pt x="471792" y="213411"/>
                                      <a:pt x="404863" y="213411"/>
                                    </a:cubicBezTo>
                                    <a:cubicBezTo>
                                      <a:pt x="361975" y="213411"/>
                                      <a:pt x="327977" y="221234"/>
                                      <a:pt x="302857" y="236957"/>
                                    </a:cubicBezTo>
                                    <a:cubicBezTo>
                                      <a:pt x="277787" y="252641"/>
                                      <a:pt x="265239" y="275654"/>
                                      <a:pt x="265239" y="306007"/>
                                    </a:cubicBezTo>
                                    <a:cubicBezTo>
                                      <a:pt x="265239" y="344691"/>
                                      <a:pt x="283235" y="374244"/>
                                      <a:pt x="319341" y="394665"/>
                                    </a:cubicBezTo>
                                    <a:cubicBezTo>
                                      <a:pt x="355447" y="415049"/>
                                      <a:pt x="411163" y="436258"/>
                                      <a:pt x="486473" y="458191"/>
                                    </a:cubicBezTo>
                                    <a:cubicBezTo>
                                      <a:pt x="561848" y="480212"/>
                                      <a:pt x="623824" y="502183"/>
                                      <a:pt x="672440" y="524154"/>
                                    </a:cubicBezTo>
                                    <a:cubicBezTo>
                                      <a:pt x="721106" y="546125"/>
                                      <a:pt x="762685" y="579069"/>
                                      <a:pt x="797216" y="622999"/>
                                    </a:cubicBezTo>
                                    <a:cubicBezTo>
                                      <a:pt x="831735" y="666941"/>
                                      <a:pt x="848982" y="725005"/>
                                      <a:pt x="848982" y="797217"/>
                                    </a:cubicBezTo>
                                    <a:cubicBezTo>
                                      <a:pt x="848982" y="867321"/>
                                      <a:pt x="830428" y="927722"/>
                                      <a:pt x="793305" y="978484"/>
                                    </a:cubicBezTo>
                                    <a:cubicBezTo>
                                      <a:pt x="756145" y="1029195"/>
                                      <a:pt x="705141" y="1067638"/>
                                      <a:pt x="640270" y="1093775"/>
                                    </a:cubicBezTo>
                                    <a:cubicBezTo>
                                      <a:pt x="575398" y="1119962"/>
                                      <a:pt x="501662" y="1133069"/>
                                      <a:pt x="418998" y="1133069"/>
                                    </a:cubicBezTo>
                                    <a:cubicBezTo>
                                      <a:pt x="333070" y="1133069"/>
                                      <a:pt x="147688" y="1114895"/>
                                      <a:pt x="8013" y="1054824"/>
                                    </a:cubicBezTo>
                                    <a:lnTo>
                                      <a:pt x="138874" y="874674"/>
                                    </a:lnTo>
                                    <a:cubicBezTo>
                                      <a:pt x="224612" y="906450"/>
                                      <a:pt x="382079" y="921182"/>
                                      <a:pt x="422135" y="921182"/>
                                    </a:cubicBezTo>
                                    <a:cubicBezTo>
                                      <a:pt x="473430" y="921182"/>
                                      <a:pt x="513410" y="911771"/>
                                      <a:pt x="542213" y="892962"/>
                                    </a:cubicBezTo>
                                    <a:cubicBezTo>
                                      <a:pt x="570954" y="874090"/>
                                      <a:pt x="585381" y="846899"/>
                                      <a:pt x="585381" y="811352"/>
                                    </a:cubicBezTo>
                                    <a:cubicBezTo>
                                      <a:pt x="585381" y="783107"/>
                                      <a:pt x="575652" y="759828"/>
                                      <a:pt x="556348" y="741477"/>
                                    </a:cubicBezTo>
                                    <a:cubicBezTo>
                                      <a:pt x="536956" y="723189"/>
                                      <a:pt x="512356" y="708266"/>
                                      <a:pt x="482561" y="696786"/>
                                    </a:cubicBezTo>
                                    <a:cubicBezTo>
                                      <a:pt x="452768" y="685241"/>
                                      <a:pt x="411657" y="672198"/>
                                      <a:pt x="359346" y="657530"/>
                                    </a:cubicBezTo>
                                    <a:cubicBezTo>
                                      <a:pt x="284048" y="636613"/>
                                      <a:pt x="222593" y="615696"/>
                                      <a:pt x="174980" y="594728"/>
                                    </a:cubicBezTo>
                                    <a:cubicBezTo>
                                      <a:pt x="127368" y="573837"/>
                                      <a:pt x="86296" y="541947"/>
                                      <a:pt x="51791" y="499034"/>
                                    </a:cubicBezTo>
                                    <a:cubicBezTo>
                                      <a:pt x="17246" y="456146"/>
                                      <a:pt x="0" y="399110"/>
                                      <a:pt x="0" y="327977"/>
                                    </a:cubicBezTo>
                                    <a:cubicBezTo>
                                      <a:pt x="0" y="262052"/>
                                      <a:pt x="17767" y="204241"/>
                                      <a:pt x="53339" y="154559"/>
                                    </a:cubicBezTo>
                                    <a:cubicBezTo>
                                      <a:pt x="88925" y="104838"/>
                                      <a:pt x="138633" y="66662"/>
                                      <a:pt x="202437" y="39992"/>
                                    </a:cubicBezTo>
                                    <a:cubicBezTo>
                                      <a:pt x="266230" y="13322"/>
                                      <a:pt x="340550" y="0"/>
                                      <a:pt x="425259" y="0"/>
                                    </a:cubicBezTo>
                                    <a:close/>
                                  </a:path>
                                </a:pathLst>
                              </a:custGeom>
                              <a:ln w="0" cap="flat">
                                <a:miter lim="127000"/>
                              </a:ln>
                            </wps:spPr>
                            <wps:style>
                              <a:lnRef idx="0">
                                <a:srgbClr val="000000">
                                  <a:alpha val="0"/>
                                </a:srgbClr>
                              </a:lnRef>
                              <a:fillRef idx="1">
                                <a:srgbClr val="2D3E73"/>
                              </a:fillRef>
                              <a:effectRef idx="0">
                                <a:scrgbClr r="0" g="0" b="0"/>
                              </a:effectRef>
                              <a:fontRef idx="none"/>
                            </wps:style>
                            <wps:bodyPr/>
                          </wps:wsp>
                          <wps:wsp>
                            <wps:cNvPr id="15" name="Shape 11"/>
                            <wps:cNvSpPr/>
                            <wps:spPr>
                              <a:xfrm>
                                <a:off x="253" y="2"/>
                                <a:ext cx="1440193" cy="1722793"/>
                              </a:xfrm>
                              <a:custGeom>
                                <a:avLst/>
                                <a:gdLst/>
                                <a:ahLst/>
                                <a:cxnLst/>
                                <a:rect l="0" t="0" r="0" b="0"/>
                                <a:pathLst>
                                  <a:path w="1440193" h="1722793">
                                    <a:moveTo>
                                      <a:pt x="0" y="0"/>
                                    </a:moveTo>
                                    <a:lnTo>
                                      <a:pt x="940" y="0"/>
                                    </a:lnTo>
                                    <a:lnTo>
                                      <a:pt x="384061" y="221171"/>
                                    </a:lnTo>
                                    <a:lnTo>
                                      <a:pt x="384061" y="1085304"/>
                                    </a:lnTo>
                                    <a:lnTo>
                                      <a:pt x="720103" y="1279322"/>
                                    </a:lnTo>
                                    <a:lnTo>
                                      <a:pt x="1056132" y="1085304"/>
                                    </a:lnTo>
                                    <a:lnTo>
                                      <a:pt x="1056132" y="609206"/>
                                    </a:lnTo>
                                    <a:lnTo>
                                      <a:pt x="1440193" y="830923"/>
                                    </a:lnTo>
                                    <a:lnTo>
                                      <a:pt x="1440193" y="1307021"/>
                                    </a:lnTo>
                                    <a:lnTo>
                                      <a:pt x="1205865" y="1442314"/>
                                    </a:lnTo>
                                    <a:lnTo>
                                      <a:pt x="1104151" y="1501026"/>
                                    </a:lnTo>
                                    <a:lnTo>
                                      <a:pt x="720103" y="1722793"/>
                                    </a:lnTo>
                                    <a:lnTo>
                                      <a:pt x="336067" y="1501026"/>
                                    </a:lnTo>
                                    <a:lnTo>
                                      <a:pt x="234353" y="1442314"/>
                                    </a:lnTo>
                                    <a:lnTo>
                                      <a:pt x="0" y="1307021"/>
                                    </a:lnTo>
                                    <a:lnTo>
                                      <a:pt x="0" y="0"/>
                                    </a:lnTo>
                                    <a:close/>
                                  </a:path>
                                </a:pathLst>
                              </a:custGeom>
                              <a:ln w="0" cap="flat">
                                <a:miter lim="127000"/>
                              </a:ln>
                            </wps:spPr>
                            <wps:style>
                              <a:lnRef idx="0">
                                <a:srgbClr val="000000">
                                  <a:alpha val="0"/>
                                </a:srgbClr>
                              </a:lnRef>
                              <a:fillRef idx="1">
                                <a:srgbClr val="E6453F"/>
                              </a:fillRef>
                              <a:effectRef idx="0">
                                <a:scrgbClr r="0" g="0" b="0"/>
                              </a:effectRef>
                              <a:fontRef idx="none"/>
                            </wps:style>
                            <wps:bodyPr/>
                          </wps:wsp>
                          <wps:wsp>
                            <wps:cNvPr id="20" name="Shape 12"/>
                            <wps:cNvSpPr/>
                            <wps:spPr>
                              <a:xfrm>
                                <a:off x="720349" y="0"/>
                                <a:ext cx="720090" cy="667830"/>
                              </a:xfrm>
                              <a:custGeom>
                                <a:avLst/>
                                <a:gdLst/>
                                <a:ahLst/>
                                <a:cxnLst/>
                                <a:rect l="0" t="0" r="0" b="0"/>
                                <a:pathLst>
                                  <a:path w="720090" h="667830">
                                    <a:moveTo>
                                      <a:pt x="719163" y="0"/>
                                    </a:moveTo>
                                    <a:lnTo>
                                      <a:pt x="720090" y="0"/>
                                    </a:lnTo>
                                    <a:lnTo>
                                      <a:pt x="720090" y="504698"/>
                                    </a:lnTo>
                                    <a:lnTo>
                                      <a:pt x="437579" y="667830"/>
                                    </a:lnTo>
                                    <a:lnTo>
                                      <a:pt x="0" y="415201"/>
                                    </a:lnTo>
                                    <a:lnTo>
                                      <a:pt x="719163" y="0"/>
                                    </a:lnTo>
                                    <a:close/>
                                  </a:path>
                                </a:pathLst>
                              </a:custGeom>
                              <a:ln w="0" cap="flat">
                                <a:miter lim="127000"/>
                              </a:ln>
                            </wps:spPr>
                            <wps:style>
                              <a:lnRef idx="0">
                                <a:srgbClr val="000000">
                                  <a:alpha val="0"/>
                                </a:srgbClr>
                              </a:lnRef>
                              <a:fillRef idx="1">
                                <a:srgbClr val="FCC325"/>
                              </a:fillRef>
                              <a:effectRef idx="0">
                                <a:scrgbClr r="0" g="0" b="0"/>
                              </a:effectRef>
                              <a:fontRef idx="none"/>
                            </wps:style>
                            <wps:bodyPr/>
                          </wps:wsp>
                          <wps:wsp>
                            <wps:cNvPr id="21" name="Shape 13"/>
                            <wps:cNvSpPr/>
                            <wps:spPr>
                              <a:xfrm>
                                <a:off x="0" y="2083635"/>
                                <a:ext cx="243853" cy="290881"/>
                              </a:xfrm>
                              <a:custGeom>
                                <a:avLst/>
                                <a:gdLst/>
                                <a:ahLst/>
                                <a:cxnLst/>
                                <a:rect l="0" t="0" r="0" b="0"/>
                                <a:pathLst>
                                  <a:path w="243853" h="290881">
                                    <a:moveTo>
                                      <a:pt x="0" y="0"/>
                                    </a:moveTo>
                                    <a:lnTo>
                                      <a:pt x="48565" y="0"/>
                                    </a:lnTo>
                                    <a:lnTo>
                                      <a:pt x="48565" y="159448"/>
                                    </a:lnTo>
                                    <a:cubicBezTo>
                                      <a:pt x="48565" y="185801"/>
                                      <a:pt x="55182" y="206680"/>
                                      <a:pt x="68377" y="222085"/>
                                    </a:cubicBezTo>
                                    <a:cubicBezTo>
                                      <a:pt x="81559" y="237452"/>
                                      <a:pt x="99377" y="245135"/>
                                      <a:pt x="121895" y="245135"/>
                                    </a:cubicBezTo>
                                    <a:cubicBezTo>
                                      <a:pt x="144412" y="245135"/>
                                      <a:pt x="162293" y="237452"/>
                                      <a:pt x="175489" y="222085"/>
                                    </a:cubicBezTo>
                                    <a:cubicBezTo>
                                      <a:pt x="188671" y="206680"/>
                                      <a:pt x="195225" y="185801"/>
                                      <a:pt x="195225" y="159448"/>
                                    </a:cubicBezTo>
                                    <a:lnTo>
                                      <a:pt x="195225" y="0"/>
                                    </a:lnTo>
                                    <a:lnTo>
                                      <a:pt x="243853" y="0"/>
                                    </a:lnTo>
                                    <a:lnTo>
                                      <a:pt x="243853" y="161506"/>
                                    </a:lnTo>
                                    <a:cubicBezTo>
                                      <a:pt x="243853" y="202971"/>
                                      <a:pt x="232474" y="234912"/>
                                      <a:pt x="209703" y="257289"/>
                                    </a:cubicBezTo>
                                    <a:cubicBezTo>
                                      <a:pt x="186868" y="279679"/>
                                      <a:pt x="157594" y="290881"/>
                                      <a:pt x="121895" y="290881"/>
                                    </a:cubicBezTo>
                                    <a:cubicBezTo>
                                      <a:pt x="86195" y="290881"/>
                                      <a:pt x="56998" y="279679"/>
                                      <a:pt x="34150" y="257289"/>
                                    </a:cubicBezTo>
                                    <a:cubicBezTo>
                                      <a:pt x="11379" y="234912"/>
                                      <a:pt x="0" y="202971"/>
                                      <a:pt x="0" y="161506"/>
                                    </a:cubicBez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2" name="Shape 14"/>
                            <wps:cNvSpPr/>
                            <wps:spPr>
                              <a:xfrm>
                                <a:off x="320083" y="2083631"/>
                                <a:ext cx="264516" cy="287985"/>
                              </a:xfrm>
                              <a:custGeom>
                                <a:avLst/>
                                <a:gdLst/>
                                <a:ahLst/>
                                <a:cxnLst/>
                                <a:rect l="0" t="0" r="0" b="0"/>
                                <a:pathLst>
                                  <a:path w="264516" h="287985">
                                    <a:moveTo>
                                      <a:pt x="0" y="0"/>
                                    </a:moveTo>
                                    <a:lnTo>
                                      <a:pt x="48641" y="0"/>
                                    </a:lnTo>
                                    <a:lnTo>
                                      <a:pt x="215887" y="215074"/>
                                    </a:lnTo>
                                    <a:lnTo>
                                      <a:pt x="215887" y="0"/>
                                    </a:lnTo>
                                    <a:lnTo>
                                      <a:pt x="264516" y="0"/>
                                    </a:lnTo>
                                    <a:lnTo>
                                      <a:pt x="264516" y="287985"/>
                                    </a:lnTo>
                                    <a:lnTo>
                                      <a:pt x="211773" y="287985"/>
                                    </a:lnTo>
                                    <a:lnTo>
                                      <a:pt x="48641" y="77864"/>
                                    </a:lnTo>
                                    <a:lnTo>
                                      <a:pt x="48641" y="287985"/>
                                    </a:lnTo>
                                    <a:lnTo>
                                      <a:pt x="0" y="287985"/>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 name="Shape 270"/>
                            <wps:cNvSpPr/>
                            <wps:spPr>
                              <a:xfrm>
                                <a:off x="664497" y="2083626"/>
                                <a:ext cx="48628" cy="287985"/>
                              </a:xfrm>
                              <a:custGeom>
                                <a:avLst/>
                                <a:gdLst/>
                                <a:ahLst/>
                                <a:cxnLst/>
                                <a:rect l="0" t="0" r="0" b="0"/>
                                <a:pathLst>
                                  <a:path w="48628" h="287985">
                                    <a:moveTo>
                                      <a:pt x="0" y="0"/>
                                    </a:moveTo>
                                    <a:lnTo>
                                      <a:pt x="48628" y="0"/>
                                    </a:lnTo>
                                    <a:lnTo>
                                      <a:pt x="48628" y="287985"/>
                                    </a:lnTo>
                                    <a:lnTo>
                                      <a:pt x="0" y="287985"/>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54" name="Shape 16"/>
                            <wps:cNvSpPr/>
                            <wps:spPr>
                              <a:xfrm>
                                <a:off x="754301" y="2083628"/>
                                <a:ext cx="285928" cy="287985"/>
                              </a:xfrm>
                              <a:custGeom>
                                <a:avLst/>
                                <a:gdLst/>
                                <a:ahLst/>
                                <a:cxnLst/>
                                <a:rect l="0" t="0" r="0" b="0"/>
                                <a:pathLst>
                                  <a:path w="285928" h="287985">
                                    <a:moveTo>
                                      <a:pt x="0" y="0"/>
                                    </a:moveTo>
                                    <a:lnTo>
                                      <a:pt x="54420" y="0"/>
                                    </a:lnTo>
                                    <a:lnTo>
                                      <a:pt x="142989" y="215074"/>
                                    </a:lnTo>
                                    <a:lnTo>
                                      <a:pt x="231572" y="0"/>
                                    </a:lnTo>
                                    <a:lnTo>
                                      <a:pt x="285928" y="0"/>
                                    </a:lnTo>
                                    <a:lnTo>
                                      <a:pt x="170142" y="287985"/>
                                    </a:lnTo>
                                    <a:lnTo>
                                      <a:pt x="115786" y="287985"/>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55" name="Shape 17"/>
                            <wps:cNvSpPr/>
                            <wps:spPr>
                              <a:xfrm>
                                <a:off x="1081397" y="2083631"/>
                                <a:ext cx="207264" cy="287985"/>
                              </a:xfrm>
                              <a:custGeom>
                                <a:avLst/>
                                <a:gdLst/>
                                <a:ahLst/>
                                <a:cxnLst/>
                                <a:rect l="0" t="0" r="0" b="0"/>
                                <a:pathLst>
                                  <a:path w="207264" h="287985">
                                    <a:moveTo>
                                      <a:pt x="0" y="0"/>
                                    </a:moveTo>
                                    <a:lnTo>
                                      <a:pt x="202311" y="0"/>
                                    </a:lnTo>
                                    <a:lnTo>
                                      <a:pt x="202311" y="45733"/>
                                    </a:lnTo>
                                    <a:lnTo>
                                      <a:pt x="48628" y="45733"/>
                                    </a:lnTo>
                                    <a:lnTo>
                                      <a:pt x="48628" y="121971"/>
                                    </a:lnTo>
                                    <a:lnTo>
                                      <a:pt x="186614" y="121971"/>
                                    </a:lnTo>
                                    <a:lnTo>
                                      <a:pt x="186614" y="165227"/>
                                    </a:lnTo>
                                    <a:lnTo>
                                      <a:pt x="48628" y="165227"/>
                                    </a:lnTo>
                                    <a:lnTo>
                                      <a:pt x="48628" y="242252"/>
                                    </a:lnTo>
                                    <a:lnTo>
                                      <a:pt x="207264" y="242252"/>
                                    </a:lnTo>
                                    <a:lnTo>
                                      <a:pt x="207264" y="287985"/>
                                    </a:lnTo>
                                    <a:lnTo>
                                      <a:pt x="0" y="287985"/>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56" name="Shape 18"/>
                            <wps:cNvSpPr/>
                            <wps:spPr>
                              <a:xfrm>
                                <a:off x="1350865" y="2083633"/>
                                <a:ext cx="114338" cy="287985"/>
                              </a:xfrm>
                              <a:custGeom>
                                <a:avLst/>
                                <a:gdLst/>
                                <a:ahLst/>
                                <a:cxnLst/>
                                <a:rect l="0" t="0" r="0" b="0"/>
                                <a:pathLst>
                                  <a:path w="114338" h="287985">
                                    <a:moveTo>
                                      <a:pt x="0" y="0"/>
                                    </a:moveTo>
                                    <a:lnTo>
                                      <a:pt x="107099" y="0"/>
                                    </a:lnTo>
                                    <a:lnTo>
                                      <a:pt x="114338" y="712"/>
                                    </a:lnTo>
                                    <a:lnTo>
                                      <a:pt x="114338" y="44403"/>
                                    </a:lnTo>
                                    <a:lnTo>
                                      <a:pt x="110452" y="44094"/>
                                    </a:lnTo>
                                    <a:lnTo>
                                      <a:pt x="48628" y="44094"/>
                                    </a:lnTo>
                                    <a:lnTo>
                                      <a:pt x="48628" y="147079"/>
                                    </a:lnTo>
                                    <a:lnTo>
                                      <a:pt x="109157" y="147079"/>
                                    </a:lnTo>
                                    <a:lnTo>
                                      <a:pt x="114338" y="146602"/>
                                    </a:lnTo>
                                    <a:lnTo>
                                      <a:pt x="114338" y="193760"/>
                                    </a:lnTo>
                                    <a:lnTo>
                                      <a:pt x="112509" y="191186"/>
                                    </a:lnTo>
                                    <a:lnTo>
                                      <a:pt x="48628" y="191186"/>
                                    </a:lnTo>
                                    <a:lnTo>
                                      <a:pt x="48628" y="287985"/>
                                    </a:lnTo>
                                    <a:lnTo>
                                      <a:pt x="0" y="287985"/>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57" name="Shape 19"/>
                            <wps:cNvSpPr/>
                            <wps:spPr>
                              <a:xfrm>
                                <a:off x="1465203" y="2084346"/>
                                <a:ext cx="128753" cy="287273"/>
                              </a:xfrm>
                              <a:custGeom>
                                <a:avLst/>
                                <a:gdLst/>
                                <a:ahLst/>
                                <a:cxnLst/>
                                <a:rect l="0" t="0" r="0" b="0"/>
                                <a:pathLst>
                                  <a:path w="128753" h="287273">
                                    <a:moveTo>
                                      <a:pt x="0" y="0"/>
                                    </a:moveTo>
                                    <a:lnTo>
                                      <a:pt x="49335" y="4855"/>
                                    </a:lnTo>
                                    <a:cubicBezTo>
                                      <a:pt x="65056" y="8565"/>
                                      <a:pt x="77648" y="14128"/>
                                      <a:pt x="87135" y="21538"/>
                                    </a:cubicBezTo>
                                    <a:cubicBezTo>
                                      <a:pt x="106108" y="36372"/>
                                      <a:pt x="115570" y="60133"/>
                                      <a:pt x="115570" y="92810"/>
                                    </a:cubicBezTo>
                                    <a:cubicBezTo>
                                      <a:pt x="115570" y="140347"/>
                                      <a:pt x="94856" y="170268"/>
                                      <a:pt x="53365" y="182612"/>
                                    </a:cubicBezTo>
                                    <a:lnTo>
                                      <a:pt x="128753" y="287273"/>
                                    </a:lnTo>
                                    <a:lnTo>
                                      <a:pt x="66942" y="287273"/>
                                    </a:lnTo>
                                    <a:lnTo>
                                      <a:pt x="0" y="193048"/>
                                    </a:lnTo>
                                    <a:lnTo>
                                      <a:pt x="0" y="145890"/>
                                    </a:lnTo>
                                    <a:lnTo>
                                      <a:pt x="29445" y="143180"/>
                                    </a:lnTo>
                                    <a:cubicBezTo>
                                      <a:pt x="38789" y="141055"/>
                                      <a:pt x="45930" y="137864"/>
                                      <a:pt x="50851" y="133603"/>
                                    </a:cubicBezTo>
                                    <a:cubicBezTo>
                                      <a:pt x="60757" y="125107"/>
                                      <a:pt x="65710" y="111441"/>
                                      <a:pt x="65710" y="92620"/>
                                    </a:cubicBezTo>
                                    <a:cubicBezTo>
                                      <a:pt x="65710" y="73799"/>
                                      <a:pt x="60630" y="60870"/>
                                      <a:pt x="50470" y="53898"/>
                                    </a:cubicBezTo>
                                    <a:cubicBezTo>
                                      <a:pt x="45383" y="50392"/>
                                      <a:pt x="38306" y="47764"/>
                                      <a:pt x="29245" y="46011"/>
                                    </a:cubicBezTo>
                                    <a:lnTo>
                                      <a:pt x="0" y="43690"/>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58" name="Shape 20"/>
                            <wps:cNvSpPr/>
                            <wps:spPr>
                              <a:xfrm>
                                <a:off x="1627277" y="2076651"/>
                                <a:ext cx="222898" cy="298247"/>
                              </a:xfrm>
                              <a:custGeom>
                                <a:avLst/>
                                <a:gdLst/>
                                <a:ahLst/>
                                <a:cxnLst/>
                                <a:rect l="0" t="0" r="0" b="0"/>
                                <a:pathLst>
                                  <a:path w="222898" h="298247">
                                    <a:moveTo>
                                      <a:pt x="112509" y="0"/>
                                    </a:moveTo>
                                    <a:cubicBezTo>
                                      <a:pt x="130912" y="0"/>
                                      <a:pt x="149174" y="3023"/>
                                      <a:pt x="167259" y="9068"/>
                                    </a:cubicBezTo>
                                    <a:cubicBezTo>
                                      <a:pt x="185395" y="15075"/>
                                      <a:pt x="201092" y="23597"/>
                                      <a:pt x="214275" y="34595"/>
                                    </a:cubicBezTo>
                                    <a:lnTo>
                                      <a:pt x="188290" y="71272"/>
                                    </a:lnTo>
                                    <a:cubicBezTo>
                                      <a:pt x="179794" y="63589"/>
                                      <a:pt x="168211" y="57252"/>
                                      <a:pt x="153683" y="52299"/>
                                    </a:cubicBezTo>
                                    <a:cubicBezTo>
                                      <a:pt x="139141" y="47371"/>
                                      <a:pt x="124790" y="44895"/>
                                      <a:pt x="110642" y="44895"/>
                                    </a:cubicBezTo>
                                    <a:cubicBezTo>
                                      <a:pt x="96495" y="44895"/>
                                      <a:pt x="84912" y="47803"/>
                                      <a:pt x="75845" y="53556"/>
                                    </a:cubicBezTo>
                                    <a:cubicBezTo>
                                      <a:pt x="66764" y="59309"/>
                                      <a:pt x="62205" y="68021"/>
                                      <a:pt x="62205" y="79693"/>
                                    </a:cubicBezTo>
                                    <a:cubicBezTo>
                                      <a:pt x="62205" y="91377"/>
                                      <a:pt x="66764" y="100317"/>
                                      <a:pt x="75845" y="106502"/>
                                    </a:cubicBezTo>
                                    <a:cubicBezTo>
                                      <a:pt x="84912" y="112662"/>
                                      <a:pt x="104140" y="119317"/>
                                      <a:pt x="133667" y="126467"/>
                                    </a:cubicBezTo>
                                    <a:cubicBezTo>
                                      <a:pt x="163195" y="133604"/>
                                      <a:pt x="185458" y="143637"/>
                                      <a:pt x="200444" y="156540"/>
                                    </a:cubicBezTo>
                                    <a:cubicBezTo>
                                      <a:pt x="215430" y="169469"/>
                                      <a:pt x="222898" y="188481"/>
                                      <a:pt x="222898" y="213589"/>
                                    </a:cubicBezTo>
                                    <a:cubicBezTo>
                                      <a:pt x="222898" y="238747"/>
                                      <a:pt x="213436" y="259131"/>
                                      <a:pt x="194463" y="274777"/>
                                    </a:cubicBezTo>
                                    <a:cubicBezTo>
                                      <a:pt x="175552" y="290436"/>
                                      <a:pt x="150647" y="298247"/>
                                      <a:pt x="119901" y="298247"/>
                                    </a:cubicBezTo>
                                    <a:cubicBezTo>
                                      <a:pt x="74879" y="298247"/>
                                      <a:pt x="34861" y="282753"/>
                                      <a:pt x="0" y="251701"/>
                                    </a:cubicBezTo>
                                    <a:lnTo>
                                      <a:pt x="30493" y="215036"/>
                                    </a:lnTo>
                                    <a:cubicBezTo>
                                      <a:pt x="59627" y="240322"/>
                                      <a:pt x="89802" y="252933"/>
                                      <a:pt x="121133" y="252933"/>
                                    </a:cubicBezTo>
                                    <a:cubicBezTo>
                                      <a:pt x="136766" y="252933"/>
                                      <a:pt x="149238" y="249581"/>
                                      <a:pt x="158433" y="242862"/>
                                    </a:cubicBezTo>
                                    <a:cubicBezTo>
                                      <a:pt x="167640" y="236144"/>
                                      <a:pt x="172199" y="227190"/>
                                      <a:pt x="172199" y="216078"/>
                                    </a:cubicBezTo>
                                    <a:cubicBezTo>
                                      <a:pt x="172199" y="204953"/>
                                      <a:pt x="167894" y="196291"/>
                                      <a:pt x="159271" y="190119"/>
                                    </a:cubicBezTo>
                                    <a:cubicBezTo>
                                      <a:pt x="150597" y="183934"/>
                                      <a:pt x="135661" y="178308"/>
                                      <a:pt x="114567" y="173228"/>
                                    </a:cubicBezTo>
                                    <a:cubicBezTo>
                                      <a:pt x="93409" y="168148"/>
                                      <a:pt x="77318" y="163487"/>
                                      <a:pt x="66320" y="159207"/>
                                    </a:cubicBezTo>
                                    <a:cubicBezTo>
                                      <a:pt x="55321" y="154966"/>
                                      <a:pt x="45606" y="149403"/>
                                      <a:pt x="37109" y="142545"/>
                                    </a:cubicBezTo>
                                    <a:cubicBezTo>
                                      <a:pt x="20066" y="129616"/>
                                      <a:pt x="11583" y="109868"/>
                                      <a:pt x="11583" y="83210"/>
                                    </a:cubicBezTo>
                                    <a:cubicBezTo>
                                      <a:pt x="11583" y="56579"/>
                                      <a:pt x="21222" y="36017"/>
                                      <a:pt x="40589" y="21616"/>
                                    </a:cubicBezTo>
                                    <a:cubicBezTo>
                                      <a:pt x="59957" y="7201"/>
                                      <a:pt x="83947" y="0"/>
                                      <a:pt x="112509"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59" name="Shape 271"/>
                            <wps:cNvSpPr/>
                            <wps:spPr>
                              <a:xfrm>
                                <a:off x="1910316" y="2083626"/>
                                <a:ext cx="48628" cy="287985"/>
                              </a:xfrm>
                              <a:custGeom>
                                <a:avLst/>
                                <a:gdLst/>
                                <a:ahLst/>
                                <a:cxnLst/>
                                <a:rect l="0" t="0" r="0" b="0"/>
                                <a:pathLst>
                                  <a:path w="48628" h="287985">
                                    <a:moveTo>
                                      <a:pt x="0" y="0"/>
                                    </a:moveTo>
                                    <a:lnTo>
                                      <a:pt x="48628" y="0"/>
                                    </a:lnTo>
                                    <a:lnTo>
                                      <a:pt x="48628" y="287985"/>
                                    </a:lnTo>
                                    <a:lnTo>
                                      <a:pt x="0" y="287985"/>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60" name="Shape 22"/>
                            <wps:cNvSpPr/>
                            <wps:spPr>
                              <a:xfrm>
                                <a:off x="2011689" y="2083629"/>
                                <a:ext cx="223279" cy="287985"/>
                              </a:xfrm>
                              <a:custGeom>
                                <a:avLst/>
                                <a:gdLst/>
                                <a:ahLst/>
                                <a:cxnLst/>
                                <a:rect l="0" t="0" r="0" b="0"/>
                                <a:pathLst>
                                  <a:path w="223279" h="287985">
                                    <a:moveTo>
                                      <a:pt x="0" y="0"/>
                                    </a:moveTo>
                                    <a:lnTo>
                                      <a:pt x="223279" y="0"/>
                                    </a:lnTo>
                                    <a:lnTo>
                                      <a:pt x="223279" y="44514"/>
                                    </a:lnTo>
                                    <a:lnTo>
                                      <a:pt x="135928" y="44514"/>
                                    </a:lnTo>
                                    <a:lnTo>
                                      <a:pt x="135928" y="287985"/>
                                    </a:lnTo>
                                    <a:lnTo>
                                      <a:pt x="87300" y="287985"/>
                                    </a:lnTo>
                                    <a:lnTo>
                                      <a:pt x="87300" y="44514"/>
                                    </a:lnTo>
                                    <a:lnTo>
                                      <a:pt x="0" y="44514"/>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61" name="Shape 23"/>
                            <wps:cNvSpPr/>
                            <wps:spPr>
                              <a:xfrm>
                                <a:off x="2244433" y="2083628"/>
                                <a:ext cx="263665" cy="287985"/>
                              </a:xfrm>
                              <a:custGeom>
                                <a:avLst/>
                                <a:gdLst/>
                                <a:ahLst/>
                                <a:cxnLst/>
                                <a:rect l="0" t="0" r="0" b="0"/>
                                <a:pathLst>
                                  <a:path w="263665" h="287985">
                                    <a:moveTo>
                                      <a:pt x="0" y="0"/>
                                    </a:moveTo>
                                    <a:lnTo>
                                      <a:pt x="53124" y="0"/>
                                    </a:lnTo>
                                    <a:lnTo>
                                      <a:pt x="131800" y="131039"/>
                                    </a:lnTo>
                                    <a:lnTo>
                                      <a:pt x="210477" y="0"/>
                                    </a:lnTo>
                                    <a:lnTo>
                                      <a:pt x="263665" y="0"/>
                                    </a:lnTo>
                                    <a:lnTo>
                                      <a:pt x="156502" y="174295"/>
                                    </a:lnTo>
                                    <a:lnTo>
                                      <a:pt x="156502" y="287985"/>
                                    </a:lnTo>
                                    <a:lnTo>
                                      <a:pt x="107099" y="287985"/>
                                    </a:lnTo>
                                    <a:lnTo>
                                      <a:pt x="107099" y="174295"/>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62" name="Shape 24"/>
                            <wps:cNvSpPr/>
                            <wps:spPr>
                              <a:xfrm>
                                <a:off x="2622611" y="2083636"/>
                                <a:ext cx="421856" cy="287973"/>
                              </a:xfrm>
                              <a:custGeom>
                                <a:avLst/>
                                <a:gdLst/>
                                <a:ahLst/>
                                <a:cxnLst/>
                                <a:rect l="0" t="0" r="0" b="0"/>
                                <a:pathLst>
                                  <a:path w="421856" h="287973">
                                    <a:moveTo>
                                      <a:pt x="0" y="0"/>
                                    </a:moveTo>
                                    <a:lnTo>
                                      <a:pt x="52298" y="0"/>
                                    </a:lnTo>
                                    <a:lnTo>
                                      <a:pt x="124790" y="207226"/>
                                    </a:lnTo>
                                    <a:lnTo>
                                      <a:pt x="189116" y="0"/>
                                    </a:lnTo>
                                    <a:lnTo>
                                      <a:pt x="232740" y="0"/>
                                    </a:lnTo>
                                    <a:lnTo>
                                      <a:pt x="297053" y="207226"/>
                                    </a:lnTo>
                                    <a:lnTo>
                                      <a:pt x="369557" y="0"/>
                                    </a:lnTo>
                                    <a:lnTo>
                                      <a:pt x="421856" y="0"/>
                                    </a:lnTo>
                                    <a:lnTo>
                                      <a:pt x="321310" y="287973"/>
                                    </a:lnTo>
                                    <a:lnTo>
                                      <a:pt x="273126" y="287973"/>
                                    </a:lnTo>
                                    <a:lnTo>
                                      <a:pt x="212598" y="90627"/>
                                    </a:lnTo>
                                    <a:lnTo>
                                      <a:pt x="209245" y="90627"/>
                                    </a:lnTo>
                                    <a:lnTo>
                                      <a:pt x="148717" y="287973"/>
                                    </a:lnTo>
                                    <a:lnTo>
                                      <a:pt x="100533" y="287973"/>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63" name="Shape 272"/>
                            <wps:cNvSpPr/>
                            <wps:spPr>
                              <a:xfrm>
                                <a:off x="3089359" y="2083626"/>
                                <a:ext cx="48628" cy="287985"/>
                              </a:xfrm>
                              <a:custGeom>
                                <a:avLst/>
                                <a:gdLst/>
                                <a:ahLst/>
                                <a:cxnLst/>
                                <a:rect l="0" t="0" r="0" b="0"/>
                                <a:pathLst>
                                  <a:path w="48628" h="287985">
                                    <a:moveTo>
                                      <a:pt x="0" y="0"/>
                                    </a:moveTo>
                                    <a:lnTo>
                                      <a:pt x="48628" y="0"/>
                                    </a:lnTo>
                                    <a:lnTo>
                                      <a:pt x="48628" y="287985"/>
                                    </a:lnTo>
                                    <a:lnTo>
                                      <a:pt x="0" y="287985"/>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64" name="Shape 26"/>
                            <wps:cNvSpPr/>
                            <wps:spPr>
                              <a:xfrm>
                                <a:off x="3190749" y="2083629"/>
                                <a:ext cx="223279" cy="287985"/>
                              </a:xfrm>
                              <a:custGeom>
                                <a:avLst/>
                                <a:gdLst/>
                                <a:ahLst/>
                                <a:cxnLst/>
                                <a:rect l="0" t="0" r="0" b="0"/>
                                <a:pathLst>
                                  <a:path w="223279" h="287985">
                                    <a:moveTo>
                                      <a:pt x="0" y="0"/>
                                    </a:moveTo>
                                    <a:lnTo>
                                      <a:pt x="223279" y="0"/>
                                    </a:lnTo>
                                    <a:lnTo>
                                      <a:pt x="223279" y="44514"/>
                                    </a:lnTo>
                                    <a:lnTo>
                                      <a:pt x="135915" y="44514"/>
                                    </a:lnTo>
                                    <a:lnTo>
                                      <a:pt x="135915" y="287985"/>
                                    </a:lnTo>
                                    <a:lnTo>
                                      <a:pt x="87287" y="287985"/>
                                    </a:lnTo>
                                    <a:lnTo>
                                      <a:pt x="87287" y="44514"/>
                                    </a:lnTo>
                                    <a:lnTo>
                                      <a:pt x="0" y="44514"/>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65" name="Shape 27"/>
                            <wps:cNvSpPr/>
                            <wps:spPr>
                              <a:xfrm>
                                <a:off x="3466775" y="2083628"/>
                                <a:ext cx="240195" cy="287985"/>
                              </a:xfrm>
                              <a:custGeom>
                                <a:avLst/>
                                <a:gdLst/>
                                <a:ahLst/>
                                <a:cxnLst/>
                                <a:rect l="0" t="0" r="0" b="0"/>
                                <a:pathLst>
                                  <a:path w="240195" h="287985">
                                    <a:moveTo>
                                      <a:pt x="0" y="0"/>
                                    </a:moveTo>
                                    <a:lnTo>
                                      <a:pt x="48628" y="0"/>
                                    </a:lnTo>
                                    <a:lnTo>
                                      <a:pt x="48628" y="124854"/>
                                    </a:lnTo>
                                    <a:lnTo>
                                      <a:pt x="191567" y="124854"/>
                                    </a:lnTo>
                                    <a:lnTo>
                                      <a:pt x="191567" y="0"/>
                                    </a:lnTo>
                                    <a:lnTo>
                                      <a:pt x="240195" y="0"/>
                                    </a:lnTo>
                                    <a:lnTo>
                                      <a:pt x="240195" y="287985"/>
                                    </a:lnTo>
                                    <a:lnTo>
                                      <a:pt x="191567" y="287985"/>
                                    </a:lnTo>
                                    <a:lnTo>
                                      <a:pt x="191567" y="170180"/>
                                    </a:lnTo>
                                    <a:lnTo>
                                      <a:pt x="48628" y="170180"/>
                                    </a:lnTo>
                                    <a:lnTo>
                                      <a:pt x="48628" y="287985"/>
                                    </a:lnTo>
                                    <a:lnTo>
                                      <a:pt x="0" y="287985"/>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66" name="Shape 28"/>
                            <wps:cNvSpPr/>
                            <wps:spPr>
                              <a:xfrm>
                                <a:off x="3859808" y="2083637"/>
                                <a:ext cx="152845" cy="287972"/>
                              </a:xfrm>
                              <a:custGeom>
                                <a:avLst/>
                                <a:gdLst/>
                                <a:ahLst/>
                                <a:cxnLst/>
                                <a:rect l="0" t="0" r="0" b="0"/>
                                <a:pathLst>
                                  <a:path w="152845" h="287972">
                                    <a:moveTo>
                                      <a:pt x="126924" y="0"/>
                                    </a:moveTo>
                                    <a:lnTo>
                                      <a:pt x="152845" y="0"/>
                                    </a:lnTo>
                                    <a:lnTo>
                                      <a:pt x="152845" y="58916"/>
                                    </a:lnTo>
                                    <a:lnTo>
                                      <a:pt x="152845" y="58915"/>
                                    </a:lnTo>
                                    <a:lnTo>
                                      <a:pt x="100546" y="177571"/>
                                    </a:lnTo>
                                    <a:lnTo>
                                      <a:pt x="152845" y="177571"/>
                                    </a:lnTo>
                                    <a:lnTo>
                                      <a:pt x="152845" y="222466"/>
                                    </a:lnTo>
                                    <a:lnTo>
                                      <a:pt x="80734" y="222466"/>
                                    </a:lnTo>
                                    <a:lnTo>
                                      <a:pt x="51918" y="287972"/>
                                    </a:lnTo>
                                    <a:lnTo>
                                      <a:pt x="0" y="287972"/>
                                    </a:lnTo>
                                    <a:lnTo>
                                      <a:pt x="126924"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67" name="Shape 29"/>
                            <wps:cNvSpPr/>
                            <wps:spPr>
                              <a:xfrm>
                                <a:off x="4012653" y="2083637"/>
                                <a:ext cx="152831" cy="287972"/>
                              </a:xfrm>
                              <a:custGeom>
                                <a:avLst/>
                                <a:gdLst/>
                                <a:ahLst/>
                                <a:cxnLst/>
                                <a:rect l="0" t="0" r="0" b="0"/>
                                <a:pathLst>
                                  <a:path w="152831" h="287972">
                                    <a:moveTo>
                                      <a:pt x="0" y="0"/>
                                    </a:moveTo>
                                    <a:lnTo>
                                      <a:pt x="25984" y="0"/>
                                    </a:lnTo>
                                    <a:lnTo>
                                      <a:pt x="152831" y="287972"/>
                                    </a:lnTo>
                                    <a:lnTo>
                                      <a:pt x="100927" y="287972"/>
                                    </a:lnTo>
                                    <a:lnTo>
                                      <a:pt x="72110" y="222466"/>
                                    </a:lnTo>
                                    <a:lnTo>
                                      <a:pt x="0" y="222466"/>
                                    </a:lnTo>
                                    <a:lnTo>
                                      <a:pt x="0" y="177571"/>
                                    </a:lnTo>
                                    <a:lnTo>
                                      <a:pt x="52298" y="177571"/>
                                    </a:lnTo>
                                    <a:lnTo>
                                      <a:pt x="0" y="58916"/>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68" name="Shape 30"/>
                            <wps:cNvSpPr/>
                            <wps:spPr>
                              <a:xfrm>
                                <a:off x="4318327" y="2083629"/>
                                <a:ext cx="111677" cy="287985"/>
                              </a:xfrm>
                              <a:custGeom>
                                <a:avLst/>
                                <a:gdLst/>
                                <a:ahLst/>
                                <a:cxnLst/>
                                <a:rect l="0" t="0" r="0" b="0"/>
                                <a:pathLst>
                                  <a:path w="111677" h="287985">
                                    <a:moveTo>
                                      <a:pt x="0" y="0"/>
                                    </a:moveTo>
                                    <a:lnTo>
                                      <a:pt x="98882" y="0"/>
                                    </a:lnTo>
                                    <a:lnTo>
                                      <a:pt x="111677" y="1421"/>
                                    </a:lnTo>
                                    <a:lnTo>
                                      <a:pt x="111677" y="45317"/>
                                    </a:lnTo>
                                    <a:lnTo>
                                      <a:pt x="98107" y="44094"/>
                                    </a:lnTo>
                                    <a:lnTo>
                                      <a:pt x="48641" y="44094"/>
                                    </a:lnTo>
                                    <a:lnTo>
                                      <a:pt x="48641" y="159461"/>
                                    </a:lnTo>
                                    <a:lnTo>
                                      <a:pt x="105054" y="159461"/>
                                    </a:lnTo>
                                    <a:lnTo>
                                      <a:pt x="111677" y="158706"/>
                                    </a:lnTo>
                                    <a:lnTo>
                                      <a:pt x="111677" y="202202"/>
                                    </a:lnTo>
                                    <a:lnTo>
                                      <a:pt x="99707" y="203517"/>
                                    </a:lnTo>
                                    <a:lnTo>
                                      <a:pt x="48641" y="203517"/>
                                    </a:lnTo>
                                    <a:lnTo>
                                      <a:pt x="48641" y="287985"/>
                                    </a:lnTo>
                                    <a:lnTo>
                                      <a:pt x="0" y="287985"/>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69" name="Shape 31"/>
                            <wps:cNvSpPr/>
                            <wps:spPr>
                              <a:xfrm>
                                <a:off x="4430004" y="2085051"/>
                                <a:ext cx="112897" cy="200781"/>
                              </a:xfrm>
                              <a:custGeom>
                                <a:avLst/>
                                <a:gdLst/>
                                <a:ahLst/>
                                <a:cxnLst/>
                                <a:rect l="0" t="0" r="0" b="0"/>
                                <a:pathLst>
                                  <a:path w="112897" h="200781">
                                    <a:moveTo>
                                      <a:pt x="0" y="0"/>
                                    </a:moveTo>
                                    <a:lnTo>
                                      <a:pt x="43848" y="4871"/>
                                    </a:lnTo>
                                    <a:cubicBezTo>
                                      <a:pt x="59776" y="9066"/>
                                      <a:pt x="72752" y="15355"/>
                                      <a:pt x="82785" y="23737"/>
                                    </a:cubicBezTo>
                                    <a:cubicBezTo>
                                      <a:pt x="102863" y="40489"/>
                                      <a:pt x="112897" y="66308"/>
                                      <a:pt x="112897" y="101169"/>
                                    </a:cubicBezTo>
                                    <a:cubicBezTo>
                                      <a:pt x="112897" y="136043"/>
                                      <a:pt x="102660" y="161608"/>
                                      <a:pt x="82214" y="177788"/>
                                    </a:cubicBezTo>
                                    <a:cubicBezTo>
                                      <a:pt x="71952" y="185897"/>
                                      <a:pt x="58988" y="191974"/>
                                      <a:pt x="43299" y="196024"/>
                                    </a:cubicBezTo>
                                    <a:lnTo>
                                      <a:pt x="0" y="200781"/>
                                    </a:lnTo>
                                    <a:lnTo>
                                      <a:pt x="0" y="157285"/>
                                    </a:lnTo>
                                    <a:lnTo>
                                      <a:pt x="27335" y="154168"/>
                                    </a:lnTo>
                                    <a:cubicBezTo>
                                      <a:pt x="36500" y="151588"/>
                                      <a:pt x="43510" y="147721"/>
                                      <a:pt x="48368" y="142571"/>
                                    </a:cubicBezTo>
                                    <a:cubicBezTo>
                                      <a:pt x="58160" y="132271"/>
                                      <a:pt x="63036" y="117158"/>
                                      <a:pt x="63036" y="97258"/>
                                    </a:cubicBezTo>
                                    <a:cubicBezTo>
                                      <a:pt x="63036" y="77344"/>
                                      <a:pt x="56864" y="63260"/>
                                      <a:pt x="44507" y="55017"/>
                                    </a:cubicBezTo>
                                    <a:cubicBezTo>
                                      <a:pt x="38303" y="50903"/>
                                      <a:pt x="30359" y="47816"/>
                                      <a:pt x="20679" y="45759"/>
                                    </a:cubicBezTo>
                                    <a:lnTo>
                                      <a:pt x="0" y="43896"/>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70" name="Shape 32"/>
                            <wps:cNvSpPr/>
                            <wps:spPr>
                              <a:xfrm>
                                <a:off x="4596414" y="2083635"/>
                                <a:ext cx="243865" cy="290881"/>
                              </a:xfrm>
                              <a:custGeom>
                                <a:avLst/>
                                <a:gdLst/>
                                <a:ahLst/>
                                <a:cxnLst/>
                                <a:rect l="0" t="0" r="0" b="0"/>
                                <a:pathLst>
                                  <a:path w="243865" h="290881">
                                    <a:moveTo>
                                      <a:pt x="0" y="0"/>
                                    </a:moveTo>
                                    <a:lnTo>
                                      <a:pt x="48565" y="0"/>
                                    </a:lnTo>
                                    <a:lnTo>
                                      <a:pt x="48565" y="159448"/>
                                    </a:lnTo>
                                    <a:cubicBezTo>
                                      <a:pt x="48565" y="185801"/>
                                      <a:pt x="55194" y="206680"/>
                                      <a:pt x="68377" y="222085"/>
                                    </a:cubicBezTo>
                                    <a:cubicBezTo>
                                      <a:pt x="81572" y="237452"/>
                                      <a:pt x="99378" y="245135"/>
                                      <a:pt x="121907" y="245135"/>
                                    </a:cubicBezTo>
                                    <a:cubicBezTo>
                                      <a:pt x="144412" y="245135"/>
                                      <a:pt x="162306" y="237452"/>
                                      <a:pt x="175489" y="222085"/>
                                    </a:cubicBezTo>
                                    <a:cubicBezTo>
                                      <a:pt x="188684" y="206680"/>
                                      <a:pt x="195237" y="185801"/>
                                      <a:pt x="195237" y="159448"/>
                                    </a:cubicBezTo>
                                    <a:lnTo>
                                      <a:pt x="195237" y="0"/>
                                    </a:lnTo>
                                    <a:lnTo>
                                      <a:pt x="243865" y="0"/>
                                    </a:lnTo>
                                    <a:lnTo>
                                      <a:pt x="243865" y="161506"/>
                                    </a:lnTo>
                                    <a:cubicBezTo>
                                      <a:pt x="243865" y="202971"/>
                                      <a:pt x="232486" y="234912"/>
                                      <a:pt x="209715" y="257289"/>
                                    </a:cubicBezTo>
                                    <a:cubicBezTo>
                                      <a:pt x="186868" y="279679"/>
                                      <a:pt x="157594" y="290881"/>
                                      <a:pt x="121907" y="290881"/>
                                    </a:cubicBezTo>
                                    <a:cubicBezTo>
                                      <a:pt x="86195" y="290881"/>
                                      <a:pt x="56998" y="279679"/>
                                      <a:pt x="34163" y="257289"/>
                                    </a:cubicBezTo>
                                    <a:cubicBezTo>
                                      <a:pt x="11392" y="234912"/>
                                      <a:pt x="0" y="202971"/>
                                      <a:pt x="0" y="161506"/>
                                    </a:cubicBez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71" name="Shape 33"/>
                            <wps:cNvSpPr/>
                            <wps:spPr>
                              <a:xfrm>
                                <a:off x="4916508" y="2083633"/>
                                <a:ext cx="114339" cy="287985"/>
                              </a:xfrm>
                              <a:custGeom>
                                <a:avLst/>
                                <a:gdLst/>
                                <a:ahLst/>
                                <a:cxnLst/>
                                <a:rect l="0" t="0" r="0" b="0"/>
                                <a:pathLst>
                                  <a:path w="114339" h="287985">
                                    <a:moveTo>
                                      <a:pt x="0" y="0"/>
                                    </a:moveTo>
                                    <a:lnTo>
                                      <a:pt x="107112" y="0"/>
                                    </a:lnTo>
                                    <a:lnTo>
                                      <a:pt x="114339" y="711"/>
                                    </a:lnTo>
                                    <a:lnTo>
                                      <a:pt x="114339" y="44404"/>
                                    </a:lnTo>
                                    <a:lnTo>
                                      <a:pt x="110440" y="44094"/>
                                    </a:lnTo>
                                    <a:lnTo>
                                      <a:pt x="48629" y="44094"/>
                                    </a:lnTo>
                                    <a:lnTo>
                                      <a:pt x="48629" y="147079"/>
                                    </a:lnTo>
                                    <a:lnTo>
                                      <a:pt x="109169" y="147079"/>
                                    </a:lnTo>
                                    <a:lnTo>
                                      <a:pt x="114339" y="146603"/>
                                    </a:lnTo>
                                    <a:lnTo>
                                      <a:pt x="114339" y="193761"/>
                                    </a:lnTo>
                                    <a:lnTo>
                                      <a:pt x="112509" y="191186"/>
                                    </a:lnTo>
                                    <a:lnTo>
                                      <a:pt x="48629" y="191186"/>
                                    </a:lnTo>
                                    <a:lnTo>
                                      <a:pt x="48629" y="287985"/>
                                    </a:lnTo>
                                    <a:lnTo>
                                      <a:pt x="0" y="287985"/>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72" name="Shape 34"/>
                            <wps:cNvSpPr/>
                            <wps:spPr>
                              <a:xfrm>
                                <a:off x="5030847" y="2084345"/>
                                <a:ext cx="128752" cy="287274"/>
                              </a:xfrm>
                              <a:custGeom>
                                <a:avLst/>
                                <a:gdLst/>
                                <a:ahLst/>
                                <a:cxnLst/>
                                <a:rect l="0" t="0" r="0" b="0"/>
                                <a:pathLst>
                                  <a:path w="128752" h="287274">
                                    <a:moveTo>
                                      <a:pt x="0" y="0"/>
                                    </a:moveTo>
                                    <a:lnTo>
                                      <a:pt x="49336" y="4856"/>
                                    </a:lnTo>
                                    <a:cubicBezTo>
                                      <a:pt x="65055" y="8566"/>
                                      <a:pt x="77647" y="14129"/>
                                      <a:pt x="87134" y="21539"/>
                                    </a:cubicBezTo>
                                    <a:cubicBezTo>
                                      <a:pt x="106121" y="36373"/>
                                      <a:pt x="115570" y="60134"/>
                                      <a:pt x="115570" y="92811"/>
                                    </a:cubicBezTo>
                                    <a:cubicBezTo>
                                      <a:pt x="115570" y="140348"/>
                                      <a:pt x="94856" y="170269"/>
                                      <a:pt x="53365" y="182613"/>
                                    </a:cubicBezTo>
                                    <a:lnTo>
                                      <a:pt x="128752" y="287274"/>
                                    </a:lnTo>
                                    <a:lnTo>
                                      <a:pt x="66942" y="287274"/>
                                    </a:lnTo>
                                    <a:lnTo>
                                      <a:pt x="0" y="193049"/>
                                    </a:lnTo>
                                    <a:lnTo>
                                      <a:pt x="0" y="145892"/>
                                    </a:lnTo>
                                    <a:lnTo>
                                      <a:pt x="29451" y="143181"/>
                                    </a:lnTo>
                                    <a:cubicBezTo>
                                      <a:pt x="38795" y="141056"/>
                                      <a:pt x="45935" y="137865"/>
                                      <a:pt x="50850" y="133604"/>
                                    </a:cubicBezTo>
                                    <a:cubicBezTo>
                                      <a:pt x="60757" y="125107"/>
                                      <a:pt x="65709" y="111442"/>
                                      <a:pt x="65709" y="92621"/>
                                    </a:cubicBezTo>
                                    <a:cubicBezTo>
                                      <a:pt x="65709" y="73800"/>
                                      <a:pt x="60642" y="60871"/>
                                      <a:pt x="50469" y="53899"/>
                                    </a:cubicBezTo>
                                    <a:cubicBezTo>
                                      <a:pt x="45389" y="50393"/>
                                      <a:pt x="38312" y="47765"/>
                                      <a:pt x="29248" y="46012"/>
                                    </a:cubicBezTo>
                                    <a:lnTo>
                                      <a:pt x="0" y="43692"/>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73" name="Shape 35"/>
                            <wps:cNvSpPr/>
                            <wps:spPr>
                              <a:xfrm>
                                <a:off x="5216391" y="2083629"/>
                                <a:ext cx="111678" cy="287985"/>
                              </a:xfrm>
                              <a:custGeom>
                                <a:avLst/>
                                <a:gdLst/>
                                <a:ahLst/>
                                <a:cxnLst/>
                                <a:rect l="0" t="0" r="0" b="0"/>
                                <a:pathLst>
                                  <a:path w="111678" h="287985">
                                    <a:moveTo>
                                      <a:pt x="0" y="0"/>
                                    </a:moveTo>
                                    <a:lnTo>
                                      <a:pt x="98882" y="0"/>
                                    </a:lnTo>
                                    <a:lnTo>
                                      <a:pt x="111678" y="1421"/>
                                    </a:lnTo>
                                    <a:lnTo>
                                      <a:pt x="111678" y="45317"/>
                                    </a:lnTo>
                                    <a:lnTo>
                                      <a:pt x="98108" y="44094"/>
                                    </a:lnTo>
                                    <a:lnTo>
                                      <a:pt x="48641" y="44094"/>
                                    </a:lnTo>
                                    <a:lnTo>
                                      <a:pt x="48641" y="159461"/>
                                    </a:lnTo>
                                    <a:lnTo>
                                      <a:pt x="105055" y="159461"/>
                                    </a:lnTo>
                                    <a:lnTo>
                                      <a:pt x="111678" y="158706"/>
                                    </a:lnTo>
                                    <a:lnTo>
                                      <a:pt x="111678" y="202204"/>
                                    </a:lnTo>
                                    <a:lnTo>
                                      <a:pt x="99721" y="203517"/>
                                    </a:lnTo>
                                    <a:lnTo>
                                      <a:pt x="48641" y="203517"/>
                                    </a:lnTo>
                                    <a:lnTo>
                                      <a:pt x="48641" y="287985"/>
                                    </a:lnTo>
                                    <a:lnTo>
                                      <a:pt x="0" y="287985"/>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74" name="Shape 36"/>
                            <wps:cNvSpPr/>
                            <wps:spPr>
                              <a:xfrm>
                                <a:off x="5328069" y="2085051"/>
                                <a:ext cx="112897" cy="200782"/>
                              </a:xfrm>
                              <a:custGeom>
                                <a:avLst/>
                                <a:gdLst/>
                                <a:ahLst/>
                                <a:cxnLst/>
                                <a:rect l="0" t="0" r="0" b="0"/>
                                <a:pathLst>
                                  <a:path w="112897" h="200782">
                                    <a:moveTo>
                                      <a:pt x="0" y="0"/>
                                    </a:moveTo>
                                    <a:lnTo>
                                      <a:pt x="43850" y="4871"/>
                                    </a:lnTo>
                                    <a:cubicBezTo>
                                      <a:pt x="59779" y="9066"/>
                                      <a:pt x="72758" y="15355"/>
                                      <a:pt x="82798" y="23737"/>
                                    </a:cubicBezTo>
                                    <a:cubicBezTo>
                                      <a:pt x="102863" y="40489"/>
                                      <a:pt x="112897" y="66308"/>
                                      <a:pt x="112897" y="101169"/>
                                    </a:cubicBezTo>
                                    <a:cubicBezTo>
                                      <a:pt x="112897" y="136043"/>
                                      <a:pt x="102660" y="161608"/>
                                      <a:pt x="82214" y="177788"/>
                                    </a:cubicBezTo>
                                    <a:cubicBezTo>
                                      <a:pt x="71952" y="185897"/>
                                      <a:pt x="58989" y="191974"/>
                                      <a:pt x="43300" y="196024"/>
                                    </a:cubicBezTo>
                                    <a:lnTo>
                                      <a:pt x="0" y="200782"/>
                                    </a:lnTo>
                                    <a:lnTo>
                                      <a:pt x="0" y="157285"/>
                                    </a:lnTo>
                                    <a:lnTo>
                                      <a:pt x="27342" y="154168"/>
                                    </a:lnTo>
                                    <a:cubicBezTo>
                                      <a:pt x="36509" y="151588"/>
                                      <a:pt x="43523" y="147721"/>
                                      <a:pt x="48381" y="142571"/>
                                    </a:cubicBezTo>
                                    <a:cubicBezTo>
                                      <a:pt x="58160" y="132271"/>
                                      <a:pt x="63036" y="117158"/>
                                      <a:pt x="63036" y="97258"/>
                                    </a:cubicBezTo>
                                    <a:cubicBezTo>
                                      <a:pt x="63036" y="77344"/>
                                      <a:pt x="56865" y="63260"/>
                                      <a:pt x="44520" y="55017"/>
                                    </a:cubicBezTo>
                                    <a:cubicBezTo>
                                      <a:pt x="38309" y="50903"/>
                                      <a:pt x="30362" y="47816"/>
                                      <a:pt x="20681" y="45759"/>
                                    </a:cubicBezTo>
                                    <a:lnTo>
                                      <a:pt x="0" y="43896"/>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75" name="Shape 37"/>
                            <wps:cNvSpPr/>
                            <wps:spPr>
                              <a:xfrm>
                                <a:off x="5479685" y="2076652"/>
                                <a:ext cx="151626" cy="297866"/>
                              </a:xfrm>
                              <a:custGeom>
                                <a:avLst/>
                                <a:gdLst/>
                                <a:ahLst/>
                                <a:cxnLst/>
                                <a:rect l="0" t="0" r="0" b="0"/>
                                <a:pathLst>
                                  <a:path w="151626" h="297866">
                                    <a:moveTo>
                                      <a:pt x="151626" y="0"/>
                                    </a:moveTo>
                                    <a:lnTo>
                                      <a:pt x="151626" y="44488"/>
                                    </a:lnTo>
                                    <a:cubicBezTo>
                                      <a:pt x="123063" y="44488"/>
                                      <a:pt x="98934" y="54635"/>
                                      <a:pt x="79325" y="74968"/>
                                    </a:cubicBezTo>
                                    <a:cubicBezTo>
                                      <a:pt x="59703" y="95301"/>
                                      <a:pt x="49861" y="119939"/>
                                      <a:pt x="49861" y="148908"/>
                                    </a:cubicBezTo>
                                    <a:cubicBezTo>
                                      <a:pt x="49861" y="177889"/>
                                      <a:pt x="59703" y="202565"/>
                                      <a:pt x="79325" y="222860"/>
                                    </a:cubicBezTo>
                                    <a:cubicBezTo>
                                      <a:pt x="98934" y="243180"/>
                                      <a:pt x="123063" y="253352"/>
                                      <a:pt x="151626" y="253352"/>
                                    </a:cubicBezTo>
                                    <a:lnTo>
                                      <a:pt x="151626" y="297866"/>
                                    </a:lnTo>
                                    <a:cubicBezTo>
                                      <a:pt x="108789" y="297866"/>
                                      <a:pt x="72758" y="283654"/>
                                      <a:pt x="43688" y="255207"/>
                                    </a:cubicBezTo>
                                    <a:cubicBezTo>
                                      <a:pt x="14554" y="226784"/>
                                      <a:pt x="0" y="191364"/>
                                      <a:pt x="0" y="148908"/>
                                    </a:cubicBezTo>
                                    <a:cubicBezTo>
                                      <a:pt x="0" y="106489"/>
                                      <a:pt x="14554" y="71044"/>
                                      <a:pt x="43688" y="42608"/>
                                    </a:cubicBezTo>
                                    <a:cubicBezTo>
                                      <a:pt x="72758" y="14211"/>
                                      <a:pt x="108789" y="0"/>
                                      <a:pt x="151626"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76" name="Shape 38"/>
                            <wps:cNvSpPr/>
                            <wps:spPr>
                              <a:xfrm>
                                <a:off x="5631311" y="2076652"/>
                                <a:ext cx="151612" cy="297866"/>
                              </a:xfrm>
                              <a:custGeom>
                                <a:avLst/>
                                <a:gdLst/>
                                <a:ahLst/>
                                <a:cxnLst/>
                                <a:rect l="0" t="0" r="0" b="0"/>
                                <a:pathLst>
                                  <a:path w="151612" h="297866">
                                    <a:moveTo>
                                      <a:pt x="0" y="0"/>
                                    </a:moveTo>
                                    <a:cubicBezTo>
                                      <a:pt x="42850" y="0"/>
                                      <a:pt x="78804" y="14211"/>
                                      <a:pt x="107950" y="42608"/>
                                    </a:cubicBezTo>
                                    <a:cubicBezTo>
                                      <a:pt x="137020" y="71044"/>
                                      <a:pt x="151612" y="106489"/>
                                      <a:pt x="151612" y="148908"/>
                                    </a:cubicBezTo>
                                    <a:cubicBezTo>
                                      <a:pt x="151612" y="191364"/>
                                      <a:pt x="137020" y="226784"/>
                                      <a:pt x="107950" y="255207"/>
                                    </a:cubicBezTo>
                                    <a:cubicBezTo>
                                      <a:pt x="78804" y="283654"/>
                                      <a:pt x="42850" y="297866"/>
                                      <a:pt x="0" y="297866"/>
                                    </a:cubicBezTo>
                                    <a:lnTo>
                                      <a:pt x="0" y="253352"/>
                                    </a:lnTo>
                                    <a:cubicBezTo>
                                      <a:pt x="28563" y="253352"/>
                                      <a:pt x="52680" y="243180"/>
                                      <a:pt x="72301" y="222860"/>
                                    </a:cubicBezTo>
                                    <a:cubicBezTo>
                                      <a:pt x="91922" y="202565"/>
                                      <a:pt x="101765" y="177889"/>
                                      <a:pt x="101765" y="148908"/>
                                    </a:cubicBezTo>
                                    <a:cubicBezTo>
                                      <a:pt x="101765" y="119939"/>
                                      <a:pt x="91922" y="95301"/>
                                      <a:pt x="72301" y="74968"/>
                                    </a:cubicBezTo>
                                    <a:cubicBezTo>
                                      <a:pt x="52680" y="54635"/>
                                      <a:pt x="28563" y="44488"/>
                                      <a:pt x="0" y="44488"/>
                                    </a:cubicBez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77" name="Shape 39"/>
                            <wps:cNvSpPr/>
                            <wps:spPr>
                              <a:xfrm>
                                <a:off x="5820813" y="2076651"/>
                                <a:ext cx="222897" cy="298247"/>
                              </a:xfrm>
                              <a:custGeom>
                                <a:avLst/>
                                <a:gdLst/>
                                <a:ahLst/>
                                <a:cxnLst/>
                                <a:rect l="0" t="0" r="0" b="0"/>
                                <a:pathLst>
                                  <a:path w="222897" h="298247">
                                    <a:moveTo>
                                      <a:pt x="112509" y="0"/>
                                    </a:moveTo>
                                    <a:cubicBezTo>
                                      <a:pt x="130911" y="0"/>
                                      <a:pt x="149174" y="3023"/>
                                      <a:pt x="167259" y="9068"/>
                                    </a:cubicBezTo>
                                    <a:cubicBezTo>
                                      <a:pt x="185394" y="15075"/>
                                      <a:pt x="201092" y="23597"/>
                                      <a:pt x="214274" y="34595"/>
                                    </a:cubicBezTo>
                                    <a:lnTo>
                                      <a:pt x="188290" y="71272"/>
                                    </a:lnTo>
                                    <a:cubicBezTo>
                                      <a:pt x="179794" y="63589"/>
                                      <a:pt x="168211" y="57252"/>
                                      <a:pt x="153682" y="52299"/>
                                    </a:cubicBezTo>
                                    <a:cubicBezTo>
                                      <a:pt x="139141" y="47371"/>
                                      <a:pt x="124790" y="44895"/>
                                      <a:pt x="110642" y="44895"/>
                                    </a:cubicBezTo>
                                    <a:cubicBezTo>
                                      <a:pt x="96494" y="44895"/>
                                      <a:pt x="84924" y="47803"/>
                                      <a:pt x="75844" y="53556"/>
                                    </a:cubicBezTo>
                                    <a:cubicBezTo>
                                      <a:pt x="66777" y="59309"/>
                                      <a:pt x="62217" y="68021"/>
                                      <a:pt x="62217" y="79693"/>
                                    </a:cubicBezTo>
                                    <a:cubicBezTo>
                                      <a:pt x="62217" y="91377"/>
                                      <a:pt x="66777" y="100317"/>
                                      <a:pt x="75844" y="106502"/>
                                    </a:cubicBezTo>
                                    <a:cubicBezTo>
                                      <a:pt x="84924" y="112662"/>
                                      <a:pt x="104153" y="119317"/>
                                      <a:pt x="133667" y="126467"/>
                                    </a:cubicBezTo>
                                    <a:cubicBezTo>
                                      <a:pt x="163207" y="133604"/>
                                      <a:pt x="185471" y="143637"/>
                                      <a:pt x="200444" y="156540"/>
                                    </a:cubicBezTo>
                                    <a:cubicBezTo>
                                      <a:pt x="215443" y="169469"/>
                                      <a:pt x="222897" y="188481"/>
                                      <a:pt x="222897" y="213589"/>
                                    </a:cubicBezTo>
                                    <a:cubicBezTo>
                                      <a:pt x="222897" y="238747"/>
                                      <a:pt x="213448" y="259131"/>
                                      <a:pt x="194475" y="274777"/>
                                    </a:cubicBezTo>
                                    <a:cubicBezTo>
                                      <a:pt x="175552" y="290436"/>
                                      <a:pt x="150660" y="298247"/>
                                      <a:pt x="119900" y="298247"/>
                                    </a:cubicBezTo>
                                    <a:cubicBezTo>
                                      <a:pt x="74892" y="298247"/>
                                      <a:pt x="34861" y="282753"/>
                                      <a:pt x="0" y="251701"/>
                                    </a:cubicBezTo>
                                    <a:lnTo>
                                      <a:pt x="30493" y="215036"/>
                                    </a:lnTo>
                                    <a:cubicBezTo>
                                      <a:pt x="59626" y="240322"/>
                                      <a:pt x="89801" y="252933"/>
                                      <a:pt x="121132" y="252933"/>
                                    </a:cubicBezTo>
                                    <a:cubicBezTo>
                                      <a:pt x="136766" y="252933"/>
                                      <a:pt x="149237" y="249581"/>
                                      <a:pt x="158445" y="242862"/>
                                    </a:cubicBezTo>
                                    <a:cubicBezTo>
                                      <a:pt x="167639" y="236144"/>
                                      <a:pt x="172212" y="227190"/>
                                      <a:pt x="172212" y="216078"/>
                                    </a:cubicBezTo>
                                    <a:cubicBezTo>
                                      <a:pt x="172212" y="204953"/>
                                      <a:pt x="167906" y="196291"/>
                                      <a:pt x="159283" y="190119"/>
                                    </a:cubicBezTo>
                                    <a:cubicBezTo>
                                      <a:pt x="150596" y="183934"/>
                                      <a:pt x="135674" y="178308"/>
                                      <a:pt x="114579" y="173228"/>
                                    </a:cubicBezTo>
                                    <a:cubicBezTo>
                                      <a:pt x="93408" y="168148"/>
                                      <a:pt x="77330" y="163487"/>
                                      <a:pt x="66332" y="159207"/>
                                    </a:cubicBezTo>
                                    <a:cubicBezTo>
                                      <a:pt x="55334" y="154966"/>
                                      <a:pt x="45618" y="149403"/>
                                      <a:pt x="37122" y="142545"/>
                                    </a:cubicBezTo>
                                    <a:cubicBezTo>
                                      <a:pt x="20079" y="129616"/>
                                      <a:pt x="11582" y="109868"/>
                                      <a:pt x="11582" y="83210"/>
                                    </a:cubicBezTo>
                                    <a:cubicBezTo>
                                      <a:pt x="11582" y="56579"/>
                                      <a:pt x="21234" y="36017"/>
                                      <a:pt x="40589" y="21616"/>
                                    </a:cubicBezTo>
                                    <a:cubicBezTo>
                                      <a:pt x="59956" y="7201"/>
                                      <a:pt x="83947" y="0"/>
                                      <a:pt x="112509"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78" name="Shape 40"/>
                            <wps:cNvSpPr/>
                            <wps:spPr>
                              <a:xfrm>
                                <a:off x="6103794" y="2083631"/>
                                <a:ext cx="207264" cy="287985"/>
                              </a:xfrm>
                              <a:custGeom>
                                <a:avLst/>
                                <a:gdLst/>
                                <a:ahLst/>
                                <a:cxnLst/>
                                <a:rect l="0" t="0" r="0" b="0"/>
                                <a:pathLst>
                                  <a:path w="207264" h="287985">
                                    <a:moveTo>
                                      <a:pt x="0" y="0"/>
                                    </a:moveTo>
                                    <a:lnTo>
                                      <a:pt x="202311" y="0"/>
                                    </a:lnTo>
                                    <a:lnTo>
                                      <a:pt x="202311" y="45733"/>
                                    </a:lnTo>
                                    <a:lnTo>
                                      <a:pt x="48628" y="45733"/>
                                    </a:lnTo>
                                    <a:lnTo>
                                      <a:pt x="48628" y="121971"/>
                                    </a:lnTo>
                                    <a:lnTo>
                                      <a:pt x="186613" y="121971"/>
                                    </a:lnTo>
                                    <a:lnTo>
                                      <a:pt x="186613" y="165227"/>
                                    </a:lnTo>
                                    <a:lnTo>
                                      <a:pt x="48628" y="165227"/>
                                    </a:lnTo>
                                    <a:lnTo>
                                      <a:pt x="48628" y="242252"/>
                                    </a:lnTo>
                                    <a:lnTo>
                                      <a:pt x="207264" y="242252"/>
                                    </a:lnTo>
                                    <a:lnTo>
                                      <a:pt x="207264" y="287985"/>
                                    </a:lnTo>
                                    <a:lnTo>
                                      <a:pt x="0" y="287985"/>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g:wgp>
                      </a:graphicData>
                    </a:graphic>
                  </wp:anchor>
                </w:drawing>
              </mc:Choice>
              <mc:Fallback>
                <w:pict>
                  <v:group w14:anchorId="22BC80F2" id="Group 1" o:spid="_x0000_s1026" style="position:absolute;margin-left:138pt;margin-top:13.8pt;width:125.65pt;height:46.85pt;z-index:-251657216;mso-position-horizontal-relative:margin" coordsize="63110,237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">
                    <v:shape id="Shape 6" o:spid="_x0000_s1027" style="position:absolute;left:33704;top:3136;width:4590;height:10986;visibility:visible;mso-wrap-style:square;v-text-anchor:top" coordsize="459016,1098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" path="m,l459016,r,205870l453542,205550r-205613,l247929,577482r205613,l459016,577151r,207493l247929,784644r,313893l,1098537,,xe" fillcolor="#2d3e73" stroked="f" strokeweight="0">
                      <v:stroke miterlimit="83231f" joinstyle="miter"/>
                      <v:path arrowok="t" textboxrect="0,0,459016,1098537"/>
                    </v:shape>
                    <v:shape id="Shape 7" o:spid="_x0000_s1028" style="position:absolute;left:21698;top:3136;width:9777;height:11158;visibility:visible;mso-wrap-style:square;v-text-anchor:top" coordsize="977697,1115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" path="m,l247942,r,644982c247942,723443,270193,785432,314655,830910v44463,45543,103848,68301,178130,68301c564985,899211,622478,876719,665417,831736v42875,-44984,64351,-107264,64351,-186754l729768,,977697,r,644982c977697,741274,958101,824662,918845,895287v-39205,70612,-95466,125031,-168719,163233c676923,1096671,590576,1115797,491211,1115797v-99416,,-186220,-19126,-260503,-57277c156388,1020318,99378,965899,59652,895287,19901,824662,,741274,,644982l,xe" fillcolor="#2d3e73" stroked="f" strokeweight="0">
                      <v:stroke miterlimit="83231f" joinstyle="miter"/>
                      <v:path arrowok="t" textboxrect="0,0,977697,1115797"/>
                    </v:shape>
                    <v:shape id="Shape 8" o:spid="_x0000_s1029" style="position:absolute;left:44344;top:3136;width:8538;height:10986;visibility:visible;mso-wrap-style:square;v-text-anchor:top" coordsize="853770,1098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" path="m,l836473,r,205550l247967,205550r,238569l700621,444119r,205575l247967,649694r,243230l853770,892924r,205613l,1098537,,xe" fillcolor="#2d3e73" stroked="f" strokeweight="0">
                      <v:stroke miterlimit="83231f" joinstyle="miter"/>
                      <v:path arrowok="t" textboxrect="0,0,853770,1098537"/>
                    </v:shape>
                    <v:shape id="Shape 9" o:spid="_x0000_s1030" style="position:absolute;left:38294;top:3136;width:4465;height:7847;visibility:visible;mso-wrap-style:square;v-text-anchor:top" coordsize="446494,784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" path="m,l7112,c147269,,255575,33185,331940,99632v76391,66446,114554,160337,114554,281711c446494,508978,408051,608101,331140,678726,254267,749364,146215,784644,7112,784644r-7112,l,577151r44001,-2660c90391,568509,127527,553555,155397,529628v37135,-31890,55690,-78714,55690,-140462c211087,328498,192532,282727,155397,251841,127527,228714,90391,214239,44001,208446l,205870,,xe" fillcolor="#2d3e73" stroked="f" strokeweight="0">
                      <v:stroke miterlimit="83231f" joinstyle="miter"/>
                      <v:path arrowok="t" textboxrect="0,0,446494,784644"/>
                    </v:shape>
                    <v:shape id="Shape 10" o:spid="_x0000_s1031" style="position:absolute;left:54592;top:2932;width:8490;height:11331;visibility:visible;mso-wrap-style:square;v-text-anchor:top" coordsize="848982,1133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" path="m425259,v87745,,287655,17729,404266,67399l694944,252616c586550,222987,471792,213411,404863,213411v-42888,,-76886,7823,-102006,23546c277787,252641,265239,275654,265239,306007v,38684,17996,68237,54102,88658c355447,415049,411163,436258,486473,458191v75375,22021,137351,43992,185967,65963c721106,546125,762685,579069,797216,622999v34519,43942,51766,102006,51766,174218c848982,867321,830428,927722,793305,978484v-37160,50711,-88164,89154,-153035,115291c575398,1119962,501662,1133069,418998,1133069v-85928,,-271310,-18174,-410985,-78245l138874,874674v85738,31776,243205,46508,283261,46508c473430,921182,513410,911771,542213,892962v28741,-18872,43168,-46063,43168,-81610c585381,783107,575652,759828,556348,741477,536956,723189,512356,708266,482561,696786,452768,685241,411657,672198,359346,657530,284048,636613,222593,615696,174980,594728,127368,573837,86296,541947,51791,499034,17246,456146,,399110,,327977,,262052,17767,204241,53339,154559,88925,104838,138633,66662,202437,39992,266230,13322,340550,,425259,xe" fillcolor="#2d3e73" stroked="f" strokeweight="0">
                      <v:stroke miterlimit="83231f" joinstyle="miter"/>
                      <v:path arrowok="t" textboxrect="0,0,848982,1133069"/>
                    </v:shape>
                    <v:shape id="Shape 11" o:spid="_x0000_s1032" style="position:absolute;left:2;width:14402;height:17227;visibility:visible;mso-wrap-style:square;v-text-anchor:top" coordsize="1440193,1722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" path="m,l940,,384061,221171r,864133l720103,1279322r336029,-194018l1056132,609206r384061,221717l1440193,1307021r-234328,135293l1104151,1501026,720103,1722793,336067,1501026,234353,1442314,,1307021,,xe" fillcolor="#e6453f" stroked="f" strokeweight="0">
                      <v:stroke miterlimit="83231f" joinstyle="miter"/>
                      <v:path arrowok="t" textboxrect="0,0,1440193,1722793"/>
                    </v:shape>
                    <v:shape id="Shape 12" o:spid="_x0000_s1033" style="position:absolute;left:7203;width:7201;height:6678;visibility:visible;mso-wrap-style:square;v-text-anchor:top" coordsize="720090,667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" path="m719163,r927,l720090,504698,437579,667830,,415201,719163,xe" fillcolor="#fcc325" stroked="f" strokeweight="0">
                      <v:stroke miterlimit="83231f" joinstyle="miter"/>
                      <v:path arrowok="t" textboxrect="0,0,720090,667830"/>
                    </v:shape>
                    <v:shape id="Shape 13" o:spid="_x0000_s1034" style="position:absolute;top:20836;width:2438;height:2909;visibility:visible;mso-wrap-style:square;v-text-anchor:top" coordsize="243853,2908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" path="m,l48565,r,159448c48565,185801,55182,206680,68377,222085v13182,15367,31000,23050,53518,23050c144412,245135,162293,237452,175489,222085v13182,-15405,19736,-36284,19736,-62637l195225,r48628,l243853,161506v,41465,-11379,73406,-34150,95783c186868,279679,157594,290881,121895,290881v-35700,,-64897,-11202,-87745,-33592c11379,234912,,202971,,161506l,xe" fillcolor="#181717" stroked="f" strokeweight="0">
                      <v:stroke miterlimit="83231f" joinstyle="miter"/>
                      <v:path arrowok="t" textboxrect="0,0,243853,290881"/>
                    </v:shape>
                    <v:shape id="Shape 14" o:spid="_x0000_s1035" style="position:absolute;left:3200;top:20836;width:2645;height:2880;visibility:visible;mso-wrap-style:square;v-text-anchor:top" coordsize="264516,287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" path="m,l48641,,215887,215074,215887,r48629,l264516,287985r-52743,l48641,77864r,210121l,287985,,xe" fillcolor="#181717" stroked="f" strokeweight="0">
                      <v:stroke miterlimit="83231f" joinstyle="miter"/>
                      <v:path arrowok="t" textboxrect="0,0,264516,287985"/>
                    </v:shape>
                    <v:shape id="Shape 270" o:spid="_x0000_s1036" style="position:absolute;left:6644;top:20836;width:487;height:2880;visibility:visible;mso-wrap-style:square;v-text-anchor:top" coordsize="48628,287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" path="m,l48628,r,287985l,287985,,e" fillcolor="#181717" stroked="f" strokeweight="0">
                      <v:stroke miterlimit="83231f" joinstyle="miter"/>
                      <v:path arrowok="t" textboxrect="0,0,48628,287985"/>
                    </v:shape>
                    <v:shape id="Shape 16" o:spid="_x0000_s1037" style="position:absolute;left:7543;top:20836;width:2859;height:2880;visibility:visible;mso-wrap-style:square;v-text-anchor:top" coordsize="285928,287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" path="m,l54420,r88569,215074l231572,r54356,l170142,287985r-54356,l,xe" fillcolor="#181717" stroked="f" strokeweight="0">
                      <v:stroke miterlimit="83231f" joinstyle="miter"/>
                      <v:path arrowok="t" textboxrect="0,0,285928,287985"/>
                    </v:shape>
                    <v:shape id="Shape 17" o:spid="_x0000_s1038" style="position:absolute;left:10813;top:20836;width:2073;height:2880;visibility:visible;mso-wrap-style:square;v-text-anchor:top" coordsize="207264,287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" path="m,l202311,r,45733l48628,45733r,76238l186614,121971r,43256l48628,165227r,77025l207264,242252r,45733l,287985,,xe" fillcolor="#181717" stroked="f" strokeweight="0">
                      <v:stroke miterlimit="83231f" joinstyle="miter"/>
                      <v:path arrowok="t" textboxrect="0,0,207264,287985"/>
                    </v:shape>
                    <v:shape id="Shape 18" o:spid="_x0000_s1039" style="position:absolute;left:13508;top:20836;width:1144;height:2880;visibility:visible;mso-wrap-style:square;v-text-anchor:top" coordsize="114338,287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" path="m,l107099,r7239,712l114338,44403r-3886,-309l48628,44094r,102985l109157,147079r5181,-477l114338,193760r-1829,-2574l48628,191186r,96799l,287985,,xe" fillcolor="#181717" stroked="f" strokeweight="0">
                      <v:stroke miterlimit="83231f" joinstyle="miter"/>
                      <v:path arrowok="t" textboxrect="0,0,114338,287985"/>
                    </v:shape>
                    <v:shape id="Shape 19" o:spid="_x0000_s1040" style="position:absolute;left:14652;top:20843;width:1287;height:2873;visibility:visible;mso-wrap-style:square;v-text-anchor:top" coordsize="128753,287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" path="m,l49335,4855v15721,3710,28313,9273,37800,16683c106108,36372,115570,60133,115570,92810v,47537,-20714,77458,-62205,89802l128753,287273r-61811,l,193048,,145890r29445,-2710c38789,141055,45930,137864,50851,133603v9906,-8496,14859,-22162,14859,-40983c65710,73799,60630,60870,50470,53898,45383,50392,38306,47764,29245,46011l,43690,,xe" fillcolor="#181717" stroked="f" strokeweight="0">
                      <v:stroke miterlimit="83231f" joinstyle="miter"/>
                      <v:path arrowok="t" textboxrect="0,0,128753,287273"/>
                    </v:shape>
                    <v:shape id="Shape 20" o:spid="_x0000_s1041" style="position:absolute;left:16272;top:20766;width:2229;height:2982;visibility:visible;mso-wrap-style:square;v-text-anchor:top" coordsize="222898,298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" path="m112509,v18403,,36665,3023,54750,9068c185395,15075,201092,23597,214275,34595l188290,71272c179794,63589,168211,57252,153683,52299,139141,47371,124790,44895,110642,44895v-14147,,-25730,2908,-34797,8661c66764,59309,62205,68021,62205,79693v,11684,4559,20624,13640,26809c84912,112662,104140,119317,133667,126467v29528,7137,51791,17170,66777,30073c215430,169469,222898,188481,222898,213589v,25158,-9462,45542,-28435,61188c175552,290436,150647,298247,119901,298247,74879,298247,34861,282753,,251701l30493,215036v29134,25286,59309,37897,90640,37897c136766,252933,149238,249581,158433,242862v9207,-6718,13766,-15672,13766,-26784c172199,204953,167894,196291,159271,190119v-8674,-6185,-23610,-11811,-44704,-16891c93409,168148,77318,163487,66320,159207,55321,154966,45606,149403,37109,142545,20066,129616,11583,109868,11583,83210v,-26631,9639,-47193,29006,-61594c59957,7201,83947,,112509,xe" fillcolor="#181717" stroked="f" strokeweight="0">
                      <v:stroke miterlimit="83231f" joinstyle="miter"/>
                      <v:path arrowok="t" textboxrect="0,0,222898,298247"/>
                    </v:shape>
                    <v:shape id="Shape 271" o:spid="_x0000_s1042" style="position:absolute;left:19103;top:20836;width:486;height:2880;visibility:visible;mso-wrap-style:square;v-text-anchor:top" coordsize="48628,287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" path="m,l48628,r,287985l,287985,,e" fillcolor="#181717" stroked="f" strokeweight="0">
                      <v:stroke miterlimit="83231f" joinstyle="miter"/>
                      <v:path arrowok="t" textboxrect="0,0,48628,287985"/>
                    </v:shape>
                    <v:shape id="Shape 22" o:spid="_x0000_s1043" style="position:absolute;left:20116;top:20836;width:2233;height:2880;visibility:visible;mso-wrap-style:square;v-text-anchor:top" coordsize="223279,287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" path="m,l223279,r,44514l135928,44514r,243471l87300,287985r,-243471l,44514,,xe" fillcolor="#181717" stroked="f" strokeweight="0">
                      <v:stroke miterlimit="83231f" joinstyle="miter"/>
                      <v:path arrowok="t" textboxrect="0,0,223279,287985"/>
                    </v:shape>
                    <v:shape id="Shape 23" o:spid="_x0000_s1044" style="position:absolute;left:22444;top:20836;width:2636;height:2880;visibility:visible;mso-wrap-style:square;v-text-anchor:top" coordsize="263665,287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" path="m,l53124,r78676,131039l210477,r53188,l156502,174295r,113690l107099,287985r,-113690l,xe" fillcolor="#181717" stroked="f" strokeweight="0">
                      <v:stroke miterlimit="83231f" joinstyle="miter"/>
                      <v:path arrowok="t" textboxrect="0,0,263665,287985"/>
                    </v:shape>
                    <v:shape id="Shape 24" o:spid="_x0000_s1045" style="position:absolute;left:26226;top:20836;width:4218;height:2880;visibility:visible;mso-wrap-style:square;v-text-anchor:top" coordsize="421856,287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" path="m,l52298,r72492,207226l189116,r43624,l297053,207226,369557,r52299,l321310,287973r-48184,l212598,90627r-3353,l148717,287973r-48184,l,xe" fillcolor="#181717" stroked="f" strokeweight="0">
                      <v:stroke miterlimit="83231f" joinstyle="miter"/>
                      <v:path arrowok="t" textboxrect="0,0,421856,287973"/>
                    </v:shape>
                    <v:shape id="Shape 272" o:spid="_x0000_s1046" style="position:absolute;left:30893;top:20836;width:486;height:2880;visibility:visible;mso-wrap-style:square;v-text-anchor:top" coordsize="48628,287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" path="m,l48628,r,287985l,287985,,e" fillcolor="#181717" stroked="f" strokeweight="0">
                      <v:stroke miterlimit="83231f" joinstyle="miter"/>
                      <v:path arrowok="t" textboxrect="0,0,48628,287985"/>
                    </v:shape>
                    <v:shape id="Shape 26" o:spid="_x0000_s1047" style="position:absolute;left:31907;top:20836;width:2233;height:2880;visibility:visible;mso-wrap-style:square;v-text-anchor:top" coordsize="223279,287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" path="m,l223279,r,44514l135915,44514r,243471l87287,287985r,-243471l,44514,,xe" fillcolor="#181717" stroked="f" strokeweight="0">
                      <v:stroke miterlimit="83231f" joinstyle="miter"/>
                      <v:path arrowok="t" textboxrect="0,0,223279,287985"/>
                    </v:shape>
                    <v:shape id="Shape 27" o:spid="_x0000_s1048" style="position:absolute;left:34667;top:20836;width:2402;height:2880;visibility:visible;mso-wrap-style:square;v-text-anchor:top" coordsize="240195,287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" path="m,l48628,r,124854l191567,124854,191567,r48628,l240195,287985r-48628,l191567,170180r-142939,l48628,287985,,287985,,xe" fillcolor="#181717" stroked="f" strokeweight="0">
                      <v:stroke miterlimit="83231f" joinstyle="miter"/>
                      <v:path arrowok="t" textboxrect="0,0,240195,287985"/>
                    </v:shape>
                    <v:shape id="Shape 28" o:spid="_x0000_s1049" style="position:absolute;left:38598;top:20836;width:1528;height:2880;visibility:visible;mso-wrap-style:square;v-text-anchor:top" coordsize="152845,287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" path="m126924,r25921,l152845,58916r,-1l100546,177571r52299,l152845,222466r-72111,l51918,287972,,287972,126924,xe" fillcolor="#181717" stroked="f" strokeweight="0">
                      <v:stroke miterlimit="83231f" joinstyle="miter"/>
                      <v:path arrowok="t" textboxrect="0,0,152845,287972"/>
                    </v:shape>
                    <v:shape id="Shape 29" o:spid="_x0000_s1050" style="position:absolute;left:40126;top:20836;width:1528;height:2880;visibility:visible;mso-wrap-style:square;v-text-anchor:top" coordsize="152831,287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" path="m,l25984,,152831,287972r-51904,l72110,222466,,222466,,177571r52298,l,58916,,xe" fillcolor="#181717" stroked="f" strokeweight="0">
                      <v:stroke miterlimit="83231f" joinstyle="miter"/>
                      <v:path arrowok="t" textboxrect="0,0,152831,287972"/>
                    </v:shape>
                    <v:shape id="Shape 30" o:spid="_x0000_s1051" style="position:absolute;left:43183;top:20836;width:1117;height:2880;visibility:visible;mso-wrap-style:square;v-text-anchor:top" coordsize="111677,287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" path="m,l98882,r12795,1421l111677,45317,98107,44094r-49466,l48641,159461r56413,l111677,158706r,43496l99707,203517r-51066,l48641,287985,,287985,,xe" fillcolor="#181717" stroked="f" strokeweight="0">
                      <v:stroke miterlimit="83231f" joinstyle="miter"/>
                      <v:path arrowok="t" textboxrect="0,0,111677,287985"/>
                    </v:shape>
                    <v:shape id="Shape 31" o:spid="_x0000_s1052" style="position:absolute;left:44300;top:20850;width:1129;height:2008;visibility:visible;mso-wrap-style:square;v-text-anchor:top" coordsize="112897,2007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" path="m,l43848,4871c59776,9066,72752,15355,82785,23737v20078,16752,30112,42571,30112,77432c112897,136043,102660,161608,82214,177788v-10262,8109,-23226,14186,-38915,18236l,200781,,157285r27335,-3117c36500,151588,43510,147721,48368,142571,58160,132271,63036,117158,63036,97258v,-19914,-6172,-33998,-18529,-42241c38303,50903,30359,47816,20679,45759l,43896,,xe" fillcolor="#181717" stroked="f" strokeweight="0">
                      <v:stroke miterlimit="83231f" joinstyle="miter"/>
                      <v:path arrowok="t" textboxrect="0,0,112897,200781"/>
                    </v:shape>
                    <v:shape id="Shape 32" o:spid="_x0000_s1053" style="position:absolute;left:45964;top:20836;width:2438;height:2909;visibility:visible;mso-wrap-style:square;v-text-anchor:top" coordsize="243865,2908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" path="m,l48565,r,159448c48565,185801,55194,206680,68377,222085v13195,15367,31001,23050,53530,23050c144412,245135,162306,237452,175489,222085v13195,-15405,19748,-36284,19748,-62637l195237,r48628,l243865,161506v,41465,-11379,73406,-34150,95783c186868,279679,157594,290881,121907,290881v-35712,,-64909,-11202,-87744,-33592c11392,234912,,202971,,161506l,xe" fillcolor="#181717" stroked="f" strokeweight="0">
                      <v:stroke miterlimit="83231f" joinstyle="miter"/>
                      <v:path arrowok="t" textboxrect="0,0,243865,290881"/>
                    </v:shape>
                    <v:shape id="Shape 33" o:spid="_x0000_s1054" style="position:absolute;left:49165;top:20836;width:1143;height:2880;visibility:visible;mso-wrap-style:square;v-text-anchor:top" coordsize="114339,287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" path="m,l107112,r7227,711l114339,44404r-3899,-310l48629,44094r,102985l109169,147079r5170,-476l114339,193761r-1830,-2575l48629,191186r,96799l,287985,,xe" fillcolor="#181717" stroked="f" strokeweight="0">
                      <v:stroke miterlimit="83231f" joinstyle="miter"/>
                      <v:path arrowok="t" textboxrect="0,0,114339,287985"/>
                    </v:shape>
                    <v:shape id="Shape 34" o:spid="_x0000_s1055" style="position:absolute;left:50308;top:20843;width:1287;height:2873;visibility:visible;mso-wrap-style:square;v-text-anchor:top" coordsize="128752,287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" path="m,l49336,4856v15719,3710,28311,9273,37798,16683c106121,36373,115570,60134,115570,92811v,47537,-20714,77458,-62205,89802l128752,287274r-61810,l,193049,,145892r29451,-2711c38795,141056,45935,137865,50850,133604v9907,-8497,14859,-22162,14859,-40983c65709,73800,60642,60871,50469,53899,45389,50393,38312,47765,29248,46012l,43692,,xe" fillcolor="#181717" stroked="f" strokeweight="0">
                      <v:stroke miterlimit="83231f" joinstyle="miter"/>
                      <v:path arrowok="t" textboxrect="0,0,128752,287274"/>
                    </v:shape>
                    <v:shape id="Shape 35" o:spid="_x0000_s1056" style="position:absolute;left:52163;top:20836;width:1117;height:2880;visibility:visible;mso-wrap-style:square;v-text-anchor:top" coordsize="111678,287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" path="m,l98882,r12796,1421l111678,45317,98108,44094r-49467,l48641,159461r56414,l111678,158706r,43498l99721,203517r-51080,l48641,287985,,287985,,xe" fillcolor="#181717" stroked="f" strokeweight="0">
                      <v:stroke miterlimit="83231f" joinstyle="miter"/>
                      <v:path arrowok="t" textboxrect="0,0,111678,287985"/>
                    </v:shape>
                    <v:shape id="Shape 36" o:spid="_x0000_s1057" style="position:absolute;left:53280;top:20850;width:1129;height:2008;visibility:visible;mso-wrap-style:square;v-text-anchor:top" coordsize="112897,200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" path="m,l43850,4871c59779,9066,72758,15355,82798,23737v20065,16752,30099,42571,30099,77432c112897,136043,102660,161608,82214,177788v-10262,8109,-23225,14186,-38914,18236l,200782,,157285r27342,-3117c36509,151588,43523,147721,48381,142571,58160,132271,63036,117158,63036,97258v,-19914,-6171,-33998,-18516,-42241c38309,50903,30362,47816,20681,45759l,43896,,xe" fillcolor="#181717" stroked="f" strokeweight="0">
                      <v:stroke miterlimit="83231f" joinstyle="miter"/>
                      <v:path arrowok="t" textboxrect="0,0,112897,200782"/>
                    </v:shape>
                    <v:shape id="Shape 37" o:spid="_x0000_s1058" style="position:absolute;left:54796;top:20766;width:1517;height:2979;visibility:visible;mso-wrap-style:square;v-text-anchor:top" coordsize="151626,2978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" path="m151626,r,44488c123063,44488,98934,54635,79325,74968,59703,95301,49861,119939,49861,148908v,28981,9842,53657,29464,73952c98934,243180,123063,253352,151626,253352r,44514c108789,297866,72758,283654,43688,255207,14554,226784,,191364,,148908,,106489,14554,71044,43688,42608,72758,14211,108789,,151626,xe" fillcolor="#181717" stroked="f" strokeweight="0">
                      <v:stroke miterlimit="83231f" joinstyle="miter"/>
                      <v:path arrowok="t" textboxrect="0,0,151626,297866"/>
                    </v:shape>
                    <v:shape id="Shape 38" o:spid="_x0000_s1059" style="position:absolute;left:56313;top:20766;width:1516;height:2979;visibility:visible;mso-wrap-style:square;v-text-anchor:top" coordsize="151612,2978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" path="m,c42850,,78804,14211,107950,42608v29070,28436,43662,63881,43662,106300c151612,191364,137020,226784,107950,255207,78804,283654,42850,297866,,297866l,253352v28563,,52680,-10172,72301,-30492c91922,202565,101765,177889,101765,148908v,-28969,-9843,-53607,-29464,-73940c52680,54635,28563,44488,,44488l,xe" fillcolor="#181717" stroked="f" strokeweight="0">
                      <v:stroke miterlimit="83231f" joinstyle="miter"/>
                      <v:path arrowok="t" textboxrect="0,0,151612,297866"/>
                    </v:shape>
                    <v:shape id="Shape 39" o:spid="_x0000_s1060" style="position:absolute;left:58208;top:20766;width:2229;height:2982;visibility:visible;mso-wrap-style:square;v-text-anchor:top" coordsize="222897,298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" path="m112509,v18402,,36665,3023,54750,9068c185394,15075,201092,23597,214274,34595l188290,71272c179794,63589,168211,57252,153682,52299,139141,47371,124790,44895,110642,44895v-14148,,-25718,2908,-34798,8661c66777,59309,62217,68021,62217,79693v,11684,4560,20624,13627,26809c84924,112662,104153,119317,133667,126467v29540,7137,51804,17170,66777,30073c215443,169469,222897,188481,222897,213589v,25158,-9449,45542,-28422,61188c175552,290436,150660,298247,119900,298247,74892,298247,34861,282753,,251701l30493,215036v29133,25286,59308,37897,90639,37897c136766,252933,149237,249581,158445,242862v9194,-6718,13767,-15672,13767,-26784c172212,204953,167906,196291,159283,190119v-8687,-6185,-23609,-11811,-44704,-16891c93408,168148,77330,163487,66332,159207,55334,154966,45618,149403,37122,142545,20079,129616,11582,109868,11582,83210v,-26631,9652,-47193,29007,-61594c59956,7201,83947,,112509,xe" fillcolor="#181717" stroked="f" strokeweight="0">
                      <v:stroke miterlimit="83231f" joinstyle="miter"/>
                      <v:path arrowok="t" textboxrect="0,0,222897,298247"/>
                    </v:shape>
                    <v:shape id="Shape 40" o:spid="_x0000_s1061" style="position:absolute;left:61037;top:20836;width:2073;height:2880;visibility:visible;mso-wrap-style:square;v-text-anchor:top" coordsize="207264,287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" path="m,l202311,r,45733l48628,45733r,76238l186613,121971r,43256l48628,165227r,77025l207264,242252r,45733l,287985,,xe" fillcolor="#181717" stroked="f" strokeweight="0">
                      <v:stroke miterlimit="83231f" joinstyle="miter"/>
                      <v:path arrowok="t" textboxrect="0,0,207264,287985"/>
                    </v:shape>
                    <w10:wrap type="square" anchorx="margin"/>
                  </v:group>
                </w:pict>
              </mc:Fallback>
            </mc:AlternateContent>
          </w:r>
        </w:p>
      </w:tc>
    </w:tr>
  </w:tbl>
  <w:p w14:paraId="104B7E77" w14:textId="77777777" w:rsidR="00EA1499" w:rsidRPr="0062352B" w:rsidRDefault="00EA1499" w:rsidP="0093391D">
    <w:pPr>
      <w:pStyle w:val="Header"/>
      <w:jc w:val="right"/>
      <w:rPr>
        <w:color w:val="7F7F7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378C7"/>
    <w:multiLevelType w:val="multilevel"/>
    <w:tmpl w:val="53C4E0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6D45D3"/>
    <w:multiLevelType w:val="hybridMultilevel"/>
    <w:tmpl w:val="FB629FCE"/>
    <w:lvl w:ilvl="0" w:tplc="E42607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7F582C"/>
    <w:multiLevelType w:val="multilevel"/>
    <w:tmpl w:val="CB249C7A"/>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560"/>
        </w:tabs>
        <w:ind w:left="7560" w:hanging="1800"/>
      </w:pPr>
      <w:rPr>
        <w:rFonts w:hint="default"/>
      </w:rPr>
    </w:lvl>
  </w:abstractNum>
  <w:abstractNum w:abstractNumId="3" w15:restartNumberingAfterBreak="0">
    <w:nsid w:val="066B5C39"/>
    <w:multiLevelType w:val="hybridMultilevel"/>
    <w:tmpl w:val="E61200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8A6767"/>
    <w:multiLevelType w:val="hybridMultilevel"/>
    <w:tmpl w:val="C87256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9E3854"/>
    <w:multiLevelType w:val="hybridMultilevel"/>
    <w:tmpl w:val="589A8C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C10798"/>
    <w:multiLevelType w:val="hybridMultilevel"/>
    <w:tmpl w:val="C87256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F84EDE"/>
    <w:multiLevelType w:val="hybridMultilevel"/>
    <w:tmpl w:val="AFCA4F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E3E15F8"/>
    <w:multiLevelType w:val="hybridMultilevel"/>
    <w:tmpl w:val="06009EBA"/>
    <w:lvl w:ilvl="0" w:tplc="A6E4E31A">
      <w:start w:val="1"/>
      <w:numFmt w:val="decimal"/>
      <w:lvlText w:val="CO%1."/>
      <w:lvlJc w:val="left"/>
      <w:pPr>
        <w:ind w:left="99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9" w15:restartNumberingAfterBreak="0">
    <w:nsid w:val="0F8A4FE8"/>
    <w:multiLevelType w:val="hybridMultilevel"/>
    <w:tmpl w:val="5FCC952A"/>
    <w:lvl w:ilvl="0" w:tplc="D67CE4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FE6B5D"/>
    <w:multiLevelType w:val="hybridMultilevel"/>
    <w:tmpl w:val="EF16B0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F15DB9"/>
    <w:multiLevelType w:val="hybridMultilevel"/>
    <w:tmpl w:val="79B204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76E1EF5"/>
    <w:multiLevelType w:val="hybridMultilevel"/>
    <w:tmpl w:val="C32633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BD589C"/>
    <w:multiLevelType w:val="hybridMultilevel"/>
    <w:tmpl w:val="E61200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C8270EF"/>
    <w:multiLevelType w:val="hybridMultilevel"/>
    <w:tmpl w:val="562E9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4814A8"/>
    <w:multiLevelType w:val="hybridMultilevel"/>
    <w:tmpl w:val="55CE5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9B05F9"/>
    <w:multiLevelType w:val="hybridMultilevel"/>
    <w:tmpl w:val="B220053A"/>
    <w:lvl w:ilvl="0" w:tplc="40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1451416"/>
    <w:multiLevelType w:val="multilevel"/>
    <w:tmpl w:val="C4C66242"/>
    <w:lvl w:ilvl="0">
      <w:start w:val="1"/>
      <w:numFmt w:val="decimal"/>
      <w:lvlText w:val="%1."/>
      <w:lvlJc w:val="lef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b w:val="0"/>
      </w:rPr>
    </w:lvl>
    <w:lvl w:ilvl="2">
      <w:start w:val="1"/>
      <w:numFmt w:val="decimal"/>
      <w:lvlText w:val="%1.%2.%3"/>
      <w:lvlJc w:val="left"/>
      <w:pPr>
        <w:tabs>
          <w:tab w:val="num" w:pos="2520"/>
        </w:tabs>
        <w:ind w:left="2520" w:hanging="720"/>
      </w:pPr>
      <w:rPr>
        <w:rFonts w:hint="default"/>
      </w:rPr>
    </w:lvl>
    <w:lvl w:ilvl="3">
      <w:start w:val="1"/>
      <w:numFmt w:val="decimal"/>
      <w:lvlText w:val="%1.%2.%3.%4"/>
      <w:lvlJc w:val="left"/>
      <w:pPr>
        <w:tabs>
          <w:tab w:val="num" w:pos="3600"/>
        </w:tabs>
        <w:ind w:left="3600" w:hanging="1080"/>
      </w:pPr>
      <w:rPr>
        <w:rFonts w:hint="default"/>
      </w:rPr>
    </w:lvl>
    <w:lvl w:ilvl="4">
      <w:start w:val="1"/>
      <w:numFmt w:val="decimal"/>
      <w:lvlText w:val="%1.%2.%3.%4.%5"/>
      <w:lvlJc w:val="left"/>
      <w:pPr>
        <w:tabs>
          <w:tab w:val="num" w:pos="4320"/>
        </w:tabs>
        <w:ind w:left="4320" w:hanging="1080"/>
      </w:pPr>
      <w:rPr>
        <w:rFonts w:hint="default"/>
      </w:rPr>
    </w:lvl>
    <w:lvl w:ilvl="5">
      <w:start w:val="1"/>
      <w:numFmt w:val="decimal"/>
      <w:lvlText w:val="%1.%2.%3.%4.%5.%6"/>
      <w:lvlJc w:val="left"/>
      <w:pPr>
        <w:tabs>
          <w:tab w:val="num" w:pos="5400"/>
        </w:tabs>
        <w:ind w:left="5400" w:hanging="1440"/>
      </w:pPr>
      <w:rPr>
        <w:rFonts w:hint="default"/>
      </w:rPr>
    </w:lvl>
    <w:lvl w:ilvl="6">
      <w:start w:val="1"/>
      <w:numFmt w:val="decimal"/>
      <w:lvlText w:val="%1.%2.%3.%4.%5.%6.%7"/>
      <w:lvlJc w:val="left"/>
      <w:pPr>
        <w:tabs>
          <w:tab w:val="num" w:pos="6120"/>
        </w:tabs>
        <w:ind w:left="6120" w:hanging="1440"/>
      </w:pPr>
      <w:rPr>
        <w:rFonts w:hint="default"/>
      </w:rPr>
    </w:lvl>
    <w:lvl w:ilvl="7">
      <w:start w:val="1"/>
      <w:numFmt w:val="decimal"/>
      <w:lvlText w:val="%1.%2.%3.%4.%5.%6.%7.%8"/>
      <w:lvlJc w:val="left"/>
      <w:pPr>
        <w:tabs>
          <w:tab w:val="num" w:pos="7200"/>
        </w:tabs>
        <w:ind w:left="7200" w:hanging="1800"/>
      </w:pPr>
      <w:rPr>
        <w:rFonts w:hint="default"/>
      </w:rPr>
    </w:lvl>
    <w:lvl w:ilvl="8">
      <w:start w:val="1"/>
      <w:numFmt w:val="decimal"/>
      <w:lvlText w:val="%1.%2.%3.%4.%5.%6.%7.%8.%9"/>
      <w:lvlJc w:val="left"/>
      <w:pPr>
        <w:tabs>
          <w:tab w:val="num" w:pos="7920"/>
        </w:tabs>
        <w:ind w:left="7920" w:hanging="1800"/>
      </w:pPr>
      <w:rPr>
        <w:rFonts w:hint="default"/>
      </w:rPr>
    </w:lvl>
  </w:abstractNum>
  <w:abstractNum w:abstractNumId="18" w15:restartNumberingAfterBreak="0">
    <w:nsid w:val="23D564D4"/>
    <w:multiLevelType w:val="hybridMultilevel"/>
    <w:tmpl w:val="A5C27E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9" w15:restartNumberingAfterBreak="0">
    <w:nsid w:val="270B161E"/>
    <w:multiLevelType w:val="hybridMultilevel"/>
    <w:tmpl w:val="66B6A9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D350E1B"/>
    <w:multiLevelType w:val="hybridMultilevel"/>
    <w:tmpl w:val="C87256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1FD66F1"/>
    <w:multiLevelType w:val="hybridMultilevel"/>
    <w:tmpl w:val="63121C66"/>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54A1E4C"/>
    <w:multiLevelType w:val="hybridMultilevel"/>
    <w:tmpl w:val="C87256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5F663CB"/>
    <w:multiLevelType w:val="multilevel"/>
    <w:tmpl w:val="53C4E0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9B93614"/>
    <w:multiLevelType w:val="hybridMultilevel"/>
    <w:tmpl w:val="A7724C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E9E67A1"/>
    <w:multiLevelType w:val="hybridMultilevel"/>
    <w:tmpl w:val="787C9E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F3F2180"/>
    <w:multiLevelType w:val="hybridMultilevel"/>
    <w:tmpl w:val="B7129E6C"/>
    <w:lvl w:ilvl="0" w:tplc="00C6F6E4">
      <w:start w:val="1"/>
      <w:numFmt w:val="upperLetter"/>
      <w:lvlText w:val="%1."/>
      <w:lvlJc w:val="left"/>
      <w:pPr>
        <w:ind w:left="360" w:hanging="360"/>
      </w:pPr>
      <w:rPr>
        <w:rFonts w:ascii="Times New Roman" w:eastAsia="Calibri" w:hAnsi="Times New Roman" w:cs="Times New Roman"/>
        <w:color w:val="auto"/>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3FD4618C"/>
    <w:multiLevelType w:val="hybridMultilevel"/>
    <w:tmpl w:val="9F6C90EA"/>
    <w:lvl w:ilvl="0" w:tplc="0409000F">
      <w:start w:val="1"/>
      <w:numFmt w:val="decimal"/>
      <w:lvlText w:val="%1."/>
      <w:lvlJc w:val="left"/>
      <w:pPr>
        <w:ind w:left="63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12B3DD1"/>
    <w:multiLevelType w:val="multilevel"/>
    <w:tmpl w:val="C4C66242"/>
    <w:lvl w:ilvl="0">
      <w:start w:val="1"/>
      <w:numFmt w:val="decimal"/>
      <w:lvlText w:val="%1."/>
      <w:lvlJc w:val="lef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b w:val="0"/>
      </w:rPr>
    </w:lvl>
    <w:lvl w:ilvl="2">
      <w:start w:val="1"/>
      <w:numFmt w:val="decimal"/>
      <w:lvlText w:val="%1.%2.%3"/>
      <w:lvlJc w:val="left"/>
      <w:pPr>
        <w:tabs>
          <w:tab w:val="num" w:pos="2520"/>
        </w:tabs>
        <w:ind w:left="2520" w:hanging="720"/>
      </w:pPr>
      <w:rPr>
        <w:rFonts w:hint="default"/>
      </w:rPr>
    </w:lvl>
    <w:lvl w:ilvl="3">
      <w:start w:val="1"/>
      <w:numFmt w:val="decimal"/>
      <w:lvlText w:val="%1.%2.%3.%4"/>
      <w:lvlJc w:val="left"/>
      <w:pPr>
        <w:tabs>
          <w:tab w:val="num" w:pos="3600"/>
        </w:tabs>
        <w:ind w:left="3600" w:hanging="1080"/>
      </w:pPr>
      <w:rPr>
        <w:rFonts w:hint="default"/>
      </w:rPr>
    </w:lvl>
    <w:lvl w:ilvl="4">
      <w:start w:val="1"/>
      <w:numFmt w:val="decimal"/>
      <w:lvlText w:val="%1.%2.%3.%4.%5"/>
      <w:lvlJc w:val="left"/>
      <w:pPr>
        <w:tabs>
          <w:tab w:val="num" w:pos="4320"/>
        </w:tabs>
        <w:ind w:left="4320" w:hanging="1080"/>
      </w:pPr>
      <w:rPr>
        <w:rFonts w:hint="default"/>
      </w:rPr>
    </w:lvl>
    <w:lvl w:ilvl="5">
      <w:start w:val="1"/>
      <w:numFmt w:val="decimal"/>
      <w:lvlText w:val="%1.%2.%3.%4.%5.%6"/>
      <w:lvlJc w:val="left"/>
      <w:pPr>
        <w:tabs>
          <w:tab w:val="num" w:pos="5400"/>
        </w:tabs>
        <w:ind w:left="5400" w:hanging="1440"/>
      </w:pPr>
      <w:rPr>
        <w:rFonts w:hint="default"/>
      </w:rPr>
    </w:lvl>
    <w:lvl w:ilvl="6">
      <w:start w:val="1"/>
      <w:numFmt w:val="decimal"/>
      <w:lvlText w:val="%1.%2.%3.%4.%5.%6.%7"/>
      <w:lvlJc w:val="left"/>
      <w:pPr>
        <w:tabs>
          <w:tab w:val="num" w:pos="6120"/>
        </w:tabs>
        <w:ind w:left="6120" w:hanging="1440"/>
      </w:pPr>
      <w:rPr>
        <w:rFonts w:hint="default"/>
      </w:rPr>
    </w:lvl>
    <w:lvl w:ilvl="7">
      <w:start w:val="1"/>
      <w:numFmt w:val="decimal"/>
      <w:lvlText w:val="%1.%2.%3.%4.%5.%6.%7.%8"/>
      <w:lvlJc w:val="left"/>
      <w:pPr>
        <w:tabs>
          <w:tab w:val="num" w:pos="7200"/>
        </w:tabs>
        <w:ind w:left="7200" w:hanging="1800"/>
      </w:pPr>
      <w:rPr>
        <w:rFonts w:hint="default"/>
      </w:rPr>
    </w:lvl>
    <w:lvl w:ilvl="8">
      <w:start w:val="1"/>
      <w:numFmt w:val="decimal"/>
      <w:lvlText w:val="%1.%2.%3.%4.%5.%6.%7.%8.%9"/>
      <w:lvlJc w:val="left"/>
      <w:pPr>
        <w:tabs>
          <w:tab w:val="num" w:pos="7920"/>
        </w:tabs>
        <w:ind w:left="7920" w:hanging="1800"/>
      </w:pPr>
      <w:rPr>
        <w:rFonts w:hint="default"/>
      </w:rPr>
    </w:lvl>
  </w:abstractNum>
  <w:abstractNum w:abstractNumId="29" w15:restartNumberingAfterBreak="0">
    <w:nsid w:val="44FE104D"/>
    <w:multiLevelType w:val="hybridMultilevel"/>
    <w:tmpl w:val="79345A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B25131A"/>
    <w:multiLevelType w:val="hybridMultilevel"/>
    <w:tmpl w:val="E49492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B315549"/>
    <w:multiLevelType w:val="hybridMultilevel"/>
    <w:tmpl w:val="299832D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2" w15:restartNumberingAfterBreak="0">
    <w:nsid w:val="4D341AF8"/>
    <w:multiLevelType w:val="hybridMultilevel"/>
    <w:tmpl w:val="91E0E31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4E8221BF"/>
    <w:multiLevelType w:val="hybridMultilevel"/>
    <w:tmpl w:val="6A1085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F76313F"/>
    <w:multiLevelType w:val="hybridMultilevel"/>
    <w:tmpl w:val="C1241AF8"/>
    <w:lvl w:ilvl="0" w:tplc="3A5084BC">
      <w:start w:val="1"/>
      <w:numFmt w:val="decimal"/>
      <w:lvlText w:val="%1."/>
      <w:lvlJc w:val="left"/>
      <w:pPr>
        <w:ind w:left="1860" w:hanging="360"/>
      </w:pPr>
      <w:rPr>
        <w:rFonts w:hint="default"/>
      </w:rPr>
    </w:lvl>
    <w:lvl w:ilvl="1" w:tplc="04090019" w:tentative="1">
      <w:start w:val="1"/>
      <w:numFmt w:val="lowerLetter"/>
      <w:lvlText w:val="%2."/>
      <w:lvlJc w:val="left"/>
      <w:pPr>
        <w:ind w:left="2580" w:hanging="360"/>
      </w:pPr>
    </w:lvl>
    <w:lvl w:ilvl="2" w:tplc="0409001B" w:tentative="1">
      <w:start w:val="1"/>
      <w:numFmt w:val="lowerRoman"/>
      <w:lvlText w:val="%3."/>
      <w:lvlJc w:val="right"/>
      <w:pPr>
        <w:ind w:left="3300" w:hanging="180"/>
      </w:pPr>
    </w:lvl>
    <w:lvl w:ilvl="3" w:tplc="0409000F" w:tentative="1">
      <w:start w:val="1"/>
      <w:numFmt w:val="decimal"/>
      <w:lvlText w:val="%4."/>
      <w:lvlJc w:val="left"/>
      <w:pPr>
        <w:ind w:left="4020" w:hanging="360"/>
      </w:pPr>
    </w:lvl>
    <w:lvl w:ilvl="4" w:tplc="04090019" w:tentative="1">
      <w:start w:val="1"/>
      <w:numFmt w:val="lowerLetter"/>
      <w:lvlText w:val="%5."/>
      <w:lvlJc w:val="left"/>
      <w:pPr>
        <w:ind w:left="4740" w:hanging="360"/>
      </w:pPr>
    </w:lvl>
    <w:lvl w:ilvl="5" w:tplc="0409001B" w:tentative="1">
      <w:start w:val="1"/>
      <w:numFmt w:val="lowerRoman"/>
      <w:lvlText w:val="%6."/>
      <w:lvlJc w:val="right"/>
      <w:pPr>
        <w:ind w:left="5460" w:hanging="180"/>
      </w:pPr>
    </w:lvl>
    <w:lvl w:ilvl="6" w:tplc="0409000F" w:tentative="1">
      <w:start w:val="1"/>
      <w:numFmt w:val="decimal"/>
      <w:lvlText w:val="%7."/>
      <w:lvlJc w:val="left"/>
      <w:pPr>
        <w:ind w:left="6180" w:hanging="360"/>
      </w:pPr>
    </w:lvl>
    <w:lvl w:ilvl="7" w:tplc="04090019" w:tentative="1">
      <w:start w:val="1"/>
      <w:numFmt w:val="lowerLetter"/>
      <w:lvlText w:val="%8."/>
      <w:lvlJc w:val="left"/>
      <w:pPr>
        <w:ind w:left="6900" w:hanging="360"/>
      </w:pPr>
    </w:lvl>
    <w:lvl w:ilvl="8" w:tplc="0409001B" w:tentative="1">
      <w:start w:val="1"/>
      <w:numFmt w:val="lowerRoman"/>
      <w:lvlText w:val="%9."/>
      <w:lvlJc w:val="right"/>
      <w:pPr>
        <w:ind w:left="7620" w:hanging="180"/>
      </w:pPr>
    </w:lvl>
  </w:abstractNum>
  <w:abstractNum w:abstractNumId="35" w15:restartNumberingAfterBreak="0">
    <w:nsid w:val="4FFD5A0B"/>
    <w:multiLevelType w:val="hybridMultilevel"/>
    <w:tmpl w:val="F5485A6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0A21DA1"/>
    <w:multiLevelType w:val="hybridMultilevel"/>
    <w:tmpl w:val="C32633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0CD184C"/>
    <w:multiLevelType w:val="multilevel"/>
    <w:tmpl w:val="C4C66242"/>
    <w:lvl w:ilvl="0">
      <w:start w:val="1"/>
      <w:numFmt w:val="decimal"/>
      <w:lvlText w:val="%1."/>
      <w:lvlJc w:val="lef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b w:val="0"/>
      </w:rPr>
    </w:lvl>
    <w:lvl w:ilvl="2">
      <w:start w:val="1"/>
      <w:numFmt w:val="decimal"/>
      <w:lvlText w:val="%1.%2.%3"/>
      <w:lvlJc w:val="left"/>
      <w:pPr>
        <w:tabs>
          <w:tab w:val="num" w:pos="2520"/>
        </w:tabs>
        <w:ind w:left="2520" w:hanging="720"/>
      </w:pPr>
      <w:rPr>
        <w:rFonts w:hint="default"/>
      </w:rPr>
    </w:lvl>
    <w:lvl w:ilvl="3">
      <w:start w:val="1"/>
      <w:numFmt w:val="decimal"/>
      <w:lvlText w:val="%1.%2.%3.%4"/>
      <w:lvlJc w:val="left"/>
      <w:pPr>
        <w:tabs>
          <w:tab w:val="num" w:pos="3600"/>
        </w:tabs>
        <w:ind w:left="3600" w:hanging="1080"/>
      </w:pPr>
      <w:rPr>
        <w:rFonts w:hint="default"/>
      </w:rPr>
    </w:lvl>
    <w:lvl w:ilvl="4">
      <w:start w:val="1"/>
      <w:numFmt w:val="decimal"/>
      <w:lvlText w:val="%1.%2.%3.%4.%5"/>
      <w:lvlJc w:val="left"/>
      <w:pPr>
        <w:tabs>
          <w:tab w:val="num" w:pos="4320"/>
        </w:tabs>
        <w:ind w:left="4320" w:hanging="1080"/>
      </w:pPr>
      <w:rPr>
        <w:rFonts w:hint="default"/>
      </w:rPr>
    </w:lvl>
    <w:lvl w:ilvl="5">
      <w:start w:val="1"/>
      <w:numFmt w:val="decimal"/>
      <w:lvlText w:val="%1.%2.%3.%4.%5.%6"/>
      <w:lvlJc w:val="left"/>
      <w:pPr>
        <w:tabs>
          <w:tab w:val="num" w:pos="5400"/>
        </w:tabs>
        <w:ind w:left="5400" w:hanging="1440"/>
      </w:pPr>
      <w:rPr>
        <w:rFonts w:hint="default"/>
      </w:rPr>
    </w:lvl>
    <w:lvl w:ilvl="6">
      <w:start w:val="1"/>
      <w:numFmt w:val="decimal"/>
      <w:lvlText w:val="%1.%2.%3.%4.%5.%6.%7"/>
      <w:lvlJc w:val="left"/>
      <w:pPr>
        <w:tabs>
          <w:tab w:val="num" w:pos="6120"/>
        </w:tabs>
        <w:ind w:left="6120" w:hanging="1440"/>
      </w:pPr>
      <w:rPr>
        <w:rFonts w:hint="default"/>
      </w:rPr>
    </w:lvl>
    <w:lvl w:ilvl="7">
      <w:start w:val="1"/>
      <w:numFmt w:val="decimal"/>
      <w:lvlText w:val="%1.%2.%3.%4.%5.%6.%7.%8"/>
      <w:lvlJc w:val="left"/>
      <w:pPr>
        <w:tabs>
          <w:tab w:val="num" w:pos="7200"/>
        </w:tabs>
        <w:ind w:left="7200" w:hanging="1800"/>
      </w:pPr>
      <w:rPr>
        <w:rFonts w:hint="default"/>
      </w:rPr>
    </w:lvl>
    <w:lvl w:ilvl="8">
      <w:start w:val="1"/>
      <w:numFmt w:val="decimal"/>
      <w:lvlText w:val="%1.%2.%3.%4.%5.%6.%7.%8.%9"/>
      <w:lvlJc w:val="left"/>
      <w:pPr>
        <w:tabs>
          <w:tab w:val="num" w:pos="7920"/>
        </w:tabs>
        <w:ind w:left="7920" w:hanging="1800"/>
      </w:pPr>
      <w:rPr>
        <w:rFonts w:hint="default"/>
      </w:rPr>
    </w:lvl>
  </w:abstractNum>
  <w:abstractNum w:abstractNumId="38" w15:restartNumberingAfterBreak="0">
    <w:nsid w:val="62465DE2"/>
    <w:multiLevelType w:val="hybridMultilevel"/>
    <w:tmpl w:val="F5485A6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63AB58BD"/>
    <w:multiLevelType w:val="hybridMultilevel"/>
    <w:tmpl w:val="00E0F068"/>
    <w:lvl w:ilvl="0" w:tplc="36E67338">
      <w:start w:val="1"/>
      <w:numFmt w:val="decimal"/>
      <w:lvlText w:val="PSO%1."/>
      <w:lvlJc w:val="left"/>
      <w:pPr>
        <w:ind w:left="0" w:hanging="360"/>
      </w:pPr>
      <w:rPr>
        <w:rFonts w:hint="default"/>
      </w:r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start w:val="1"/>
      <w:numFmt w:val="lowerRoman"/>
      <w:lvlText w:val="%6."/>
      <w:lvlJc w:val="right"/>
      <w:pPr>
        <w:ind w:left="3600" w:hanging="180"/>
      </w:pPr>
    </w:lvl>
    <w:lvl w:ilvl="6" w:tplc="0409000F">
      <w:start w:val="1"/>
      <w:numFmt w:val="decimal"/>
      <w:lvlText w:val="%7."/>
      <w:lvlJc w:val="left"/>
      <w:pPr>
        <w:ind w:left="4320" w:hanging="360"/>
      </w:pPr>
    </w:lvl>
    <w:lvl w:ilvl="7" w:tplc="04090019">
      <w:start w:val="1"/>
      <w:numFmt w:val="lowerLetter"/>
      <w:lvlText w:val="%8."/>
      <w:lvlJc w:val="left"/>
      <w:pPr>
        <w:ind w:left="5040" w:hanging="360"/>
      </w:pPr>
    </w:lvl>
    <w:lvl w:ilvl="8" w:tplc="0409001B">
      <w:start w:val="1"/>
      <w:numFmt w:val="lowerRoman"/>
      <w:lvlText w:val="%9."/>
      <w:lvlJc w:val="right"/>
      <w:pPr>
        <w:ind w:left="5760" w:hanging="180"/>
      </w:pPr>
    </w:lvl>
  </w:abstractNum>
  <w:abstractNum w:abstractNumId="40" w15:restartNumberingAfterBreak="0">
    <w:nsid w:val="6514708E"/>
    <w:multiLevelType w:val="hybridMultilevel"/>
    <w:tmpl w:val="9E92B4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854286E"/>
    <w:multiLevelType w:val="multilevel"/>
    <w:tmpl w:val="B14669C6"/>
    <w:lvl w:ilvl="0">
      <w:start w:val="9"/>
      <w:numFmt w:val="decimal"/>
      <w:lvlText w:val="%1"/>
      <w:lvlJc w:val="left"/>
      <w:pPr>
        <w:ind w:left="360" w:hanging="360"/>
      </w:pPr>
      <w:rPr>
        <w:rFonts w:hint="default"/>
      </w:rPr>
    </w:lvl>
    <w:lvl w:ilvl="1">
      <w:start w:val="1"/>
      <w:numFmt w:val="bullet"/>
      <w:lvlText w:val=""/>
      <w:lvlJc w:val="left"/>
      <w:pPr>
        <w:ind w:left="360" w:hanging="36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69455069"/>
    <w:multiLevelType w:val="hybridMultilevel"/>
    <w:tmpl w:val="86C25E64"/>
    <w:lvl w:ilvl="0" w:tplc="0409000F">
      <w:start w:val="1"/>
      <w:numFmt w:val="decimal"/>
      <w:lvlText w:val="%1."/>
      <w:lvlJc w:val="left"/>
      <w:pPr>
        <w:ind w:left="720" w:hanging="360"/>
      </w:pPr>
      <w:rPr>
        <w:rFonts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13F588C"/>
    <w:multiLevelType w:val="hybridMultilevel"/>
    <w:tmpl w:val="B220053A"/>
    <w:lvl w:ilvl="0" w:tplc="40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36402E4"/>
    <w:multiLevelType w:val="hybridMultilevel"/>
    <w:tmpl w:val="28406E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62F4563"/>
    <w:multiLevelType w:val="multilevel"/>
    <w:tmpl w:val="C4C66242"/>
    <w:lvl w:ilvl="0">
      <w:start w:val="1"/>
      <w:numFmt w:val="decimal"/>
      <w:lvlText w:val="%1."/>
      <w:lvlJc w:val="lef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b w:val="0"/>
      </w:rPr>
    </w:lvl>
    <w:lvl w:ilvl="2">
      <w:start w:val="1"/>
      <w:numFmt w:val="decimal"/>
      <w:lvlText w:val="%1.%2.%3"/>
      <w:lvlJc w:val="left"/>
      <w:pPr>
        <w:tabs>
          <w:tab w:val="num" w:pos="2520"/>
        </w:tabs>
        <w:ind w:left="2520" w:hanging="720"/>
      </w:pPr>
      <w:rPr>
        <w:rFonts w:hint="default"/>
      </w:rPr>
    </w:lvl>
    <w:lvl w:ilvl="3">
      <w:start w:val="1"/>
      <w:numFmt w:val="decimal"/>
      <w:lvlText w:val="%1.%2.%3.%4"/>
      <w:lvlJc w:val="left"/>
      <w:pPr>
        <w:tabs>
          <w:tab w:val="num" w:pos="3600"/>
        </w:tabs>
        <w:ind w:left="3600" w:hanging="1080"/>
      </w:pPr>
      <w:rPr>
        <w:rFonts w:hint="default"/>
      </w:rPr>
    </w:lvl>
    <w:lvl w:ilvl="4">
      <w:start w:val="1"/>
      <w:numFmt w:val="decimal"/>
      <w:lvlText w:val="%1.%2.%3.%4.%5"/>
      <w:lvlJc w:val="left"/>
      <w:pPr>
        <w:tabs>
          <w:tab w:val="num" w:pos="4320"/>
        </w:tabs>
        <w:ind w:left="4320" w:hanging="1080"/>
      </w:pPr>
      <w:rPr>
        <w:rFonts w:hint="default"/>
      </w:rPr>
    </w:lvl>
    <w:lvl w:ilvl="5">
      <w:start w:val="1"/>
      <w:numFmt w:val="decimal"/>
      <w:lvlText w:val="%1.%2.%3.%4.%5.%6"/>
      <w:lvlJc w:val="left"/>
      <w:pPr>
        <w:tabs>
          <w:tab w:val="num" w:pos="5400"/>
        </w:tabs>
        <w:ind w:left="5400" w:hanging="1440"/>
      </w:pPr>
      <w:rPr>
        <w:rFonts w:hint="default"/>
      </w:rPr>
    </w:lvl>
    <w:lvl w:ilvl="6">
      <w:start w:val="1"/>
      <w:numFmt w:val="decimal"/>
      <w:lvlText w:val="%1.%2.%3.%4.%5.%6.%7"/>
      <w:lvlJc w:val="left"/>
      <w:pPr>
        <w:tabs>
          <w:tab w:val="num" w:pos="6120"/>
        </w:tabs>
        <w:ind w:left="6120" w:hanging="1440"/>
      </w:pPr>
      <w:rPr>
        <w:rFonts w:hint="default"/>
      </w:rPr>
    </w:lvl>
    <w:lvl w:ilvl="7">
      <w:start w:val="1"/>
      <w:numFmt w:val="decimal"/>
      <w:lvlText w:val="%1.%2.%3.%4.%5.%6.%7.%8"/>
      <w:lvlJc w:val="left"/>
      <w:pPr>
        <w:tabs>
          <w:tab w:val="num" w:pos="7200"/>
        </w:tabs>
        <w:ind w:left="7200" w:hanging="1800"/>
      </w:pPr>
      <w:rPr>
        <w:rFonts w:hint="default"/>
      </w:rPr>
    </w:lvl>
    <w:lvl w:ilvl="8">
      <w:start w:val="1"/>
      <w:numFmt w:val="decimal"/>
      <w:lvlText w:val="%1.%2.%3.%4.%5.%6.%7.%8.%9"/>
      <w:lvlJc w:val="left"/>
      <w:pPr>
        <w:tabs>
          <w:tab w:val="num" w:pos="7920"/>
        </w:tabs>
        <w:ind w:left="7920" w:hanging="1800"/>
      </w:pPr>
      <w:rPr>
        <w:rFonts w:hint="default"/>
      </w:rPr>
    </w:lvl>
  </w:abstractNum>
  <w:abstractNum w:abstractNumId="46" w15:restartNumberingAfterBreak="0">
    <w:nsid w:val="793F35C0"/>
    <w:multiLevelType w:val="hybridMultilevel"/>
    <w:tmpl w:val="A62EB0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D50311E"/>
    <w:multiLevelType w:val="hybridMultilevel"/>
    <w:tmpl w:val="ED5A23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8" w15:restartNumberingAfterBreak="0">
    <w:nsid w:val="7E606ED1"/>
    <w:multiLevelType w:val="hybridMultilevel"/>
    <w:tmpl w:val="A7724C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80946461">
    <w:abstractNumId w:val="15"/>
  </w:num>
  <w:num w:numId="2" w16cid:durableId="1467317400">
    <w:abstractNumId w:val="2"/>
  </w:num>
  <w:num w:numId="3" w16cid:durableId="1736003126">
    <w:abstractNumId w:val="32"/>
  </w:num>
  <w:num w:numId="4" w16cid:durableId="1953852880">
    <w:abstractNumId w:val="14"/>
  </w:num>
  <w:num w:numId="5" w16cid:durableId="66004559">
    <w:abstractNumId w:val="26"/>
  </w:num>
  <w:num w:numId="6" w16cid:durableId="973486945">
    <w:abstractNumId w:val="45"/>
  </w:num>
  <w:num w:numId="7" w16cid:durableId="2077583406">
    <w:abstractNumId w:val="41"/>
  </w:num>
  <w:num w:numId="8" w16cid:durableId="1511404618">
    <w:abstractNumId w:val="1"/>
  </w:num>
  <w:num w:numId="9" w16cid:durableId="1775055133">
    <w:abstractNumId w:val="17"/>
  </w:num>
  <w:num w:numId="10" w16cid:durableId="1839348596">
    <w:abstractNumId w:val="28"/>
  </w:num>
  <w:num w:numId="11" w16cid:durableId="1324313331">
    <w:abstractNumId w:val="37"/>
  </w:num>
  <w:num w:numId="12" w16cid:durableId="590697167">
    <w:abstractNumId w:val="42"/>
  </w:num>
  <w:num w:numId="13" w16cid:durableId="962733850">
    <w:abstractNumId w:val="33"/>
  </w:num>
  <w:num w:numId="14" w16cid:durableId="2033922093">
    <w:abstractNumId w:val="30"/>
  </w:num>
  <w:num w:numId="15" w16cid:durableId="1940673271">
    <w:abstractNumId w:val="31"/>
  </w:num>
  <w:num w:numId="16" w16cid:durableId="649559702">
    <w:abstractNumId w:val="34"/>
  </w:num>
  <w:num w:numId="17" w16cid:durableId="2021197807">
    <w:abstractNumId w:val="21"/>
  </w:num>
  <w:num w:numId="18" w16cid:durableId="360206126">
    <w:abstractNumId w:val="16"/>
  </w:num>
  <w:num w:numId="19" w16cid:durableId="964194205">
    <w:abstractNumId w:val="27"/>
  </w:num>
  <w:num w:numId="20" w16cid:durableId="1374766386">
    <w:abstractNumId w:val="46"/>
  </w:num>
  <w:num w:numId="21" w16cid:durableId="866019800">
    <w:abstractNumId w:val="19"/>
  </w:num>
  <w:num w:numId="22" w16cid:durableId="255599529">
    <w:abstractNumId w:val="10"/>
  </w:num>
  <w:num w:numId="23" w16cid:durableId="1668291572">
    <w:abstractNumId w:val="9"/>
  </w:num>
  <w:num w:numId="24" w16cid:durableId="589774705">
    <w:abstractNumId w:val="40"/>
  </w:num>
  <w:num w:numId="25" w16cid:durableId="1040280939">
    <w:abstractNumId w:val="44"/>
  </w:num>
  <w:num w:numId="26" w16cid:durableId="74212628">
    <w:abstractNumId w:val="5"/>
  </w:num>
  <w:num w:numId="27" w16cid:durableId="2139374601">
    <w:abstractNumId w:val="7"/>
  </w:num>
  <w:num w:numId="28" w16cid:durableId="1476291869">
    <w:abstractNumId w:val="29"/>
  </w:num>
  <w:num w:numId="29" w16cid:durableId="2137601543">
    <w:abstractNumId w:val="13"/>
  </w:num>
  <w:num w:numId="30" w16cid:durableId="963344505">
    <w:abstractNumId w:val="3"/>
  </w:num>
  <w:num w:numId="31" w16cid:durableId="167912823">
    <w:abstractNumId w:val="25"/>
  </w:num>
  <w:num w:numId="32" w16cid:durableId="1827092326">
    <w:abstractNumId w:val="39"/>
  </w:num>
  <w:num w:numId="33" w16cid:durableId="289751396">
    <w:abstractNumId w:val="20"/>
  </w:num>
  <w:num w:numId="34" w16cid:durableId="524440935">
    <w:abstractNumId w:val="48"/>
  </w:num>
  <w:num w:numId="35" w16cid:durableId="751926079">
    <w:abstractNumId w:val="36"/>
  </w:num>
  <w:num w:numId="36" w16cid:durableId="1805464426">
    <w:abstractNumId w:val="38"/>
  </w:num>
  <w:num w:numId="37" w16cid:durableId="1694307754">
    <w:abstractNumId w:val="12"/>
  </w:num>
  <w:num w:numId="38" w16cid:durableId="1472285394">
    <w:abstractNumId w:val="6"/>
  </w:num>
  <w:num w:numId="39" w16cid:durableId="1396930630">
    <w:abstractNumId w:val="24"/>
  </w:num>
  <w:num w:numId="40" w16cid:durableId="959918716">
    <w:abstractNumId w:val="8"/>
  </w:num>
  <w:num w:numId="41" w16cid:durableId="1921402916">
    <w:abstractNumId w:val="4"/>
  </w:num>
  <w:num w:numId="42" w16cid:durableId="1598293521">
    <w:abstractNumId w:val="22"/>
  </w:num>
  <w:num w:numId="43" w16cid:durableId="178005513">
    <w:abstractNumId w:val="35"/>
  </w:num>
  <w:num w:numId="44" w16cid:durableId="1514684584">
    <w:abstractNumId w:val="47"/>
  </w:num>
  <w:num w:numId="45" w16cid:durableId="1885287365">
    <w:abstractNumId w:val="18"/>
  </w:num>
  <w:num w:numId="46" w16cid:durableId="1512262773">
    <w:abstractNumId w:val="11"/>
  </w:num>
  <w:num w:numId="47" w16cid:durableId="1822962411">
    <w:abstractNumId w:val="43"/>
  </w:num>
  <w:num w:numId="48" w16cid:durableId="1199391344">
    <w:abstractNumId w:val="0"/>
  </w:num>
  <w:num w:numId="49" w16cid:durableId="84348120">
    <w:abstractNumId w:val="2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FEQaWluYGFoamSjpKwanFxZn5eSAF5rUAdj9+ICwAAAA="/>
  </w:docVars>
  <w:rsids>
    <w:rsidRoot w:val="008D6E90"/>
    <w:rsid w:val="00002523"/>
    <w:rsid w:val="00002719"/>
    <w:rsid w:val="00004AF6"/>
    <w:rsid w:val="000062D2"/>
    <w:rsid w:val="00006A5B"/>
    <w:rsid w:val="00006A6D"/>
    <w:rsid w:val="00006C69"/>
    <w:rsid w:val="000072A9"/>
    <w:rsid w:val="00010546"/>
    <w:rsid w:val="00010DED"/>
    <w:rsid w:val="00010DFC"/>
    <w:rsid w:val="00013CA2"/>
    <w:rsid w:val="00014133"/>
    <w:rsid w:val="00021D54"/>
    <w:rsid w:val="00024575"/>
    <w:rsid w:val="00030851"/>
    <w:rsid w:val="00031901"/>
    <w:rsid w:val="00034842"/>
    <w:rsid w:val="000350D1"/>
    <w:rsid w:val="00035EB8"/>
    <w:rsid w:val="00036540"/>
    <w:rsid w:val="00041615"/>
    <w:rsid w:val="00041F9B"/>
    <w:rsid w:val="00047B45"/>
    <w:rsid w:val="000524AE"/>
    <w:rsid w:val="000524B9"/>
    <w:rsid w:val="00052E25"/>
    <w:rsid w:val="00054624"/>
    <w:rsid w:val="00055E0A"/>
    <w:rsid w:val="00063984"/>
    <w:rsid w:val="00064A79"/>
    <w:rsid w:val="00065489"/>
    <w:rsid w:val="00066CBB"/>
    <w:rsid w:val="00070499"/>
    <w:rsid w:val="000707A3"/>
    <w:rsid w:val="00070939"/>
    <w:rsid w:val="00070CD2"/>
    <w:rsid w:val="00073122"/>
    <w:rsid w:val="00073F93"/>
    <w:rsid w:val="00075D29"/>
    <w:rsid w:val="000833E2"/>
    <w:rsid w:val="00084544"/>
    <w:rsid w:val="00086F52"/>
    <w:rsid w:val="0008752F"/>
    <w:rsid w:val="000A035C"/>
    <w:rsid w:val="000A12A8"/>
    <w:rsid w:val="000A1BD9"/>
    <w:rsid w:val="000A1DA8"/>
    <w:rsid w:val="000A1FE8"/>
    <w:rsid w:val="000A28F3"/>
    <w:rsid w:val="000A6E79"/>
    <w:rsid w:val="000B42A8"/>
    <w:rsid w:val="000B5E6D"/>
    <w:rsid w:val="000C0A0A"/>
    <w:rsid w:val="000C587C"/>
    <w:rsid w:val="000D02CF"/>
    <w:rsid w:val="000D07AA"/>
    <w:rsid w:val="000D121A"/>
    <w:rsid w:val="000D1675"/>
    <w:rsid w:val="000D54B7"/>
    <w:rsid w:val="000D5D61"/>
    <w:rsid w:val="000D6B4D"/>
    <w:rsid w:val="000D7121"/>
    <w:rsid w:val="000E3F56"/>
    <w:rsid w:val="000E4CB1"/>
    <w:rsid w:val="000E5DF7"/>
    <w:rsid w:val="000E7FC0"/>
    <w:rsid w:val="000F315C"/>
    <w:rsid w:val="000F4258"/>
    <w:rsid w:val="000F4CE6"/>
    <w:rsid w:val="000F52CF"/>
    <w:rsid w:val="000F5693"/>
    <w:rsid w:val="000F7161"/>
    <w:rsid w:val="001037D8"/>
    <w:rsid w:val="001149E1"/>
    <w:rsid w:val="001177DF"/>
    <w:rsid w:val="001217BD"/>
    <w:rsid w:val="00121B36"/>
    <w:rsid w:val="001308FE"/>
    <w:rsid w:val="001314D6"/>
    <w:rsid w:val="00132B02"/>
    <w:rsid w:val="001340E2"/>
    <w:rsid w:val="001346A5"/>
    <w:rsid w:val="00134BD8"/>
    <w:rsid w:val="001370C0"/>
    <w:rsid w:val="0014080D"/>
    <w:rsid w:val="001434C2"/>
    <w:rsid w:val="00144A20"/>
    <w:rsid w:val="001453A1"/>
    <w:rsid w:val="00146057"/>
    <w:rsid w:val="00155439"/>
    <w:rsid w:val="001555EC"/>
    <w:rsid w:val="00164F4C"/>
    <w:rsid w:val="001703BB"/>
    <w:rsid w:val="001722AF"/>
    <w:rsid w:val="00173357"/>
    <w:rsid w:val="00174F83"/>
    <w:rsid w:val="001757CC"/>
    <w:rsid w:val="0017763B"/>
    <w:rsid w:val="0018449B"/>
    <w:rsid w:val="0018507A"/>
    <w:rsid w:val="00185B8A"/>
    <w:rsid w:val="001871B1"/>
    <w:rsid w:val="001910EF"/>
    <w:rsid w:val="001935D2"/>
    <w:rsid w:val="00193A92"/>
    <w:rsid w:val="00194C8A"/>
    <w:rsid w:val="001A0411"/>
    <w:rsid w:val="001A0945"/>
    <w:rsid w:val="001A1086"/>
    <w:rsid w:val="001A33BE"/>
    <w:rsid w:val="001A3483"/>
    <w:rsid w:val="001A6F1D"/>
    <w:rsid w:val="001B1D8A"/>
    <w:rsid w:val="001B4CC7"/>
    <w:rsid w:val="001B6DB5"/>
    <w:rsid w:val="001C49C5"/>
    <w:rsid w:val="001C51B0"/>
    <w:rsid w:val="001C5E42"/>
    <w:rsid w:val="001C7FE0"/>
    <w:rsid w:val="001D1AE0"/>
    <w:rsid w:val="001D36A0"/>
    <w:rsid w:val="001D4750"/>
    <w:rsid w:val="001D4A38"/>
    <w:rsid w:val="001D7329"/>
    <w:rsid w:val="001E1A40"/>
    <w:rsid w:val="001E5B9B"/>
    <w:rsid w:val="001F356D"/>
    <w:rsid w:val="001F3638"/>
    <w:rsid w:val="001F47E4"/>
    <w:rsid w:val="001F542E"/>
    <w:rsid w:val="001F6760"/>
    <w:rsid w:val="001F7ED6"/>
    <w:rsid w:val="002000F9"/>
    <w:rsid w:val="00202200"/>
    <w:rsid w:val="002026C6"/>
    <w:rsid w:val="0020322A"/>
    <w:rsid w:val="00203F73"/>
    <w:rsid w:val="00203F8D"/>
    <w:rsid w:val="002116EC"/>
    <w:rsid w:val="00211F51"/>
    <w:rsid w:val="002125C2"/>
    <w:rsid w:val="002126AC"/>
    <w:rsid w:val="00214CB6"/>
    <w:rsid w:val="00215B78"/>
    <w:rsid w:val="00217B99"/>
    <w:rsid w:val="0022144E"/>
    <w:rsid w:val="00221C50"/>
    <w:rsid w:val="00222166"/>
    <w:rsid w:val="002233C2"/>
    <w:rsid w:val="00223DC5"/>
    <w:rsid w:val="00224C82"/>
    <w:rsid w:val="0023117B"/>
    <w:rsid w:val="002312B8"/>
    <w:rsid w:val="00232828"/>
    <w:rsid w:val="0023501F"/>
    <w:rsid w:val="00240285"/>
    <w:rsid w:val="002429C6"/>
    <w:rsid w:val="002429D9"/>
    <w:rsid w:val="00245AB6"/>
    <w:rsid w:val="0024601B"/>
    <w:rsid w:val="002466BC"/>
    <w:rsid w:val="0024728D"/>
    <w:rsid w:val="002549A8"/>
    <w:rsid w:val="002568D7"/>
    <w:rsid w:val="00261C74"/>
    <w:rsid w:val="0026298B"/>
    <w:rsid w:val="002703AC"/>
    <w:rsid w:val="002708F3"/>
    <w:rsid w:val="002714C5"/>
    <w:rsid w:val="00271F54"/>
    <w:rsid w:val="002744DC"/>
    <w:rsid w:val="002758A6"/>
    <w:rsid w:val="00276AC3"/>
    <w:rsid w:val="002829C3"/>
    <w:rsid w:val="0028352F"/>
    <w:rsid w:val="00286882"/>
    <w:rsid w:val="002875EB"/>
    <w:rsid w:val="00287768"/>
    <w:rsid w:val="002901BB"/>
    <w:rsid w:val="00290689"/>
    <w:rsid w:val="00292C2B"/>
    <w:rsid w:val="00296441"/>
    <w:rsid w:val="002A2AD3"/>
    <w:rsid w:val="002A3B25"/>
    <w:rsid w:val="002A5B84"/>
    <w:rsid w:val="002B111C"/>
    <w:rsid w:val="002B27C6"/>
    <w:rsid w:val="002C3D05"/>
    <w:rsid w:val="002C4CBB"/>
    <w:rsid w:val="002C51C9"/>
    <w:rsid w:val="002C5CDE"/>
    <w:rsid w:val="002D2849"/>
    <w:rsid w:val="002D3EB9"/>
    <w:rsid w:val="002D7973"/>
    <w:rsid w:val="002E065A"/>
    <w:rsid w:val="002E2A43"/>
    <w:rsid w:val="002E4C96"/>
    <w:rsid w:val="002E5328"/>
    <w:rsid w:val="002E6698"/>
    <w:rsid w:val="002F0C76"/>
    <w:rsid w:val="002F37BB"/>
    <w:rsid w:val="002F4ADC"/>
    <w:rsid w:val="003050CE"/>
    <w:rsid w:val="00306523"/>
    <w:rsid w:val="00313EC8"/>
    <w:rsid w:val="00315649"/>
    <w:rsid w:val="00315A13"/>
    <w:rsid w:val="00315CB3"/>
    <w:rsid w:val="00317966"/>
    <w:rsid w:val="00323F30"/>
    <w:rsid w:val="0032409B"/>
    <w:rsid w:val="00325A29"/>
    <w:rsid w:val="00333726"/>
    <w:rsid w:val="00337304"/>
    <w:rsid w:val="00342A55"/>
    <w:rsid w:val="00350FC2"/>
    <w:rsid w:val="003519B6"/>
    <w:rsid w:val="00361491"/>
    <w:rsid w:val="003620EA"/>
    <w:rsid w:val="00362B32"/>
    <w:rsid w:val="003647A5"/>
    <w:rsid w:val="00364FD3"/>
    <w:rsid w:val="00367BF3"/>
    <w:rsid w:val="0037153C"/>
    <w:rsid w:val="003737A7"/>
    <w:rsid w:val="003765ED"/>
    <w:rsid w:val="00380183"/>
    <w:rsid w:val="00380348"/>
    <w:rsid w:val="00380533"/>
    <w:rsid w:val="00380C67"/>
    <w:rsid w:val="003852B8"/>
    <w:rsid w:val="003901AC"/>
    <w:rsid w:val="00392B42"/>
    <w:rsid w:val="003948D4"/>
    <w:rsid w:val="003969EC"/>
    <w:rsid w:val="00396B68"/>
    <w:rsid w:val="003A02D8"/>
    <w:rsid w:val="003B0FFC"/>
    <w:rsid w:val="003B1CBF"/>
    <w:rsid w:val="003B2EA4"/>
    <w:rsid w:val="003B414B"/>
    <w:rsid w:val="003B4B8C"/>
    <w:rsid w:val="003B6D6B"/>
    <w:rsid w:val="003B74B8"/>
    <w:rsid w:val="003C12F7"/>
    <w:rsid w:val="003C1FE7"/>
    <w:rsid w:val="003D12C7"/>
    <w:rsid w:val="003D2F4D"/>
    <w:rsid w:val="003D66BF"/>
    <w:rsid w:val="003E0C19"/>
    <w:rsid w:val="003E18D3"/>
    <w:rsid w:val="003F1AE0"/>
    <w:rsid w:val="003F2F2A"/>
    <w:rsid w:val="003F397F"/>
    <w:rsid w:val="003F5C7F"/>
    <w:rsid w:val="0040098B"/>
    <w:rsid w:val="004014B8"/>
    <w:rsid w:val="0040153F"/>
    <w:rsid w:val="004028BC"/>
    <w:rsid w:val="0042368A"/>
    <w:rsid w:val="00427660"/>
    <w:rsid w:val="004324D7"/>
    <w:rsid w:val="00433D11"/>
    <w:rsid w:val="00434D7D"/>
    <w:rsid w:val="004379E8"/>
    <w:rsid w:val="004403B0"/>
    <w:rsid w:val="004445A3"/>
    <w:rsid w:val="004455D7"/>
    <w:rsid w:val="00450AB8"/>
    <w:rsid w:val="00467666"/>
    <w:rsid w:val="0047247A"/>
    <w:rsid w:val="004759B2"/>
    <w:rsid w:val="00475DF6"/>
    <w:rsid w:val="00476E0D"/>
    <w:rsid w:val="0048395A"/>
    <w:rsid w:val="00484B52"/>
    <w:rsid w:val="00490FDF"/>
    <w:rsid w:val="00491730"/>
    <w:rsid w:val="004963A3"/>
    <w:rsid w:val="00497322"/>
    <w:rsid w:val="0049773A"/>
    <w:rsid w:val="004A1340"/>
    <w:rsid w:val="004A2B3E"/>
    <w:rsid w:val="004B02D4"/>
    <w:rsid w:val="004B6F4E"/>
    <w:rsid w:val="004C03B7"/>
    <w:rsid w:val="004C10F2"/>
    <w:rsid w:val="004C1308"/>
    <w:rsid w:val="004C2A6A"/>
    <w:rsid w:val="004C4BC8"/>
    <w:rsid w:val="004D2F3E"/>
    <w:rsid w:val="004D43A1"/>
    <w:rsid w:val="004F3DE2"/>
    <w:rsid w:val="004F79F9"/>
    <w:rsid w:val="00505DBB"/>
    <w:rsid w:val="00506FC6"/>
    <w:rsid w:val="0051005D"/>
    <w:rsid w:val="0051165A"/>
    <w:rsid w:val="005127DB"/>
    <w:rsid w:val="0051426E"/>
    <w:rsid w:val="00514BD9"/>
    <w:rsid w:val="00520BDE"/>
    <w:rsid w:val="005228E3"/>
    <w:rsid w:val="00523979"/>
    <w:rsid w:val="00530E79"/>
    <w:rsid w:val="005336B0"/>
    <w:rsid w:val="00534DEA"/>
    <w:rsid w:val="00535603"/>
    <w:rsid w:val="005356E0"/>
    <w:rsid w:val="0053700B"/>
    <w:rsid w:val="00537976"/>
    <w:rsid w:val="005451F4"/>
    <w:rsid w:val="0054611D"/>
    <w:rsid w:val="00546BC6"/>
    <w:rsid w:val="00547023"/>
    <w:rsid w:val="005471C5"/>
    <w:rsid w:val="00551E54"/>
    <w:rsid w:val="00552391"/>
    <w:rsid w:val="005530CA"/>
    <w:rsid w:val="00557D1B"/>
    <w:rsid w:val="0056012F"/>
    <w:rsid w:val="005643B5"/>
    <w:rsid w:val="0057454F"/>
    <w:rsid w:val="00576844"/>
    <w:rsid w:val="00580193"/>
    <w:rsid w:val="005844E5"/>
    <w:rsid w:val="00587011"/>
    <w:rsid w:val="005901E4"/>
    <w:rsid w:val="00592861"/>
    <w:rsid w:val="0059404D"/>
    <w:rsid w:val="00596AB2"/>
    <w:rsid w:val="0059776C"/>
    <w:rsid w:val="005A395A"/>
    <w:rsid w:val="005A7070"/>
    <w:rsid w:val="005B147A"/>
    <w:rsid w:val="005B3C2D"/>
    <w:rsid w:val="005B3E3C"/>
    <w:rsid w:val="005B499D"/>
    <w:rsid w:val="005B6099"/>
    <w:rsid w:val="005C0F16"/>
    <w:rsid w:val="005C24D2"/>
    <w:rsid w:val="005C538A"/>
    <w:rsid w:val="005C77C4"/>
    <w:rsid w:val="005D2AB0"/>
    <w:rsid w:val="005D467C"/>
    <w:rsid w:val="005D7A46"/>
    <w:rsid w:val="005E019A"/>
    <w:rsid w:val="005E0C22"/>
    <w:rsid w:val="005E425D"/>
    <w:rsid w:val="005E5558"/>
    <w:rsid w:val="005E5711"/>
    <w:rsid w:val="005E5ED1"/>
    <w:rsid w:val="005E5FCC"/>
    <w:rsid w:val="005E6177"/>
    <w:rsid w:val="005F5331"/>
    <w:rsid w:val="005F550B"/>
    <w:rsid w:val="006007C1"/>
    <w:rsid w:val="006029A4"/>
    <w:rsid w:val="00602EDC"/>
    <w:rsid w:val="006042A2"/>
    <w:rsid w:val="00612C14"/>
    <w:rsid w:val="00615607"/>
    <w:rsid w:val="00620EBB"/>
    <w:rsid w:val="00622AF7"/>
    <w:rsid w:val="006230FB"/>
    <w:rsid w:val="00623650"/>
    <w:rsid w:val="00624CA3"/>
    <w:rsid w:val="00626A82"/>
    <w:rsid w:val="0063057C"/>
    <w:rsid w:val="00634C08"/>
    <w:rsid w:val="00637F38"/>
    <w:rsid w:val="0064078A"/>
    <w:rsid w:val="006425E0"/>
    <w:rsid w:val="0064343E"/>
    <w:rsid w:val="00645AA0"/>
    <w:rsid w:val="00647DB4"/>
    <w:rsid w:val="00651A7B"/>
    <w:rsid w:val="006522CC"/>
    <w:rsid w:val="0065271A"/>
    <w:rsid w:val="00653419"/>
    <w:rsid w:val="006539BA"/>
    <w:rsid w:val="00654857"/>
    <w:rsid w:val="00654CA2"/>
    <w:rsid w:val="0065519D"/>
    <w:rsid w:val="006553A2"/>
    <w:rsid w:val="00664F22"/>
    <w:rsid w:val="00671AD4"/>
    <w:rsid w:val="00673A2F"/>
    <w:rsid w:val="00675777"/>
    <w:rsid w:val="006856D1"/>
    <w:rsid w:val="00686E27"/>
    <w:rsid w:val="00692BE5"/>
    <w:rsid w:val="006931C1"/>
    <w:rsid w:val="00693E80"/>
    <w:rsid w:val="006A42A5"/>
    <w:rsid w:val="006A4306"/>
    <w:rsid w:val="006A53E3"/>
    <w:rsid w:val="006A7009"/>
    <w:rsid w:val="006A78B8"/>
    <w:rsid w:val="006B04FB"/>
    <w:rsid w:val="006B5F61"/>
    <w:rsid w:val="006B6B96"/>
    <w:rsid w:val="006C1869"/>
    <w:rsid w:val="006C2843"/>
    <w:rsid w:val="006C6DAE"/>
    <w:rsid w:val="006C7587"/>
    <w:rsid w:val="006D14E8"/>
    <w:rsid w:val="006D3AB5"/>
    <w:rsid w:val="006D45E9"/>
    <w:rsid w:val="006D5B40"/>
    <w:rsid w:val="006D61B5"/>
    <w:rsid w:val="006D67F6"/>
    <w:rsid w:val="006D6B0D"/>
    <w:rsid w:val="006E0330"/>
    <w:rsid w:val="006E3DF9"/>
    <w:rsid w:val="006F018D"/>
    <w:rsid w:val="006F7256"/>
    <w:rsid w:val="007053B9"/>
    <w:rsid w:val="0070618F"/>
    <w:rsid w:val="00713060"/>
    <w:rsid w:val="00713833"/>
    <w:rsid w:val="007147A8"/>
    <w:rsid w:val="00722289"/>
    <w:rsid w:val="007256E4"/>
    <w:rsid w:val="007262BC"/>
    <w:rsid w:val="0073067B"/>
    <w:rsid w:val="00733148"/>
    <w:rsid w:val="007371BC"/>
    <w:rsid w:val="00740FF3"/>
    <w:rsid w:val="00741AD4"/>
    <w:rsid w:val="00751FA7"/>
    <w:rsid w:val="00752A53"/>
    <w:rsid w:val="0076463C"/>
    <w:rsid w:val="00767B06"/>
    <w:rsid w:val="00772ABA"/>
    <w:rsid w:val="00774004"/>
    <w:rsid w:val="00775790"/>
    <w:rsid w:val="00777D93"/>
    <w:rsid w:val="0078003B"/>
    <w:rsid w:val="00781A8A"/>
    <w:rsid w:val="00783ADF"/>
    <w:rsid w:val="00784D10"/>
    <w:rsid w:val="007860E4"/>
    <w:rsid w:val="00787D0F"/>
    <w:rsid w:val="007A0693"/>
    <w:rsid w:val="007A0A99"/>
    <w:rsid w:val="007A10EF"/>
    <w:rsid w:val="007A2C84"/>
    <w:rsid w:val="007A393D"/>
    <w:rsid w:val="007A7BC9"/>
    <w:rsid w:val="007B6951"/>
    <w:rsid w:val="007B6B9F"/>
    <w:rsid w:val="007B6F16"/>
    <w:rsid w:val="007C0B94"/>
    <w:rsid w:val="007C1405"/>
    <w:rsid w:val="007C28A8"/>
    <w:rsid w:val="007C3A80"/>
    <w:rsid w:val="007C5855"/>
    <w:rsid w:val="007C7CF0"/>
    <w:rsid w:val="007D17DD"/>
    <w:rsid w:val="007D1E14"/>
    <w:rsid w:val="007D1F82"/>
    <w:rsid w:val="007D30B3"/>
    <w:rsid w:val="007D44BB"/>
    <w:rsid w:val="007D598A"/>
    <w:rsid w:val="007E1F65"/>
    <w:rsid w:val="007E6079"/>
    <w:rsid w:val="007F1B2B"/>
    <w:rsid w:val="007F47F8"/>
    <w:rsid w:val="00800175"/>
    <w:rsid w:val="00804C55"/>
    <w:rsid w:val="00805C9A"/>
    <w:rsid w:val="008100B1"/>
    <w:rsid w:val="00810375"/>
    <w:rsid w:val="00810DF6"/>
    <w:rsid w:val="008210D7"/>
    <w:rsid w:val="00832721"/>
    <w:rsid w:val="00833588"/>
    <w:rsid w:val="00833629"/>
    <w:rsid w:val="00834D37"/>
    <w:rsid w:val="0083643C"/>
    <w:rsid w:val="00844306"/>
    <w:rsid w:val="00845C75"/>
    <w:rsid w:val="0085571D"/>
    <w:rsid w:val="00855A72"/>
    <w:rsid w:val="00856391"/>
    <w:rsid w:val="008664C7"/>
    <w:rsid w:val="00871961"/>
    <w:rsid w:val="00871A40"/>
    <w:rsid w:val="00875FCC"/>
    <w:rsid w:val="0088197D"/>
    <w:rsid w:val="00884726"/>
    <w:rsid w:val="0089137D"/>
    <w:rsid w:val="00892DD9"/>
    <w:rsid w:val="00892EC8"/>
    <w:rsid w:val="008947B7"/>
    <w:rsid w:val="00896D13"/>
    <w:rsid w:val="008A392E"/>
    <w:rsid w:val="008B09FF"/>
    <w:rsid w:val="008B1148"/>
    <w:rsid w:val="008B29F7"/>
    <w:rsid w:val="008B42BD"/>
    <w:rsid w:val="008B4E56"/>
    <w:rsid w:val="008B7D77"/>
    <w:rsid w:val="008C206F"/>
    <w:rsid w:val="008C2DB5"/>
    <w:rsid w:val="008C4228"/>
    <w:rsid w:val="008C60B5"/>
    <w:rsid w:val="008C623A"/>
    <w:rsid w:val="008C74C8"/>
    <w:rsid w:val="008D650B"/>
    <w:rsid w:val="008D6E90"/>
    <w:rsid w:val="008E21ED"/>
    <w:rsid w:val="008E38CC"/>
    <w:rsid w:val="008E4812"/>
    <w:rsid w:val="008F276B"/>
    <w:rsid w:val="008F2CAD"/>
    <w:rsid w:val="008F5CFC"/>
    <w:rsid w:val="008F63D6"/>
    <w:rsid w:val="009019AF"/>
    <w:rsid w:val="009031C3"/>
    <w:rsid w:val="0091045F"/>
    <w:rsid w:val="00914685"/>
    <w:rsid w:val="00923D03"/>
    <w:rsid w:val="00925E33"/>
    <w:rsid w:val="009326FB"/>
    <w:rsid w:val="0093391D"/>
    <w:rsid w:val="00936FA8"/>
    <w:rsid w:val="0093749C"/>
    <w:rsid w:val="00943EB8"/>
    <w:rsid w:val="00944576"/>
    <w:rsid w:val="00945AAC"/>
    <w:rsid w:val="00945BA1"/>
    <w:rsid w:val="00947AB6"/>
    <w:rsid w:val="009572B7"/>
    <w:rsid w:val="00961265"/>
    <w:rsid w:val="00961A93"/>
    <w:rsid w:val="0096644D"/>
    <w:rsid w:val="0097043B"/>
    <w:rsid w:val="00972309"/>
    <w:rsid w:val="00972BAD"/>
    <w:rsid w:val="0097467B"/>
    <w:rsid w:val="00976306"/>
    <w:rsid w:val="0097779B"/>
    <w:rsid w:val="00980350"/>
    <w:rsid w:val="009844CB"/>
    <w:rsid w:val="00985417"/>
    <w:rsid w:val="00985B61"/>
    <w:rsid w:val="00987000"/>
    <w:rsid w:val="0099509C"/>
    <w:rsid w:val="00995C39"/>
    <w:rsid w:val="009974F0"/>
    <w:rsid w:val="009A1D7E"/>
    <w:rsid w:val="009A3122"/>
    <w:rsid w:val="009A444C"/>
    <w:rsid w:val="009B0394"/>
    <w:rsid w:val="009B12D1"/>
    <w:rsid w:val="009B19E8"/>
    <w:rsid w:val="009B2EA5"/>
    <w:rsid w:val="009B3C8A"/>
    <w:rsid w:val="009B54A7"/>
    <w:rsid w:val="009B6CA3"/>
    <w:rsid w:val="009B7F28"/>
    <w:rsid w:val="009C0002"/>
    <w:rsid w:val="009C05D4"/>
    <w:rsid w:val="009C15A0"/>
    <w:rsid w:val="009C1F44"/>
    <w:rsid w:val="009C385C"/>
    <w:rsid w:val="009C3D0D"/>
    <w:rsid w:val="009C4595"/>
    <w:rsid w:val="009D02D8"/>
    <w:rsid w:val="009D1A94"/>
    <w:rsid w:val="009D476D"/>
    <w:rsid w:val="009D71AF"/>
    <w:rsid w:val="009E360A"/>
    <w:rsid w:val="009E464C"/>
    <w:rsid w:val="009E4862"/>
    <w:rsid w:val="009E5E36"/>
    <w:rsid w:val="009E6516"/>
    <w:rsid w:val="009F06F6"/>
    <w:rsid w:val="009F21D0"/>
    <w:rsid w:val="009F24C5"/>
    <w:rsid w:val="009F3F66"/>
    <w:rsid w:val="009F6BC9"/>
    <w:rsid w:val="009F6D70"/>
    <w:rsid w:val="00A07A28"/>
    <w:rsid w:val="00A07DA2"/>
    <w:rsid w:val="00A1195F"/>
    <w:rsid w:val="00A144A6"/>
    <w:rsid w:val="00A20DB5"/>
    <w:rsid w:val="00A2325E"/>
    <w:rsid w:val="00A236DF"/>
    <w:rsid w:val="00A25DA8"/>
    <w:rsid w:val="00A32D6F"/>
    <w:rsid w:val="00A363E8"/>
    <w:rsid w:val="00A479AA"/>
    <w:rsid w:val="00A54067"/>
    <w:rsid w:val="00A56463"/>
    <w:rsid w:val="00A610DE"/>
    <w:rsid w:val="00A64027"/>
    <w:rsid w:val="00A70E6D"/>
    <w:rsid w:val="00A73289"/>
    <w:rsid w:val="00A808DC"/>
    <w:rsid w:val="00A81662"/>
    <w:rsid w:val="00A866B9"/>
    <w:rsid w:val="00A90367"/>
    <w:rsid w:val="00A92A1A"/>
    <w:rsid w:val="00A92DBE"/>
    <w:rsid w:val="00A93F95"/>
    <w:rsid w:val="00AA0AF1"/>
    <w:rsid w:val="00AA49E0"/>
    <w:rsid w:val="00AB149D"/>
    <w:rsid w:val="00AB2D98"/>
    <w:rsid w:val="00AB2DA5"/>
    <w:rsid w:val="00AB7AE2"/>
    <w:rsid w:val="00AC0C9E"/>
    <w:rsid w:val="00AC4161"/>
    <w:rsid w:val="00AC5988"/>
    <w:rsid w:val="00AD25F3"/>
    <w:rsid w:val="00AD6EBC"/>
    <w:rsid w:val="00AE4E89"/>
    <w:rsid w:val="00AE57E0"/>
    <w:rsid w:val="00AF08F9"/>
    <w:rsid w:val="00AF706E"/>
    <w:rsid w:val="00B00317"/>
    <w:rsid w:val="00B01965"/>
    <w:rsid w:val="00B02175"/>
    <w:rsid w:val="00B02D15"/>
    <w:rsid w:val="00B03125"/>
    <w:rsid w:val="00B06056"/>
    <w:rsid w:val="00B1159B"/>
    <w:rsid w:val="00B1343E"/>
    <w:rsid w:val="00B149B5"/>
    <w:rsid w:val="00B15C1B"/>
    <w:rsid w:val="00B2317C"/>
    <w:rsid w:val="00B2356B"/>
    <w:rsid w:val="00B32A2B"/>
    <w:rsid w:val="00B33643"/>
    <w:rsid w:val="00B366A1"/>
    <w:rsid w:val="00B4482B"/>
    <w:rsid w:val="00B47132"/>
    <w:rsid w:val="00B4761A"/>
    <w:rsid w:val="00B51A61"/>
    <w:rsid w:val="00B56EE3"/>
    <w:rsid w:val="00B63321"/>
    <w:rsid w:val="00B718A4"/>
    <w:rsid w:val="00B71E18"/>
    <w:rsid w:val="00B72645"/>
    <w:rsid w:val="00B72674"/>
    <w:rsid w:val="00B72AA8"/>
    <w:rsid w:val="00B73372"/>
    <w:rsid w:val="00B7518F"/>
    <w:rsid w:val="00B76108"/>
    <w:rsid w:val="00B77E2D"/>
    <w:rsid w:val="00B840C7"/>
    <w:rsid w:val="00B87417"/>
    <w:rsid w:val="00B91359"/>
    <w:rsid w:val="00B91411"/>
    <w:rsid w:val="00B91CA3"/>
    <w:rsid w:val="00B923CE"/>
    <w:rsid w:val="00B92ED8"/>
    <w:rsid w:val="00B94C57"/>
    <w:rsid w:val="00B94DA6"/>
    <w:rsid w:val="00B97475"/>
    <w:rsid w:val="00B978C4"/>
    <w:rsid w:val="00BA1168"/>
    <w:rsid w:val="00BA3D79"/>
    <w:rsid w:val="00BB0FB5"/>
    <w:rsid w:val="00BB384F"/>
    <w:rsid w:val="00BB3901"/>
    <w:rsid w:val="00BB4187"/>
    <w:rsid w:val="00BB47E2"/>
    <w:rsid w:val="00BB574E"/>
    <w:rsid w:val="00BB6C89"/>
    <w:rsid w:val="00BC1D56"/>
    <w:rsid w:val="00BC2731"/>
    <w:rsid w:val="00BC2C27"/>
    <w:rsid w:val="00BD12EB"/>
    <w:rsid w:val="00BD13E9"/>
    <w:rsid w:val="00BD407F"/>
    <w:rsid w:val="00BD44B3"/>
    <w:rsid w:val="00BD5A70"/>
    <w:rsid w:val="00BD7408"/>
    <w:rsid w:val="00BD7DCD"/>
    <w:rsid w:val="00BE16C4"/>
    <w:rsid w:val="00BE6D98"/>
    <w:rsid w:val="00BF0D90"/>
    <w:rsid w:val="00BF1353"/>
    <w:rsid w:val="00BF17C5"/>
    <w:rsid w:val="00C0193F"/>
    <w:rsid w:val="00C04DDB"/>
    <w:rsid w:val="00C05067"/>
    <w:rsid w:val="00C138DA"/>
    <w:rsid w:val="00C13F67"/>
    <w:rsid w:val="00C15D27"/>
    <w:rsid w:val="00C174EF"/>
    <w:rsid w:val="00C2053D"/>
    <w:rsid w:val="00C22A32"/>
    <w:rsid w:val="00C22F04"/>
    <w:rsid w:val="00C244B2"/>
    <w:rsid w:val="00C32F4E"/>
    <w:rsid w:val="00C341E9"/>
    <w:rsid w:val="00C40115"/>
    <w:rsid w:val="00C4054D"/>
    <w:rsid w:val="00C45B13"/>
    <w:rsid w:val="00C47C3F"/>
    <w:rsid w:val="00C5139A"/>
    <w:rsid w:val="00C54187"/>
    <w:rsid w:val="00C6537E"/>
    <w:rsid w:val="00C65B32"/>
    <w:rsid w:val="00C66DA0"/>
    <w:rsid w:val="00C6700A"/>
    <w:rsid w:val="00C71CCC"/>
    <w:rsid w:val="00C77972"/>
    <w:rsid w:val="00C77B76"/>
    <w:rsid w:val="00C8022B"/>
    <w:rsid w:val="00C81F03"/>
    <w:rsid w:val="00C905A0"/>
    <w:rsid w:val="00C93220"/>
    <w:rsid w:val="00C944FB"/>
    <w:rsid w:val="00CA00D1"/>
    <w:rsid w:val="00CA31E0"/>
    <w:rsid w:val="00CA344A"/>
    <w:rsid w:val="00CA60DD"/>
    <w:rsid w:val="00CA6FD6"/>
    <w:rsid w:val="00CA76DA"/>
    <w:rsid w:val="00CA7BE2"/>
    <w:rsid w:val="00CB243B"/>
    <w:rsid w:val="00CB52EB"/>
    <w:rsid w:val="00CB633F"/>
    <w:rsid w:val="00CC11D5"/>
    <w:rsid w:val="00CC577B"/>
    <w:rsid w:val="00CC5C97"/>
    <w:rsid w:val="00CC755A"/>
    <w:rsid w:val="00CC7BF3"/>
    <w:rsid w:val="00CD265A"/>
    <w:rsid w:val="00CD337B"/>
    <w:rsid w:val="00CD53B1"/>
    <w:rsid w:val="00CE623E"/>
    <w:rsid w:val="00CE722E"/>
    <w:rsid w:val="00CE7644"/>
    <w:rsid w:val="00CF19FD"/>
    <w:rsid w:val="00CF40C4"/>
    <w:rsid w:val="00D000C3"/>
    <w:rsid w:val="00D01B5A"/>
    <w:rsid w:val="00D024CC"/>
    <w:rsid w:val="00D02E1A"/>
    <w:rsid w:val="00D02EE9"/>
    <w:rsid w:val="00D03DB3"/>
    <w:rsid w:val="00D03F9E"/>
    <w:rsid w:val="00D049CF"/>
    <w:rsid w:val="00D05C15"/>
    <w:rsid w:val="00D062FD"/>
    <w:rsid w:val="00D06AF1"/>
    <w:rsid w:val="00D12269"/>
    <w:rsid w:val="00D15028"/>
    <w:rsid w:val="00D16FE4"/>
    <w:rsid w:val="00D202BC"/>
    <w:rsid w:val="00D300AC"/>
    <w:rsid w:val="00D308BC"/>
    <w:rsid w:val="00D3225B"/>
    <w:rsid w:val="00D405C3"/>
    <w:rsid w:val="00D41FF5"/>
    <w:rsid w:val="00D4325C"/>
    <w:rsid w:val="00D46EEB"/>
    <w:rsid w:val="00D4715A"/>
    <w:rsid w:val="00D47E7D"/>
    <w:rsid w:val="00D51B6C"/>
    <w:rsid w:val="00D54E4A"/>
    <w:rsid w:val="00D5690B"/>
    <w:rsid w:val="00D57EF5"/>
    <w:rsid w:val="00D57FB0"/>
    <w:rsid w:val="00D629F5"/>
    <w:rsid w:val="00D64021"/>
    <w:rsid w:val="00D64B9B"/>
    <w:rsid w:val="00D6595D"/>
    <w:rsid w:val="00D65B4B"/>
    <w:rsid w:val="00D70767"/>
    <w:rsid w:val="00D711E0"/>
    <w:rsid w:val="00D71381"/>
    <w:rsid w:val="00D72B4F"/>
    <w:rsid w:val="00D7674D"/>
    <w:rsid w:val="00D811A4"/>
    <w:rsid w:val="00D816DD"/>
    <w:rsid w:val="00D84C19"/>
    <w:rsid w:val="00D91BC6"/>
    <w:rsid w:val="00DA20ED"/>
    <w:rsid w:val="00DA3849"/>
    <w:rsid w:val="00DA59CD"/>
    <w:rsid w:val="00DB0915"/>
    <w:rsid w:val="00DB3C7B"/>
    <w:rsid w:val="00DB696D"/>
    <w:rsid w:val="00DC13C3"/>
    <w:rsid w:val="00DC1E1B"/>
    <w:rsid w:val="00DC5EBC"/>
    <w:rsid w:val="00DC6692"/>
    <w:rsid w:val="00DC7CFC"/>
    <w:rsid w:val="00DD27A2"/>
    <w:rsid w:val="00DD35F4"/>
    <w:rsid w:val="00DE1CC4"/>
    <w:rsid w:val="00DE1F99"/>
    <w:rsid w:val="00DE744B"/>
    <w:rsid w:val="00DF0D9C"/>
    <w:rsid w:val="00E01642"/>
    <w:rsid w:val="00E10B43"/>
    <w:rsid w:val="00E1234C"/>
    <w:rsid w:val="00E14751"/>
    <w:rsid w:val="00E17042"/>
    <w:rsid w:val="00E228B8"/>
    <w:rsid w:val="00E229E9"/>
    <w:rsid w:val="00E303F1"/>
    <w:rsid w:val="00E4057F"/>
    <w:rsid w:val="00E441EE"/>
    <w:rsid w:val="00E44DB9"/>
    <w:rsid w:val="00E47892"/>
    <w:rsid w:val="00E54BA6"/>
    <w:rsid w:val="00E55455"/>
    <w:rsid w:val="00E57C61"/>
    <w:rsid w:val="00E65B70"/>
    <w:rsid w:val="00E67229"/>
    <w:rsid w:val="00E709F8"/>
    <w:rsid w:val="00E70E9B"/>
    <w:rsid w:val="00E70F60"/>
    <w:rsid w:val="00E719A8"/>
    <w:rsid w:val="00E74188"/>
    <w:rsid w:val="00E74454"/>
    <w:rsid w:val="00E8218D"/>
    <w:rsid w:val="00E82942"/>
    <w:rsid w:val="00E82A75"/>
    <w:rsid w:val="00E82F21"/>
    <w:rsid w:val="00E83916"/>
    <w:rsid w:val="00E93210"/>
    <w:rsid w:val="00E95CA0"/>
    <w:rsid w:val="00EA1499"/>
    <w:rsid w:val="00EA19FD"/>
    <w:rsid w:val="00EA434E"/>
    <w:rsid w:val="00EA6580"/>
    <w:rsid w:val="00EA6B3F"/>
    <w:rsid w:val="00EA748F"/>
    <w:rsid w:val="00EB04DE"/>
    <w:rsid w:val="00EB1BB6"/>
    <w:rsid w:val="00EB3D36"/>
    <w:rsid w:val="00EB6907"/>
    <w:rsid w:val="00EC4C0D"/>
    <w:rsid w:val="00EC6E04"/>
    <w:rsid w:val="00ED23C5"/>
    <w:rsid w:val="00ED29FB"/>
    <w:rsid w:val="00ED35E0"/>
    <w:rsid w:val="00ED5DA6"/>
    <w:rsid w:val="00ED6631"/>
    <w:rsid w:val="00EE093C"/>
    <w:rsid w:val="00EE0B0F"/>
    <w:rsid w:val="00EE1C48"/>
    <w:rsid w:val="00EE2756"/>
    <w:rsid w:val="00EE6A52"/>
    <w:rsid w:val="00EF2DE3"/>
    <w:rsid w:val="00EF32D1"/>
    <w:rsid w:val="00EF3E96"/>
    <w:rsid w:val="00F07668"/>
    <w:rsid w:val="00F1100E"/>
    <w:rsid w:val="00F11E73"/>
    <w:rsid w:val="00F1378F"/>
    <w:rsid w:val="00F16901"/>
    <w:rsid w:val="00F175F6"/>
    <w:rsid w:val="00F22E00"/>
    <w:rsid w:val="00F238CA"/>
    <w:rsid w:val="00F27CB0"/>
    <w:rsid w:val="00F30A3D"/>
    <w:rsid w:val="00F310BB"/>
    <w:rsid w:val="00F3211B"/>
    <w:rsid w:val="00F33A97"/>
    <w:rsid w:val="00F34F02"/>
    <w:rsid w:val="00F36859"/>
    <w:rsid w:val="00F429D1"/>
    <w:rsid w:val="00F472EC"/>
    <w:rsid w:val="00F51211"/>
    <w:rsid w:val="00F54CFC"/>
    <w:rsid w:val="00F54F48"/>
    <w:rsid w:val="00F558A7"/>
    <w:rsid w:val="00F57E9E"/>
    <w:rsid w:val="00F6103F"/>
    <w:rsid w:val="00F617BD"/>
    <w:rsid w:val="00F642A2"/>
    <w:rsid w:val="00F672A5"/>
    <w:rsid w:val="00F70DB5"/>
    <w:rsid w:val="00F7219E"/>
    <w:rsid w:val="00F73941"/>
    <w:rsid w:val="00F739D1"/>
    <w:rsid w:val="00F8333D"/>
    <w:rsid w:val="00F86DD7"/>
    <w:rsid w:val="00F87540"/>
    <w:rsid w:val="00FA114A"/>
    <w:rsid w:val="00FA1EC4"/>
    <w:rsid w:val="00FA316F"/>
    <w:rsid w:val="00FA4F17"/>
    <w:rsid w:val="00FA5BEA"/>
    <w:rsid w:val="00FC1834"/>
    <w:rsid w:val="00FD1648"/>
    <w:rsid w:val="00FD4179"/>
    <w:rsid w:val="00FD7845"/>
    <w:rsid w:val="00FD7B5D"/>
    <w:rsid w:val="00FE0F7E"/>
    <w:rsid w:val="00FF05CF"/>
    <w:rsid w:val="00FF1F79"/>
    <w:rsid w:val="00FF44CD"/>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D291B5"/>
  <w15:docId w15:val="{A4E414EE-7859-4A23-9356-48FA274538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66BC"/>
    <w:rPr>
      <w:rFonts w:ascii="Calibri" w:eastAsia="Calibri" w:hAnsi="Calibri" w:cs="Times New Roman"/>
    </w:rPr>
  </w:style>
  <w:style w:type="paragraph" w:styleId="Heading1">
    <w:name w:val="heading 1"/>
    <w:basedOn w:val="Normal"/>
    <w:next w:val="Normal"/>
    <w:link w:val="Heading1Char"/>
    <w:uiPriority w:val="9"/>
    <w:qFormat/>
    <w:rsid w:val="008D6E90"/>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semiHidden/>
    <w:unhideWhenUsed/>
    <w:qFormat/>
    <w:rsid w:val="00006A6D"/>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6E90"/>
    <w:rPr>
      <w:rFonts w:ascii="Cambria" w:eastAsia="Times New Roman" w:hAnsi="Cambria" w:cs="Times New Roman"/>
      <w:b/>
      <w:bCs/>
      <w:kern w:val="32"/>
      <w:sz w:val="32"/>
      <w:szCs w:val="32"/>
    </w:rPr>
  </w:style>
  <w:style w:type="paragraph" w:styleId="Header">
    <w:name w:val="header"/>
    <w:aliases w:val=" Char"/>
    <w:basedOn w:val="Normal"/>
    <w:link w:val="HeaderChar"/>
    <w:uiPriority w:val="99"/>
    <w:unhideWhenUsed/>
    <w:rsid w:val="008D6E90"/>
    <w:pPr>
      <w:tabs>
        <w:tab w:val="center" w:pos="4680"/>
        <w:tab w:val="right" w:pos="9360"/>
      </w:tabs>
      <w:spacing w:after="0" w:line="240" w:lineRule="auto"/>
    </w:pPr>
  </w:style>
  <w:style w:type="character" w:customStyle="1" w:styleId="HeaderChar">
    <w:name w:val="Header Char"/>
    <w:aliases w:val=" Char Char"/>
    <w:basedOn w:val="DefaultParagraphFont"/>
    <w:link w:val="Header"/>
    <w:uiPriority w:val="99"/>
    <w:rsid w:val="008D6E90"/>
    <w:rPr>
      <w:rFonts w:ascii="Calibri" w:eastAsia="Calibri" w:hAnsi="Calibri" w:cs="Times New Roman"/>
    </w:rPr>
  </w:style>
  <w:style w:type="paragraph" w:styleId="NormalWeb">
    <w:name w:val="Normal (Web)"/>
    <w:basedOn w:val="Normal"/>
    <w:rsid w:val="008D6E90"/>
    <w:pPr>
      <w:spacing w:before="100" w:beforeAutospacing="1" w:after="100" w:afterAutospacing="1" w:line="240" w:lineRule="auto"/>
    </w:pPr>
    <w:rPr>
      <w:rFonts w:ascii="Times New Roman" w:eastAsia="Times New Roman" w:hAnsi="Times New Roman"/>
      <w:sz w:val="24"/>
      <w:szCs w:val="24"/>
    </w:rPr>
  </w:style>
  <w:style w:type="paragraph" w:customStyle="1" w:styleId="Default">
    <w:name w:val="Default"/>
    <w:rsid w:val="008D6E90"/>
    <w:pPr>
      <w:widowControl w:val="0"/>
      <w:autoSpaceDE w:val="0"/>
      <w:autoSpaceDN w:val="0"/>
      <w:adjustRightInd w:val="0"/>
      <w:spacing w:after="0" w:line="240" w:lineRule="auto"/>
    </w:pPr>
    <w:rPr>
      <w:rFonts w:ascii="LBPJAN+FranklinGothicMedium" w:eastAsia="SimSun" w:hAnsi="LBPJAN+FranklinGothicMedium" w:cs="LBPJAN+FranklinGothicMedium"/>
      <w:color w:val="000000"/>
      <w:sz w:val="24"/>
      <w:szCs w:val="24"/>
      <w:lang w:eastAsia="zh-CN"/>
    </w:rPr>
  </w:style>
  <w:style w:type="paragraph" w:styleId="ListParagraph">
    <w:name w:val="List Paragraph"/>
    <w:basedOn w:val="Normal"/>
    <w:link w:val="ListParagraphChar"/>
    <w:uiPriority w:val="34"/>
    <w:qFormat/>
    <w:rsid w:val="008D6E90"/>
    <w:pPr>
      <w:ind w:left="720"/>
    </w:pPr>
  </w:style>
  <w:style w:type="paragraph" w:styleId="Footer">
    <w:name w:val="footer"/>
    <w:basedOn w:val="Normal"/>
    <w:link w:val="FooterChar"/>
    <w:uiPriority w:val="99"/>
    <w:unhideWhenUsed/>
    <w:rsid w:val="008D6E90"/>
    <w:pPr>
      <w:tabs>
        <w:tab w:val="center" w:pos="4680"/>
        <w:tab w:val="right" w:pos="9360"/>
      </w:tabs>
    </w:pPr>
  </w:style>
  <w:style w:type="character" w:customStyle="1" w:styleId="FooterChar">
    <w:name w:val="Footer Char"/>
    <w:basedOn w:val="DefaultParagraphFont"/>
    <w:link w:val="Footer"/>
    <w:uiPriority w:val="99"/>
    <w:rsid w:val="008D6E90"/>
    <w:rPr>
      <w:rFonts w:ascii="Calibri" w:eastAsia="Calibri" w:hAnsi="Calibri" w:cs="Times New Roman"/>
    </w:rPr>
  </w:style>
  <w:style w:type="character" w:styleId="Hyperlink">
    <w:name w:val="Hyperlink"/>
    <w:basedOn w:val="DefaultParagraphFont"/>
    <w:rsid w:val="008D6E90"/>
    <w:rPr>
      <w:sz w:val="24"/>
      <w:u w:val="single"/>
    </w:rPr>
  </w:style>
  <w:style w:type="character" w:customStyle="1" w:styleId="a">
    <w:name w:val="a"/>
    <w:basedOn w:val="DefaultParagraphFont"/>
    <w:rsid w:val="008D6E90"/>
  </w:style>
  <w:style w:type="paragraph" w:styleId="NoSpacing">
    <w:name w:val="No Spacing"/>
    <w:link w:val="NoSpacingChar"/>
    <w:uiPriority w:val="1"/>
    <w:qFormat/>
    <w:rsid w:val="008D6E90"/>
    <w:pPr>
      <w:spacing w:after="0" w:line="240" w:lineRule="auto"/>
    </w:pPr>
    <w:rPr>
      <w:rFonts w:ascii="Calibri" w:eastAsia="Times New Roman" w:hAnsi="Calibri" w:cs="Times New Roman"/>
    </w:rPr>
  </w:style>
  <w:style w:type="character" w:customStyle="1" w:styleId="NoSpacingChar">
    <w:name w:val="No Spacing Char"/>
    <w:basedOn w:val="DefaultParagraphFont"/>
    <w:link w:val="NoSpacing"/>
    <w:uiPriority w:val="1"/>
    <w:rsid w:val="008D6E90"/>
    <w:rPr>
      <w:rFonts w:ascii="Calibri" w:eastAsia="Times New Roman" w:hAnsi="Calibri" w:cs="Times New Roman"/>
    </w:rPr>
  </w:style>
  <w:style w:type="paragraph" w:styleId="BalloonText">
    <w:name w:val="Balloon Text"/>
    <w:basedOn w:val="Normal"/>
    <w:link w:val="BalloonTextChar"/>
    <w:uiPriority w:val="99"/>
    <w:semiHidden/>
    <w:unhideWhenUsed/>
    <w:rsid w:val="006C75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7587"/>
    <w:rPr>
      <w:rFonts w:ascii="Tahoma" w:eastAsia="Calibri" w:hAnsi="Tahoma" w:cs="Tahoma"/>
      <w:sz w:val="16"/>
      <w:szCs w:val="16"/>
    </w:rPr>
  </w:style>
  <w:style w:type="character" w:styleId="Emphasis">
    <w:name w:val="Emphasis"/>
    <w:uiPriority w:val="20"/>
    <w:qFormat/>
    <w:rsid w:val="0047247A"/>
    <w:rPr>
      <w:i/>
      <w:iCs/>
    </w:rPr>
  </w:style>
  <w:style w:type="character" w:customStyle="1" w:styleId="apple-converted-space">
    <w:name w:val="apple-converted-space"/>
    <w:rsid w:val="0047247A"/>
  </w:style>
  <w:style w:type="table" w:styleId="TableGrid">
    <w:name w:val="Table Grid"/>
    <w:basedOn w:val="TableNormal"/>
    <w:uiPriority w:val="59"/>
    <w:rsid w:val="007D17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s">
    <w:name w:val="Bullets"/>
    <w:basedOn w:val="Normal"/>
    <w:link w:val="BulletsChar"/>
    <w:qFormat/>
    <w:rsid w:val="00484B52"/>
    <w:pPr>
      <w:spacing w:after="0" w:line="240" w:lineRule="auto"/>
    </w:pPr>
    <w:rPr>
      <w:rFonts w:ascii="Arial" w:eastAsia="Times New Roman" w:hAnsi="Arial" w:cs="Arial"/>
      <w:color w:val="000000"/>
      <w:sz w:val="20"/>
      <w:szCs w:val="24"/>
    </w:rPr>
  </w:style>
  <w:style w:type="paragraph" w:customStyle="1" w:styleId="Week">
    <w:name w:val="Week #"/>
    <w:basedOn w:val="Normal"/>
    <w:link w:val="WeekChar"/>
    <w:qFormat/>
    <w:rsid w:val="00484B52"/>
    <w:pPr>
      <w:spacing w:after="0" w:line="240" w:lineRule="auto"/>
    </w:pPr>
    <w:rPr>
      <w:rFonts w:ascii="Arial" w:eastAsia="Times New Roman" w:hAnsi="Arial" w:cs="Arial"/>
      <w:b/>
      <w:bCs/>
      <w:color w:val="000000"/>
      <w:sz w:val="24"/>
      <w:szCs w:val="24"/>
    </w:rPr>
  </w:style>
  <w:style w:type="character" w:customStyle="1" w:styleId="BulletsChar">
    <w:name w:val="Bullets Char"/>
    <w:basedOn w:val="DefaultParagraphFont"/>
    <w:link w:val="Bullets"/>
    <w:rsid w:val="00484B52"/>
    <w:rPr>
      <w:rFonts w:ascii="Arial" w:eastAsia="Times New Roman" w:hAnsi="Arial" w:cs="Arial"/>
      <w:color w:val="000000"/>
      <w:sz w:val="20"/>
      <w:szCs w:val="24"/>
    </w:rPr>
  </w:style>
  <w:style w:type="character" w:customStyle="1" w:styleId="WeekChar">
    <w:name w:val="Week # Char"/>
    <w:basedOn w:val="DefaultParagraphFont"/>
    <w:link w:val="Week"/>
    <w:rsid w:val="00484B52"/>
    <w:rPr>
      <w:rFonts w:ascii="Arial" w:eastAsia="Times New Roman" w:hAnsi="Arial" w:cs="Arial"/>
      <w:b/>
      <w:bCs/>
      <w:color w:val="000000"/>
      <w:sz w:val="24"/>
      <w:szCs w:val="24"/>
    </w:rPr>
  </w:style>
  <w:style w:type="paragraph" w:customStyle="1" w:styleId="Text">
    <w:name w:val="Text"/>
    <w:basedOn w:val="Normal"/>
    <w:link w:val="TextChar"/>
    <w:qFormat/>
    <w:rsid w:val="00484B52"/>
    <w:pPr>
      <w:spacing w:after="0" w:line="240" w:lineRule="auto"/>
    </w:pPr>
    <w:rPr>
      <w:rFonts w:ascii="Arial" w:eastAsia="Times New Roman" w:hAnsi="Arial" w:cs="Arial"/>
      <w:color w:val="000000"/>
      <w:sz w:val="20"/>
      <w:szCs w:val="24"/>
    </w:rPr>
  </w:style>
  <w:style w:type="character" w:customStyle="1" w:styleId="TextChar">
    <w:name w:val="Text Char"/>
    <w:basedOn w:val="DefaultParagraphFont"/>
    <w:link w:val="Text"/>
    <w:rsid w:val="00484B52"/>
    <w:rPr>
      <w:rFonts w:ascii="Arial" w:eastAsia="Times New Roman" w:hAnsi="Arial" w:cs="Arial"/>
      <w:color w:val="000000"/>
      <w:sz w:val="20"/>
      <w:szCs w:val="24"/>
    </w:rPr>
  </w:style>
  <w:style w:type="paragraph" w:styleId="BodyTextIndent2">
    <w:name w:val="Body Text Indent 2"/>
    <w:basedOn w:val="Normal"/>
    <w:link w:val="BodyTextIndent2Char"/>
    <w:rsid w:val="00484B52"/>
    <w:pPr>
      <w:tabs>
        <w:tab w:val="left" w:pos="360"/>
      </w:tabs>
      <w:spacing w:after="0" w:line="240" w:lineRule="auto"/>
      <w:ind w:left="720"/>
      <w:jc w:val="both"/>
    </w:pPr>
    <w:rPr>
      <w:rFonts w:ascii="Times New Roman" w:eastAsia="Times New Roman" w:hAnsi="Times New Roman"/>
      <w:bCs/>
      <w:sz w:val="28"/>
      <w:szCs w:val="20"/>
    </w:rPr>
  </w:style>
  <w:style w:type="character" w:customStyle="1" w:styleId="BodyTextIndent2Char">
    <w:name w:val="Body Text Indent 2 Char"/>
    <w:basedOn w:val="DefaultParagraphFont"/>
    <w:link w:val="BodyTextIndent2"/>
    <w:rsid w:val="00484B52"/>
    <w:rPr>
      <w:rFonts w:ascii="Times New Roman" w:eastAsia="Times New Roman" w:hAnsi="Times New Roman" w:cs="Times New Roman"/>
      <w:bCs/>
      <w:sz w:val="28"/>
      <w:szCs w:val="20"/>
    </w:rPr>
  </w:style>
  <w:style w:type="character" w:customStyle="1" w:styleId="Heading2Char">
    <w:name w:val="Heading 2 Char"/>
    <w:basedOn w:val="DefaultParagraphFont"/>
    <w:link w:val="Heading2"/>
    <w:uiPriority w:val="9"/>
    <w:semiHidden/>
    <w:rsid w:val="00006A6D"/>
    <w:rPr>
      <w:rFonts w:asciiTheme="majorHAnsi" w:eastAsiaTheme="majorEastAsia" w:hAnsiTheme="majorHAnsi" w:cstheme="majorBidi"/>
      <w:b/>
      <w:bCs/>
      <w:color w:val="4F81BD" w:themeColor="accent1"/>
      <w:sz w:val="26"/>
      <w:szCs w:val="26"/>
    </w:rPr>
  </w:style>
  <w:style w:type="character" w:customStyle="1" w:styleId="ListParagraphChar">
    <w:name w:val="List Paragraph Char"/>
    <w:basedOn w:val="DefaultParagraphFont"/>
    <w:link w:val="ListParagraph"/>
    <w:uiPriority w:val="34"/>
    <w:rsid w:val="007262BC"/>
    <w:rPr>
      <w:rFonts w:ascii="Calibri" w:eastAsia="Calibri" w:hAnsi="Calibri" w:cs="Times New Roman"/>
    </w:rPr>
  </w:style>
  <w:style w:type="table" w:customStyle="1" w:styleId="TableGrid19">
    <w:name w:val="Table Grid19"/>
    <w:basedOn w:val="TableNormal"/>
    <w:next w:val="TableGrid"/>
    <w:uiPriority w:val="59"/>
    <w:qFormat/>
    <w:rsid w:val="00DB696D"/>
    <w:pPr>
      <w:spacing w:after="0" w:line="240" w:lineRule="auto"/>
    </w:pPr>
    <w:rPr>
      <w:rFonts w:ascii="Calibri" w:eastAsia="Calibri" w:hAnsi="Calibri" w:cs="Times New Roman"/>
      <w:sz w:val="20"/>
      <w:szCs w:val="20"/>
      <w:lang w:val="en-IN" w:eastAsia="en-I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pple-style-span">
    <w:name w:val="apple-style-span"/>
    <w:basedOn w:val="DefaultParagraphFont"/>
    <w:rsid w:val="00DB69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293690">
      <w:bodyDiv w:val="1"/>
      <w:marLeft w:val="0"/>
      <w:marRight w:val="0"/>
      <w:marTop w:val="0"/>
      <w:marBottom w:val="0"/>
      <w:divBdr>
        <w:top w:val="none" w:sz="0" w:space="0" w:color="auto"/>
        <w:left w:val="none" w:sz="0" w:space="0" w:color="auto"/>
        <w:bottom w:val="none" w:sz="0" w:space="0" w:color="auto"/>
        <w:right w:val="none" w:sz="0" w:space="0" w:color="auto"/>
      </w:divBdr>
    </w:div>
    <w:div w:id="180361412">
      <w:bodyDiv w:val="1"/>
      <w:marLeft w:val="0"/>
      <w:marRight w:val="0"/>
      <w:marTop w:val="0"/>
      <w:marBottom w:val="0"/>
      <w:divBdr>
        <w:top w:val="none" w:sz="0" w:space="0" w:color="auto"/>
        <w:left w:val="none" w:sz="0" w:space="0" w:color="auto"/>
        <w:bottom w:val="none" w:sz="0" w:space="0" w:color="auto"/>
        <w:right w:val="none" w:sz="0" w:space="0" w:color="auto"/>
      </w:divBdr>
    </w:div>
    <w:div w:id="235868058">
      <w:bodyDiv w:val="1"/>
      <w:marLeft w:val="0"/>
      <w:marRight w:val="0"/>
      <w:marTop w:val="0"/>
      <w:marBottom w:val="0"/>
      <w:divBdr>
        <w:top w:val="none" w:sz="0" w:space="0" w:color="auto"/>
        <w:left w:val="none" w:sz="0" w:space="0" w:color="auto"/>
        <w:bottom w:val="none" w:sz="0" w:space="0" w:color="auto"/>
        <w:right w:val="none" w:sz="0" w:space="0" w:color="auto"/>
      </w:divBdr>
    </w:div>
    <w:div w:id="927999496">
      <w:bodyDiv w:val="1"/>
      <w:marLeft w:val="0"/>
      <w:marRight w:val="0"/>
      <w:marTop w:val="0"/>
      <w:marBottom w:val="0"/>
      <w:divBdr>
        <w:top w:val="none" w:sz="0" w:space="0" w:color="auto"/>
        <w:left w:val="none" w:sz="0" w:space="0" w:color="auto"/>
        <w:bottom w:val="none" w:sz="0" w:space="0" w:color="auto"/>
        <w:right w:val="none" w:sz="0" w:space="0" w:color="auto"/>
      </w:divBdr>
    </w:div>
    <w:div w:id="1306546034">
      <w:bodyDiv w:val="1"/>
      <w:marLeft w:val="0"/>
      <w:marRight w:val="0"/>
      <w:marTop w:val="0"/>
      <w:marBottom w:val="0"/>
      <w:divBdr>
        <w:top w:val="none" w:sz="0" w:space="0" w:color="auto"/>
        <w:left w:val="none" w:sz="0" w:space="0" w:color="auto"/>
        <w:bottom w:val="none" w:sz="0" w:space="0" w:color="auto"/>
        <w:right w:val="none" w:sz="0" w:space="0" w:color="auto"/>
      </w:divBdr>
    </w:div>
    <w:div w:id="1642148131">
      <w:bodyDiv w:val="1"/>
      <w:marLeft w:val="0"/>
      <w:marRight w:val="0"/>
      <w:marTop w:val="0"/>
      <w:marBottom w:val="0"/>
      <w:divBdr>
        <w:top w:val="none" w:sz="0" w:space="0" w:color="auto"/>
        <w:left w:val="none" w:sz="0" w:space="0" w:color="auto"/>
        <w:bottom w:val="none" w:sz="0" w:space="0" w:color="auto"/>
        <w:right w:val="none" w:sz="0" w:space="0" w:color="auto"/>
      </w:divBdr>
    </w:div>
    <w:div w:id="2005550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ltk.org/book/"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rk.singh@ddn.upes.ac.in"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pvierth.com/pca" TargetMode="External"/><Relationship Id="rId5" Type="http://schemas.openxmlformats.org/officeDocument/2006/relationships/footnotes" Target="footnotes.xml"/><Relationship Id="rId10" Type="http://schemas.openxmlformats.org/officeDocument/2006/relationships/hyperlink" Target="http://web.stanford.edu/class/cs224n/" TargetMode="External"/><Relationship Id="rId4" Type="http://schemas.openxmlformats.org/officeDocument/2006/relationships/webSettings" Target="webSettings.xml"/><Relationship Id="rId9" Type="http://schemas.openxmlformats.org/officeDocument/2006/relationships/hyperlink" Target="https://link-springer-com.proxy.uchicago.edu/book/10.1007%2F978-1-4842-2388-8"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4</TotalTime>
  <Pages>10</Pages>
  <Words>2075</Words>
  <Characters>11832</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UPES</Company>
  <LinksUpToDate>false</LinksUpToDate>
  <CharactersWithSpaces>1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eraj</dc:creator>
  <cp:keywords/>
  <dc:description/>
  <cp:lastModifiedBy>Achala Shakya</cp:lastModifiedBy>
  <cp:revision>46</cp:revision>
  <cp:lastPrinted>2019-01-07T06:20:00Z</cp:lastPrinted>
  <dcterms:created xsi:type="dcterms:W3CDTF">2019-01-07T04:47:00Z</dcterms:created>
  <dcterms:modified xsi:type="dcterms:W3CDTF">2023-02-13T05:36:00Z</dcterms:modified>
</cp:coreProperties>
</file>